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560A9C" w14:textId="79FD41CC" w:rsidR="004C3C84" w:rsidRPr="00C52E7D" w:rsidRDefault="00665719" w:rsidP="004C3C84">
      <w:pPr>
        <w:ind w:left="-426"/>
        <w:jc w:val="center"/>
        <w:rPr>
          <w:rFonts w:ascii="Comic Sans MS" w:hAnsi="Comic Sans MS"/>
          <w:sz w:val="26"/>
          <w:szCs w:val="26"/>
        </w:rPr>
      </w:pPr>
      <w:r>
        <w:rPr>
          <w:rFonts w:ascii="Comic Sans MS" w:hAnsi="Comic Sans MS"/>
          <w:noProof/>
          <w:sz w:val="26"/>
          <w:szCs w:val="26"/>
        </w:rPr>
        <w:drawing>
          <wp:anchor distT="0" distB="0" distL="114300" distR="114300" simplePos="0" relativeHeight="251656192" behindDoc="0" locked="0" layoutInCell="1" allowOverlap="1" wp14:anchorId="03D22726" wp14:editId="323486D5">
            <wp:simplePos x="0" y="0"/>
            <wp:positionH relativeFrom="column">
              <wp:posOffset>-135255</wp:posOffset>
            </wp:positionH>
            <wp:positionV relativeFrom="paragraph">
              <wp:posOffset>-2540</wp:posOffset>
            </wp:positionV>
            <wp:extent cx="6627495" cy="5071110"/>
            <wp:effectExtent l="0" t="0" r="1905" b="0"/>
            <wp:wrapNone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7495" cy="5071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E1E7D4" w14:textId="77777777" w:rsidR="004C3C84" w:rsidRPr="00526A70" w:rsidRDefault="004C3C84" w:rsidP="004C3C84">
      <w:pPr>
        <w:spacing w:after="0" w:line="240" w:lineRule="auto"/>
        <w:ind w:left="-90"/>
        <w:jc w:val="center"/>
        <w:rPr>
          <w:rFonts w:ascii="Times New Roman" w:hAnsi="Times New Roman"/>
          <w:b/>
          <w:sz w:val="32"/>
          <w:szCs w:val="26"/>
        </w:rPr>
      </w:pPr>
    </w:p>
    <w:tbl>
      <w:tblPr>
        <w:tblpPr w:leftFromText="180" w:rightFromText="180" w:vertAnchor="page" w:horzAnchor="margin" w:tblpY="8821"/>
        <w:tblOverlap w:val="never"/>
        <w:tblW w:w="102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820"/>
        <w:gridCol w:w="6428"/>
      </w:tblGrid>
      <w:tr w:rsidR="004C3C84" w:rsidRPr="00C52E7D" w14:paraId="3D66048F" w14:textId="77777777" w:rsidTr="00140033">
        <w:trPr>
          <w:trHeight w:val="358"/>
        </w:trPr>
        <w:tc>
          <w:tcPr>
            <w:tcW w:w="10248" w:type="dxa"/>
            <w:gridSpan w:val="2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8770CBC" w14:textId="77777777" w:rsidR="00F6115D" w:rsidRPr="00F6115D" w:rsidRDefault="00F6115D" w:rsidP="00140033">
            <w:pPr>
              <w:spacing w:after="0" w:line="360" w:lineRule="auto"/>
              <w:ind w:left="-284"/>
              <w:jc w:val="center"/>
              <w:rPr>
                <w:rFonts w:ascii="Arial" w:hAnsi="Arial" w:cs="Arial"/>
                <w:b/>
                <w:sz w:val="10"/>
                <w:szCs w:val="10"/>
              </w:rPr>
            </w:pPr>
          </w:p>
          <w:p w14:paraId="51876BE2" w14:textId="26E41E9C" w:rsidR="004C3C84" w:rsidRPr="00EE3C69" w:rsidRDefault="004C3C84" w:rsidP="00140033">
            <w:pPr>
              <w:spacing w:after="0" w:line="360" w:lineRule="auto"/>
              <w:ind w:left="-284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E3C69">
              <w:rPr>
                <w:rFonts w:ascii="Arial" w:hAnsi="Arial" w:cs="Arial"/>
                <w:b/>
                <w:sz w:val="24"/>
                <w:szCs w:val="24"/>
              </w:rPr>
              <w:t xml:space="preserve">TIẾNG ANH 2 PHONICS-SMART </w:t>
            </w:r>
          </w:p>
          <w:p w14:paraId="53429BF6" w14:textId="27FDC9F5" w:rsidR="004C3C84" w:rsidRPr="00C52E7D" w:rsidRDefault="004C3C84" w:rsidP="00140033">
            <w:pPr>
              <w:spacing w:after="0" w:line="360" w:lineRule="auto"/>
              <w:ind w:left="-90"/>
              <w:jc w:val="center"/>
              <w:rPr>
                <w:rFonts w:ascii="Comic Sans MS" w:hAnsi="Comic Sans MS"/>
                <w:b/>
                <w:bCs/>
                <w:sz w:val="26"/>
                <w:szCs w:val="26"/>
              </w:rPr>
            </w:pPr>
            <w:r w:rsidRPr="00EE3C69">
              <w:rPr>
                <w:rFonts w:ascii="Arial" w:hAnsi="Arial" w:cs="Arial"/>
                <w:b/>
                <w:sz w:val="24"/>
                <w:szCs w:val="24"/>
              </w:rPr>
              <w:t xml:space="preserve">TERM </w:t>
            </w:r>
            <w:r w:rsidR="00835923" w:rsidRPr="00EE3C69">
              <w:rPr>
                <w:rFonts w:ascii="Arial" w:hAnsi="Arial" w:cs="Arial"/>
                <w:b/>
                <w:sz w:val="24"/>
                <w:szCs w:val="24"/>
              </w:rPr>
              <w:t>2</w:t>
            </w:r>
            <w:r w:rsidRPr="00EE3C69">
              <w:rPr>
                <w:rFonts w:ascii="Arial" w:hAnsi="Arial" w:cs="Arial"/>
                <w:b/>
                <w:sz w:val="24"/>
                <w:szCs w:val="24"/>
              </w:rPr>
              <w:t xml:space="preserve"> (202</w:t>
            </w:r>
            <w:r w:rsidR="0038089F">
              <w:rPr>
                <w:rFonts w:ascii="Arial" w:hAnsi="Arial" w:cs="Arial"/>
                <w:b/>
                <w:sz w:val="24"/>
                <w:szCs w:val="24"/>
              </w:rPr>
              <w:t>3</w:t>
            </w:r>
            <w:r w:rsidRPr="00EE3C69">
              <w:rPr>
                <w:rFonts w:ascii="Arial" w:hAnsi="Arial" w:cs="Arial"/>
                <w:b/>
                <w:sz w:val="24"/>
                <w:szCs w:val="24"/>
              </w:rPr>
              <w:t xml:space="preserve"> – 202</w:t>
            </w:r>
            <w:r w:rsidR="0038089F">
              <w:rPr>
                <w:rFonts w:ascii="Arial" w:hAnsi="Arial" w:cs="Arial"/>
                <w:b/>
                <w:sz w:val="24"/>
                <w:szCs w:val="24"/>
              </w:rPr>
              <w:t>4</w:t>
            </w:r>
            <w:r w:rsidRPr="00EE3C69">
              <w:rPr>
                <w:rFonts w:ascii="Arial" w:hAnsi="Arial" w:cs="Arial"/>
                <w:b/>
                <w:sz w:val="24"/>
                <w:szCs w:val="24"/>
              </w:rPr>
              <w:t xml:space="preserve">) </w:t>
            </w:r>
            <w:r w:rsidRPr="00EE3C69">
              <w:rPr>
                <w:rFonts w:ascii="Arial" w:hAnsi="Arial" w:cs="Arial"/>
                <w:b/>
                <w:bCs/>
                <w:sz w:val="24"/>
                <w:szCs w:val="24"/>
              </w:rPr>
              <w:t>– TEST</w:t>
            </w:r>
          </w:p>
        </w:tc>
      </w:tr>
      <w:tr w:rsidR="004C3C84" w:rsidRPr="00C52E7D" w14:paraId="6874BE92" w14:textId="77777777" w:rsidTr="00140033">
        <w:trPr>
          <w:trHeight w:val="5064"/>
        </w:trPr>
        <w:tc>
          <w:tcPr>
            <w:tcW w:w="3820" w:type="dxa"/>
            <w:tcBorders>
              <w:bottom w:val="single" w:sz="4" w:space="0" w:color="auto"/>
            </w:tcBorders>
            <w:shd w:val="clear" w:color="auto" w:fill="auto"/>
          </w:tcPr>
          <w:p w14:paraId="0DC9B3C6" w14:textId="77777777" w:rsidR="004C3C84" w:rsidRPr="00C52E7D" w:rsidRDefault="004C3C84" w:rsidP="00140033">
            <w:pPr>
              <w:spacing w:after="0"/>
              <w:ind w:left="-90"/>
              <w:rPr>
                <w:rFonts w:ascii="Comic Sans MS" w:hAnsi="Comic Sans MS"/>
                <w:b/>
                <w:sz w:val="26"/>
                <w:szCs w:val="26"/>
                <w:u w:val="single"/>
              </w:rPr>
            </w:pPr>
            <w:r w:rsidRPr="00C52E7D">
              <w:rPr>
                <w:rFonts w:ascii="Comic Sans MS" w:hAnsi="Comic Sans MS"/>
                <w:b/>
                <w:sz w:val="26"/>
                <w:szCs w:val="26"/>
                <w:u w:val="single"/>
              </w:rPr>
              <w:t>For pupil</w:t>
            </w:r>
          </w:p>
          <w:p w14:paraId="0E0273E5" w14:textId="77777777" w:rsidR="004C3C84" w:rsidRPr="00C52E7D" w:rsidRDefault="004C3C84" w:rsidP="00140033">
            <w:pPr>
              <w:spacing w:after="0"/>
              <w:ind w:left="-90"/>
              <w:rPr>
                <w:rFonts w:ascii="Comic Sans MS" w:hAnsi="Comic Sans MS"/>
                <w:b/>
                <w:sz w:val="26"/>
                <w:szCs w:val="26"/>
              </w:rPr>
            </w:pPr>
            <w:r w:rsidRPr="00C52E7D">
              <w:rPr>
                <w:rFonts w:ascii="Comic Sans MS" w:hAnsi="Comic Sans MS"/>
                <w:b/>
                <w:sz w:val="26"/>
                <w:szCs w:val="26"/>
              </w:rPr>
              <w:t>Full name: ………………………………………………</w:t>
            </w:r>
          </w:p>
          <w:p w14:paraId="0F24DE2E" w14:textId="77777777" w:rsidR="004C3C84" w:rsidRPr="00C52E7D" w:rsidRDefault="004C3C84" w:rsidP="00140033">
            <w:pPr>
              <w:spacing w:after="0"/>
              <w:ind w:left="-90"/>
              <w:rPr>
                <w:rFonts w:ascii="Comic Sans MS" w:hAnsi="Comic Sans MS"/>
                <w:b/>
                <w:sz w:val="26"/>
                <w:szCs w:val="26"/>
              </w:rPr>
            </w:pPr>
            <w:r w:rsidRPr="00C52E7D">
              <w:rPr>
                <w:rFonts w:ascii="Comic Sans MS" w:hAnsi="Comic Sans MS"/>
                <w:b/>
                <w:sz w:val="26"/>
                <w:szCs w:val="26"/>
              </w:rPr>
              <w:t>School: ………………………………………………</w:t>
            </w:r>
          </w:p>
          <w:p w14:paraId="146C30DA" w14:textId="77777777" w:rsidR="004C3C84" w:rsidRPr="00C52E7D" w:rsidRDefault="004C3C84" w:rsidP="00140033">
            <w:pPr>
              <w:spacing w:after="0"/>
              <w:ind w:left="-90"/>
              <w:rPr>
                <w:rFonts w:ascii="Comic Sans MS" w:hAnsi="Comic Sans MS"/>
                <w:b/>
                <w:sz w:val="26"/>
                <w:szCs w:val="26"/>
              </w:rPr>
            </w:pPr>
            <w:r w:rsidRPr="00C52E7D">
              <w:rPr>
                <w:rFonts w:ascii="Comic Sans MS" w:hAnsi="Comic Sans MS"/>
                <w:b/>
                <w:sz w:val="26"/>
                <w:szCs w:val="26"/>
              </w:rPr>
              <w:t>Class: ………………………………………………</w:t>
            </w:r>
          </w:p>
          <w:p w14:paraId="159AE022" w14:textId="77777777" w:rsidR="004C3C84" w:rsidRPr="00C52E7D" w:rsidRDefault="004C3C84" w:rsidP="00140033">
            <w:pPr>
              <w:spacing w:after="0"/>
              <w:ind w:left="-90"/>
              <w:rPr>
                <w:rFonts w:ascii="Comic Sans MS" w:hAnsi="Comic Sans MS"/>
                <w:b/>
                <w:sz w:val="26"/>
                <w:szCs w:val="26"/>
              </w:rPr>
            </w:pPr>
            <w:r w:rsidRPr="00C52E7D">
              <w:rPr>
                <w:rFonts w:ascii="Comic Sans MS" w:hAnsi="Comic Sans MS"/>
                <w:b/>
                <w:sz w:val="26"/>
                <w:szCs w:val="26"/>
              </w:rPr>
              <w:t xml:space="preserve">Date: </w:t>
            </w:r>
          </w:p>
          <w:p w14:paraId="71953005" w14:textId="77777777" w:rsidR="004C3C84" w:rsidRDefault="004C3C84" w:rsidP="00140033">
            <w:pPr>
              <w:spacing w:after="0"/>
              <w:ind w:left="-90"/>
              <w:rPr>
                <w:rFonts w:ascii="Comic Sans MS" w:hAnsi="Comic Sans MS"/>
                <w:b/>
                <w:sz w:val="26"/>
                <w:szCs w:val="26"/>
              </w:rPr>
            </w:pPr>
            <w:r w:rsidRPr="00C52E7D">
              <w:rPr>
                <w:rFonts w:ascii="Comic Sans MS" w:hAnsi="Comic Sans MS"/>
                <w:b/>
                <w:sz w:val="26"/>
                <w:szCs w:val="26"/>
              </w:rPr>
              <w:t>………………………………………………</w:t>
            </w:r>
          </w:p>
          <w:p w14:paraId="03602E73" w14:textId="77777777" w:rsidR="004C3C84" w:rsidRDefault="004C3C84" w:rsidP="00140033">
            <w:pPr>
              <w:rPr>
                <w:rFonts w:ascii="Comic Sans MS" w:hAnsi="Comic Sans MS"/>
                <w:sz w:val="26"/>
                <w:szCs w:val="26"/>
              </w:rPr>
            </w:pPr>
          </w:p>
          <w:p w14:paraId="1BE2A45B" w14:textId="77777777" w:rsidR="004C3C84" w:rsidRPr="00A359C2" w:rsidRDefault="004C3C84" w:rsidP="00140033">
            <w:pPr>
              <w:tabs>
                <w:tab w:val="left" w:pos="2355"/>
              </w:tabs>
              <w:rPr>
                <w:rFonts w:ascii="Comic Sans MS" w:hAnsi="Comic Sans MS"/>
                <w:sz w:val="26"/>
                <w:szCs w:val="26"/>
              </w:rPr>
            </w:pPr>
            <w:r>
              <w:rPr>
                <w:rFonts w:ascii="Comic Sans MS" w:hAnsi="Comic Sans MS"/>
                <w:sz w:val="26"/>
                <w:szCs w:val="26"/>
              </w:rPr>
              <w:tab/>
            </w:r>
          </w:p>
        </w:tc>
        <w:tc>
          <w:tcPr>
            <w:tcW w:w="6428" w:type="dxa"/>
            <w:tcBorders>
              <w:bottom w:val="single" w:sz="4" w:space="0" w:color="auto"/>
            </w:tcBorders>
            <w:shd w:val="clear" w:color="auto" w:fill="auto"/>
          </w:tcPr>
          <w:p w14:paraId="60C801D6" w14:textId="15D4259D" w:rsidR="004C3C84" w:rsidRPr="00C36ED2" w:rsidRDefault="004C3C84" w:rsidP="00140033">
            <w:pPr>
              <w:spacing w:after="0" w:line="240" w:lineRule="auto"/>
              <w:rPr>
                <w:rFonts w:ascii="Comic Sans MS" w:hAnsi="Comic Sans MS"/>
                <w:b/>
                <w:sz w:val="26"/>
                <w:szCs w:val="26"/>
                <w:lang w:val="fr-FR"/>
              </w:rPr>
            </w:pPr>
            <w:r w:rsidRPr="00C732D2">
              <w:rPr>
                <w:rFonts w:ascii="Comic Sans MS" w:hAnsi="Comic Sans MS"/>
                <w:b/>
                <w:sz w:val="26"/>
                <w:szCs w:val="26"/>
                <w:u w:val="single"/>
                <w:lang w:val="fr-FR"/>
              </w:rPr>
              <w:t>For examiner:</w:t>
            </w:r>
            <w:r w:rsidRPr="00C732D2">
              <w:rPr>
                <w:rFonts w:ascii="Comic Sans MS" w:hAnsi="Comic Sans MS"/>
                <w:b/>
                <w:sz w:val="26"/>
                <w:szCs w:val="26"/>
                <w:lang w:val="fr-FR"/>
              </w:rPr>
              <w:t xml:space="preserve"> </w:t>
            </w:r>
            <w:r w:rsidR="00835923">
              <w:rPr>
                <w:rFonts w:ascii="Comic Sans MS" w:hAnsi="Comic Sans MS"/>
                <w:b/>
                <w:sz w:val="26"/>
                <w:szCs w:val="26"/>
                <w:lang w:val="fr-FR"/>
              </w:rPr>
              <w:t xml:space="preserve"> Code: T2</w:t>
            </w:r>
            <w:r w:rsidR="0038089F">
              <w:rPr>
                <w:rFonts w:ascii="Comic Sans MS" w:hAnsi="Comic Sans MS"/>
                <w:b/>
                <w:sz w:val="26"/>
                <w:szCs w:val="26"/>
                <w:lang w:val="fr-FR"/>
              </w:rPr>
              <w:t>_</w:t>
            </w:r>
            <w:r w:rsidRPr="00C36ED2">
              <w:rPr>
                <w:rFonts w:ascii="Comic Sans MS" w:hAnsi="Comic Sans MS"/>
                <w:b/>
                <w:sz w:val="26"/>
                <w:szCs w:val="26"/>
                <w:lang w:val="fr-FR"/>
              </w:rPr>
              <w:t>PS2</w:t>
            </w:r>
          </w:p>
          <w:p w14:paraId="73FB5338" w14:textId="77777777" w:rsidR="004C3C84" w:rsidRPr="00C52E7D" w:rsidRDefault="004C3C84" w:rsidP="00140033">
            <w:pPr>
              <w:spacing w:after="0" w:line="240" w:lineRule="auto"/>
              <w:rPr>
                <w:rFonts w:ascii="Comic Sans MS" w:hAnsi="Comic Sans MS"/>
                <w:b/>
                <w:sz w:val="26"/>
                <w:szCs w:val="26"/>
              </w:rPr>
            </w:pPr>
            <w:r w:rsidRPr="00C52E7D">
              <w:rPr>
                <w:rFonts w:ascii="Comic Sans MS" w:hAnsi="Comic Sans MS"/>
                <w:b/>
                <w:i/>
                <w:sz w:val="26"/>
                <w:szCs w:val="26"/>
                <w:u w:val="single"/>
              </w:rPr>
              <w:t>Section 1: Listening</w:t>
            </w:r>
            <w:r w:rsidRPr="00C52E7D">
              <w:rPr>
                <w:rFonts w:ascii="Comic Sans MS" w:hAnsi="Comic Sans MS"/>
                <w:b/>
                <w:sz w:val="26"/>
                <w:szCs w:val="26"/>
              </w:rPr>
              <w:t xml:space="preserve">:  ………/ </w:t>
            </w:r>
            <w:r>
              <w:rPr>
                <w:rFonts w:ascii="Comic Sans MS" w:hAnsi="Comic Sans MS"/>
                <w:b/>
                <w:sz w:val="26"/>
                <w:szCs w:val="26"/>
              </w:rPr>
              <w:t>2.5</w:t>
            </w:r>
            <w:r w:rsidRPr="00C52E7D">
              <w:rPr>
                <w:rFonts w:ascii="Comic Sans MS" w:hAnsi="Comic Sans MS"/>
                <w:b/>
                <w:sz w:val="26"/>
                <w:szCs w:val="26"/>
              </w:rPr>
              <w:t xml:space="preserve"> pts</w:t>
            </w:r>
          </w:p>
          <w:p w14:paraId="25F04757" w14:textId="00036F1E" w:rsidR="004C3C84" w:rsidRPr="00C52E7D" w:rsidRDefault="004C3C84" w:rsidP="00902821">
            <w:pPr>
              <w:spacing w:after="0" w:line="240" w:lineRule="auto"/>
              <w:rPr>
                <w:rFonts w:ascii="Comic Sans MS" w:hAnsi="Comic Sans MS"/>
                <w:sz w:val="26"/>
                <w:szCs w:val="26"/>
              </w:rPr>
            </w:pPr>
            <w:r w:rsidRPr="00C52E7D">
              <w:rPr>
                <w:rFonts w:ascii="Comic Sans MS" w:hAnsi="Comic Sans MS"/>
                <w:sz w:val="26"/>
                <w:szCs w:val="26"/>
              </w:rPr>
              <w:t xml:space="preserve">               </w:t>
            </w:r>
            <w:r w:rsidR="006A464B">
              <w:rPr>
                <w:rFonts w:ascii="Comic Sans MS" w:hAnsi="Comic Sans MS"/>
                <w:sz w:val="26"/>
                <w:szCs w:val="26"/>
              </w:rPr>
              <w:t xml:space="preserve">           </w:t>
            </w:r>
          </w:p>
          <w:p w14:paraId="0DED8B4E" w14:textId="77777777" w:rsidR="004C3C84" w:rsidRPr="00C52E7D" w:rsidRDefault="004C3C84" w:rsidP="00140033">
            <w:pPr>
              <w:spacing w:after="0" w:line="240" w:lineRule="auto"/>
              <w:rPr>
                <w:rFonts w:ascii="Comic Sans MS" w:hAnsi="Comic Sans MS"/>
                <w:b/>
                <w:sz w:val="26"/>
                <w:szCs w:val="26"/>
              </w:rPr>
            </w:pPr>
            <w:r w:rsidRPr="00C52E7D">
              <w:rPr>
                <w:rFonts w:ascii="Comic Sans MS" w:hAnsi="Comic Sans MS"/>
                <w:b/>
                <w:i/>
                <w:sz w:val="26"/>
                <w:szCs w:val="26"/>
                <w:u w:val="single"/>
              </w:rPr>
              <w:t>Section 2: Reading</w:t>
            </w:r>
            <w:r w:rsidRPr="00C52E7D">
              <w:rPr>
                <w:rFonts w:ascii="Comic Sans MS" w:hAnsi="Comic Sans MS"/>
                <w:b/>
                <w:i/>
                <w:sz w:val="26"/>
                <w:szCs w:val="26"/>
              </w:rPr>
              <w:t xml:space="preserve">:   </w:t>
            </w:r>
            <w:r w:rsidRPr="00C52E7D">
              <w:rPr>
                <w:rFonts w:ascii="Comic Sans MS" w:hAnsi="Comic Sans MS"/>
                <w:b/>
                <w:sz w:val="26"/>
                <w:szCs w:val="26"/>
              </w:rPr>
              <w:t xml:space="preserve">………/ </w:t>
            </w:r>
            <w:r>
              <w:rPr>
                <w:rFonts w:ascii="Comic Sans MS" w:hAnsi="Comic Sans MS"/>
                <w:b/>
                <w:sz w:val="26"/>
                <w:szCs w:val="26"/>
              </w:rPr>
              <w:t>2.5</w:t>
            </w:r>
            <w:r w:rsidRPr="00C52E7D">
              <w:rPr>
                <w:rFonts w:ascii="Comic Sans MS" w:hAnsi="Comic Sans MS"/>
                <w:b/>
                <w:sz w:val="26"/>
                <w:szCs w:val="26"/>
              </w:rPr>
              <w:t xml:space="preserve"> pts</w:t>
            </w:r>
          </w:p>
          <w:p w14:paraId="6D05F9BD" w14:textId="50357BE0" w:rsidR="00902821" w:rsidRPr="00C52E7D" w:rsidRDefault="006A464B" w:rsidP="00902821">
            <w:pPr>
              <w:tabs>
                <w:tab w:val="left" w:pos="882"/>
              </w:tabs>
              <w:spacing w:after="0" w:line="240" w:lineRule="auto"/>
              <w:rPr>
                <w:rFonts w:ascii="Comic Sans MS" w:hAnsi="Comic Sans MS"/>
                <w:sz w:val="26"/>
                <w:szCs w:val="26"/>
              </w:rPr>
            </w:pPr>
            <w:r>
              <w:rPr>
                <w:rFonts w:ascii="Comic Sans MS" w:hAnsi="Comic Sans MS"/>
                <w:sz w:val="26"/>
                <w:szCs w:val="26"/>
              </w:rPr>
              <w:t xml:space="preserve">             </w:t>
            </w:r>
          </w:p>
          <w:p w14:paraId="6141C4BA" w14:textId="3DD97B6E" w:rsidR="004C3C84" w:rsidRPr="00C52E7D" w:rsidRDefault="004C3C84" w:rsidP="00140033">
            <w:pPr>
              <w:spacing w:after="0" w:line="240" w:lineRule="auto"/>
              <w:rPr>
                <w:rFonts w:ascii="Comic Sans MS" w:hAnsi="Comic Sans MS"/>
                <w:b/>
                <w:sz w:val="26"/>
                <w:szCs w:val="26"/>
              </w:rPr>
            </w:pPr>
            <w:r w:rsidRPr="00C52E7D">
              <w:rPr>
                <w:rFonts w:ascii="Comic Sans MS" w:hAnsi="Comic Sans MS"/>
                <w:b/>
                <w:i/>
                <w:sz w:val="26"/>
                <w:szCs w:val="26"/>
                <w:u w:val="single"/>
              </w:rPr>
              <w:t>Section 3: Writing</w:t>
            </w:r>
            <w:r w:rsidRPr="00C52E7D">
              <w:rPr>
                <w:rFonts w:ascii="Comic Sans MS" w:hAnsi="Comic Sans MS"/>
                <w:b/>
                <w:i/>
                <w:sz w:val="26"/>
                <w:szCs w:val="26"/>
              </w:rPr>
              <w:t xml:space="preserve">:   </w:t>
            </w:r>
            <w:r w:rsidRPr="00C52E7D">
              <w:rPr>
                <w:rFonts w:ascii="Comic Sans MS" w:hAnsi="Comic Sans MS"/>
                <w:b/>
                <w:sz w:val="26"/>
                <w:szCs w:val="26"/>
              </w:rPr>
              <w:t xml:space="preserve">………/ </w:t>
            </w:r>
            <w:r>
              <w:rPr>
                <w:rFonts w:ascii="Comic Sans MS" w:hAnsi="Comic Sans MS"/>
                <w:b/>
                <w:sz w:val="26"/>
                <w:szCs w:val="26"/>
              </w:rPr>
              <w:t>2.5</w:t>
            </w:r>
            <w:r w:rsidRPr="00C52E7D">
              <w:rPr>
                <w:rFonts w:ascii="Comic Sans MS" w:hAnsi="Comic Sans MS"/>
                <w:b/>
                <w:sz w:val="26"/>
                <w:szCs w:val="26"/>
              </w:rPr>
              <w:t xml:space="preserve"> pts</w:t>
            </w:r>
          </w:p>
          <w:p w14:paraId="2EA5996D" w14:textId="4B56CA69" w:rsidR="004C3C84" w:rsidRPr="00C52E7D" w:rsidRDefault="004C3C84" w:rsidP="00902821">
            <w:pPr>
              <w:tabs>
                <w:tab w:val="left" w:pos="882"/>
              </w:tabs>
              <w:spacing w:after="0" w:line="240" w:lineRule="auto"/>
              <w:rPr>
                <w:rFonts w:ascii="Comic Sans MS" w:hAnsi="Comic Sans MS"/>
                <w:sz w:val="26"/>
                <w:szCs w:val="26"/>
              </w:rPr>
            </w:pPr>
            <w:r w:rsidRPr="00C52E7D">
              <w:rPr>
                <w:rFonts w:ascii="Comic Sans MS" w:hAnsi="Comic Sans MS"/>
                <w:sz w:val="26"/>
                <w:szCs w:val="26"/>
              </w:rPr>
              <w:tab/>
              <w:t xml:space="preserve"> </w:t>
            </w:r>
            <w:r>
              <w:rPr>
                <w:rFonts w:ascii="Comic Sans MS" w:hAnsi="Comic Sans MS"/>
                <w:sz w:val="26"/>
                <w:szCs w:val="26"/>
              </w:rPr>
              <w:t xml:space="preserve"> </w:t>
            </w:r>
            <w:r w:rsidR="006A464B">
              <w:rPr>
                <w:rFonts w:ascii="Comic Sans MS" w:hAnsi="Comic Sans MS"/>
                <w:sz w:val="26"/>
                <w:szCs w:val="26"/>
              </w:rPr>
              <w:t xml:space="preserve">             </w:t>
            </w:r>
          </w:p>
          <w:p w14:paraId="21FBA8F1" w14:textId="77777777" w:rsidR="004C3C84" w:rsidRPr="00C52E7D" w:rsidRDefault="004C3C84" w:rsidP="00140033">
            <w:pPr>
              <w:spacing w:after="0" w:line="240" w:lineRule="auto"/>
              <w:ind w:left="-90" w:firstLine="90"/>
              <w:rPr>
                <w:rFonts w:ascii="Comic Sans MS" w:hAnsi="Comic Sans MS"/>
                <w:b/>
                <w:sz w:val="26"/>
                <w:szCs w:val="26"/>
              </w:rPr>
            </w:pPr>
            <w:r w:rsidRPr="00C52E7D">
              <w:rPr>
                <w:rFonts w:ascii="Comic Sans MS" w:hAnsi="Comic Sans MS"/>
                <w:b/>
                <w:i/>
                <w:sz w:val="26"/>
                <w:szCs w:val="26"/>
                <w:u w:val="single"/>
              </w:rPr>
              <w:t>Section 4: Speaking</w:t>
            </w:r>
            <w:r w:rsidRPr="00C52E7D">
              <w:rPr>
                <w:rFonts w:ascii="Comic Sans MS" w:hAnsi="Comic Sans MS"/>
                <w:b/>
                <w:i/>
                <w:sz w:val="26"/>
                <w:szCs w:val="26"/>
              </w:rPr>
              <w:t xml:space="preserve">:  </w:t>
            </w:r>
            <w:r w:rsidRPr="00C52E7D">
              <w:rPr>
                <w:rFonts w:ascii="Comic Sans MS" w:hAnsi="Comic Sans MS"/>
                <w:b/>
                <w:sz w:val="26"/>
                <w:szCs w:val="26"/>
              </w:rPr>
              <w:t xml:space="preserve">………/ </w:t>
            </w:r>
            <w:r>
              <w:rPr>
                <w:rFonts w:ascii="Comic Sans MS" w:hAnsi="Comic Sans MS"/>
                <w:b/>
                <w:sz w:val="26"/>
                <w:szCs w:val="26"/>
              </w:rPr>
              <w:t>2.5</w:t>
            </w:r>
            <w:r w:rsidRPr="00C52E7D">
              <w:rPr>
                <w:rFonts w:ascii="Comic Sans MS" w:hAnsi="Comic Sans MS"/>
                <w:b/>
                <w:sz w:val="26"/>
                <w:szCs w:val="26"/>
              </w:rPr>
              <w:t xml:space="preserve"> pts</w:t>
            </w:r>
          </w:p>
          <w:p w14:paraId="150925D4" w14:textId="77777777" w:rsidR="00902821" w:rsidRDefault="004C3C84" w:rsidP="00140033">
            <w:pPr>
              <w:spacing w:after="0" w:line="240" w:lineRule="auto"/>
              <w:ind w:left="-90" w:firstLine="90"/>
              <w:rPr>
                <w:rFonts w:ascii="Comic Sans MS" w:hAnsi="Comic Sans MS"/>
                <w:b/>
                <w:i/>
                <w:sz w:val="26"/>
                <w:szCs w:val="26"/>
              </w:rPr>
            </w:pPr>
            <w:r w:rsidRPr="00C52E7D">
              <w:rPr>
                <w:rFonts w:ascii="Comic Sans MS" w:hAnsi="Comic Sans MS"/>
                <w:b/>
                <w:i/>
                <w:sz w:val="26"/>
                <w:szCs w:val="26"/>
              </w:rPr>
              <w:t xml:space="preserve">                </w:t>
            </w:r>
          </w:p>
          <w:p w14:paraId="4E8CDDD2" w14:textId="44531C80" w:rsidR="004C3C84" w:rsidRDefault="00902821" w:rsidP="00140033">
            <w:pPr>
              <w:spacing w:after="0" w:line="240" w:lineRule="auto"/>
              <w:ind w:left="-90" w:firstLine="90"/>
              <w:rPr>
                <w:rFonts w:ascii="Comic Sans MS" w:hAnsi="Comic Sans MS"/>
                <w:b/>
                <w:sz w:val="26"/>
                <w:szCs w:val="26"/>
              </w:rPr>
            </w:pPr>
            <w:r>
              <w:rPr>
                <w:rFonts w:ascii="Comic Sans MS" w:hAnsi="Comic Sans MS"/>
                <w:b/>
                <w:i/>
                <w:sz w:val="26"/>
                <w:szCs w:val="26"/>
              </w:rPr>
              <w:t xml:space="preserve">                 </w:t>
            </w:r>
            <w:r w:rsidR="004C3C84" w:rsidRPr="00C52E7D">
              <w:rPr>
                <w:rFonts w:ascii="Comic Sans MS" w:hAnsi="Comic Sans MS"/>
                <w:b/>
                <w:sz w:val="26"/>
                <w:szCs w:val="26"/>
              </w:rPr>
              <w:t>Total:</w:t>
            </w:r>
            <w:r w:rsidR="004C3C84" w:rsidRPr="00C52E7D">
              <w:rPr>
                <w:rFonts w:ascii="Comic Sans MS" w:hAnsi="Comic Sans MS"/>
                <w:b/>
                <w:i/>
                <w:sz w:val="26"/>
                <w:szCs w:val="26"/>
              </w:rPr>
              <w:t xml:space="preserve">  ………/ </w:t>
            </w:r>
            <w:r w:rsidR="004C3C84" w:rsidRPr="00660429">
              <w:rPr>
                <w:rFonts w:ascii="Comic Sans MS" w:hAnsi="Comic Sans MS"/>
                <w:b/>
                <w:sz w:val="26"/>
                <w:szCs w:val="26"/>
              </w:rPr>
              <w:t>10 pts</w:t>
            </w:r>
          </w:p>
          <w:p w14:paraId="4379208F" w14:textId="77777777" w:rsidR="005730F5" w:rsidRPr="00C52E7D" w:rsidRDefault="005730F5" w:rsidP="00140033">
            <w:pPr>
              <w:spacing w:after="0" w:line="240" w:lineRule="auto"/>
              <w:ind w:left="-90" w:firstLine="90"/>
              <w:rPr>
                <w:rFonts w:ascii="Comic Sans MS" w:hAnsi="Comic Sans MS"/>
                <w:sz w:val="26"/>
                <w:szCs w:val="26"/>
              </w:rPr>
            </w:pPr>
          </w:p>
          <w:p w14:paraId="0D26AAF1" w14:textId="77777777" w:rsidR="004C3C84" w:rsidRDefault="004C3C84" w:rsidP="00140033">
            <w:pPr>
              <w:tabs>
                <w:tab w:val="left" w:pos="1474"/>
                <w:tab w:val="left" w:pos="2052"/>
                <w:tab w:val="left" w:pos="2437"/>
              </w:tabs>
              <w:spacing w:after="0" w:line="240" w:lineRule="auto"/>
              <w:ind w:left="-90" w:firstLine="90"/>
              <w:rPr>
                <w:rFonts w:ascii="Comic Sans MS" w:hAnsi="Comic Sans MS"/>
                <w:b/>
                <w:sz w:val="26"/>
                <w:szCs w:val="26"/>
                <w:u w:val="single"/>
              </w:rPr>
            </w:pPr>
            <w:r w:rsidRPr="00C52E7D">
              <w:rPr>
                <w:rFonts w:ascii="Comic Sans MS" w:hAnsi="Comic Sans MS"/>
                <w:b/>
                <w:sz w:val="26"/>
                <w:szCs w:val="26"/>
                <w:u w:val="single"/>
              </w:rPr>
              <w:t>For teacher (signature)</w:t>
            </w:r>
          </w:p>
          <w:p w14:paraId="1F789760" w14:textId="77777777" w:rsidR="004C3C84" w:rsidRDefault="004C3C84" w:rsidP="00140033">
            <w:pPr>
              <w:tabs>
                <w:tab w:val="left" w:pos="1474"/>
                <w:tab w:val="left" w:pos="2052"/>
                <w:tab w:val="left" w:pos="2437"/>
              </w:tabs>
              <w:spacing w:after="0" w:line="240" w:lineRule="auto"/>
              <w:ind w:left="-90" w:hanging="288"/>
              <w:rPr>
                <w:rFonts w:ascii="Comic Sans MS" w:hAnsi="Comic Sans MS"/>
                <w:b/>
                <w:sz w:val="26"/>
                <w:szCs w:val="26"/>
                <w:u w:val="single"/>
              </w:rPr>
            </w:pPr>
          </w:p>
          <w:p w14:paraId="7E4E5BAB" w14:textId="75E244FD" w:rsidR="009C269D" w:rsidRDefault="009C269D" w:rsidP="00140033">
            <w:pPr>
              <w:spacing w:after="0" w:line="240" w:lineRule="auto"/>
              <w:rPr>
                <w:rFonts w:ascii="Comic Sans MS" w:hAnsi="Comic Sans MS"/>
                <w:b/>
                <w:sz w:val="26"/>
                <w:szCs w:val="26"/>
              </w:rPr>
            </w:pPr>
          </w:p>
          <w:p w14:paraId="75ECEB2F" w14:textId="28DB4265" w:rsidR="00902821" w:rsidRDefault="00902821" w:rsidP="00140033">
            <w:pPr>
              <w:spacing w:after="0" w:line="240" w:lineRule="auto"/>
              <w:rPr>
                <w:rFonts w:ascii="Comic Sans MS" w:hAnsi="Comic Sans MS"/>
                <w:b/>
                <w:sz w:val="26"/>
                <w:szCs w:val="26"/>
              </w:rPr>
            </w:pPr>
          </w:p>
          <w:p w14:paraId="7E8EEABA" w14:textId="77777777" w:rsidR="00F6115D" w:rsidRDefault="00F6115D" w:rsidP="00140033">
            <w:pPr>
              <w:spacing w:after="0" w:line="240" w:lineRule="auto"/>
              <w:rPr>
                <w:rFonts w:ascii="Comic Sans MS" w:hAnsi="Comic Sans MS"/>
                <w:b/>
                <w:sz w:val="26"/>
                <w:szCs w:val="26"/>
              </w:rPr>
            </w:pPr>
          </w:p>
          <w:p w14:paraId="61392607" w14:textId="7A7F04ED" w:rsidR="00902821" w:rsidRPr="00C52E7D" w:rsidRDefault="00902821" w:rsidP="00140033">
            <w:pPr>
              <w:spacing w:after="0" w:line="240" w:lineRule="auto"/>
              <w:rPr>
                <w:rFonts w:ascii="Comic Sans MS" w:hAnsi="Comic Sans MS"/>
                <w:b/>
                <w:sz w:val="26"/>
                <w:szCs w:val="26"/>
              </w:rPr>
            </w:pPr>
          </w:p>
        </w:tc>
      </w:tr>
    </w:tbl>
    <w:p w14:paraId="61BFD3AF" w14:textId="77777777" w:rsidR="004C3C84" w:rsidRDefault="004C3C84" w:rsidP="004C3C84">
      <w:pPr>
        <w:spacing w:after="0" w:line="240" w:lineRule="auto"/>
        <w:jc w:val="both"/>
        <w:rPr>
          <w:rFonts w:ascii="Comic Sans MS" w:hAnsi="Comic Sans MS"/>
          <w:sz w:val="26"/>
          <w:szCs w:val="26"/>
        </w:rPr>
      </w:pPr>
    </w:p>
    <w:p w14:paraId="1728C8F4" w14:textId="46DB37F3" w:rsidR="004C3C84" w:rsidRPr="00957DDC" w:rsidRDefault="004C3C84" w:rsidP="004C3C84">
      <w:pPr>
        <w:spacing w:after="0" w:line="240" w:lineRule="auto"/>
        <w:jc w:val="both"/>
        <w:rPr>
          <w:rFonts w:ascii="Comic Sans MS" w:hAnsi="Comic Sans MS"/>
          <w:b/>
          <w:sz w:val="26"/>
          <w:szCs w:val="26"/>
        </w:rPr>
      </w:pPr>
      <w:r>
        <w:rPr>
          <w:rFonts w:ascii="Comic Sans MS" w:hAnsi="Comic Sans MS"/>
          <w:sz w:val="26"/>
          <w:szCs w:val="26"/>
        </w:rPr>
        <w:br w:type="page"/>
      </w:r>
      <w:r w:rsidRPr="00957DDC">
        <w:rPr>
          <w:rFonts w:ascii="Comic Sans MS" w:hAnsi="Comic Sans MS"/>
          <w:b/>
          <w:sz w:val="26"/>
          <w:szCs w:val="26"/>
        </w:rPr>
        <w:lastRenderedPageBreak/>
        <w:t>SECTION 1 – LISTENING</w:t>
      </w:r>
      <w:r w:rsidR="00A411A6">
        <w:rPr>
          <w:rFonts w:ascii="Comic Sans MS" w:hAnsi="Comic Sans MS"/>
          <w:b/>
          <w:sz w:val="26"/>
          <w:szCs w:val="26"/>
        </w:rPr>
        <w:t xml:space="preserve"> (2.5 pts)</w:t>
      </w:r>
    </w:p>
    <w:p w14:paraId="12B1ED18" w14:textId="48A36F24" w:rsidR="004C3C84" w:rsidRPr="00957DDC" w:rsidRDefault="004C3C84" w:rsidP="004C3C84">
      <w:pPr>
        <w:ind w:left="-142"/>
        <w:rPr>
          <w:rFonts w:ascii="Comic Sans MS" w:hAnsi="Comic Sans MS"/>
          <w:b/>
          <w:sz w:val="26"/>
          <w:szCs w:val="26"/>
        </w:rPr>
      </w:pPr>
      <w:r w:rsidRPr="00957DDC">
        <w:rPr>
          <w:rFonts w:ascii="Comic Sans MS" w:hAnsi="Comic Sans MS"/>
          <w:b/>
          <w:sz w:val="26"/>
          <w:szCs w:val="26"/>
        </w:rPr>
        <w:t>Part I. Listen and number the pictures</w:t>
      </w:r>
      <w:r>
        <w:rPr>
          <w:rFonts w:ascii="Comic Sans MS" w:hAnsi="Comic Sans MS"/>
          <w:b/>
          <w:sz w:val="26"/>
          <w:szCs w:val="26"/>
        </w:rPr>
        <w:t xml:space="preserve">. There is one </w:t>
      </w:r>
      <w:r w:rsidR="00A411A6">
        <w:rPr>
          <w:rFonts w:ascii="Comic Sans MS" w:hAnsi="Comic Sans MS"/>
          <w:b/>
          <w:sz w:val="26"/>
          <w:szCs w:val="26"/>
        </w:rPr>
        <w:t>example. (1</w:t>
      </w:r>
      <w:r>
        <w:rPr>
          <w:rFonts w:ascii="Comic Sans MS" w:hAnsi="Comic Sans MS"/>
          <w:b/>
          <w:sz w:val="26"/>
          <w:szCs w:val="26"/>
        </w:rPr>
        <w:t>.</w:t>
      </w:r>
      <w:r w:rsidR="00A411A6">
        <w:rPr>
          <w:rFonts w:ascii="Comic Sans MS" w:hAnsi="Comic Sans MS"/>
          <w:b/>
          <w:sz w:val="26"/>
          <w:szCs w:val="26"/>
        </w:rPr>
        <w:t>2</w:t>
      </w:r>
      <w:r>
        <w:rPr>
          <w:rFonts w:ascii="Comic Sans MS" w:hAnsi="Comic Sans MS"/>
          <w:b/>
          <w:sz w:val="26"/>
          <w:szCs w:val="26"/>
        </w:rPr>
        <w:t>5 pts)</w:t>
      </w:r>
    </w:p>
    <w:tbl>
      <w:tblPr>
        <w:tblW w:w="10566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1761"/>
        <w:gridCol w:w="1761"/>
        <w:gridCol w:w="1761"/>
        <w:gridCol w:w="1761"/>
        <w:gridCol w:w="1761"/>
        <w:gridCol w:w="1761"/>
      </w:tblGrid>
      <w:tr w:rsidR="004C3C84" w:rsidRPr="00957DDC" w14:paraId="773195DD" w14:textId="77777777" w:rsidTr="00140033">
        <w:trPr>
          <w:trHeight w:hRule="exact" w:val="1724"/>
        </w:trPr>
        <w:tc>
          <w:tcPr>
            <w:tcW w:w="1761" w:type="dxa"/>
            <w:shd w:val="clear" w:color="auto" w:fill="auto"/>
          </w:tcPr>
          <w:p w14:paraId="4EE16AE3" w14:textId="62BE1C82" w:rsidR="004C3C84" w:rsidRPr="00957DDC" w:rsidRDefault="008240C6" w:rsidP="00140033">
            <w:pPr>
              <w:jc w:val="center"/>
              <w:rPr>
                <w:rFonts w:ascii="Comic Sans MS" w:hAnsi="Comic Sans MS"/>
                <w:b/>
                <w:sz w:val="26"/>
                <w:szCs w:val="26"/>
              </w:rPr>
            </w:pPr>
            <w:r w:rsidRPr="008240C6">
              <w:rPr>
                <w:rFonts w:ascii="Comic Sans MS" w:hAnsi="Comic Sans MS"/>
                <w:b/>
                <w:noProof/>
                <w:sz w:val="26"/>
                <w:szCs w:val="26"/>
              </w:rPr>
              <w:drawing>
                <wp:inline distT="0" distB="0" distL="0" distR="0" wp14:anchorId="32589B4B" wp14:editId="4B5FFBB8">
                  <wp:extent cx="890270" cy="1094740"/>
                  <wp:effectExtent l="0" t="0" r="0" b="0"/>
                  <wp:docPr id="5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ackgroundRemoval t="2505" b="96146" l="3081" r="93365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0270" cy="1094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61" w:type="dxa"/>
            <w:shd w:val="clear" w:color="auto" w:fill="auto"/>
          </w:tcPr>
          <w:p w14:paraId="38CE7702" w14:textId="28E1C7E6" w:rsidR="004C3C84" w:rsidRPr="00957DDC" w:rsidRDefault="00E15FD4" w:rsidP="00140033">
            <w:pPr>
              <w:jc w:val="center"/>
              <w:rPr>
                <w:rFonts w:ascii="Comic Sans MS" w:hAnsi="Comic Sans MS"/>
                <w:b/>
                <w:sz w:val="26"/>
                <w:szCs w:val="26"/>
              </w:rPr>
            </w:pPr>
            <w:r w:rsidRPr="004B5F43">
              <w:rPr>
                <w:noProof/>
              </w:rPr>
              <w:drawing>
                <wp:anchor distT="0" distB="0" distL="114300" distR="114300" simplePos="0" relativeHeight="251683840" behindDoc="0" locked="0" layoutInCell="1" allowOverlap="1" wp14:anchorId="78BE8889" wp14:editId="60A23F37">
                  <wp:simplePos x="0" y="0"/>
                  <wp:positionH relativeFrom="column">
                    <wp:posOffset>132715</wp:posOffset>
                  </wp:positionH>
                  <wp:positionV relativeFrom="paragraph">
                    <wp:posOffset>122555</wp:posOffset>
                  </wp:positionV>
                  <wp:extent cx="980631" cy="537012"/>
                  <wp:effectExtent l="76200" t="247650" r="48260" b="244475"/>
                  <wp:wrapNone/>
                  <wp:docPr id="79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292" t="-1" r="12235" b="1236"/>
                          <a:stretch/>
                        </pic:blipFill>
                        <pic:spPr bwMode="auto">
                          <a:xfrm rot="19513306">
                            <a:off x="0" y="0"/>
                            <a:ext cx="980631" cy="5370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761" w:type="dxa"/>
            <w:shd w:val="clear" w:color="auto" w:fill="auto"/>
          </w:tcPr>
          <w:p w14:paraId="63B85AD2" w14:textId="5D9D39F9" w:rsidR="004C3C84" w:rsidRPr="00957DDC" w:rsidRDefault="008240C6" w:rsidP="00140033">
            <w:pPr>
              <w:jc w:val="center"/>
              <w:rPr>
                <w:rFonts w:ascii="Comic Sans MS" w:hAnsi="Comic Sans MS"/>
                <w:b/>
                <w:sz w:val="26"/>
                <w:szCs w:val="26"/>
              </w:rPr>
            </w:pPr>
            <w:r w:rsidRPr="008240C6">
              <w:rPr>
                <w:noProof/>
                <w:sz w:val="26"/>
                <w:szCs w:val="26"/>
              </w:rPr>
              <w:drawing>
                <wp:anchor distT="0" distB="0" distL="114300" distR="114300" simplePos="0" relativeHeight="251634688" behindDoc="0" locked="0" layoutInCell="1" allowOverlap="1" wp14:anchorId="722FD539" wp14:editId="23A476AA">
                  <wp:simplePos x="0" y="0"/>
                  <wp:positionH relativeFrom="column">
                    <wp:posOffset>-23495</wp:posOffset>
                  </wp:positionH>
                  <wp:positionV relativeFrom="paragraph">
                    <wp:posOffset>118110</wp:posOffset>
                  </wp:positionV>
                  <wp:extent cx="981075" cy="889000"/>
                  <wp:effectExtent l="0" t="0" r="9525" b="6350"/>
                  <wp:wrapNone/>
                  <wp:docPr id="68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075" cy="88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C3C84" w:rsidRPr="00957DDC">
              <w:rPr>
                <w:noProof/>
                <w:sz w:val="26"/>
                <w:szCs w:val="26"/>
              </w:rPr>
              <w:t xml:space="preserve">  </w:t>
            </w:r>
          </w:p>
        </w:tc>
        <w:tc>
          <w:tcPr>
            <w:tcW w:w="1761" w:type="dxa"/>
            <w:shd w:val="clear" w:color="auto" w:fill="auto"/>
          </w:tcPr>
          <w:p w14:paraId="328114FD" w14:textId="78BC3A2B" w:rsidR="004C3C84" w:rsidRPr="00957DDC" w:rsidRDefault="0024303F" w:rsidP="00140033">
            <w:pPr>
              <w:jc w:val="center"/>
              <w:rPr>
                <w:rFonts w:ascii="Comic Sans MS" w:hAnsi="Comic Sans MS"/>
                <w:b/>
                <w:sz w:val="26"/>
                <w:szCs w:val="26"/>
              </w:rPr>
            </w:pPr>
            <w:r w:rsidRPr="008240C6">
              <w:rPr>
                <w:rFonts w:ascii="Comic Sans MS" w:hAnsi="Comic Sans MS"/>
                <w:b/>
                <w:noProof/>
                <w:sz w:val="26"/>
                <w:szCs w:val="26"/>
              </w:rPr>
              <w:drawing>
                <wp:anchor distT="0" distB="0" distL="114300" distR="114300" simplePos="0" relativeHeight="251639808" behindDoc="0" locked="0" layoutInCell="1" allowOverlap="1" wp14:anchorId="59018C9D" wp14:editId="7F77158D">
                  <wp:simplePos x="0" y="0"/>
                  <wp:positionH relativeFrom="column">
                    <wp:posOffset>931545</wp:posOffset>
                  </wp:positionH>
                  <wp:positionV relativeFrom="paragraph">
                    <wp:posOffset>-2540</wp:posOffset>
                  </wp:positionV>
                  <wp:extent cx="1442085" cy="950595"/>
                  <wp:effectExtent l="0" t="0" r="0" b="1905"/>
                  <wp:wrapNone/>
                  <wp:docPr id="125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backgroundRemoval t="488" b="100000" l="0" r="98071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2085" cy="950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240C6" w:rsidRPr="008240C6">
              <w:rPr>
                <w:rFonts w:ascii="Comic Sans MS" w:hAnsi="Comic Sans MS"/>
                <w:b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637760" behindDoc="0" locked="0" layoutInCell="1" allowOverlap="1" wp14:anchorId="284FBE1E" wp14:editId="25488776">
                      <wp:simplePos x="0" y="0"/>
                      <wp:positionH relativeFrom="column">
                        <wp:posOffset>-30480</wp:posOffset>
                      </wp:positionH>
                      <wp:positionV relativeFrom="paragraph">
                        <wp:posOffset>207010</wp:posOffset>
                      </wp:positionV>
                      <wp:extent cx="1010285" cy="700405"/>
                      <wp:effectExtent l="0" t="0" r="0" b="4445"/>
                      <wp:wrapNone/>
                      <wp:docPr id="81" name="Group 1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10285" cy="700405"/>
                                <a:chOff x="0" y="0"/>
                                <a:chExt cx="1757120" cy="126289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3" name="Picture 8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053" cy="80569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5" name="Picture 9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52400" y="152400"/>
                                  <a:ext cx="1333053" cy="80569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8" name="Picture 9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04800" y="304800"/>
                                  <a:ext cx="1333053" cy="80569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7" name="Picture 10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24068" y="457200"/>
                                  <a:ext cx="1333052" cy="80569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BF11EAF" id="Group 13" o:spid="_x0000_s1026" style="position:absolute;margin-left:-2.4pt;margin-top:16.3pt;width:79.55pt;height:55.15pt;z-index:251637760;mso-width-relative:margin;mso-height-relative:margin" coordsize="17571,126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">
                      <v:shape id="Picture 83" o:spid="_x0000_s1027" type="#_x0000_t75" style="position:absolute;width:13330;height:80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">
                        <v:imagedata r:id="rId16" o:title=""/>
                        <v:path arrowok="t"/>
                      </v:shape>
                      <v:shape id="Picture 95" o:spid="_x0000_s1028" type="#_x0000_t75" style="position:absolute;left:1524;top:1524;width:13330;height:80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">
                        <v:imagedata r:id="rId16" o:title=""/>
                        <v:path arrowok="t"/>
                      </v:shape>
                      <v:shape id="Picture 98" o:spid="_x0000_s1029" type="#_x0000_t75" style="position:absolute;left:3048;top:3048;width:13330;height:80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">
                        <v:imagedata r:id="rId16" o:title=""/>
                        <v:path arrowok="t"/>
                      </v:shape>
                      <v:shape id="Picture 107" o:spid="_x0000_s1030" type="#_x0000_t75" style="position:absolute;left:4240;top:4572;width:13331;height:80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">
                        <v:imagedata r:id="rId16" o:title=""/>
                        <v:path arrowok="t"/>
                      </v:shape>
                    </v:group>
                  </w:pict>
                </mc:Fallback>
              </mc:AlternateContent>
            </w:r>
          </w:p>
        </w:tc>
        <w:tc>
          <w:tcPr>
            <w:tcW w:w="1761" w:type="dxa"/>
            <w:shd w:val="clear" w:color="auto" w:fill="auto"/>
          </w:tcPr>
          <w:p w14:paraId="1D0EFA90" w14:textId="582AB059" w:rsidR="004C3C84" w:rsidRPr="00957DDC" w:rsidRDefault="004C3C84" w:rsidP="00140033">
            <w:pPr>
              <w:jc w:val="center"/>
              <w:rPr>
                <w:rFonts w:ascii="Comic Sans MS" w:hAnsi="Comic Sans MS"/>
                <w:b/>
                <w:sz w:val="26"/>
                <w:szCs w:val="26"/>
              </w:rPr>
            </w:pPr>
          </w:p>
        </w:tc>
        <w:tc>
          <w:tcPr>
            <w:tcW w:w="1761" w:type="dxa"/>
            <w:shd w:val="clear" w:color="auto" w:fill="auto"/>
          </w:tcPr>
          <w:p w14:paraId="62AF392E" w14:textId="6EC69519" w:rsidR="004C3C84" w:rsidRPr="00957DDC" w:rsidRDefault="00157577" w:rsidP="00140033">
            <w:pPr>
              <w:jc w:val="center"/>
              <w:rPr>
                <w:rFonts w:ascii="Comic Sans MS" w:hAnsi="Comic Sans MS"/>
                <w:b/>
                <w:sz w:val="26"/>
                <w:szCs w:val="26"/>
              </w:rPr>
            </w:pPr>
            <w:r>
              <w:rPr>
                <w:rFonts w:ascii="Comic Sans MS" w:hAnsi="Comic Sans MS"/>
                <w:b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5352DEDC" wp14:editId="39BE22F7">
                      <wp:simplePos x="0" y="0"/>
                      <wp:positionH relativeFrom="column">
                        <wp:posOffset>590550</wp:posOffset>
                      </wp:positionH>
                      <wp:positionV relativeFrom="paragraph">
                        <wp:posOffset>102235</wp:posOffset>
                      </wp:positionV>
                      <wp:extent cx="628650" cy="339290"/>
                      <wp:effectExtent l="0" t="0" r="19050" b="22860"/>
                      <wp:wrapNone/>
                      <wp:docPr id="11" name="Oval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28650" cy="33929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FA622A1" w14:textId="0B0737B9" w:rsidR="00157577" w:rsidRDefault="00157577" w:rsidP="00157577">
                                  <w:pPr>
                                    <w:jc w:val="center"/>
                                  </w:pPr>
                                  <w:r w:rsidRPr="00157577">
                                    <w:rPr>
                                      <w:sz w:val="16"/>
                                      <w:szCs w:val="16"/>
                                    </w:rPr>
                                    <w:t>H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ồ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oval w14:anchorId="5352DEDC" id="Oval 11" o:spid="_x0000_s1026" style="position:absolute;left:0;text-align:left;margin-left:46.5pt;margin-top:8.05pt;width:49.5pt;height:26.7pt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" fillcolor="white [3201]" strokecolor="#70ad47 [3209]" strokeweight="1pt">
                      <v:stroke joinstyle="miter"/>
                      <v:textbox>
                        <w:txbxContent>
                          <w:p w14:paraId="7FA622A1" w14:textId="0B0737B9" w:rsidR="00157577" w:rsidRDefault="00157577" w:rsidP="00157577">
                            <w:pPr>
                              <w:jc w:val="center"/>
                            </w:pPr>
                            <w:r w:rsidRPr="00157577">
                              <w:rPr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ồng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8240C6" w:rsidRPr="008240C6">
              <w:rPr>
                <w:rFonts w:ascii="Comic Sans MS" w:hAnsi="Comic Sans MS"/>
                <w:b/>
                <w:noProof/>
                <w:sz w:val="26"/>
                <w:szCs w:val="26"/>
              </w:rPr>
              <w:drawing>
                <wp:anchor distT="0" distB="0" distL="114300" distR="114300" simplePos="0" relativeHeight="251640832" behindDoc="0" locked="0" layoutInCell="1" allowOverlap="1" wp14:anchorId="7CDDD650" wp14:editId="46E98D72">
                  <wp:simplePos x="0" y="0"/>
                  <wp:positionH relativeFrom="column">
                    <wp:posOffset>-47625</wp:posOffset>
                  </wp:positionH>
                  <wp:positionV relativeFrom="paragraph">
                    <wp:posOffset>207010</wp:posOffset>
                  </wp:positionV>
                  <wp:extent cx="1111885" cy="651383"/>
                  <wp:effectExtent l="0" t="0" r="0" b="0"/>
                  <wp:wrapNone/>
                  <wp:docPr id="326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3868" cy="652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4C3C84" w:rsidRPr="00957DDC" w14:paraId="093289C2" w14:textId="77777777" w:rsidTr="00140033">
        <w:trPr>
          <w:trHeight w:val="586"/>
        </w:trPr>
        <w:tc>
          <w:tcPr>
            <w:tcW w:w="1761" w:type="dxa"/>
            <w:shd w:val="clear" w:color="auto" w:fill="auto"/>
          </w:tcPr>
          <w:p w14:paraId="444F3EAA" w14:textId="77777777" w:rsidR="004C3C84" w:rsidRPr="00957DDC" w:rsidRDefault="00623FA8" w:rsidP="00140033">
            <w:pPr>
              <w:jc w:val="center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t xml:space="preserve">   </w:t>
            </w:r>
            <w:r w:rsidR="004C3C84">
              <w:rPr>
                <w:noProof/>
              </w:rPr>
              <mc:AlternateContent>
                <mc:Choice Requires="wps">
                  <w:drawing>
                    <wp:inline distT="0" distB="0" distL="0" distR="0" wp14:anchorId="603B28AE" wp14:editId="79CA65A6">
                      <wp:extent cx="276225" cy="304800"/>
                      <wp:effectExtent l="0" t="0" r="9525" b="0"/>
                      <wp:docPr id="64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22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12700" algn="ctr">
                                <a:solidFill>
                                  <a:srgbClr val="41719C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685CDF3" w14:textId="77777777" w:rsidR="004C3C84" w:rsidRPr="00D62A0E" w:rsidRDefault="004C3C84" w:rsidP="004C3C84">
                                  <w:pPr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r w:rsidRPr="00D62A0E"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  <w:t>0</w:t>
                                  </w:r>
                                </w:p>
                                <w:p w14:paraId="763A9FAB" w14:textId="77777777" w:rsidR="004C3C84" w:rsidRPr="006461DE" w:rsidRDefault="004C3C84" w:rsidP="004C3C84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03B28AE" id="Rectangle 11" o:spid="_x0000_s1027" style="width:21.75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" filled="f" strokecolor="#41719c" strokeweight="1pt">
                      <v:textbox>
                        <w:txbxContent>
                          <w:p w14:paraId="2685CDF3" w14:textId="77777777" w:rsidR="004C3C84" w:rsidRPr="00D62A0E" w:rsidRDefault="004C3C84" w:rsidP="004C3C84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D62A0E">
                              <w:rPr>
                                <w:rFonts w:ascii="Comic Sans MS" w:hAnsi="Comic Sans MS"/>
                                <w:b/>
                                <w:bCs/>
                                <w:sz w:val="26"/>
                                <w:szCs w:val="26"/>
                              </w:rPr>
                              <w:t>0</w:t>
                            </w:r>
                          </w:p>
                          <w:p w14:paraId="763A9FAB" w14:textId="77777777" w:rsidR="004C3C84" w:rsidRPr="006461DE" w:rsidRDefault="004C3C84" w:rsidP="004C3C84"/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1761" w:type="dxa"/>
            <w:shd w:val="clear" w:color="auto" w:fill="auto"/>
          </w:tcPr>
          <w:p w14:paraId="2F23D182" w14:textId="00FDAFFC" w:rsidR="004C3C84" w:rsidRPr="00957DDC" w:rsidRDefault="00623FA8" w:rsidP="00140033">
            <w:pPr>
              <w:jc w:val="center"/>
              <w:rPr>
                <w:rFonts w:ascii="Comic Sans MS" w:hAnsi="Comic Sans MS"/>
                <w:b/>
                <w:sz w:val="26"/>
                <w:szCs w:val="26"/>
              </w:rPr>
            </w:pPr>
            <w:r>
              <w:rPr>
                <w:rFonts w:ascii="Comic Sans MS" w:hAnsi="Comic Sans MS"/>
                <w:b/>
                <w:sz w:val="26"/>
                <w:szCs w:val="26"/>
              </w:rPr>
              <w:t xml:space="preserve"> </w:t>
            </w:r>
            <w:r w:rsidR="004C3C84">
              <w:rPr>
                <w:noProof/>
              </w:rPr>
              <mc:AlternateContent>
                <mc:Choice Requires="wps">
                  <w:drawing>
                    <wp:inline distT="0" distB="0" distL="0" distR="0" wp14:anchorId="52F0BEAB" wp14:editId="64AA9374">
                      <wp:extent cx="276225" cy="304800"/>
                      <wp:effectExtent l="0" t="0" r="9525" b="0"/>
                      <wp:docPr id="63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22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12700" algn="ctr">
                                <a:solidFill>
                                  <a:srgbClr val="41719C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DBA078" w14:textId="77777777" w:rsidR="004C3C84" w:rsidRPr="006461DE" w:rsidRDefault="004C3C84" w:rsidP="004C3C84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2F0BEAB" id="_x0000_s1028" style="width:21.75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" filled="f" strokecolor="#41719c" strokeweight="1pt">
                      <v:textbox>
                        <w:txbxContent>
                          <w:p w14:paraId="6CDBA078" w14:textId="77777777" w:rsidR="004C3C84" w:rsidRPr="006461DE" w:rsidRDefault="004C3C84" w:rsidP="004C3C84"/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1761" w:type="dxa"/>
            <w:shd w:val="clear" w:color="auto" w:fill="auto"/>
          </w:tcPr>
          <w:p w14:paraId="0C292239" w14:textId="77777777" w:rsidR="004C3C84" w:rsidRPr="00957DDC" w:rsidRDefault="004C3C84" w:rsidP="00140033">
            <w:pPr>
              <w:jc w:val="center"/>
              <w:rPr>
                <w:rFonts w:ascii="Comic Sans MS" w:hAnsi="Comic Sans MS"/>
                <w:b/>
                <w:sz w:val="26"/>
                <w:szCs w:val="26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DBCF766" wp14:editId="7EE7B69B">
                      <wp:extent cx="276225" cy="304800"/>
                      <wp:effectExtent l="0" t="0" r="9525" b="0"/>
                      <wp:docPr id="6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22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12700" algn="ctr">
                                <a:solidFill>
                                  <a:srgbClr val="41719C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C7B9012" w14:textId="77777777" w:rsidR="004C3C84" w:rsidRPr="006461DE" w:rsidRDefault="004C3C84" w:rsidP="004C3C84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DBCF766" id="_x0000_s1029" style="width:21.75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" filled="f" strokecolor="#41719c" strokeweight="1pt">
                      <v:textbox>
                        <w:txbxContent>
                          <w:p w14:paraId="0C7B9012" w14:textId="77777777" w:rsidR="004C3C84" w:rsidRPr="006461DE" w:rsidRDefault="004C3C84" w:rsidP="004C3C84"/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1761" w:type="dxa"/>
            <w:shd w:val="clear" w:color="auto" w:fill="auto"/>
          </w:tcPr>
          <w:p w14:paraId="2112AED0" w14:textId="0A93BD17" w:rsidR="004C3C84" w:rsidRPr="00957DDC" w:rsidRDefault="004C3C84" w:rsidP="00140033">
            <w:pPr>
              <w:jc w:val="center"/>
              <w:rPr>
                <w:rFonts w:ascii="Comic Sans MS" w:hAnsi="Comic Sans MS"/>
                <w:b/>
                <w:sz w:val="26"/>
                <w:szCs w:val="26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55D752C" wp14:editId="1A5566FA">
                      <wp:extent cx="276225" cy="304800"/>
                      <wp:effectExtent l="0" t="0" r="9525" b="0"/>
                      <wp:docPr id="61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22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12700" algn="ctr">
                                <a:solidFill>
                                  <a:srgbClr val="41719C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D93BAD8" w14:textId="77777777" w:rsidR="004C3C84" w:rsidRPr="00D62A0E" w:rsidRDefault="004C3C84" w:rsidP="004C3C84">
                                  <w:pPr>
                                    <w:rPr>
                                      <w:rFonts w:ascii="Comic Sans MS" w:hAnsi="Comic Sans MS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55D752C" id="Rectangle 14" o:spid="_x0000_s1030" style="width:21.75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" filled="f" strokecolor="#41719c" strokeweight="1pt">
                      <v:textbox>
                        <w:txbxContent>
                          <w:p w14:paraId="2D93BAD8" w14:textId="77777777" w:rsidR="004C3C84" w:rsidRPr="00D62A0E" w:rsidRDefault="004C3C84" w:rsidP="004C3C84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1761" w:type="dxa"/>
            <w:shd w:val="clear" w:color="auto" w:fill="auto"/>
          </w:tcPr>
          <w:p w14:paraId="64C92DB0" w14:textId="511EBB69" w:rsidR="004C3C84" w:rsidRPr="00957DDC" w:rsidRDefault="004C3C84" w:rsidP="00140033">
            <w:pPr>
              <w:jc w:val="center"/>
              <w:rPr>
                <w:rFonts w:ascii="Comic Sans MS" w:hAnsi="Comic Sans MS"/>
                <w:b/>
                <w:sz w:val="26"/>
                <w:szCs w:val="26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8EBEA8C" wp14:editId="595C324D">
                      <wp:extent cx="276225" cy="304800"/>
                      <wp:effectExtent l="0" t="0" r="9525" b="0"/>
                      <wp:docPr id="56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22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12700" algn="ctr">
                                <a:solidFill>
                                  <a:srgbClr val="41719C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E75DDC5" w14:textId="77777777" w:rsidR="004C3C84" w:rsidRPr="006461DE" w:rsidRDefault="004C3C84" w:rsidP="004C3C84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8EBEA8C" id="_x0000_s1031" style="width:21.75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" filled="f" strokecolor="#41719c" strokeweight="1pt">
                      <v:textbox>
                        <w:txbxContent>
                          <w:p w14:paraId="4E75DDC5" w14:textId="77777777" w:rsidR="004C3C84" w:rsidRPr="006461DE" w:rsidRDefault="004C3C84" w:rsidP="004C3C84"/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1761" w:type="dxa"/>
            <w:shd w:val="clear" w:color="auto" w:fill="auto"/>
          </w:tcPr>
          <w:p w14:paraId="14EAA7C2" w14:textId="77777777" w:rsidR="004C3C84" w:rsidRPr="00957DDC" w:rsidRDefault="004C3C84" w:rsidP="00140033">
            <w:pPr>
              <w:jc w:val="center"/>
              <w:rPr>
                <w:rFonts w:ascii="Comic Sans MS" w:hAnsi="Comic Sans MS"/>
                <w:b/>
                <w:sz w:val="26"/>
                <w:szCs w:val="26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15626A4" wp14:editId="410297A1">
                      <wp:extent cx="276225" cy="304800"/>
                      <wp:effectExtent l="0" t="0" r="9525" b="0"/>
                      <wp:docPr id="55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22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12700" algn="ctr">
                                <a:solidFill>
                                  <a:srgbClr val="41719C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5E3E8BA" w14:textId="77777777" w:rsidR="004C3C84" w:rsidRPr="006461DE" w:rsidRDefault="004C3C84" w:rsidP="004C3C84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15626A4" id="_x0000_s1032" style="width:21.75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" filled="f" strokecolor="#41719c" strokeweight="1pt">
                      <v:textbox>
                        <w:txbxContent>
                          <w:p w14:paraId="45E3E8BA" w14:textId="77777777" w:rsidR="004C3C84" w:rsidRPr="006461DE" w:rsidRDefault="004C3C84" w:rsidP="004C3C84"/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</w:tbl>
    <w:p w14:paraId="72DB8781" w14:textId="3124668F" w:rsidR="004C3C84" w:rsidRPr="00957DDC" w:rsidRDefault="004C3C84" w:rsidP="004C3C84">
      <w:pPr>
        <w:spacing w:after="0" w:line="240" w:lineRule="auto"/>
        <w:jc w:val="both"/>
        <w:rPr>
          <w:rFonts w:ascii="Comic Sans MS" w:hAnsi="Comic Sans MS"/>
          <w:b/>
          <w:sz w:val="26"/>
          <w:szCs w:val="26"/>
        </w:rPr>
      </w:pPr>
    </w:p>
    <w:p w14:paraId="6AEA4A42" w14:textId="2A534A82" w:rsidR="004C3C84" w:rsidRPr="00957DDC" w:rsidRDefault="004C3C84" w:rsidP="004C3C84">
      <w:pPr>
        <w:spacing w:after="0" w:line="240" w:lineRule="auto"/>
        <w:jc w:val="both"/>
        <w:rPr>
          <w:rFonts w:ascii="Comic Sans MS" w:hAnsi="Comic Sans MS"/>
          <w:b/>
          <w:sz w:val="26"/>
          <w:szCs w:val="26"/>
        </w:rPr>
      </w:pPr>
      <w:r w:rsidRPr="00957DDC">
        <w:rPr>
          <w:rFonts w:ascii="Comic Sans MS" w:hAnsi="Comic Sans MS"/>
          <w:b/>
          <w:sz w:val="26"/>
          <w:szCs w:val="26"/>
        </w:rPr>
        <w:t>Part II. Listen and tick (</w:t>
      </w:r>
      <w:r w:rsidRPr="00957DDC">
        <w:rPr>
          <w:rFonts w:ascii="Comic Sans MS" w:hAnsi="Comic Sans MS"/>
          <w:b/>
          <w:sz w:val="26"/>
          <w:szCs w:val="26"/>
        </w:rPr>
        <w:sym w:font="Wingdings" w:char="F0FC"/>
      </w:r>
      <w:r w:rsidRPr="00957DDC">
        <w:rPr>
          <w:rFonts w:ascii="Comic Sans MS" w:hAnsi="Comic Sans MS"/>
          <w:b/>
          <w:sz w:val="26"/>
          <w:szCs w:val="26"/>
        </w:rPr>
        <w:t xml:space="preserve">) the box. There is </w:t>
      </w:r>
      <w:r w:rsidRPr="00957DDC">
        <w:rPr>
          <w:rFonts w:ascii="Comic Sans MS" w:hAnsi="Comic Sans MS"/>
          <w:b/>
          <w:sz w:val="26"/>
          <w:szCs w:val="26"/>
          <w:lang w:val="vi-VN"/>
        </w:rPr>
        <w:t>o</w:t>
      </w:r>
      <w:r w:rsidRPr="00957DDC">
        <w:rPr>
          <w:rFonts w:ascii="Comic Sans MS" w:hAnsi="Comic Sans MS"/>
          <w:b/>
          <w:sz w:val="26"/>
          <w:szCs w:val="26"/>
        </w:rPr>
        <w:t xml:space="preserve">ne example. </w:t>
      </w:r>
      <w:r w:rsidR="00A411A6">
        <w:rPr>
          <w:rFonts w:ascii="Comic Sans MS" w:hAnsi="Comic Sans MS"/>
          <w:b/>
          <w:color w:val="000000"/>
          <w:sz w:val="26"/>
          <w:szCs w:val="26"/>
        </w:rPr>
        <w:t>(1.25</w:t>
      </w:r>
      <w:r w:rsidR="00A411A6" w:rsidRPr="003C00BF">
        <w:rPr>
          <w:rFonts w:ascii="Comic Sans MS" w:hAnsi="Comic Sans MS"/>
          <w:b/>
          <w:color w:val="000000"/>
          <w:sz w:val="26"/>
          <w:szCs w:val="26"/>
        </w:rPr>
        <w:t xml:space="preserve"> pts)</w:t>
      </w:r>
    </w:p>
    <w:tbl>
      <w:tblPr>
        <w:tblpPr w:leftFromText="180" w:rightFromText="180" w:vertAnchor="text" w:tblpY="1"/>
        <w:tblOverlap w:val="never"/>
        <w:tblW w:w="9960" w:type="dxa"/>
        <w:tblLayout w:type="fixed"/>
        <w:tblLook w:val="04A0" w:firstRow="1" w:lastRow="0" w:firstColumn="1" w:lastColumn="0" w:noHBand="0" w:noVBand="1"/>
      </w:tblPr>
      <w:tblGrid>
        <w:gridCol w:w="559"/>
        <w:gridCol w:w="2101"/>
        <w:gridCol w:w="1045"/>
        <w:gridCol w:w="2215"/>
        <w:gridCol w:w="1049"/>
        <w:gridCol w:w="1928"/>
        <w:gridCol w:w="1063"/>
      </w:tblGrid>
      <w:tr w:rsidR="004C3C84" w:rsidRPr="00957DDC" w14:paraId="7ACBBCD9" w14:textId="77777777" w:rsidTr="00140033">
        <w:trPr>
          <w:trHeight w:val="1789"/>
        </w:trPr>
        <w:tc>
          <w:tcPr>
            <w:tcW w:w="559" w:type="dxa"/>
            <w:shd w:val="clear" w:color="auto" w:fill="auto"/>
            <w:vAlign w:val="bottom"/>
          </w:tcPr>
          <w:p w14:paraId="392FC37B" w14:textId="5D674DAB" w:rsidR="004C3C84" w:rsidRPr="00957DDC" w:rsidRDefault="004C3C84" w:rsidP="00140033">
            <w:pPr>
              <w:spacing w:after="0"/>
              <w:jc w:val="center"/>
              <w:rPr>
                <w:rFonts w:ascii="Comic Sans MS" w:hAnsi="Comic Sans MS" w:cs="Calibri"/>
                <w:b/>
                <w:sz w:val="26"/>
                <w:szCs w:val="26"/>
              </w:rPr>
            </w:pPr>
          </w:p>
        </w:tc>
        <w:tc>
          <w:tcPr>
            <w:tcW w:w="2101" w:type="dxa"/>
            <w:shd w:val="clear" w:color="auto" w:fill="auto"/>
            <w:vAlign w:val="bottom"/>
          </w:tcPr>
          <w:p w14:paraId="786B291C" w14:textId="3D4ADD14" w:rsidR="004C3C84" w:rsidRPr="005730F5" w:rsidRDefault="00AA16C4" w:rsidP="005730F5">
            <w:pPr>
              <w:spacing w:after="0" w:line="240" w:lineRule="auto"/>
              <w:rPr>
                <w:rFonts w:ascii="Comic Sans MS" w:hAnsi="Comic Sans MS"/>
                <w:b/>
                <w:noProof/>
                <w:sz w:val="26"/>
                <w:szCs w:val="26"/>
              </w:rPr>
            </w:pPr>
            <w:r w:rsidRPr="005730F5">
              <w:rPr>
                <w:rFonts w:ascii="Comic Sans MS" w:hAnsi="Comic Sans MS"/>
                <w:b/>
                <w:noProof/>
                <w:sz w:val="26"/>
                <w:szCs w:val="26"/>
              </w:rPr>
              <w:drawing>
                <wp:anchor distT="0" distB="0" distL="114300" distR="114300" simplePos="0" relativeHeight="251613184" behindDoc="0" locked="0" layoutInCell="1" allowOverlap="1" wp14:anchorId="3D4C0D42" wp14:editId="1B7FC54C">
                  <wp:simplePos x="0" y="0"/>
                  <wp:positionH relativeFrom="column">
                    <wp:posOffset>120650</wp:posOffset>
                  </wp:positionH>
                  <wp:positionV relativeFrom="paragraph">
                    <wp:posOffset>239395</wp:posOffset>
                  </wp:positionV>
                  <wp:extent cx="1038225" cy="959485"/>
                  <wp:effectExtent l="0" t="0" r="0" b="0"/>
                  <wp:wrapNone/>
                  <wp:docPr id="326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8225" cy="959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730F5" w:rsidRPr="005730F5">
              <w:rPr>
                <w:rFonts w:ascii="Comic Sans MS" w:hAnsi="Comic Sans MS"/>
                <w:b/>
                <w:noProof/>
                <w:sz w:val="26"/>
                <w:szCs w:val="26"/>
              </w:rPr>
              <w:t>Example</w:t>
            </w:r>
          </w:p>
        </w:tc>
        <w:tc>
          <w:tcPr>
            <w:tcW w:w="1045" w:type="dxa"/>
            <w:vAlign w:val="bottom"/>
          </w:tcPr>
          <w:p w14:paraId="421518CC" w14:textId="00158FDB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3E652D3D" w14:textId="6761ED43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4A8562EA" w14:textId="77777777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7A30781B" w14:textId="17B5FDD9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307CA07E" w14:textId="77777777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  <w:r w:rsidRPr="00763AF8">
              <w:rPr>
                <w:rFonts w:ascii="Comic Sans MS" w:hAnsi="Comic Sans MS"/>
                <w:noProof/>
                <w:sz w:val="26"/>
                <w:szCs w:val="26"/>
              </w:rPr>
              <w:t>A</w:t>
            </w:r>
            <w:r w:rsidRPr="00957DDC">
              <w:rPr>
                <w:noProof/>
                <w:sz w:val="26"/>
                <w:szCs w:val="26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81BAFB5" wp14:editId="0FC0A4DE">
                      <wp:extent cx="276860" cy="266700"/>
                      <wp:effectExtent l="0" t="0" r="8890" b="0"/>
                      <wp:docPr id="54" name="Rectangl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86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E7102D" w14:textId="77777777" w:rsidR="004C3C84" w:rsidRPr="00833B0A" w:rsidRDefault="004C3C84" w:rsidP="004C3C84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81BAFB5" id="Rectangle 36" o:spid="_x0000_s1033" style="width:2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">
                      <v:textbox>
                        <w:txbxContent>
                          <w:p w14:paraId="40E7102D" w14:textId="77777777" w:rsidR="004C3C84" w:rsidRPr="00833B0A" w:rsidRDefault="004C3C84" w:rsidP="004C3C8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2215" w:type="dxa"/>
            <w:shd w:val="clear" w:color="auto" w:fill="auto"/>
            <w:vAlign w:val="bottom"/>
          </w:tcPr>
          <w:p w14:paraId="3825BED7" w14:textId="7279DC6D" w:rsidR="004C3C84" w:rsidRPr="00957DDC" w:rsidRDefault="00AA16C4" w:rsidP="00140033">
            <w:pPr>
              <w:spacing w:after="0" w:line="240" w:lineRule="auto"/>
              <w:jc w:val="right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AA16C4">
              <w:rPr>
                <w:rFonts w:ascii="Times New Roman" w:hAnsi="Times New Roman"/>
                <w:b/>
                <w:noProof/>
                <w:color w:val="000000"/>
                <w:sz w:val="26"/>
                <w:szCs w:val="26"/>
              </w:rPr>
              <w:drawing>
                <wp:anchor distT="0" distB="0" distL="114300" distR="114300" simplePos="0" relativeHeight="251642880" behindDoc="0" locked="0" layoutInCell="1" allowOverlap="1" wp14:anchorId="2592E52A" wp14:editId="6C818B39">
                  <wp:simplePos x="0" y="0"/>
                  <wp:positionH relativeFrom="column">
                    <wp:posOffset>213360</wp:posOffset>
                  </wp:positionH>
                  <wp:positionV relativeFrom="paragraph">
                    <wp:posOffset>111760</wp:posOffset>
                  </wp:positionV>
                  <wp:extent cx="1123950" cy="1181100"/>
                  <wp:effectExtent l="0" t="0" r="0" b="0"/>
                  <wp:wrapNone/>
                  <wp:docPr id="3266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backgroundRemoval t="1210" b="100000" l="2119" r="97458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3950" cy="1181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049" w:type="dxa"/>
            <w:shd w:val="clear" w:color="auto" w:fill="auto"/>
            <w:vAlign w:val="bottom"/>
          </w:tcPr>
          <w:p w14:paraId="1B17195F" w14:textId="7D8DF90E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60350E21" w14:textId="2ECA0144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6E6BDFCD" w14:textId="1A313ECC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3B75B72E" w14:textId="77777777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2E01355B" w14:textId="77777777" w:rsidR="004C3C84" w:rsidRPr="00957DDC" w:rsidRDefault="004C3C84" w:rsidP="0014003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763AF8">
              <w:rPr>
                <w:rFonts w:ascii="Comic Sans MS" w:hAnsi="Comic Sans MS" w:cs="Calibri"/>
                <w:bCs/>
                <w:color w:val="000000"/>
                <w:sz w:val="26"/>
                <w:szCs w:val="26"/>
              </w:rPr>
              <w:t>B</w:t>
            </w:r>
            <w:r w:rsidRPr="00957DDC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1D1792C" wp14:editId="40C6FAD9">
                      <wp:extent cx="276860" cy="266700"/>
                      <wp:effectExtent l="0" t="0" r="8890" b="0"/>
                      <wp:docPr id="53" name="Rectangle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86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2ED46B" w14:textId="77777777" w:rsidR="004C3C84" w:rsidRPr="00833B0A" w:rsidRDefault="004C3C84" w:rsidP="004C3C84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1D1792C" id="Rectangle 69" o:spid="_x0000_s1034" style="width:2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">
                      <v:textbox>
                        <w:txbxContent>
                          <w:p w14:paraId="552ED46B" w14:textId="77777777" w:rsidR="004C3C84" w:rsidRPr="00833B0A" w:rsidRDefault="004C3C84" w:rsidP="004C3C8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7F68AF22" w14:textId="4E5A86A1" w:rsidR="004C3C84" w:rsidRPr="00957DDC" w:rsidRDefault="00AA16C4" w:rsidP="00140033">
            <w:pPr>
              <w:spacing w:after="0" w:line="240" w:lineRule="auto"/>
              <w:jc w:val="right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AA16C4">
              <w:rPr>
                <w:rFonts w:ascii="Times New Roman" w:hAnsi="Times New Roman"/>
                <w:b/>
                <w:noProof/>
                <w:color w:val="000000"/>
                <w:sz w:val="26"/>
                <w:szCs w:val="26"/>
              </w:rPr>
              <w:drawing>
                <wp:anchor distT="0" distB="0" distL="114300" distR="114300" simplePos="0" relativeHeight="251644928" behindDoc="0" locked="0" layoutInCell="1" allowOverlap="1" wp14:anchorId="653F6869" wp14:editId="2C923B76">
                  <wp:simplePos x="0" y="0"/>
                  <wp:positionH relativeFrom="column">
                    <wp:posOffset>132080</wp:posOffset>
                  </wp:positionH>
                  <wp:positionV relativeFrom="paragraph">
                    <wp:posOffset>301625</wp:posOffset>
                  </wp:positionV>
                  <wp:extent cx="953770" cy="899795"/>
                  <wp:effectExtent l="0" t="0" r="0" b="0"/>
                  <wp:wrapNone/>
                  <wp:docPr id="3267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3770" cy="899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063" w:type="dxa"/>
            <w:shd w:val="clear" w:color="auto" w:fill="auto"/>
            <w:vAlign w:val="bottom"/>
          </w:tcPr>
          <w:p w14:paraId="6E13ABB4" w14:textId="568551FA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03AEF814" w14:textId="5218EDE7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6A6FC917" w14:textId="68B8E70A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5D826F8A" w14:textId="77777777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6FFDE875" w14:textId="77777777" w:rsidR="004C3C84" w:rsidRPr="00957DDC" w:rsidRDefault="004C3C84" w:rsidP="0014003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763AF8">
              <w:rPr>
                <w:rFonts w:ascii="Comic Sans MS" w:hAnsi="Comic Sans MS" w:cs="Calibri"/>
                <w:bCs/>
                <w:color w:val="000000"/>
                <w:sz w:val="26"/>
                <w:szCs w:val="26"/>
              </w:rPr>
              <w:t>C</w:t>
            </w:r>
            <w:r w:rsidRPr="00957DDC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64634C3" wp14:editId="00FFF58A">
                      <wp:extent cx="276860" cy="266700"/>
                      <wp:effectExtent l="0" t="0" r="8890" b="0"/>
                      <wp:docPr id="52" name="Rectangle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86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A7F5AE" w14:textId="77777777" w:rsidR="004C3C84" w:rsidRPr="00833B0A" w:rsidRDefault="004C3C84" w:rsidP="004C3C84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 w:rsidRPr="00833B0A">
                                    <w:rPr>
                                      <w:b/>
                                      <w:sz w:val="32"/>
                                    </w:rPr>
                                    <w:sym w:font="Wingdings" w:char="F0FC"/>
                                  </w:r>
                                </w:p>
                                <w:p w14:paraId="6088EF19" w14:textId="77777777" w:rsidR="004C3C84" w:rsidRPr="00833B0A" w:rsidRDefault="004C3C84" w:rsidP="004C3C84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64634C3" id="Rectangle 70" o:spid="_x0000_s1035" style="width:2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">
                      <v:textbox>
                        <w:txbxContent>
                          <w:p w14:paraId="62A7F5AE" w14:textId="77777777" w:rsidR="004C3C84" w:rsidRPr="00833B0A" w:rsidRDefault="004C3C84" w:rsidP="004C3C84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833B0A">
                              <w:rPr>
                                <w:b/>
                                <w:sz w:val="32"/>
                              </w:rPr>
                              <w:sym w:font="Wingdings" w:char="F0FC"/>
                            </w:r>
                          </w:p>
                          <w:p w14:paraId="6088EF19" w14:textId="77777777" w:rsidR="004C3C84" w:rsidRPr="00833B0A" w:rsidRDefault="004C3C84" w:rsidP="004C3C8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  <w:tr w:rsidR="004C3C84" w:rsidRPr="00957DDC" w14:paraId="7AEE0332" w14:textId="77777777" w:rsidTr="00140033">
        <w:trPr>
          <w:trHeight w:val="1789"/>
        </w:trPr>
        <w:tc>
          <w:tcPr>
            <w:tcW w:w="559" w:type="dxa"/>
            <w:shd w:val="clear" w:color="auto" w:fill="auto"/>
            <w:vAlign w:val="bottom"/>
          </w:tcPr>
          <w:p w14:paraId="7518C3D8" w14:textId="089F71BA" w:rsidR="004C3C84" w:rsidRPr="00957DDC" w:rsidRDefault="004C3C84" w:rsidP="00140033">
            <w:pPr>
              <w:spacing w:after="0" w:line="240" w:lineRule="auto"/>
              <w:jc w:val="center"/>
              <w:rPr>
                <w:rFonts w:ascii="Comic Sans MS" w:hAnsi="Comic Sans MS"/>
                <w:b/>
                <w:bCs/>
                <w:noProof/>
                <w:sz w:val="26"/>
                <w:szCs w:val="26"/>
              </w:rPr>
            </w:pPr>
            <w:r w:rsidRPr="00957DDC">
              <w:rPr>
                <w:rFonts w:ascii="Comic Sans MS" w:hAnsi="Comic Sans MS"/>
                <w:b/>
                <w:bCs/>
                <w:noProof/>
                <w:sz w:val="26"/>
                <w:szCs w:val="26"/>
              </w:rPr>
              <w:t>1.</w:t>
            </w:r>
          </w:p>
        </w:tc>
        <w:tc>
          <w:tcPr>
            <w:tcW w:w="2101" w:type="dxa"/>
            <w:shd w:val="clear" w:color="auto" w:fill="auto"/>
            <w:vAlign w:val="bottom"/>
          </w:tcPr>
          <w:p w14:paraId="521E2EC7" w14:textId="2F8980EE" w:rsidR="004C3C84" w:rsidRPr="00957DDC" w:rsidRDefault="00AA16C4" w:rsidP="00A0700E">
            <w:pPr>
              <w:spacing w:after="0" w:line="240" w:lineRule="auto"/>
              <w:jc w:val="center"/>
              <w:rPr>
                <w:noProof/>
                <w:sz w:val="26"/>
                <w:szCs w:val="26"/>
              </w:rPr>
            </w:pPr>
            <w:r w:rsidRPr="00AA16C4">
              <w:rPr>
                <w:noProof/>
                <w:sz w:val="26"/>
                <w:szCs w:val="26"/>
              </w:rPr>
              <w:drawing>
                <wp:anchor distT="0" distB="0" distL="114300" distR="114300" simplePos="0" relativeHeight="251645952" behindDoc="0" locked="0" layoutInCell="1" allowOverlap="1" wp14:anchorId="11B73DAF" wp14:editId="767B502C">
                  <wp:simplePos x="0" y="0"/>
                  <wp:positionH relativeFrom="column">
                    <wp:posOffset>130175</wp:posOffset>
                  </wp:positionH>
                  <wp:positionV relativeFrom="paragraph">
                    <wp:posOffset>-137160</wp:posOffset>
                  </wp:positionV>
                  <wp:extent cx="989330" cy="861060"/>
                  <wp:effectExtent l="0" t="0" r="1270" b="0"/>
                  <wp:wrapNone/>
                  <wp:docPr id="3268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9330" cy="861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045" w:type="dxa"/>
            <w:vAlign w:val="bottom"/>
          </w:tcPr>
          <w:p w14:paraId="6AF56520" w14:textId="32B5A719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63357ED9" w14:textId="4FF48586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16503F59" w14:textId="77777777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1F9AFE1E" w14:textId="1B00EF3F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18139500" w14:textId="15AB06B4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  <w:r w:rsidRPr="00763AF8">
              <w:rPr>
                <w:rFonts w:ascii="Comic Sans MS" w:hAnsi="Comic Sans MS"/>
                <w:noProof/>
                <w:sz w:val="26"/>
                <w:szCs w:val="26"/>
              </w:rPr>
              <w:t>A</w:t>
            </w:r>
            <w:r w:rsidRPr="00957DDC">
              <w:rPr>
                <w:noProof/>
                <w:sz w:val="26"/>
                <w:szCs w:val="26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704E5D9" wp14:editId="73BFAC28">
                      <wp:extent cx="276860" cy="266700"/>
                      <wp:effectExtent l="0" t="0" r="8890" b="0"/>
                      <wp:docPr id="51" name="Rectangl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86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5BA4C4" w14:textId="77777777" w:rsidR="004C3C84" w:rsidRPr="00833B0A" w:rsidRDefault="004C3C84" w:rsidP="004C3C84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704E5D9" id="Rectangle 43" o:spid="_x0000_s1036" style="width:2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">
                      <v:textbox>
                        <w:txbxContent>
                          <w:p w14:paraId="1F5BA4C4" w14:textId="77777777" w:rsidR="004C3C84" w:rsidRPr="00833B0A" w:rsidRDefault="004C3C84" w:rsidP="004C3C8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2215" w:type="dxa"/>
            <w:shd w:val="clear" w:color="auto" w:fill="auto"/>
            <w:vAlign w:val="bottom"/>
          </w:tcPr>
          <w:p w14:paraId="4247DB25" w14:textId="7046A2E6" w:rsidR="004C3C84" w:rsidRPr="00957DDC" w:rsidRDefault="00AA16C4" w:rsidP="00140033">
            <w:pPr>
              <w:spacing w:after="0" w:line="240" w:lineRule="auto"/>
              <w:jc w:val="right"/>
              <w:rPr>
                <w:noProof/>
                <w:sz w:val="26"/>
                <w:szCs w:val="26"/>
              </w:rPr>
            </w:pPr>
            <w:r w:rsidRPr="00AA16C4">
              <w:rPr>
                <w:noProof/>
                <w:sz w:val="26"/>
                <w:szCs w:val="26"/>
              </w:rPr>
              <w:drawing>
                <wp:anchor distT="0" distB="0" distL="114300" distR="114300" simplePos="0" relativeHeight="251648000" behindDoc="0" locked="0" layoutInCell="1" allowOverlap="1" wp14:anchorId="28B26932" wp14:editId="68B0C5D4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407035</wp:posOffset>
                  </wp:positionV>
                  <wp:extent cx="1071245" cy="824865"/>
                  <wp:effectExtent l="0" t="0" r="0" b="0"/>
                  <wp:wrapNone/>
                  <wp:docPr id="3269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1245" cy="824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049" w:type="dxa"/>
            <w:shd w:val="clear" w:color="auto" w:fill="auto"/>
            <w:vAlign w:val="bottom"/>
          </w:tcPr>
          <w:p w14:paraId="59AEF27B" w14:textId="34C17405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279942EF" w14:textId="74E480B8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3DA99408" w14:textId="6997E8A8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2DA0BC24" w14:textId="7FA62B24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0A5E84A0" w14:textId="7295A398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  <w:r w:rsidRPr="00763AF8">
              <w:rPr>
                <w:rFonts w:ascii="Comic Sans MS" w:hAnsi="Comic Sans MS" w:cs="Calibri"/>
                <w:bCs/>
                <w:color w:val="000000"/>
                <w:sz w:val="26"/>
                <w:szCs w:val="26"/>
              </w:rPr>
              <w:t>B</w:t>
            </w:r>
            <w:r w:rsidRPr="00957DDC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3C92DFB" wp14:editId="7899A2EC">
                      <wp:extent cx="276860" cy="266700"/>
                      <wp:effectExtent l="0" t="0" r="8890" b="0"/>
                      <wp:docPr id="49" name="Rectangle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86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D6DA6E3" w14:textId="77777777" w:rsidR="004C3C84" w:rsidRPr="00833B0A" w:rsidRDefault="004C3C84" w:rsidP="004C3C84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3C92DFB" id="Rectangle 71" o:spid="_x0000_s1037" style="width:2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">
                      <v:textbox>
                        <w:txbxContent>
                          <w:p w14:paraId="5D6DA6E3" w14:textId="77777777" w:rsidR="004C3C84" w:rsidRPr="00833B0A" w:rsidRDefault="004C3C84" w:rsidP="004C3C8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6712B5E7" w14:textId="6D2684B3" w:rsidR="002E59F1" w:rsidRDefault="00AA16C4" w:rsidP="00140033">
            <w:pPr>
              <w:spacing w:after="0" w:line="240" w:lineRule="auto"/>
              <w:jc w:val="right"/>
              <w:rPr>
                <w:noProof/>
                <w:sz w:val="26"/>
                <w:szCs w:val="26"/>
              </w:rPr>
            </w:pPr>
            <w:r w:rsidRPr="00AA16C4">
              <w:rPr>
                <w:noProof/>
                <w:sz w:val="26"/>
                <w:szCs w:val="26"/>
              </w:rPr>
              <w:drawing>
                <wp:anchor distT="0" distB="0" distL="114300" distR="114300" simplePos="0" relativeHeight="251650048" behindDoc="0" locked="0" layoutInCell="1" allowOverlap="1" wp14:anchorId="736A7658" wp14:editId="390C3251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24130</wp:posOffset>
                  </wp:positionV>
                  <wp:extent cx="1007745" cy="847090"/>
                  <wp:effectExtent l="0" t="0" r="1905" b="0"/>
                  <wp:wrapNone/>
                  <wp:docPr id="3270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7745" cy="847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3D95F92" w14:textId="6541D25B" w:rsidR="004C3C84" w:rsidRPr="002E59F1" w:rsidRDefault="004C3C84" w:rsidP="002E59F1">
            <w:pPr>
              <w:rPr>
                <w:sz w:val="26"/>
                <w:szCs w:val="26"/>
              </w:rPr>
            </w:pPr>
          </w:p>
        </w:tc>
        <w:tc>
          <w:tcPr>
            <w:tcW w:w="1063" w:type="dxa"/>
            <w:shd w:val="clear" w:color="auto" w:fill="auto"/>
            <w:vAlign w:val="bottom"/>
          </w:tcPr>
          <w:p w14:paraId="55343928" w14:textId="2F94441D" w:rsidR="004C3C84" w:rsidRPr="00763AF8" w:rsidRDefault="004C3C84" w:rsidP="00140033">
            <w:pPr>
              <w:spacing w:after="0" w:line="240" w:lineRule="auto"/>
              <w:rPr>
                <w:rFonts w:ascii="Comic Sans MS" w:hAnsi="Comic Sans MS" w:cs="Calibri"/>
                <w:bCs/>
                <w:color w:val="000000"/>
                <w:sz w:val="26"/>
                <w:szCs w:val="26"/>
              </w:rPr>
            </w:pPr>
          </w:p>
          <w:p w14:paraId="4F819A8F" w14:textId="356F7413" w:rsidR="004C3C84" w:rsidRPr="00763AF8" w:rsidRDefault="004C3C84" w:rsidP="00140033">
            <w:pPr>
              <w:spacing w:after="0" w:line="240" w:lineRule="auto"/>
              <w:rPr>
                <w:rFonts w:ascii="Comic Sans MS" w:hAnsi="Comic Sans MS" w:cs="Calibri"/>
                <w:bCs/>
                <w:color w:val="000000"/>
                <w:sz w:val="26"/>
                <w:szCs w:val="26"/>
              </w:rPr>
            </w:pPr>
          </w:p>
          <w:p w14:paraId="3A13306C" w14:textId="5BEB8118" w:rsidR="004C3C84" w:rsidRPr="00763AF8" w:rsidRDefault="004C3C84" w:rsidP="00140033">
            <w:pPr>
              <w:spacing w:after="0" w:line="240" w:lineRule="auto"/>
              <w:rPr>
                <w:rFonts w:ascii="Comic Sans MS" w:hAnsi="Comic Sans MS" w:cs="Calibri"/>
                <w:bCs/>
                <w:color w:val="000000"/>
                <w:sz w:val="26"/>
                <w:szCs w:val="26"/>
              </w:rPr>
            </w:pPr>
          </w:p>
          <w:p w14:paraId="0D357C39" w14:textId="32D87851" w:rsidR="004C3C84" w:rsidRPr="00763AF8" w:rsidRDefault="004C3C84" w:rsidP="00140033">
            <w:pPr>
              <w:spacing w:after="0" w:line="240" w:lineRule="auto"/>
              <w:rPr>
                <w:rFonts w:ascii="Comic Sans MS" w:hAnsi="Comic Sans MS" w:cs="Calibri"/>
                <w:bCs/>
                <w:color w:val="000000"/>
                <w:sz w:val="26"/>
                <w:szCs w:val="26"/>
              </w:rPr>
            </w:pPr>
          </w:p>
          <w:p w14:paraId="57EB5A24" w14:textId="77777777" w:rsidR="004C3C84" w:rsidRPr="00763AF8" w:rsidRDefault="004C3C84" w:rsidP="00140033">
            <w:pPr>
              <w:spacing w:after="0" w:line="240" w:lineRule="auto"/>
              <w:rPr>
                <w:rFonts w:ascii="Comic Sans MS" w:hAnsi="Comic Sans MS"/>
                <w:noProof/>
                <w:sz w:val="26"/>
                <w:szCs w:val="26"/>
              </w:rPr>
            </w:pPr>
            <w:r w:rsidRPr="00763AF8">
              <w:rPr>
                <w:rFonts w:ascii="Comic Sans MS" w:hAnsi="Comic Sans MS" w:cs="Calibri"/>
                <w:bCs/>
                <w:color w:val="000000"/>
                <w:sz w:val="26"/>
                <w:szCs w:val="26"/>
              </w:rPr>
              <w:t>C</w:t>
            </w:r>
            <w:r w:rsidRPr="00763AF8">
              <w:rPr>
                <w:rFonts w:ascii="Comic Sans MS" w:hAnsi="Comic Sans MS"/>
                <w:b/>
                <w:color w:val="000000"/>
                <w:sz w:val="26"/>
                <w:szCs w:val="26"/>
              </w:rPr>
              <w:t xml:space="preserve"> </w:t>
            </w:r>
            <w:r w:rsidRPr="00763AF8">
              <w:rPr>
                <w:rFonts w:ascii="Comic Sans MS" w:hAnsi="Comic Sans MS"/>
                <w:noProof/>
              </w:rPr>
              <mc:AlternateContent>
                <mc:Choice Requires="wps">
                  <w:drawing>
                    <wp:inline distT="0" distB="0" distL="0" distR="0" wp14:anchorId="58B8D320" wp14:editId="23F32D90">
                      <wp:extent cx="276860" cy="266700"/>
                      <wp:effectExtent l="0" t="0" r="8890" b="0"/>
                      <wp:docPr id="48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86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86DC15F" w14:textId="77777777" w:rsidR="004C3C84" w:rsidRPr="00833B0A" w:rsidRDefault="004C3C84" w:rsidP="004C3C84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8B8D320" id="Rectangle 76" o:spid="_x0000_s1038" style="width:2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">
                      <v:textbox>
                        <w:txbxContent>
                          <w:p w14:paraId="186DC15F" w14:textId="77777777" w:rsidR="004C3C84" w:rsidRPr="00833B0A" w:rsidRDefault="004C3C84" w:rsidP="004C3C8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  <w:tr w:rsidR="004C3C84" w:rsidRPr="00957DDC" w14:paraId="2B8F57E1" w14:textId="77777777" w:rsidTr="00140033">
        <w:trPr>
          <w:trHeight w:val="1789"/>
        </w:trPr>
        <w:tc>
          <w:tcPr>
            <w:tcW w:w="559" w:type="dxa"/>
            <w:shd w:val="clear" w:color="auto" w:fill="auto"/>
            <w:vAlign w:val="bottom"/>
          </w:tcPr>
          <w:p w14:paraId="17FD997D" w14:textId="4254C57D" w:rsidR="004C3C84" w:rsidRPr="00957DDC" w:rsidRDefault="004C3C84" w:rsidP="00140033">
            <w:pPr>
              <w:spacing w:after="0" w:line="240" w:lineRule="auto"/>
              <w:jc w:val="center"/>
              <w:rPr>
                <w:rFonts w:ascii="Comic Sans MS" w:hAnsi="Comic Sans MS"/>
                <w:b/>
                <w:bCs/>
                <w:noProof/>
                <w:sz w:val="26"/>
                <w:szCs w:val="26"/>
              </w:rPr>
            </w:pPr>
            <w:r w:rsidRPr="00957DDC">
              <w:rPr>
                <w:rFonts w:ascii="Comic Sans MS" w:hAnsi="Comic Sans MS"/>
                <w:b/>
                <w:bCs/>
                <w:noProof/>
                <w:sz w:val="26"/>
                <w:szCs w:val="26"/>
              </w:rPr>
              <w:t>2.</w:t>
            </w:r>
          </w:p>
        </w:tc>
        <w:tc>
          <w:tcPr>
            <w:tcW w:w="2101" w:type="dxa"/>
            <w:shd w:val="clear" w:color="auto" w:fill="auto"/>
            <w:vAlign w:val="bottom"/>
          </w:tcPr>
          <w:p w14:paraId="76F621DB" w14:textId="23FC028D" w:rsidR="004C3C84" w:rsidRPr="00957DDC" w:rsidRDefault="00AA16C4" w:rsidP="00A0700E">
            <w:pPr>
              <w:spacing w:after="0" w:line="240" w:lineRule="auto"/>
              <w:jc w:val="center"/>
              <w:rPr>
                <w:noProof/>
                <w:sz w:val="26"/>
                <w:szCs w:val="26"/>
              </w:rPr>
            </w:pPr>
            <w:r w:rsidRPr="00AA16C4">
              <w:rPr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654144" behindDoc="0" locked="0" layoutInCell="1" allowOverlap="1" wp14:anchorId="1579A8B6" wp14:editId="4327A283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345440</wp:posOffset>
                      </wp:positionV>
                      <wp:extent cx="1209675" cy="885825"/>
                      <wp:effectExtent l="0" t="0" r="9525" b="9525"/>
                      <wp:wrapNone/>
                      <wp:docPr id="3271" name="Group 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09675" cy="885825"/>
                                <a:chOff x="0" y="0"/>
                                <a:chExt cx="2629267" cy="1905266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72" name="Picture 327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629267" cy="190526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273" name="Oval 3273"/>
                              <wps:cNvSpPr/>
                              <wps:spPr>
                                <a:xfrm>
                                  <a:off x="82031" y="82860"/>
                                  <a:ext cx="420361" cy="42736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CCCC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1B1ACEC" id="Group 16" o:spid="_x0000_s1026" style="position:absolute;margin-left:-3.9pt;margin-top:27.2pt;width:95.25pt;height:69.75pt;z-index:251654144;mso-width-relative:margin;mso-height-relative:margin" coordsize="26292,19052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">
                      <v:shape id="Picture 3272" o:spid="_x0000_s1027" type="#_x0000_t75" style="position:absolute;width:26292;height:190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">
                        <v:imagedata r:id="rId27" o:title=""/>
                        <v:path arrowok="t"/>
                      </v:shape>
                      <v:oval id="Oval 3273" o:spid="_x0000_s1028" style="position:absolute;left:820;top:828;width:4203;height:4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" fillcolor="#fcc" stroked="f" strokeweight="1pt">
                        <v:stroke joinstyle="miter"/>
                      </v:oval>
                    </v:group>
                  </w:pict>
                </mc:Fallback>
              </mc:AlternateContent>
            </w:r>
          </w:p>
        </w:tc>
        <w:tc>
          <w:tcPr>
            <w:tcW w:w="1045" w:type="dxa"/>
            <w:vAlign w:val="bottom"/>
          </w:tcPr>
          <w:p w14:paraId="5B7DB968" w14:textId="1A574AA9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013EA586" w14:textId="77777777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5B60B7E1" w14:textId="77777777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287B2768" w14:textId="77777777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17A3789B" w14:textId="77777777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  <w:r w:rsidRPr="00763AF8">
              <w:rPr>
                <w:rFonts w:ascii="Comic Sans MS" w:hAnsi="Comic Sans MS"/>
                <w:noProof/>
                <w:sz w:val="26"/>
                <w:szCs w:val="26"/>
              </w:rPr>
              <w:t>A</w:t>
            </w:r>
            <w:r w:rsidRPr="00957DDC">
              <w:rPr>
                <w:noProof/>
                <w:sz w:val="26"/>
                <w:szCs w:val="26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D60456E" wp14:editId="62925414">
                      <wp:extent cx="276860" cy="266700"/>
                      <wp:effectExtent l="0" t="0" r="8890" b="0"/>
                      <wp:docPr id="47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86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C9CE3DA" w14:textId="77777777" w:rsidR="004C3C84" w:rsidRPr="00833B0A" w:rsidRDefault="004C3C84" w:rsidP="004C3C84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D60456E" id="Rectangle 57" o:spid="_x0000_s1039" style="width:2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">
                      <v:textbox>
                        <w:txbxContent>
                          <w:p w14:paraId="2C9CE3DA" w14:textId="77777777" w:rsidR="004C3C84" w:rsidRPr="00833B0A" w:rsidRDefault="004C3C84" w:rsidP="004C3C8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2215" w:type="dxa"/>
            <w:shd w:val="clear" w:color="auto" w:fill="auto"/>
            <w:vAlign w:val="bottom"/>
          </w:tcPr>
          <w:p w14:paraId="75569225" w14:textId="75AC2613" w:rsidR="004C3C84" w:rsidRPr="0066043E" w:rsidRDefault="00FF7E0D" w:rsidP="00140033">
            <w:pPr>
              <w:spacing w:after="0" w:line="240" w:lineRule="auto"/>
              <w:jc w:val="right"/>
              <w:rPr>
                <w:noProof/>
                <w:sz w:val="120"/>
                <w:szCs w:val="120"/>
              </w:rPr>
            </w:pPr>
            <w:r w:rsidRPr="00FF7E0D">
              <w:rPr>
                <w:noProof/>
                <w:sz w:val="120"/>
                <w:szCs w:val="120"/>
              </w:rPr>
              <mc:AlternateContent>
                <mc:Choice Requires="wpg">
                  <w:drawing>
                    <wp:anchor distT="0" distB="0" distL="114300" distR="114300" simplePos="0" relativeHeight="251653120" behindDoc="0" locked="0" layoutInCell="1" allowOverlap="1" wp14:anchorId="1B1F0E82" wp14:editId="22B070F6">
                      <wp:simplePos x="0" y="0"/>
                      <wp:positionH relativeFrom="column">
                        <wp:posOffset>-24765</wp:posOffset>
                      </wp:positionH>
                      <wp:positionV relativeFrom="paragraph">
                        <wp:posOffset>275590</wp:posOffset>
                      </wp:positionV>
                      <wp:extent cx="1314450" cy="949325"/>
                      <wp:effectExtent l="0" t="0" r="0" b="3175"/>
                      <wp:wrapNone/>
                      <wp:docPr id="3274" name="Group 1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314450" cy="949325"/>
                                <a:chOff x="0" y="0"/>
                                <a:chExt cx="2438401" cy="175952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75" name="Picture 3275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2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2621" t="4017" r="3274" b="5442"/>
                                <a:stretch/>
                              </pic:blipFill>
                              <pic:spPr>
                                <a:xfrm>
                                  <a:off x="0" y="0"/>
                                  <a:ext cx="2438401" cy="175952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276" name="Oval 3276"/>
                              <wps:cNvSpPr/>
                              <wps:spPr>
                                <a:xfrm>
                                  <a:off x="1350" y="16880"/>
                                  <a:ext cx="441996" cy="41351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6">
                                    <a:lumMod val="60000"/>
                                    <a:lumOff val="40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9411323" id="Group 17" o:spid="_x0000_s1026" style="position:absolute;margin-left:-1.95pt;margin-top:21.7pt;width:103.5pt;height:74.75pt;z-index:251653120;mso-width-relative:margin;mso-height-relative:margin" coordsize="24384,17595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">
                      <v:shape id="Picture 3275" o:spid="_x0000_s1027" type="#_x0000_t75" style="position:absolute;width:24384;height:175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">
                        <v:imagedata r:id="rId29" o:title="" croptop="2633f" cropbottom="3566f" cropleft="1718f" cropright="2146f"/>
                        <v:path arrowok="t"/>
                      </v:shape>
                      <v:oval id="Oval 3276" o:spid="_x0000_s1028" style="position:absolute;left:13;top:168;width:4420;height:41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" fillcolor="#a8d08d [1945]" stroked="f" strokeweight="1pt">
                        <v:stroke joinstyle="miter"/>
                      </v:oval>
                    </v:group>
                  </w:pict>
                </mc:Fallback>
              </mc:AlternateContent>
            </w:r>
          </w:p>
        </w:tc>
        <w:tc>
          <w:tcPr>
            <w:tcW w:w="1049" w:type="dxa"/>
            <w:shd w:val="clear" w:color="auto" w:fill="auto"/>
            <w:vAlign w:val="bottom"/>
          </w:tcPr>
          <w:p w14:paraId="15318C5B" w14:textId="025C0F76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28E23CBA" w14:textId="020B2E04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0A4071DB" w14:textId="45285A32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655CA092" w14:textId="77777777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2D88DBDB" w14:textId="485D98DD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  <w:r w:rsidRPr="00763AF8">
              <w:rPr>
                <w:rFonts w:ascii="Comic Sans MS" w:hAnsi="Comic Sans MS" w:cs="Calibri"/>
                <w:bCs/>
                <w:color w:val="000000"/>
                <w:sz w:val="26"/>
                <w:szCs w:val="26"/>
              </w:rPr>
              <w:t>B</w:t>
            </w:r>
            <w:r w:rsidRPr="00957DDC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1C4BEA2" wp14:editId="65EA6435">
                      <wp:extent cx="276860" cy="266700"/>
                      <wp:effectExtent l="0" t="0" r="8890" b="0"/>
                      <wp:docPr id="46" name="Rectangle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86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3775A5" w14:textId="77777777" w:rsidR="004C3C84" w:rsidRPr="00833B0A" w:rsidRDefault="004C3C84" w:rsidP="004C3C84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1C4BEA2" id="Rectangle 72" o:spid="_x0000_s1040" style="width:2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">
                      <v:textbox>
                        <w:txbxContent>
                          <w:p w14:paraId="743775A5" w14:textId="77777777" w:rsidR="004C3C84" w:rsidRPr="00833B0A" w:rsidRDefault="004C3C84" w:rsidP="004C3C8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766719BA" w14:textId="08212D1F" w:rsidR="004C3C84" w:rsidRPr="00957DDC" w:rsidRDefault="00FF7E0D" w:rsidP="00F66C96">
            <w:pPr>
              <w:spacing w:after="0" w:line="240" w:lineRule="auto"/>
              <w:jc w:val="center"/>
              <w:rPr>
                <w:noProof/>
                <w:sz w:val="26"/>
                <w:szCs w:val="26"/>
              </w:rPr>
            </w:pPr>
            <w:r w:rsidRPr="00FF7E0D">
              <w:rPr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658240" behindDoc="0" locked="0" layoutInCell="1" allowOverlap="1" wp14:anchorId="156F15E7" wp14:editId="6C133319">
                      <wp:simplePos x="0" y="0"/>
                      <wp:positionH relativeFrom="column">
                        <wp:posOffset>-80010</wp:posOffset>
                      </wp:positionH>
                      <wp:positionV relativeFrom="paragraph">
                        <wp:posOffset>219075</wp:posOffset>
                      </wp:positionV>
                      <wp:extent cx="1238250" cy="962025"/>
                      <wp:effectExtent l="0" t="0" r="0" b="9525"/>
                      <wp:wrapNone/>
                      <wp:docPr id="3277" name="Group 1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38250" cy="962025"/>
                                <a:chOff x="0" y="0"/>
                                <a:chExt cx="2629267" cy="187668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78" name="Picture 327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629267" cy="187668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279" name="Oval 3279"/>
                              <wps:cNvSpPr/>
                              <wps:spPr>
                                <a:xfrm>
                                  <a:off x="59982" y="89483"/>
                                  <a:ext cx="436579" cy="42878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5DD0C7A" id="Group 18" o:spid="_x0000_s1026" style="position:absolute;margin-left:-6.3pt;margin-top:17.25pt;width:97.5pt;height:75.75pt;z-index:251658240;mso-width-relative:margin;mso-height-relative:margin" coordsize="26292,18766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">
                      <v:shape id="Picture 3278" o:spid="_x0000_s1027" type="#_x0000_t75" style="position:absolute;width:26292;height:18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">
                        <v:imagedata r:id="rId31" o:title=""/>
                        <v:path arrowok="t"/>
                      </v:shape>
                      <v:oval id="Oval 3279" o:spid="_x0000_s1028" style="position:absolute;left:599;top:894;width:4366;height:4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" fillcolor="#92d050" stroked="f" strokeweight="1pt">
                        <v:stroke joinstyle="miter"/>
                      </v:oval>
                    </v:group>
                  </w:pict>
                </mc:Fallback>
              </mc:AlternateContent>
            </w:r>
          </w:p>
        </w:tc>
        <w:tc>
          <w:tcPr>
            <w:tcW w:w="1063" w:type="dxa"/>
            <w:shd w:val="clear" w:color="auto" w:fill="auto"/>
            <w:vAlign w:val="bottom"/>
          </w:tcPr>
          <w:p w14:paraId="6C52E51C" w14:textId="2429C3AE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432C5CC8" w14:textId="71C72625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17F03701" w14:textId="73B72D9D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757AECBD" w14:textId="35D93893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07D90487" w14:textId="3DB3B32A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  <w:r w:rsidRPr="00763AF8">
              <w:rPr>
                <w:rFonts w:ascii="Comic Sans MS" w:hAnsi="Comic Sans MS" w:cs="Calibri"/>
                <w:bCs/>
                <w:color w:val="000000"/>
                <w:sz w:val="26"/>
                <w:szCs w:val="26"/>
              </w:rPr>
              <w:t>C</w:t>
            </w:r>
            <w:r w:rsidRPr="00957DDC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DA77422" wp14:editId="379C2ADD">
                      <wp:extent cx="276860" cy="266700"/>
                      <wp:effectExtent l="0" t="0" r="8890" b="0"/>
                      <wp:docPr id="45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86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CD051E2" w14:textId="77777777" w:rsidR="004C3C84" w:rsidRPr="00833B0A" w:rsidRDefault="004C3C84" w:rsidP="004C3C84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DA77422" id="Rectangle 77" o:spid="_x0000_s1041" style="width:2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">
                      <v:textbox>
                        <w:txbxContent>
                          <w:p w14:paraId="0CD051E2" w14:textId="77777777" w:rsidR="004C3C84" w:rsidRPr="00833B0A" w:rsidRDefault="004C3C84" w:rsidP="004C3C8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  <w:tr w:rsidR="004C3C84" w:rsidRPr="00957DDC" w14:paraId="1E11C706" w14:textId="77777777" w:rsidTr="00140033">
        <w:trPr>
          <w:trHeight w:val="1789"/>
        </w:trPr>
        <w:tc>
          <w:tcPr>
            <w:tcW w:w="559" w:type="dxa"/>
            <w:shd w:val="clear" w:color="auto" w:fill="auto"/>
            <w:vAlign w:val="bottom"/>
          </w:tcPr>
          <w:p w14:paraId="352B2C5A" w14:textId="7F2604F7" w:rsidR="004C3C84" w:rsidRPr="00957DDC" w:rsidRDefault="004C3C84" w:rsidP="00140033">
            <w:pPr>
              <w:spacing w:after="0" w:line="240" w:lineRule="auto"/>
              <w:jc w:val="center"/>
              <w:rPr>
                <w:rFonts w:ascii="Comic Sans MS" w:hAnsi="Comic Sans MS"/>
                <w:b/>
                <w:bCs/>
                <w:noProof/>
                <w:sz w:val="26"/>
                <w:szCs w:val="26"/>
              </w:rPr>
            </w:pPr>
            <w:r w:rsidRPr="00957DDC">
              <w:rPr>
                <w:rFonts w:ascii="Comic Sans MS" w:hAnsi="Comic Sans MS"/>
                <w:b/>
                <w:bCs/>
                <w:noProof/>
                <w:sz w:val="26"/>
                <w:szCs w:val="26"/>
              </w:rPr>
              <w:t>3.</w:t>
            </w:r>
          </w:p>
        </w:tc>
        <w:tc>
          <w:tcPr>
            <w:tcW w:w="2101" w:type="dxa"/>
            <w:shd w:val="clear" w:color="auto" w:fill="auto"/>
            <w:vAlign w:val="bottom"/>
          </w:tcPr>
          <w:p w14:paraId="54515BD3" w14:textId="76936F3E" w:rsidR="004C3C84" w:rsidRPr="00957DDC" w:rsidRDefault="002674C5" w:rsidP="00140033">
            <w:pPr>
              <w:spacing w:after="0" w:line="240" w:lineRule="auto"/>
              <w:jc w:val="right"/>
              <w:rPr>
                <w:noProof/>
                <w:sz w:val="26"/>
                <w:szCs w:val="26"/>
              </w:rPr>
            </w:pPr>
            <w:r w:rsidRPr="002674C5">
              <w:rPr>
                <w:noProof/>
                <w:sz w:val="26"/>
                <w:szCs w:val="26"/>
              </w:rPr>
              <w:drawing>
                <wp:anchor distT="0" distB="0" distL="114300" distR="114300" simplePos="0" relativeHeight="251660288" behindDoc="0" locked="0" layoutInCell="1" allowOverlap="1" wp14:anchorId="60E6EC3C" wp14:editId="1BF2C501">
                  <wp:simplePos x="0" y="0"/>
                  <wp:positionH relativeFrom="column">
                    <wp:posOffset>102235</wp:posOffset>
                  </wp:positionH>
                  <wp:positionV relativeFrom="paragraph">
                    <wp:posOffset>-686435</wp:posOffset>
                  </wp:positionV>
                  <wp:extent cx="938530" cy="866140"/>
                  <wp:effectExtent l="0" t="0" r="0" b="0"/>
                  <wp:wrapNone/>
                  <wp:docPr id="3280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938530" cy="866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045" w:type="dxa"/>
            <w:vAlign w:val="bottom"/>
          </w:tcPr>
          <w:p w14:paraId="503C9368" w14:textId="00FBA4FB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3EEFC9E2" w14:textId="5B327FC7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1020B96C" w14:textId="0503C097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5276214D" w14:textId="77777777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18E8623D" w14:textId="77777777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  <w:r w:rsidRPr="00763AF8">
              <w:rPr>
                <w:rFonts w:ascii="Comic Sans MS" w:hAnsi="Comic Sans MS"/>
                <w:noProof/>
                <w:sz w:val="26"/>
                <w:szCs w:val="26"/>
              </w:rPr>
              <w:t>A</w:t>
            </w:r>
            <w:r w:rsidRPr="00957DDC">
              <w:rPr>
                <w:noProof/>
                <w:sz w:val="26"/>
                <w:szCs w:val="26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F7F68F0" wp14:editId="143A1D15">
                      <wp:extent cx="276860" cy="266700"/>
                      <wp:effectExtent l="0" t="0" r="8890" b="0"/>
                      <wp:docPr id="44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86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57EC4B" w14:textId="77777777" w:rsidR="004C3C84" w:rsidRPr="00833B0A" w:rsidRDefault="004C3C84" w:rsidP="004C3C84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F7F68F0" id="Rectangle 58" o:spid="_x0000_s1042" style="width:2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">
                      <v:textbox>
                        <w:txbxContent>
                          <w:p w14:paraId="2E57EC4B" w14:textId="77777777" w:rsidR="004C3C84" w:rsidRPr="00833B0A" w:rsidRDefault="004C3C84" w:rsidP="004C3C8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2215" w:type="dxa"/>
            <w:shd w:val="clear" w:color="auto" w:fill="auto"/>
            <w:vAlign w:val="bottom"/>
          </w:tcPr>
          <w:p w14:paraId="260D7AC7" w14:textId="683D8FA7" w:rsidR="004C3C84" w:rsidRPr="00957DDC" w:rsidRDefault="00DC5D8D" w:rsidP="00140033">
            <w:pPr>
              <w:spacing w:after="0" w:line="240" w:lineRule="auto"/>
              <w:jc w:val="right"/>
              <w:rPr>
                <w:noProof/>
                <w:sz w:val="26"/>
                <w:szCs w:val="26"/>
              </w:rPr>
            </w:pPr>
            <w:r w:rsidRPr="002674C5">
              <w:rPr>
                <w:noProof/>
                <w:sz w:val="26"/>
                <w:szCs w:val="26"/>
              </w:rPr>
              <w:drawing>
                <wp:anchor distT="0" distB="0" distL="114300" distR="114300" simplePos="0" relativeHeight="251663360" behindDoc="0" locked="0" layoutInCell="1" allowOverlap="1" wp14:anchorId="43CB1FB5" wp14:editId="147A62B5">
                  <wp:simplePos x="0" y="0"/>
                  <wp:positionH relativeFrom="column">
                    <wp:posOffset>161925</wp:posOffset>
                  </wp:positionH>
                  <wp:positionV relativeFrom="paragraph">
                    <wp:posOffset>-731520</wp:posOffset>
                  </wp:positionV>
                  <wp:extent cx="1269365" cy="883920"/>
                  <wp:effectExtent l="0" t="0" r="0" b="0"/>
                  <wp:wrapNone/>
                  <wp:docPr id="21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4">
                                    <a14:imgEffect>
                                      <a14:backgroundRemoval t="55906" b="99213" l="0" r="95455">
                                        <a14:foregroundMark x1="61932" y1="72835" x2="83523" y2="7519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1765"/>
                          <a:stretch/>
                        </pic:blipFill>
                        <pic:spPr>
                          <a:xfrm>
                            <a:off x="0" y="0"/>
                            <a:ext cx="1269365" cy="883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049" w:type="dxa"/>
            <w:shd w:val="clear" w:color="auto" w:fill="auto"/>
            <w:vAlign w:val="bottom"/>
          </w:tcPr>
          <w:p w14:paraId="6E2BFC1B" w14:textId="176B5F38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28739384" w14:textId="05B72622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74EF0498" w14:textId="3EA66282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10902CAA" w14:textId="77777777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060E298A" w14:textId="03292DE8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  <w:r w:rsidRPr="00763AF8">
              <w:rPr>
                <w:rFonts w:ascii="Comic Sans MS" w:hAnsi="Comic Sans MS" w:cs="Calibri"/>
                <w:bCs/>
                <w:color w:val="000000"/>
                <w:sz w:val="26"/>
                <w:szCs w:val="26"/>
              </w:rPr>
              <w:t>B</w:t>
            </w:r>
            <w:r w:rsidRPr="00957DDC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9EBDFAA" wp14:editId="36297672">
                      <wp:extent cx="276860" cy="266700"/>
                      <wp:effectExtent l="0" t="0" r="8890" b="0"/>
                      <wp:docPr id="43" name="Rectangle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86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AA39BE" w14:textId="77777777" w:rsidR="004C3C84" w:rsidRPr="00833B0A" w:rsidRDefault="004C3C84" w:rsidP="004C3C84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9EBDFAA" id="Rectangle 73" o:spid="_x0000_s1043" style="width:2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">
                      <v:textbox>
                        <w:txbxContent>
                          <w:p w14:paraId="64AA39BE" w14:textId="77777777" w:rsidR="004C3C84" w:rsidRPr="00833B0A" w:rsidRDefault="004C3C84" w:rsidP="004C3C8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685C33F3" w14:textId="39936D82" w:rsidR="004C3C84" w:rsidRPr="00957DDC" w:rsidRDefault="00DC5D8D" w:rsidP="00140033">
            <w:pPr>
              <w:spacing w:after="0" w:line="240" w:lineRule="auto"/>
              <w:jc w:val="right"/>
              <w:rPr>
                <w:noProof/>
                <w:sz w:val="26"/>
                <w:szCs w:val="26"/>
              </w:rPr>
            </w:pPr>
            <w:r w:rsidRPr="002674C5">
              <w:rPr>
                <w:noProof/>
                <w:sz w:val="26"/>
                <w:szCs w:val="26"/>
              </w:rPr>
              <w:drawing>
                <wp:anchor distT="0" distB="0" distL="114300" distR="114300" simplePos="0" relativeHeight="251686912" behindDoc="0" locked="0" layoutInCell="1" allowOverlap="1" wp14:anchorId="5151AB0C" wp14:editId="6FB1D232">
                  <wp:simplePos x="0" y="0"/>
                  <wp:positionH relativeFrom="column">
                    <wp:posOffset>34290</wp:posOffset>
                  </wp:positionH>
                  <wp:positionV relativeFrom="paragraph">
                    <wp:posOffset>257175</wp:posOffset>
                  </wp:positionV>
                  <wp:extent cx="1087120" cy="866140"/>
                  <wp:effectExtent l="0" t="0" r="0" b="0"/>
                  <wp:wrapNone/>
                  <wp:docPr id="3283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4">
                                    <a14:imgEffect>
                                      <a14:backgroundRemoval t="1575" b="53543" l="0" r="100000">
                                        <a14:foregroundMark x1="74432" y1="16929" x2="78409" y2="1968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4783"/>
                          <a:stretch/>
                        </pic:blipFill>
                        <pic:spPr>
                          <a:xfrm>
                            <a:off x="0" y="0"/>
                            <a:ext cx="1087120" cy="866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674C5" w:rsidRPr="002674C5">
              <w:rPr>
                <w:noProof/>
                <w:sz w:val="26"/>
                <w:szCs w:val="26"/>
              </w:rPr>
              <w:drawing>
                <wp:anchor distT="0" distB="0" distL="114300" distR="114300" simplePos="0" relativeHeight="251670528" behindDoc="0" locked="0" layoutInCell="1" allowOverlap="1" wp14:anchorId="05886A30" wp14:editId="13D9BFC1">
                  <wp:simplePos x="0" y="0"/>
                  <wp:positionH relativeFrom="column">
                    <wp:posOffset>-2129790</wp:posOffset>
                  </wp:positionH>
                  <wp:positionV relativeFrom="paragraph">
                    <wp:posOffset>1304925</wp:posOffset>
                  </wp:positionV>
                  <wp:extent cx="1269365" cy="859155"/>
                  <wp:effectExtent l="323850" t="323850" r="330835" b="321945"/>
                  <wp:wrapNone/>
                  <wp:docPr id="3285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7" b="7193"/>
                          <a:stretch/>
                        </pic:blipFill>
                        <pic:spPr>
                          <a:xfrm>
                            <a:off x="0" y="0"/>
                            <a:ext cx="1269365" cy="859155"/>
                          </a:xfrm>
                          <a:prstGeom prst="round2DiagRect">
                            <a:avLst>
                              <a:gd name="adj1" fmla="val 16667"/>
                              <a:gd name="adj2" fmla="val 0"/>
                            </a:avLst>
                          </a:prstGeom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254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674C5" w:rsidRPr="002674C5">
              <w:rPr>
                <w:noProof/>
                <w:sz w:val="26"/>
                <w:szCs w:val="26"/>
              </w:rPr>
              <w:drawing>
                <wp:anchor distT="0" distB="0" distL="114300" distR="114300" simplePos="0" relativeHeight="251667456" behindDoc="0" locked="0" layoutInCell="1" allowOverlap="1" wp14:anchorId="419941C6" wp14:editId="239DFEB2">
                  <wp:simplePos x="0" y="0"/>
                  <wp:positionH relativeFrom="column">
                    <wp:posOffset>-4098925</wp:posOffset>
                  </wp:positionH>
                  <wp:positionV relativeFrom="paragraph">
                    <wp:posOffset>1325245</wp:posOffset>
                  </wp:positionV>
                  <wp:extent cx="1183640" cy="848995"/>
                  <wp:effectExtent l="323850" t="323850" r="321310" b="332105"/>
                  <wp:wrapNone/>
                  <wp:docPr id="328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3640" cy="848995"/>
                          </a:xfrm>
                          <a:prstGeom prst="round2DiagRect">
                            <a:avLst>
                              <a:gd name="adj1" fmla="val 16667"/>
                              <a:gd name="adj2" fmla="val 0"/>
                            </a:avLst>
                          </a:prstGeom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254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674C5" w:rsidRPr="002674C5">
              <w:rPr>
                <w:noProof/>
                <w:sz w:val="26"/>
                <w:szCs w:val="26"/>
              </w:rPr>
              <w:drawing>
                <wp:anchor distT="0" distB="0" distL="114300" distR="114300" simplePos="0" relativeHeight="251674624" behindDoc="0" locked="0" layoutInCell="1" allowOverlap="1" wp14:anchorId="0F97023A" wp14:editId="7F40B340">
                  <wp:simplePos x="0" y="0"/>
                  <wp:positionH relativeFrom="column">
                    <wp:posOffset>-100965</wp:posOffset>
                  </wp:positionH>
                  <wp:positionV relativeFrom="paragraph">
                    <wp:posOffset>1325245</wp:posOffset>
                  </wp:positionV>
                  <wp:extent cx="1203960" cy="847725"/>
                  <wp:effectExtent l="323850" t="323850" r="320040" b="333375"/>
                  <wp:wrapNone/>
                  <wp:docPr id="24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946"/>
                          <a:stretch/>
                        </pic:blipFill>
                        <pic:spPr>
                          <a:xfrm>
                            <a:off x="0" y="0"/>
                            <a:ext cx="1203960" cy="847725"/>
                          </a:xfrm>
                          <a:prstGeom prst="round2DiagRect">
                            <a:avLst>
                              <a:gd name="adj1" fmla="val 16667"/>
                              <a:gd name="adj2" fmla="val 0"/>
                            </a:avLst>
                          </a:prstGeom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254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063" w:type="dxa"/>
            <w:shd w:val="clear" w:color="auto" w:fill="auto"/>
            <w:vAlign w:val="bottom"/>
          </w:tcPr>
          <w:p w14:paraId="3441E08C" w14:textId="7B6465B7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5E502A95" w14:textId="40638562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447E7A29" w14:textId="4CD469A9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43213D2D" w14:textId="2B96C7BB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6D34CFB8" w14:textId="77777777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  <w:r w:rsidRPr="00763AF8">
              <w:rPr>
                <w:rFonts w:ascii="Comic Sans MS" w:hAnsi="Comic Sans MS" w:cs="Calibri"/>
                <w:bCs/>
                <w:color w:val="000000"/>
                <w:sz w:val="26"/>
                <w:szCs w:val="26"/>
              </w:rPr>
              <w:t>C</w:t>
            </w:r>
            <w:r w:rsidRPr="00957DDC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EE07709" wp14:editId="70298E1E">
                      <wp:extent cx="276860" cy="266700"/>
                      <wp:effectExtent l="0" t="0" r="8890" b="0"/>
                      <wp:docPr id="41" name="Rectangle 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86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F859D9" w14:textId="77777777" w:rsidR="004C3C84" w:rsidRPr="00833B0A" w:rsidRDefault="004C3C84" w:rsidP="004C3C84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EE07709" id="Rectangle 78" o:spid="_x0000_s1044" style="width:2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">
                      <v:textbox>
                        <w:txbxContent>
                          <w:p w14:paraId="5AF859D9" w14:textId="77777777" w:rsidR="004C3C84" w:rsidRPr="00833B0A" w:rsidRDefault="004C3C84" w:rsidP="004C3C8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  <w:tr w:rsidR="004C3C84" w:rsidRPr="00957DDC" w14:paraId="0E0B2CD9" w14:textId="77777777" w:rsidTr="00140033">
        <w:trPr>
          <w:trHeight w:val="1789"/>
        </w:trPr>
        <w:tc>
          <w:tcPr>
            <w:tcW w:w="559" w:type="dxa"/>
            <w:shd w:val="clear" w:color="auto" w:fill="auto"/>
            <w:vAlign w:val="bottom"/>
          </w:tcPr>
          <w:p w14:paraId="2B0CEA5A" w14:textId="77777777" w:rsidR="004C3C84" w:rsidRPr="00957DDC" w:rsidRDefault="004C3C84" w:rsidP="00140033">
            <w:pPr>
              <w:spacing w:after="0" w:line="240" w:lineRule="auto"/>
              <w:jc w:val="center"/>
              <w:rPr>
                <w:rFonts w:ascii="Comic Sans MS" w:hAnsi="Comic Sans MS"/>
                <w:b/>
                <w:bCs/>
                <w:noProof/>
                <w:sz w:val="26"/>
                <w:szCs w:val="26"/>
              </w:rPr>
            </w:pPr>
            <w:r w:rsidRPr="00957DDC">
              <w:rPr>
                <w:rFonts w:ascii="Comic Sans MS" w:hAnsi="Comic Sans MS"/>
                <w:b/>
                <w:bCs/>
                <w:noProof/>
                <w:sz w:val="26"/>
                <w:szCs w:val="26"/>
              </w:rPr>
              <w:t>4.</w:t>
            </w:r>
          </w:p>
        </w:tc>
        <w:tc>
          <w:tcPr>
            <w:tcW w:w="2101" w:type="dxa"/>
            <w:shd w:val="clear" w:color="auto" w:fill="auto"/>
            <w:vAlign w:val="bottom"/>
          </w:tcPr>
          <w:p w14:paraId="298748E0" w14:textId="0DAB3593" w:rsidR="004C3C84" w:rsidRPr="00957DDC" w:rsidRDefault="004C3C84" w:rsidP="00140033">
            <w:pPr>
              <w:spacing w:after="0" w:line="240" w:lineRule="auto"/>
              <w:jc w:val="right"/>
              <w:rPr>
                <w:noProof/>
                <w:sz w:val="26"/>
                <w:szCs w:val="26"/>
              </w:rPr>
            </w:pPr>
          </w:p>
        </w:tc>
        <w:tc>
          <w:tcPr>
            <w:tcW w:w="1045" w:type="dxa"/>
            <w:vAlign w:val="bottom"/>
          </w:tcPr>
          <w:p w14:paraId="46038C78" w14:textId="2BA5962E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1130C24B" w14:textId="77777777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169A83E7" w14:textId="77777777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40C2E16D" w14:textId="42F87426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0F4EE865" w14:textId="450E0EC1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  <w:r w:rsidRPr="00763AF8">
              <w:rPr>
                <w:rFonts w:ascii="Comic Sans MS" w:hAnsi="Comic Sans MS"/>
                <w:noProof/>
                <w:sz w:val="26"/>
                <w:szCs w:val="26"/>
              </w:rPr>
              <w:t>A</w:t>
            </w:r>
            <w:r w:rsidRPr="00957DDC">
              <w:rPr>
                <w:noProof/>
                <w:sz w:val="26"/>
                <w:szCs w:val="26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CE97052" wp14:editId="053DF616">
                      <wp:extent cx="276860" cy="266700"/>
                      <wp:effectExtent l="0" t="0" r="8890" b="0"/>
                      <wp:docPr id="40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86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1CFE90" w14:textId="77777777" w:rsidR="004C3C84" w:rsidRPr="00833B0A" w:rsidRDefault="004C3C84" w:rsidP="004C3C84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CE97052" id="Rectangle 59" o:spid="_x0000_s1045" style="width:2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">
                      <v:textbox>
                        <w:txbxContent>
                          <w:p w14:paraId="671CFE90" w14:textId="77777777" w:rsidR="004C3C84" w:rsidRPr="00833B0A" w:rsidRDefault="004C3C84" w:rsidP="004C3C8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2215" w:type="dxa"/>
            <w:shd w:val="clear" w:color="auto" w:fill="auto"/>
            <w:vAlign w:val="bottom"/>
          </w:tcPr>
          <w:p w14:paraId="61361D57" w14:textId="03DDBCC7" w:rsidR="004C3C84" w:rsidRPr="00957DDC" w:rsidRDefault="004C3C84" w:rsidP="00140033">
            <w:pPr>
              <w:spacing w:after="0" w:line="240" w:lineRule="auto"/>
              <w:jc w:val="right"/>
              <w:rPr>
                <w:noProof/>
                <w:sz w:val="26"/>
                <w:szCs w:val="26"/>
              </w:rPr>
            </w:pPr>
          </w:p>
        </w:tc>
        <w:tc>
          <w:tcPr>
            <w:tcW w:w="1049" w:type="dxa"/>
            <w:shd w:val="clear" w:color="auto" w:fill="auto"/>
            <w:vAlign w:val="bottom"/>
          </w:tcPr>
          <w:p w14:paraId="74108AB6" w14:textId="3ABA1C41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39A66ED7" w14:textId="719A3240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40F6F85C" w14:textId="04DA2C66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5DA2BB7C" w14:textId="3CF93D84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46FF6AA0" w14:textId="77777777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  <w:r w:rsidRPr="00763AF8">
              <w:rPr>
                <w:rFonts w:ascii="Comic Sans MS" w:hAnsi="Comic Sans MS" w:cs="Calibri"/>
                <w:bCs/>
                <w:color w:val="000000"/>
                <w:sz w:val="26"/>
                <w:szCs w:val="26"/>
              </w:rPr>
              <w:t>B</w:t>
            </w:r>
            <w:r w:rsidRPr="00957DDC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0B0C797" wp14:editId="35164DBC">
                      <wp:extent cx="276860" cy="266700"/>
                      <wp:effectExtent l="0" t="0" r="8890" b="0"/>
                      <wp:docPr id="39" name="Rectangl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86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779110E" w14:textId="77777777" w:rsidR="004C3C84" w:rsidRPr="00833B0A" w:rsidRDefault="004C3C84" w:rsidP="004C3C84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0B0C797" id="Rectangle 74" o:spid="_x0000_s1046" style="width:2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">
                      <v:textbox>
                        <w:txbxContent>
                          <w:p w14:paraId="7779110E" w14:textId="77777777" w:rsidR="004C3C84" w:rsidRPr="00833B0A" w:rsidRDefault="004C3C84" w:rsidP="004C3C8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4FAA4927" w14:textId="6CD5EC0D" w:rsidR="004C3C84" w:rsidRPr="00957DDC" w:rsidRDefault="00091F84" w:rsidP="00B23FD2">
            <w:pPr>
              <w:spacing w:after="0" w:line="240" w:lineRule="auto"/>
              <w:jc w:val="center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t xml:space="preserve"> </w:t>
            </w:r>
          </w:p>
        </w:tc>
        <w:tc>
          <w:tcPr>
            <w:tcW w:w="1063" w:type="dxa"/>
            <w:shd w:val="clear" w:color="auto" w:fill="auto"/>
            <w:vAlign w:val="bottom"/>
          </w:tcPr>
          <w:p w14:paraId="52C52C84" w14:textId="10B1BF45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7149AB80" w14:textId="103B9FA3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32454EC1" w14:textId="76A60DE3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27EB0254" w14:textId="77777777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7DC51D8A" w14:textId="77777777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  <w:r w:rsidRPr="00763AF8">
              <w:rPr>
                <w:rFonts w:ascii="Comic Sans MS" w:hAnsi="Comic Sans MS" w:cs="Calibri"/>
                <w:bCs/>
                <w:color w:val="000000"/>
                <w:sz w:val="26"/>
                <w:szCs w:val="26"/>
              </w:rPr>
              <w:t>C</w:t>
            </w:r>
            <w:r w:rsidRPr="00957DDC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1A1E744" wp14:editId="33B0F16D">
                      <wp:extent cx="276860" cy="266700"/>
                      <wp:effectExtent l="0" t="0" r="8890" b="0"/>
                      <wp:docPr id="38" name="Rectangle 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86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90577BE" w14:textId="77777777" w:rsidR="004C3C84" w:rsidRPr="00833B0A" w:rsidRDefault="004C3C84" w:rsidP="004C3C84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1A1E744" id="Rectangle 79" o:spid="_x0000_s1047" style="width:2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">
                      <v:textbox>
                        <w:txbxContent>
                          <w:p w14:paraId="090577BE" w14:textId="77777777" w:rsidR="004C3C84" w:rsidRPr="00833B0A" w:rsidRDefault="004C3C84" w:rsidP="004C3C8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  <w:tr w:rsidR="004C3C84" w:rsidRPr="00957DDC" w14:paraId="1E1B3DDC" w14:textId="77777777" w:rsidTr="00140033">
        <w:trPr>
          <w:trHeight w:val="1790"/>
        </w:trPr>
        <w:tc>
          <w:tcPr>
            <w:tcW w:w="559" w:type="dxa"/>
            <w:shd w:val="clear" w:color="auto" w:fill="auto"/>
            <w:vAlign w:val="bottom"/>
          </w:tcPr>
          <w:p w14:paraId="5DC44218" w14:textId="77777777" w:rsidR="004C3C84" w:rsidRPr="00957DDC" w:rsidRDefault="004C3C84" w:rsidP="00140033">
            <w:pPr>
              <w:spacing w:after="0" w:line="240" w:lineRule="auto"/>
              <w:jc w:val="center"/>
              <w:rPr>
                <w:rFonts w:ascii="Comic Sans MS" w:hAnsi="Comic Sans MS"/>
                <w:b/>
                <w:bCs/>
                <w:noProof/>
                <w:sz w:val="26"/>
                <w:szCs w:val="26"/>
              </w:rPr>
            </w:pPr>
            <w:r w:rsidRPr="00957DDC">
              <w:rPr>
                <w:rFonts w:ascii="Comic Sans MS" w:hAnsi="Comic Sans MS"/>
                <w:b/>
                <w:bCs/>
                <w:noProof/>
                <w:sz w:val="26"/>
                <w:szCs w:val="26"/>
              </w:rPr>
              <w:t>5.</w:t>
            </w:r>
          </w:p>
        </w:tc>
        <w:tc>
          <w:tcPr>
            <w:tcW w:w="2101" w:type="dxa"/>
            <w:shd w:val="clear" w:color="auto" w:fill="auto"/>
            <w:vAlign w:val="bottom"/>
          </w:tcPr>
          <w:p w14:paraId="4D287493" w14:textId="7C330D68" w:rsidR="004C3C84" w:rsidRPr="00957DDC" w:rsidRDefault="002674C5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  <w:r w:rsidRPr="002674C5">
              <w:rPr>
                <w:noProof/>
                <w:sz w:val="26"/>
                <w:szCs w:val="26"/>
              </w:rPr>
              <w:drawing>
                <wp:anchor distT="0" distB="0" distL="114300" distR="114300" simplePos="0" relativeHeight="251677696" behindDoc="0" locked="0" layoutInCell="1" allowOverlap="1" wp14:anchorId="46A40AD1" wp14:editId="262AAB0E">
                  <wp:simplePos x="0" y="0"/>
                  <wp:positionH relativeFrom="column">
                    <wp:posOffset>196215</wp:posOffset>
                  </wp:positionH>
                  <wp:positionV relativeFrom="paragraph">
                    <wp:posOffset>-45720</wp:posOffset>
                  </wp:positionV>
                  <wp:extent cx="615950" cy="1085215"/>
                  <wp:effectExtent l="0" t="0" r="0" b="635"/>
                  <wp:wrapNone/>
                  <wp:docPr id="3288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736" r="35200"/>
                          <a:stretch/>
                        </pic:blipFill>
                        <pic:spPr>
                          <a:xfrm>
                            <a:off x="0" y="0"/>
                            <a:ext cx="615950" cy="1085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045" w:type="dxa"/>
            <w:vAlign w:val="bottom"/>
          </w:tcPr>
          <w:p w14:paraId="240D0DC9" w14:textId="7B4FCFE2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23D69E74" w14:textId="39A6F91A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7B899816" w14:textId="18F83FE2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689C7CED" w14:textId="77777777" w:rsidR="004C3C84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</w:p>
          <w:p w14:paraId="56717088" w14:textId="77777777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  <w:r w:rsidRPr="00763AF8">
              <w:rPr>
                <w:rFonts w:ascii="Comic Sans MS" w:hAnsi="Comic Sans MS"/>
                <w:noProof/>
                <w:sz w:val="26"/>
                <w:szCs w:val="26"/>
              </w:rPr>
              <w:t>A</w:t>
            </w:r>
            <w:r w:rsidRPr="00957DDC">
              <w:rPr>
                <w:noProof/>
                <w:sz w:val="26"/>
                <w:szCs w:val="26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B8C9F51" wp14:editId="4DF1045D">
                      <wp:extent cx="276860" cy="266700"/>
                      <wp:effectExtent l="0" t="0" r="8890" b="0"/>
                      <wp:docPr id="35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86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DF80E5" w14:textId="77777777" w:rsidR="004C3C84" w:rsidRPr="00833B0A" w:rsidRDefault="004C3C84" w:rsidP="004C3C84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B8C9F51" id="Rectangle 60" o:spid="_x0000_s1048" style="width:2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">
                      <v:textbox>
                        <w:txbxContent>
                          <w:p w14:paraId="7ADF80E5" w14:textId="77777777" w:rsidR="004C3C84" w:rsidRPr="00833B0A" w:rsidRDefault="004C3C84" w:rsidP="004C3C8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2215" w:type="dxa"/>
            <w:shd w:val="clear" w:color="auto" w:fill="auto"/>
            <w:vAlign w:val="bottom"/>
          </w:tcPr>
          <w:p w14:paraId="58F6E27A" w14:textId="6C9FCF12" w:rsidR="004C3C84" w:rsidRPr="00957DDC" w:rsidRDefault="00792C7E" w:rsidP="00140033">
            <w:pPr>
              <w:spacing w:after="0" w:line="240" w:lineRule="auto"/>
              <w:jc w:val="right"/>
              <w:rPr>
                <w:noProof/>
                <w:sz w:val="26"/>
                <w:szCs w:val="26"/>
              </w:rPr>
            </w:pPr>
            <w:r w:rsidRPr="002674C5">
              <w:rPr>
                <w:noProof/>
                <w:sz w:val="26"/>
                <w:szCs w:val="26"/>
              </w:rPr>
              <w:drawing>
                <wp:anchor distT="0" distB="0" distL="114300" distR="114300" simplePos="0" relativeHeight="251679744" behindDoc="0" locked="0" layoutInCell="1" allowOverlap="1" wp14:anchorId="5DD8B6EF" wp14:editId="32413A2E">
                  <wp:simplePos x="0" y="0"/>
                  <wp:positionH relativeFrom="column">
                    <wp:posOffset>367665</wp:posOffset>
                  </wp:positionH>
                  <wp:positionV relativeFrom="paragraph">
                    <wp:posOffset>-777240</wp:posOffset>
                  </wp:positionV>
                  <wp:extent cx="673735" cy="1052195"/>
                  <wp:effectExtent l="0" t="0" r="0" b="0"/>
                  <wp:wrapNone/>
                  <wp:docPr id="3289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735" cy="1052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049" w:type="dxa"/>
            <w:shd w:val="clear" w:color="auto" w:fill="auto"/>
            <w:vAlign w:val="bottom"/>
          </w:tcPr>
          <w:p w14:paraId="125B50B1" w14:textId="094FAA13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54335F21" w14:textId="0162A022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51D5641B" w14:textId="77777777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026E47F7" w14:textId="77777777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5BCB6E46" w14:textId="77777777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  <w:r w:rsidRPr="00763AF8">
              <w:rPr>
                <w:rFonts w:ascii="Comic Sans MS" w:hAnsi="Comic Sans MS" w:cs="Calibri"/>
                <w:bCs/>
                <w:color w:val="000000"/>
                <w:sz w:val="26"/>
                <w:szCs w:val="26"/>
              </w:rPr>
              <w:t>B</w:t>
            </w:r>
            <w:r w:rsidRPr="00957DDC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854F68E" wp14:editId="0B61BAC0">
                      <wp:extent cx="276860" cy="266700"/>
                      <wp:effectExtent l="0" t="0" r="8890" b="0"/>
                      <wp:docPr id="33" name="Rectangle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86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C819F1B" w14:textId="77777777" w:rsidR="004C3C84" w:rsidRPr="00833B0A" w:rsidRDefault="004C3C84" w:rsidP="004C3C84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854F68E" id="Rectangle 75" o:spid="_x0000_s1049" style="width:2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">
                      <v:textbox>
                        <w:txbxContent>
                          <w:p w14:paraId="7C819F1B" w14:textId="77777777" w:rsidR="004C3C84" w:rsidRPr="00833B0A" w:rsidRDefault="004C3C84" w:rsidP="004C3C8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26525F55" w14:textId="2482A738" w:rsidR="00792C7E" w:rsidRDefault="00792C7E" w:rsidP="00DE266E">
            <w:pPr>
              <w:spacing w:after="0" w:line="240" w:lineRule="auto"/>
              <w:rPr>
                <w:noProof/>
                <w:sz w:val="26"/>
                <w:szCs w:val="26"/>
              </w:rPr>
            </w:pPr>
            <w:r w:rsidRPr="00792C7E">
              <w:rPr>
                <w:noProof/>
                <w:sz w:val="26"/>
                <w:szCs w:val="26"/>
              </w:rPr>
              <w:drawing>
                <wp:anchor distT="0" distB="0" distL="114300" distR="114300" simplePos="0" relativeHeight="251681792" behindDoc="0" locked="0" layoutInCell="1" allowOverlap="1" wp14:anchorId="603E56D4" wp14:editId="3F460887">
                  <wp:simplePos x="0" y="0"/>
                  <wp:positionH relativeFrom="column">
                    <wp:posOffset>180975</wp:posOffset>
                  </wp:positionH>
                  <wp:positionV relativeFrom="paragraph">
                    <wp:posOffset>-158750</wp:posOffset>
                  </wp:positionV>
                  <wp:extent cx="652780" cy="1009650"/>
                  <wp:effectExtent l="0" t="0" r="0" b="0"/>
                  <wp:wrapNone/>
                  <wp:docPr id="329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649"/>
                          <a:stretch/>
                        </pic:blipFill>
                        <pic:spPr>
                          <a:xfrm>
                            <a:off x="0" y="0"/>
                            <a:ext cx="652780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DD39E6B" w14:textId="6F712E6C" w:rsidR="00792C7E" w:rsidRPr="00792C7E" w:rsidRDefault="00792C7E" w:rsidP="00792C7E">
            <w:pPr>
              <w:rPr>
                <w:sz w:val="26"/>
                <w:szCs w:val="26"/>
              </w:rPr>
            </w:pPr>
          </w:p>
          <w:p w14:paraId="47E3ACFB" w14:textId="2160E8E7" w:rsidR="004C3C84" w:rsidRPr="00792C7E" w:rsidRDefault="004C3C84" w:rsidP="00792C7E">
            <w:pPr>
              <w:rPr>
                <w:sz w:val="26"/>
                <w:szCs w:val="26"/>
              </w:rPr>
            </w:pPr>
          </w:p>
        </w:tc>
        <w:tc>
          <w:tcPr>
            <w:tcW w:w="1063" w:type="dxa"/>
            <w:shd w:val="clear" w:color="auto" w:fill="auto"/>
            <w:vAlign w:val="bottom"/>
          </w:tcPr>
          <w:p w14:paraId="411FF993" w14:textId="01EB666F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02B65100" w14:textId="77777777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274E2340" w14:textId="77777777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7BAB1535" w14:textId="77777777" w:rsidR="004C3C84" w:rsidRPr="00957DDC" w:rsidRDefault="004C3C84" w:rsidP="00140033">
            <w:pPr>
              <w:spacing w:after="0" w:line="240" w:lineRule="auto"/>
              <w:rPr>
                <w:rFonts w:cs="Calibri"/>
                <w:bCs/>
                <w:color w:val="000000"/>
                <w:sz w:val="26"/>
                <w:szCs w:val="26"/>
              </w:rPr>
            </w:pPr>
          </w:p>
          <w:p w14:paraId="6D59839E" w14:textId="77777777" w:rsidR="004C3C84" w:rsidRPr="00957DDC" w:rsidRDefault="004C3C84" w:rsidP="00140033">
            <w:pPr>
              <w:spacing w:after="0" w:line="240" w:lineRule="auto"/>
              <w:rPr>
                <w:noProof/>
                <w:sz w:val="26"/>
                <w:szCs w:val="26"/>
              </w:rPr>
            </w:pPr>
            <w:r w:rsidRPr="00763AF8">
              <w:rPr>
                <w:rFonts w:ascii="Comic Sans MS" w:hAnsi="Comic Sans MS" w:cs="Calibri"/>
                <w:bCs/>
                <w:color w:val="000000"/>
                <w:sz w:val="26"/>
                <w:szCs w:val="26"/>
              </w:rPr>
              <w:t>C</w:t>
            </w:r>
            <w:r w:rsidRPr="00957DDC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1067741" wp14:editId="7CC20665">
                      <wp:extent cx="276860" cy="266700"/>
                      <wp:effectExtent l="0" t="0" r="8890" b="0"/>
                      <wp:docPr id="16" name="Rectangle 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86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8E2810" w14:textId="77777777" w:rsidR="004C3C84" w:rsidRPr="00833B0A" w:rsidRDefault="004C3C84" w:rsidP="004C3C84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1067741" id="Rectangle 80" o:spid="_x0000_s1050" style="width:2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">
                      <v:textbox>
                        <w:txbxContent>
                          <w:p w14:paraId="0E8E2810" w14:textId="77777777" w:rsidR="004C3C84" w:rsidRPr="00833B0A" w:rsidRDefault="004C3C84" w:rsidP="004C3C8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</w:tbl>
    <w:p w14:paraId="1620E556" w14:textId="77777777" w:rsidR="00CC3D73" w:rsidRDefault="00CC3D73" w:rsidP="00F21ECD">
      <w:pPr>
        <w:rPr>
          <w:rFonts w:ascii="Comic Sans MS" w:hAnsi="Comic Sans MS"/>
          <w:sz w:val="26"/>
          <w:szCs w:val="26"/>
        </w:rPr>
      </w:pPr>
    </w:p>
    <w:p w14:paraId="070AC181" w14:textId="497BE8DC" w:rsidR="00CC3D73" w:rsidRDefault="00CC3D73" w:rsidP="00F21ECD">
      <w:pPr>
        <w:rPr>
          <w:rFonts w:ascii="Comic Sans MS" w:hAnsi="Comic Sans MS"/>
          <w:sz w:val="26"/>
          <w:szCs w:val="26"/>
        </w:rPr>
      </w:pPr>
    </w:p>
    <w:p w14:paraId="42AE1A40" w14:textId="77777777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2C31DF6B" w14:textId="38E8CB13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1054E15E" w14:textId="4D2D4027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2356904B" w14:textId="623FAAFD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4AEA491D" w14:textId="77777777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1903BC66" w14:textId="77777777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3F5F46E2" w14:textId="39400B75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452F1DEC" w14:textId="73306626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3B9BCE10" w14:textId="701D6D69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633D01CB" w14:textId="77777777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367ABB9D" w14:textId="77777777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1D7C3AF9" w14:textId="6A3CD063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41EF1A21" w14:textId="450F90B0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0CCA3C42" w14:textId="006BE8E1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45766267" w14:textId="77E51B97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69A9EC9F" w14:textId="131F6F4B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36E77C7C" w14:textId="03267D7A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699F6A06" w14:textId="77777777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23B3653D" w14:textId="77777777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343F8EB5" w14:textId="2F624A17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05527C6A" w14:textId="2E829C38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487BACFF" w14:textId="18E7703A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4BA89F35" w14:textId="7FBDC525" w:rsidR="00503E38" w:rsidRDefault="00503E38" w:rsidP="00CC3D73">
      <w:pPr>
        <w:spacing w:after="0"/>
        <w:rPr>
          <w:rFonts w:ascii="Comic Sans MS" w:hAnsi="Comic Sans MS"/>
          <w:b/>
          <w:sz w:val="26"/>
          <w:szCs w:val="26"/>
        </w:rPr>
      </w:pPr>
    </w:p>
    <w:p w14:paraId="1EF095AA" w14:textId="53ECE837" w:rsidR="00CC3D73" w:rsidRPr="00763AF8" w:rsidRDefault="00763AF8" w:rsidP="00CC3D73">
      <w:pPr>
        <w:spacing w:after="0"/>
        <w:rPr>
          <w:rFonts w:ascii="Comic Sans MS" w:hAnsi="Comic Sans MS"/>
          <w:b/>
          <w:sz w:val="26"/>
          <w:szCs w:val="26"/>
        </w:rPr>
      </w:pPr>
      <w:r>
        <w:rPr>
          <w:rFonts w:ascii="Comic Sans MS" w:hAnsi="Comic Sans MS"/>
          <w:b/>
          <w:sz w:val="26"/>
          <w:szCs w:val="26"/>
        </w:rPr>
        <w:lastRenderedPageBreak/>
        <w:t>SECTION 2 – READING (2.5 pts)</w:t>
      </w:r>
    </w:p>
    <w:p w14:paraId="0EAA5355" w14:textId="3CDEC15F" w:rsidR="00CC3D73" w:rsidRDefault="00BA778F" w:rsidP="00CC3D73">
      <w:pPr>
        <w:spacing w:after="0"/>
        <w:ind w:left="-90"/>
        <w:rPr>
          <w:rFonts w:ascii="Comic Sans MS" w:hAnsi="Comic Sans MS"/>
          <w:b/>
          <w:color w:val="000000"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700224" behindDoc="0" locked="0" layoutInCell="1" allowOverlap="1" wp14:anchorId="55B4CB11" wp14:editId="6268C740">
            <wp:simplePos x="0" y="0"/>
            <wp:positionH relativeFrom="column">
              <wp:posOffset>4998720</wp:posOffset>
            </wp:positionH>
            <wp:positionV relativeFrom="paragraph">
              <wp:posOffset>200660</wp:posOffset>
            </wp:positionV>
            <wp:extent cx="542925" cy="589915"/>
            <wp:effectExtent l="0" t="0" r="9525" b="635"/>
            <wp:wrapNone/>
            <wp:docPr id="119" name="Picture 119" descr="See related image det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See related image detail"/>
                    <pic:cNvPicPr>
                      <a:picLocks noChangeAspect="1" noChangeArrowheads="1"/>
                    </pic:cNvPicPr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511"/>
                    <a:stretch/>
                  </pic:blipFill>
                  <pic:spPr bwMode="auto">
                    <a:xfrm>
                      <a:off x="0" y="0"/>
                      <a:ext cx="542925" cy="589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3D73" w:rsidRPr="003C00BF">
        <w:rPr>
          <w:rFonts w:ascii="Comic Sans MS" w:hAnsi="Comic Sans MS"/>
          <w:b/>
          <w:color w:val="000000"/>
          <w:sz w:val="26"/>
          <w:szCs w:val="26"/>
        </w:rPr>
        <w:t xml:space="preserve">Part I. </w:t>
      </w:r>
      <w:r w:rsidR="00CC3D73">
        <w:rPr>
          <w:rFonts w:ascii="Comic Sans MS" w:hAnsi="Comic Sans MS"/>
          <w:b/>
          <w:color w:val="000000"/>
          <w:sz w:val="26"/>
          <w:szCs w:val="26"/>
        </w:rPr>
        <w:t xml:space="preserve">Read and match. </w:t>
      </w:r>
      <w:r w:rsidR="005C7C32">
        <w:rPr>
          <w:rFonts w:ascii="Comic Sans MS" w:hAnsi="Comic Sans MS"/>
          <w:b/>
          <w:color w:val="000000"/>
          <w:sz w:val="26"/>
          <w:szCs w:val="26"/>
        </w:rPr>
        <w:t xml:space="preserve">There is one example </w:t>
      </w:r>
      <w:r w:rsidR="00CC3D73">
        <w:rPr>
          <w:rFonts w:ascii="Comic Sans MS" w:hAnsi="Comic Sans MS"/>
          <w:b/>
          <w:color w:val="000000"/>
          <w:sz w:val="26"/>
          <w:szCs w:val="26"/>
        </w:rPr>
        <w:t>(1.25</w:t>
      </w:r>
      <w:r w:rsidR="00CC3D73" w:rsidRPr="003C00BF">
        <w:rPr>
          <w:rFonts w:ascii="Comic Sans MS" w:hAnsi="Comic Sans MS"/>
          <w:b/>
          <w:color w:val="000000"/>
          <w:sz w:val="26"/>
          <w:szCs w:val="26"/>
        </w:rPr>
        <w:t xml:space="preserve"> pts)</w:t>
      </w:r>
    </w:p>
    <w:p w14:paraId="374B9CAD" w14:textId="76DAA451" w:rsidR="00CD768F" w:rsidRDefault="005730F5" w:rsidP="00CC3D73">
      <w:pPr>
        <w:spacing w:after="0"/>
        <w:ind w:left="-90"/>
        <w:rPr>
          <w:rFonts w:ascii="Comic Sans MS" w:hAnsi="Comic Sans MS"/>
          <w:b/>
          <w:color w:val="000000"/>
          <w:sz w:val="26"/>
          <w:szCs w:val="26"/>
        </w:rPr>
      </w:pPr>
      <w:r>
        <w:rPr>
          <w:rFonts w:ascii="Comic Sans MS" w:hAnsi="Comic Sans MS"/>
          <w:b/>
          <w:color w:val="000000"/>
          <w:sz w:val="26"/>
          <w:szCs w:val="26"/>
        </w:rPr>
        <w:t>Example</w:t>
      </w:r>
    </w:p>
    <w:p w14:paraId="6AC6668C" w14:textId="6A53BF51" w:rsidR="00093864" w:rsidRPr="005730F5" w:rsidRDefault="00093864" w:rsidP="00CC3D73">
      <w:pPr>
        <w:spacing w:after="0"/>
        <w:ind w:left="-90"/>
        <w:rPr>
          <w:rFonts w:ascii="Comic Sans MS" w:hAnsi="Comic Sans MS"/>
          <w:b/>
          <w:color w:val="000000"/>
          <w:sz w:val="10"/>
          <w:szCs w:val="10"/>
        </w:rPr>
      </w:pPr>
    </w:p>
    <w:p w14:paraId="5858F08F" w14:textId="02CDFA00" w:rsidR="00093864" w:rsidRPr="001D75F8" w:rsidRDefault="004F793D" w:rsidP="001D75F8">
      <w:pPr>
        <w:spacing w:after="0"/>
        <w:ind w:left="-90" w:firstLine="360"/>
        <w:rPr>
          <w:rFonts w:ascii="Comic Sans MS" w:hAnsi="Comic Sans MS"/>
          <w:color w:val="000000"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98176" behindDoc="0" locked="0" layoutInCell="1" allowOverlap="1" wp14:anchorId="1A857D4D" wp14:editId="4D637C82">
            <wp:simplePos x="0" y="0"/>
            <wp:positionH relativeFrom="column">
              <wp:posOffset>4989830</wp:posOffset>
            </wp:positionH>
            <wp:positionV relativeFrom="paragraph">
              <wp:posOffset>184785</wp:posOffset>
            </wp:positionV>
            <wp:extent cx="582884" cy="556244"/>
            <wp:effectExtent l="108585" t="100965" r="116840" b="97790"/>
            <wp:wrapNone/>
            <wp:docPr id="121" name="Picture 121" descr="Cute cartoon violin isolated on white Royalty Free Vec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ute cartoon violin isolated on white Royalty Free Vector"/>
                    <pic:cNvPicPr>
                      <a:picLocks noChangeAspect="1" noChangeArrowheads="1"/>
                    </pic:cNvPicPr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639"/>
                    <a:stretch/>
                  </pic:blipFill>
                  <pic:spPr bwMode="auto">
                    <a:xfrm rot="7126528">
                      <a:off x="0" y="0"/>
                      <a:ext cx="582884" cy="556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7C32">
        <w:rPr>
          <w:noProof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6F084A7B" wp14:editId="7CAC65A2">
                <wp:simplePos x="0" y="0"/>
                <wp:positionH relativeFrom="column">
                  <wp:posOffset>2303145</wp:posOffset>
                </wp:positionH>
                <wp:positionV relativeFrom="paragraph">
                  <wp:posOffset>105410</wp:posOffset>
                </wp:positionV>
                <wp:extent cx="2314575" cy="1543050"/>
                <wp:effectExtent l="0" t="0" r="28575" b="190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4575" cy="154305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8E921A" id="Straight Connector 28" o:spid="_x0000_s1026" style="position:absolute;z-index: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35pt,8.3pt" to="363.6pt,12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" strokecolor="black [3213]" strokeweight="1.5pt">
                <v:stroke joinstyle="miter"/>
              </v:line>
            </w:pict>
          </mc:Fallback>
        </mc:AlternateContent>
      </w:r>
      <w:r w:rsidR="009D2210">
        <w:rPr>
          <w:rFonts w:ascii="Comic Sans MS" w:hAnsi="Comic Sans MS"/>
          <w:color w:val="000000"/>
          <w:sz w:val="26"/>
          <w:szCs w:val="26"/>
        </w:rPr>
        <w:t>I see a bag</w:t>
      </w:r>
      <w:r w:rsidR="00874DEB">
        <w:rPr>
          <w:rFonts w:ascii="Comic Sans MS" w:hAnsi="Comic Sans MS"/>
          <w:color w:val="000000"/>
          <w:sz w:val="26"/>
          <w:szCs w:val="26"/>
        </w:rPr>
        <w:t>.</w:t>
      </w:r>
      <w:r w:rsidR="00D41224">
        <w:rPr>
          <w:rFonts w:ascii="Comic Sans MS" w:hAnsi="Comic Sans MS"/>
          <w:color w:val="000000"/>
          <w:sz w:val="26"/>
          <w:szCs w:val="26"/>
        </w:rPr>
        <w:t xml:space="preserve"> </w:t>
      </w:r>
      <w:r w:rsidR="009D2210">
        <w:rPr>
          <w:rFonts w:ascii="Comic Sans MS" w:hAnsi="Comic Sans MS"/>
          <w:color w:val="000000"/>
          <w:sz w:val="26"/>
          <w:szCs w:val="26"/>
        </w:rPr>
        <w:t xml:space="preserve">      </w:t>
      </w:r>
      <w:r w:rsidR="00D41224">
        <w:rPr>
          <w:rFonts w:ascii="Comic Sans MS" w:hAnsi="Comic Sans MS"/>
          <w:color w:val="000000"/>
          <w:sz w:val="26"/>
          <w:szCs w:val="26"/>
        </w:rPr>
        <w:t xml:space="preserve">        </w:t>
      </w:r>
      <w:r w:rsidR="005D7B73">
        <w:rPr>
          <w:rFonts w:ascii="Comic Sans MS" w:hAnsi="Comic Sans MS"/>
          <w:color w:val="000000"/>
          <w:sz w:val="26"/>
          <w:szCs w:val="26"/>
        </w:rPr>
        <w:t xml:space="preserve">         </w:t>
      </w:r>
      <w:r w:rsidR="00027DEC">
        <w:sym w:font="Wingdings" w:char="F06C"/>
      </w:r>
      <w:r w:rsidR="005D7B73">
        <w:rPr>
          <w:rFonts w:ascii="Comic Sans MS" w:hAnsi="Comic Sans MS"/>
          <w:color w:val="000000"/>
          <w:sz w:val="26"/>
          <w:szCs w:val="26"/>
        </w:rPr>
        <w:tab/>
      </w:r>
      <w:r w:rsidR="005D7B73">
        <w:rPr>
          <w:rFonts w:ascii="Comic Sans MS" w:hAnsi="Comic Sans MS"/>
          <w:color w:val="000000"/>
          <w:sz w:val="26"/>
          <w:szCs w:val="26"/>
        </w:rPr>
        <w:tab/>
      </w:r>
      <w:r w:rsidR="005D7B73">
        <w:rPr>
          <w:rFonts w:ascii="Comic Sans MS" w:hAnsi="Comic Sans MS"/>
          <w:color w:val="000000"/>
          <w:sz w:val="26"/>
          <w:szCs w:val="26"/>
        </w:rPr>
        <w:tab/>
      </w:r>
      <w:r w:rsidR="005D7B73">
        <w:rPr>
          <w:rFonts w:ascii="Comic Sans MS" w:hAnsi="Comic Sans MS"/>
          <w:color w:val="000000"/>
          <w:sz w:val="26"/>
          <w:szCs w:val="26"/>
        </w:rPr>
        <w:tab/>
      </w:r>
      <w:r w:rsidR="005D7B73">
        <w:rPr>
          <w:rFonts w:ascii="Comic Sans MS" w:hAnsi="Comic Sans MS"/>
          <w:color w:val="000000"/>
          <w:sz w:val="26"/>
          <w:szCs w:val="26"/>
        </w:rPr>
        <w:tab/>
      </w:r>
      <w:r w:rsidR="00027DEC">
        <w:sym w:font="Wingdings" w:char="F06C"/>
      </w:r>
      <w:r w:rsidR="00763AF8" w:rsidRPr="001D75F8">
        <w:rPr>
          <w:rFonts w:ascii="Comic Sans MS" w:hAnsi="Comic Sans MS"/>
          <w:color w:val="000000"/>
          <w:sz w:val="26"/>
          <w:szCs w:val="26"/>
        </w:rPr>
        <w:t xml:space="preserve"> A.</w:t>
      </w:r>
      <w:r w:rsidRPr="004F793D">
        <w:t xml:space="preserve"> </w:t>
      </w:r>
    </w:p>
    <w:p w14:paraId="671186C6" w14:textId="238A117F" w:rsidR="00093864" w:rsidRPr="004827B6" w:rsidRDefault="00093864" w:rsidP="00093864">
      <w:pPr>
        <w:pStyle w:val="ListParagraph"/>
        <w:spacing w:after="0"/>
        <w:ind w:left="270"/>
        <w:rPr>
          <w:rFonts w:ascii="Comic Sans MS" w:hAnsi="Comic Sans MS"/>
          <w:color w:val="000000"/>
          <w:sz w:val="26"/>
          <w:szCs w:val="26"/>
        </w:rPr>
      </w:pPr>
    </w:p>
    <w:p w14:paraId="266C3831" w14:textId="047788C4" w:rsidR="00093864" w:rsidRPr="001D75F8" w:rsidRDefault="005D7B73" w:rsidP="001D75F8">
      <w:pPr>
        <w:pStyle w:val="ListParagraph"/>
        <w:numPr>
          <w:ilvl w:val="0"/>
          <w:numId w:val="35"/>
        </w:numPr>
        <w:tabs>
          <w:tab w:val="left" w:pos="2820"/>
        </w:tabs>
        <w:spacing w:after="0"/>
        <w:rPr>
          <w:rFonts w:ascii="Comic Sans MS" w:hAnsi="Comic Sans MS"/>
          <w:color w:val="000000"/>
          <w:sz w:val="26"/>
          <w:szCs w:val="26"/>
        </w:rPr>
      </w:pPr>
      <w:r>
        <w:rPr>
          <w:rFonts w:ascii="Comic Sans MS" w:hAnsi="Comic Sans MS"/>
          <w:color w:val="000000"/>
          <w:sz w:val="26"/>
          <w:szCs w:val="26"/>
        </w:rPr>
        <w:t>This is my grandma</w:t>
      </w:r>
      <w:r w:rsidR="00874DEB">
        <w:rPr>
          <w:rFonts w:ascii="Comic Sans MS" w:hAnsi="Comic Sans MS"/>
          <w:color w:val="000000"/>
          <w:sz w:val="26"/>
          <w:szCs w:val="26"/>
        </w:rPr>
        <w:t>.</w:t>
      </w:r>
      <w:r w:rsidR="00027DEC" w:rsidRPr="001D75F8">
        <w:rPr>
          <w:rFonts w:ascii="Comic Sans MS" w:hAnsi="Comic Sans MS"/>
          <w:color w:val="000000"/>
          <w:sz w:val="26"/>
          <w:szCs w:val="26"/>
        </w:rPr>
        <w:tab/>
      </w:r>
      <w:r w:rsidR="00027DEC" w:rsidRPr="001D75F8">
        <w:rPr>
          <w:rFonts w:ascii="Comic Sans MS" w:hAnsi="Comic Sans MS"/>
          <w:color w:val="000000"/>
          <w:sz w:val="26"/>
          <w:szCs w:val="26"/>
        </w:rPr>
        <w:tab/>
      </w:r>
      <w:r>
        <w:rPr>
          <w:rFonts w:ascii="Comic Sans MS" w:hAnsi="Comic Sans MS"/>
          <w:color w:val="000000"/>
          <w:sz w:val="26"/>
          <w:szCs w:val="26"/>
        </w:rPr>
        <w:t xml:space="preserve">         </w:t>
      </w:r>
      <w:r w:rsidR="00027DEC">
        <w:sym w:font="Wingdings" w:char="F06C"/>
      </w:r>
      <w:r>
        <w:rPr>
          <w:rFonts w:ascii="Comic Sans MS" w:hAnsi="Comic Sans MS"/>
          <w:color w:val="000000"/>
          <w:sz w:val="26"/>
          <w:szCs w:val="26"/>
        </w:rPr>
        <w:tab/>
      </w:r>
      <w:r>
        <w:rPr>
          <w:rFonts w:ascii="Comic Sans MS" w:hAnsi="Comic Sans MS"/>
          <w:color w:val="000000"/>
          <w:sz w:val="26"/>
          <w:szCs w:val="26"/>
        </w:rPr>
        <w:tab/>
      </w:r>
      <w:r>
        <w:rPr>
          <w:rFonts w:ascii="Comic Sans MS" w:hAnsi="Comic Sans MS"/>
          <w:color w:val="000000"/>
          <w:sz w:val="26"/>
          <w:szCs w:val="26"/>
        </w:rPr>
        <w:tab/>
      </w:r>
      <w:r>
        <w:rPr>
          <w:rFonts w:ascii="Comic Sans MS" w:hAnsi="Comic Sans MS"/>
          <w:color w:val="000000"/>
          <w:sz w:val="26"/>
          <w:szCs w:val="26"/>
        </w:rPr>
        <w:tab/>
      </w:r>
      <w:r>
        <w:rPr>
          <w:rFonts w:ascii="Comic Sans MS" w:hAnsi="Comic Sans MS"/>
          <w:color w:val="000000"/>
          <w:sz w:val="26"/>
          <w:szCs w:val="26"/>
        </w:rPr>
        <w:tab/>
      </w:r>
      <w:r w:rsidR="00027DEC">
        <w:sym w:font="Wingdings" w:char="F06C"/>
      </w:r>
      <w:r w:rsidR="00763AF8" w:rsidRPr="001D75F8">
        <w:rPr>
          <w:rFonts w:ascii="Comic Sans MS" w:hAnsi="Comic Sans MS"/>
          <w:color w:val="000000"/>
          <w:sz w:val="26"/>
          <w:szCs w:val="26"/>
        </w:rPr>
        <w:t xml:space="preserve"> B.</w:t>
      </w:r>
      <w:r w:rsidR="00D41224" w:rsidRPr="00D41224">
        <w:rPr>
          <w:noProof/>
        </w:rPr>
        <w:t xml:space="preserve"> </w:t>
      </w:r>
    </w:p>
    <w:p w14:paraId="20B4769C" w14:textId="67D48B6E" w:rsidR="00093864" w:rsidRPr="004827B6" w:rsidRDefault="00BA5C41" w:rsidP="00093864">
      <w:pPr>
        <w:tabs>
          <w:tab w:val="left" w:pos="2820"/>
        </w:tabs>
        <w:spacing w:after="0"/>
        <w:ind w:left="-90"/>
        <w:rPr>
          <w:rFonts w:ascii="Comic Sans MS" w:hAnsi="Comic Sans MS"/>
          <w:color w:val="000000"/>
          <w:sz w:val="26"/>
          <w:szCs w:val="26"/>
        </w:rPr>
      </w:pPr>
      <w:r>
        <w:rPr>
          <w:rFonts w:ascii="Comic Sans MS" w:hAnsi="Comic Sans MS"/>
          <w:noProof/>
          <w:color w:val="000000"/>
          <w:sz w:val="26"/>
          <w:szCs w:val="26"/>
        </w:rPr>
        <w:drawing>
          <wp:anchor distT="0" distB="0" distL="114300" distR="114300" simplePos="0" relativeHeight="251678720" behindDoc="0" locked="0" layoutInCell="1" allowOverlap="1" wp14:anchorId="4DB473BC" wp14:editId="58B55691">
            <wp:simplePos x="0" y="0"/>
            <wp:positionH relativeFrom="column">
              <wp:posOffset>4989195</wp:posOffset>
            </wp:positionH>
            <wp:positionV relativeFrom="paragraph">
              <wp:posOffset>48260</wp:posOffset>
            </wp:positionV>
            <wp:extent cx="789940" cy="495130"/>
            <wp:effectExtent l="0" t="0" r="0" b="635"/>
            <wp:wrapNone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moew.PN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795425" cy="4985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370B19" w14:textId="4BD63B54" w:rsidR="00093864" w:rsidRPr="001D75F8" w:rsidRDefault="008D42A1" w:rsidP="001D75F8">
      <w:pPr>
        <w:pStyle w:val="ListParagraph"/>
        <w:numPr>
          <w:ilvl w:val="0"/>
          <w:numId w:val="35"/>
        </w:numPr>
        <w:tabs>
          <w:tab w:val="left" w:pos="2820"/>
        </w:tabs>
        <w:spacing w:after="0"/>
        <w:rPr>
          <w:rFonts w:ascii="Comic Sans MS" w:hAnsi="Comic Sans MS"/>
          <w:color w:val="000000"/>
          <w:sz w:val="26"/>
          <w:szCs w:val="26"/>
        </w:rPr>
      </w:pPr>
      <w:r>
        <w:rPr>
          <w:rFonts w:ascii="Comic Sans MS" w:hAnsi="Comic Sans MS"/>
          <w:color w:val="000000"/>
          <w:sz w:val="26"/>
          <w:szCs w:val="26"/>
        </w:rPr>
        <w:t>This is a</w:t>
      </w:r>
      <w:r w:rsidR="004B5F43">
        <w:rPr>
          <w:rFonts w:ascii="Comic Sans MS" w:hAnsi="Comic Sans MS"/>
          <w:color w:val="000000"/>
          <w:sz w:val="26"/>
          <w:szCs w:val="26"/>
        </w:rPr>
        <w:t xml:space="preserve"> violin</w:t>
      </w:r>
      <w:r w:rsidR="005336D6">
        <w:rPr>
          <w:rFonts w:ascii="Comic Sans MS" w:hAnsi="Comic Sans MS"/>
          <w:color w:val="000000"/>
          <w:sz w:val="26"/>
          <w:szCs w:val="26"/>
        </w:rPr>
        <w:t>.</w:t>
      </w:r>
      <w:r w:rsidR="00027DEC" w:rsidRPr="001D75F8">
        <w:rPr>
          <w:rFonts w:ascii="Comic Sans MS" w:hAnsi="Comic Sans MS"/>
          <w:color w:val="000000"/>
          <w:sz w:val="26"/>
          <w:szCs w:val="26"/>
        </w:rPr>
        <w:tab/>
      </w:r>
      <w:r w:rsidR="00027DEC" w:rsidRPr="001D75F8">
        <w:rPr>
          <w:rFonts w:ascii="Comic Sans MS" w:hAnsi="Comic Sans MS"/>
          <w:color w:val="000000"/>
          <w:sz w:val="26"/>
          <w:szCs w:val="26"/>
        </w:rPr>
        <w:tab/>
      </w:r>
      <w:r w:rsidR="005D7B73">
        <w:rPr>
          <w:rFonts w:ascii="Comic Sans MS" w:hAnsi="Comic Sans MS"/>
          <w:color w:val="000000"/>
          <w:sz w:val="26"/>
          <w:szCs w:val="26"/>
        </w:rPr>
        <w:t xml:space="preserve">         </w:t>
      </w:r>
      <w:r w:rsidR="00027DEC">
        <w:sym w:font="Wingdings" w:char="F06C"/>
      </w:r>
      <w:r w:rsidR="005D7B73">
        <w:rPr>
          <w:rFonts w:ascii="Comic Sans MS" w:hAnsi="Comic Sans MS"/>
          <w:color w:val="000000"/>
          <w:sz w:val="26"/>
          <w:szCs w:val="26"/>
        </w:rPr>
        <w:tab/>
      </w:r>
      <w:r w:rsidR="005D7B73">
        <w:rPr>
          <w:rFonts w:ascii="Comic Sans MS" w:hAnsi="Comic Sans MS"/>
          <w:color w:val="000000"/>
          <w:sz w:val="26"/>
          <w:szCs w:val="26"/>
        </w:rPr>
        <w:tab/>
      </w:r>
      <w:r w:rsidR="005D7B73">
        <w:rPr>
          <w:rFonts w:ascii="Comic Sans MS" w:hAnsi="Comic Sans MS"/>
          <w:color w:val="000000"/>
          <w:sz w:val="26"/>
          <w:szCs w:val="26"/>
        </w:rPr>
        <w:tab/>
      </w:r>
      <w:r w:rsidR="005D7B73">
        <w:rPr>
          <w:rFonts w:ascii="Comic Sans MS" w:hAnsi="Comic Sans MS"/>
          <w:color w:val="000000"/>
          <w:sz w:val="26"/>
          <w:szCs w:val="26"/>
        </w:rPr>
        <w:tab/>
      </w:r>
      <w:r w:rsidR="005D7B73">
        <w:rPr>
          <w:rFonts w:ascii="Comic Sans MS" w:hAnsi="Comic Sans MS"/>
          <w:color w:val="000000"/>
          <w:sz w:val="26"/>
          <w:szCs w:val="26"/>
        </w:rPr>
        <w:tab/>
      </w:r>
      <w:r w:rsidR="00027DEC">
        <w:sym w:font="Wingdings" w:char="F06C"/>
      </w:r>
      <w:r w:rsidR="00763AF8" w:rsidRPr="001D75F8">
        <w:rPr>
          <w:rFonts w:ascii="Comic Sans MS" w:hAnsi="Comic Sans MS"/>
          <w:color w:val="000000"/>
          <w:sz w:val="26"/>
          <w:szCs w:val="26"/>
        </w:rPr>
        <w:t xml:space="preserve"> C.</w:t>
      </w:r>
    </w:p>
    <w:p w14:paraId="48B1A269" w14:textId="462BC215" w:rsidR="00093864" w:rsidRPr="004827B6" w:rsidRDefault="004F793D" w:rsidP="00093864">
      <w:pPr>
        <w:pStyle w:val="ListParagraph"/>
        <w:rPr>
          <w:rFonts w:ascii="Comic Sans MS" w:hAnsi="Comic Sans MS"/>
          <w:color w:val="000000"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4B6CB7B8" wp14:editId="2F5EC999">
            <wp:simplePos x="0" y="0"/>
            <wp:positionH relativeFrom="column">
              <wp:posOffset>5118735</wp:posOffset>
            </wp:positionH>
            <wp:positionV relativeFrom="paragraph">
              <wp:posOffset>29845</wp:posOffset>
            </wp:positionV>
            <wp:extent cx="638175" cy="638175"/>
            <wp:effectExtent l="0" t="0" r="9525" b="9525"/>
            <wp:wrapNone/>
            <wp:docPr id="118" name="Picture 118" descr="Image result for bag Carto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Image result for bag Cartoon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B0784D" w14:textId="26DD8AEC" w:rsidR="00093864" w:rsidRPr="004827B6" w:rsidRDefault="004B5F43" w:rsidP="001D75F8">
      <w:pPr>
        <w:pStyle w:val="ListParagraph"/>
        <w:numPr>
          <w:ilvl w:val="0"/>
          <w:numId w:val="35"/>
        </w:numPr>
        <w:tabs>
          <w:tab w:val="left" w:pos="2820"/>
        </w:tabs>
        <w:spacing w:after="0"/>
        <w:rPr>
          <w:rFonts w:ascii="Comic Sans MS" w:hAnsi="Comic Sans MS"/>
          <w:color w:val="000000"/>
          <w:sz w:val="26"/>
          <w:szCs w:val="26"/>
        </w:rPr>
      </w:pPr>
      <w:r>
        <w:rPr>
          <w:rFonts w:ascii="Comic Sans MS" w:hAnsi="Comic Sans MS"/>
          <w:color w:val="000000"/>
          <w:sz w:val="26"/>
          <w:szCs w:val="26"/>
        </w:rPr>
        <w:t>I’d like new shoes</w:t>
      </w:r>
      <w:r w:rsidR="00874DEB">
        <w:rPr>
          <w:rFonts w:ascii="Comic Sans MS" w:hAnsi="Comic Sans MS"/>
          <w:color w:val="000000"/>
          <w:sz w:val="26"/>
          <w:szCs w:val="26"/>
        </w:rPr>
        <w:t>.</w:t>
      </w:r>
      <w:r w:rsidR="00027DEC">
        <w:rPr>
          <w:noProof/>
        </w:rPr>
        <w:tab/>
      </w:r>
      <w:r w:rsidR="005D7B73">
        <w:rPr>
          <w:noProof/>
        </w:rPr>
        <w:t xml:space="preserve">   </w:t>
      </w:r>
      <w:r w:rsidR="00027DEC">
        <w:rPr>
          <w:noProof/>
        </w:rPr>
        <w:tab/>
      </w:r>
      <w:r w:rsidR="00027DEC" w:rsidRPr="00575434">
        <w:rPr>
          <w:noProof/>
          <w:sz w:val="26"/>
          <w:szCs w:val="26"/>
        </w:rPr>
        <w:sym w:font="Wingdings" w:char="F06C"/>
      </w:r>
      <w:r w:rsidR="005D7B73">
        <w:rPr>
          <w:noProof/>
        </w:rPr>
        <w:tab/>
      </w:r>
      <w:r w:rsidR="005D7B73">
        <w:rPr>
          <w:noProof/>
        </w:rPr>
        <w:tab/>
      </w:r>
      <w:r w:rsidR="005D7B73">
        <w:rPr>
          <w:noProof/>
        </w:rPr>
        <w:tab/>
      </w:r>
      <w:r w:rsidR="005D7B73">
        <w:rPr>
          <w:noProof/>
        </w:rPr>
        <w:tab/>
        <w:t xml:space="preserve">         </w:t>
      </w:r>
      <w:r w:rsidR="005D7B73">
        <w:rPr>
          <w:noProof/>
        </w:rPr>
        <w:tab/>
      </w:r>
      <w:r w:rsidR="00027DEC" w:rsidRPr="00575434">
        <w:rPr>
          <w:noProof/>
          <w:sz w:val="26"/>
          <w:szCs w:val="26"/>
        </w:rPr>
        <w:sym w:font="Wingdings" w:char="F06C"/>
      </w:r>
      <w:r w:rsidR="00763AF8">
        <w:rPr>
          <w:noProof/>
        </w:rPr>
        <w:t xml:space="preserve">  </w:t>
      </w:r>
      <w:r w:rsidR="00763AF8" w:rsidRPr="00763AF8">
        <w:rPr>
          <w:rFonts w:ascii="Comic Sans MS" w:hAnsi="Comic Sans MS"/>
          <w:noProof/>
          <w:sz w:val="24"/>
          <w:szCs w:val="24"/>
        </w:rPr>
        <w:t>D.</w:t>
      </w:r>
      <w:r w:rsidR="00D41224" w:rsidRPr="00D41224">
        <w:rPr>
          <w:noProof/>
        </w:rPr>
        <w:t xml:space="preserve"> </w:t>
      </w:r>
    </w:p>
    <w:p w14:paraId="4A03F9DD" w14:textId="76AD1E39" w:rsidR="00093864" w:rsidRPr="004827B6" w:rsidRDefault="004F793D" w:rsidP="00093864">
      <w:pPr>
        <w:pStyle w:val="ListParagraph"/>
        <w:rPr>
          <w:rFonts w:ascii="Comic Sans MS" w:hAnsi="Comic Sans MS"/>
          <w:color w:val="000000"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542C5803" wp14:editId="07956540">
            <wp:simplePos x="0" y="0"/>
            <wp:positionH relativeFrom="column">
              <wp:posOffset>5017135</wp:posOffset>
            </wp:positionH>
            <wp:positionV relativeFrom="paragraph">
              <wp:posOffset>59055</wp:posOffset>
            </wp:positionV>
            <wp:extent cx="646113" cy="646113"/>
            <wp:effectExtent l="0" t="0" r="1905" b="1905"/>
            <wp:wrapNone/>
            <wp:docPr id="115" name="Picture 115" descr="Sport shoes close up 2398506 Vector Art at Vecteez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Sport shoes close up 2398506 Vector Art at Vecteezy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113" cy="646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956F9A" w14:textId="169B889C" w:rsidR="00093864" w:rsidRPr="004827B6" w:rsidRDefault="00091F84" w:rsidP="001D75F8">
      <w:pPr>
        <w:pStyle w:val="ListParagraph"/>
        <w:numPr>
          <w:ilvl w:val="0"/>
          <w:numId w:val="35"/>
        </w:numPr>
        <w:tabs>
          <w:tab w:val="left" w:pos="2820"/>
        </w:tabs>
        <w:spacing w:after="0"/>
        <w:rPr>
          <w:rFonts w:ascii="Comic Sans MS" w:hAnsi="Comic Sans MS"/>
          <w:color w:val="000000"/>
          <w:sz w:val="26"/>
          <w:szCs w:val="26"/>
        </w:rPr>
      </w:pPr>
      <w:r>
        <w:rPr>
          <w:rFonts w:ascii="Comic Sans MS" w:hAnsi="Comic Sans MS"/>
          <w:color w:val="000000"/>
          <w:sz w:val="26"/>
          <w:szCs w:val="26"/>
        </w:rPr>
        <w:t xml:space="preserve">The </w:t>
      </w:r>
      <w:r w:rsidR="005D7B73">
        <w:rPr>
          <w:rFonts w:ascii="Comic Sans MS" w:hAnsi="Comic Sans MS"/>
          <w:color w:val="000000"/>
          <w:sz w:val="26"/>
          <w:szCs w:val="26"/>
        </w:rPr>
        <w:t>cat is next to the box</w:t>
      </w:r>
      <w:r w:rsidR="00874DEB">
        <w:rPr>
          <w:rFonts w:ascii="Comic Sans MS" w:hAnsi="Comic Sans MS"/>
          <w:color w:val="000000"/>
          <w:sz w:val="26"/>
          <w:szCs w:val="26"/>
        </w:rPr>
        <w:t>.</w:t>
      </w:r>
      <w:r w:rsidR="005D7B73">
        <w:rPr>
          <w:rFonts w:ascii="Comic Sans MS" w:hAnsi="Comic Sans MS"/>
          <w:color w:val="000000"/>
          <w:sz w:val="26"/>
          <w:szCs w:val="26"/>
        </w:rPr>
        <w:tab/>
      </w:r>
      <w:r w:rsidR="00027DEC">
        <w:rPr>
          <w:rFonts w:ascii="Comic Sans MS" w:hAnsi="Comic Sans MS"/>
          <w:color w:val="000000"/>
          <w:sz w:val="26"/>
          <w:szCs w:val="26"/>
        </w:rPr>
        <w:sym w:font="Wingdings" w:char="F06C"/>
      </w:r>
      <w:r w:rsidR="005D7B73">
        <w:rPr>
          <w:rFonts w:ascii="Comic Sans MS" w:hAnsi="Comic Sans MS"/>
          <w:color w:val="000000"/>
          <w:sz w:val="26"/>
          <w:szCs w:val="26"/>
        </w:rPr>
        <w:tab/>
      </w:r>
      <w:r w:rsidR="005D7B73">
        <w:rPr>
          <w:rFonts w:ascii="Comic Sans MS" w:hAnsi="Comic Sans MS"/>
          <w:color w:val="000000"/>
          <w:sz w:val="26"/>
          <w:szCs w:val="26"/>
        </w:rPr>
        <w:tab/>
      </w:r>
      <w:r w:rsidR="005D7B73">
        <w:rPr>
          <w:rFonts w:ascii="Comic Sans MS" w:hAnsi="Comic Sans MS"/>
          <w:color w:val="000000"/>
          <w:sz w:val="26"/>
          <w:szCs w:val="26"/>
        </w:rPr>
        <w:tab/>
      </w:r>
      <w:r w:rsidR="005D7B73">
        <w:rPr>
          <w:rFonts w:ascii="Comic Sans MS" w:hAnsi="Comic Sans MS"/>
          <w:color w:val="000000"/>
          <w:sz w:val="26"/>
          <w:szCs w:val="26"/>
        </w:rPr>
        <w:tab/>
      </w:r>
      <w:r w:rsidR="005D7B73">
        <w:rPr>
          <w:rFonts w:ascii="Comic Sans MS" w:hAnsi="Comic Sans MS"/>
          <w:color w:val="000000"/>
          <w:sz w:val="26"/>
          <w:szCs w:val="26"/>
        </w:rPr>
        <w:tab/>
      </w:r>
      <w:r w:rsidR="00027DEC">
        <w:rPr>
          <w:rFonts w:ascii="Comic Sans MS" w:hAnsi="Comic Sans MS"/>
          <w:color w:val="000000"/>
          <w:sz w:val="26"/>
          <w:szCs w:val="26"/>
        </w:rPr>
        <w:sym w:font="Wingdings" w:char="F06C"/>
      </w:r>
      <w:r w:rsidR="00763AF8">
        <w:rPr>
          <w:rFonts w:ascii="Comic Sans MS" w:hAnsi="Comic Sans MS"/>
          <w:color w:val="000000"/>
          <w:sz w:val="26"/>
          <w:szCs w:val="26"/>
        </w:rPr>
        <w:t xml:space="preserve"> E.</w:t>
      </w:r>
      <w:r w:rsidR="005C7C32" w:rsidRPr="005C7C32">
        <w:rPr>
          <w:noProof/>
          <w:lang w:val="vi-VN" w:eastAsia="vi-VN"/>
        </w:rPr>
        <w:t xml:space="preserve"> </w:t>
      </w:r>
    </w:p>
    <w:p w14:paraId="20E71208" w14:textId="23B94543" w:rsidR="00093864" w:rsidRPr="004827B6" w:rsidRDefault="005D7B73" w:rsidP="00093864">
      <w:pPr>
        <w:pStyle w:val="ListParagraph"/>
        <w:rPr>
          <w:rFonts w:ascii="Comic Sans MS" w:hAnsi="Comic Sans MS"/>
          <w:color w:val="000000"/>
          <w:sz w:val="26"/>
          <w:szCs w:val="26"/>
        </w:rPr>
      </w:pPr>
      <w:r w:rsidRPr="005D7B73">
        <w:rPr>
          <w:rFonts w:ascii="Comic Sans MS" w:hAnsi="Comic Sans MS"/>
          <w:noProof/>
          <w:color w:val="000000"/>
          <w:sz w:val="26"/>
          <w:szCs w:val="26"/>
        </w:rPr>
        <w:drawing>
          <wp:anchor distT="0" distB="0" distL="114300" distR="114300" simplePos="0" relativeHeight="251626496" behindDoc="0" locked="0" layoutInCell="1" allowOverlap="1" wp14:anchorId="474D54FA" wp14:editId="7FEA2EC9">
            <wp:simplePos x="0" y="0"/>
            <wp:positionH relativeFrom="column">
              <wp:posOffset>4989195</wp:posOffset>
            </wp:positionH>
            <wp:positionV relativeFrom="paragraph">
              <wp:posOffset>168275</wp:posOffset>
            </wp:positionV>
            <wp:extent cx="768350" cy="549645"/>
            <wp:effectExtent l="0" t="0" r="0" b="3175"/>
            <wp:wrapNone/>
            <wp:docPr id="329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768350" cy="549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AB8164" w14:textId="47FFF1FF" w:rsidR="008402F5" w:rsidRPr="004827B6" w:rsidRDefault="005D7B73" w:rsidP="001D75F8">
      <w:pPr>
        <w:pStyle w:val="ListParagraph"/>
        <w:numPr>
          <w:ilvl w:val="0"/>
          <w:numId w:val="35"/>
        </w:numPr>
        <w:tabs>
          <w:tab w:val="left" w:pos="2820"/>
        </w:tabs>
        <w:spacing w:after="0"/>
        <w:rPr>
          <w:rFonts w:ascii="Comic Sans MS" w:hAnsi="Comic Sans MS"/>
          <w:color w:val="000000"/>
          <w:sz w:val="26"/>
          <w:szCs w:val="26"/>
        </w:rPr>
      </w:pPr>
      <w:r>
        <w:rPr>
          <w:rFonts w:ascii="Comic Sans MS" w:hAnsi="Comic Sans MS"/>
          <w:color w:val="000000"/>
          <w:sz w:val="26"/>
          <w:szCs w:val="26"/>
        </w:rPr>
        <w:t>The ant has got six legs</w:t>
      </w:r>
      <w:r w:rsidR="00AB5FF4" w:rsidRPr="004827B6">
        <w:rPr>
          <w:rFonts w:ascii="Comic Sans MS" w:hAnsi="Comic Sans MS"/>
          <w:color w:val="000000"/>
          <w:sz w:val="26"/>
          <w:szCs w:val="26"/>
        </w:rPr>
        <w:t>.</w:t>
      </w:r>
      <w:r w:rsidR="00027DEC">
        <w:rPr>
          <w:rFonts w:ascii="Comic Sans MS" w:hAnsi="Comic Sans MS"/>
          <w:color w:val="000000"/>
          <w:sz w:val="26"/>
          <w:szCs w:val="26"/>
        </w:rPr>
        <w:tab/>
      </w:r>
      <w:r w:rsidR="00027DEC">
        <w:rPr>
          <w:rFonts w:ascii="Comic Sans MS" w:hAnsi="Comic Sans MS"/>
          <w:color w:val="000000"/>
          <w:sz w:val="26"/>
          <w:szCs w:val="26"/>
        </w:rPr>
        <w:sym w:font="Wingdings" w:char="F06C"/>
      </w:r>
      <w:r>
        <w:rPr>
          <w:rFonts w:ascii="Comic Sans MS" w:hAnsi="Comic Sans MS"/>
          <w:color w:val="000000"/>
          <w:sz w:val="26"/>
          <w:szCs w:val="26"/>
        </w:rPr>
        <w:tab/>
      </w:r>
      <w:r>
        <w:rPr>
          <w:rFonts w:ascii="Comic Sans MS" w:hAnsi="Comic Sans MS"/>
          <w:color w:val="000000"/>
          <w:sz w:val="26"/>
          <w:szCs w:val="26"/>
        </w:rPr>
        <w:tab/>
      </w:r>
      <w:r>
        <w:rPr>
          <w:rFonts w:ascii="Comic Sans MS" w:hAnsi="Comic Sans MS"/>
          <w:color w:val="000000"/>
          <w:sz w:val="26"/>
          <w:szCs w:val="26"/>
        </w:rPr>
        <w:tab/>
      </w:r>
      <w:r>
        <w:rPr>
          <w:rFonts w:ascii="Comic Sans MS" w:hAnsi="Comic Sans MS"/>
          <w:color w:val="000000"/>
          <w:sz w:val="26"/>
          <w:szCs w:val="26"/>
        </w:rPr>
        <w:tab/>
      </w:r>
      <w:r>
        <w:rPr>
          <w:rFonts w:ascii="Comic Sans MS" w:hAnsi="Comic Sans MS"/>
          <w:color w:val="000000"/>
          <w:sz w:val="26"/>
          <w:szCs w:val="26"/>
        </w:rPr>
        <w:tab/>
      </w:r>
      <w:r w:rsidR="00027DEC">
        <w:rPr>
          <w:rFonts w:ascii="Comic Sans MS" w:hAnsi="Comic Sans MS"/>
          <w:color w:val="000000"/>
          <w:sz w:val="26"/>
          <w:szCs w:val="26"/>
        </w:rPr>
        <w:sym w:font="Wingdings" w:char="F06C"/>
      </w:r>
      <w:r w:rsidR="00763AF8">
        <w:rPr>
          <w:rFonts w:ascii="Comic Sans MS" w:hAnsi="Comic Sans MS"/>
          <w:color w:val="000000"/>
          <w:sz w:val="26"/>
          <w:szCs w:val="26"/>
        </w:rPr>
        <w:t xml:space="preserve"> F.</w:t>
      </w:r>
      <w:r w:rsidRPr="005D7B73">
        <w:rPr>
          <w:noProof/>
        </w:rPr>
        <w:t xml:space="preserve"> </w:t>
      </w:r>
    </w:p>
    <w:p w14:paraId="5D8FB3EA" w14:textId="12BBDAB9" w:rsidR="00093864" w:rsidRPr="004827B6" w:rsidRDefault="00093864" w:rsidP="004827B6">
      <w:pPr>
        <w:spacing w:after="0"/>
        <w:rPr>
          <w:rFonts w:ascii="Comic Sans MS" w:hAnsi="Comic Sans MS"/>
          <w:b/>
          <w:sz w:val="26"/>
          <w:szCs w:val="26"/>
        </w:rPr>
      </w:pPr>
    </w:p>
    <w:p w14:paraId="46069C9B" w14:textId="77777777" w:rsidR="005730F5" w:rsidRDefault="00C66E23" w:rsidP="00C66E23">
      <w:pPr>
        <w:spacing w:after="0"/>
        <w:ind w:left="-90"/>
        <w:rPr>
          <w:rFonts w:ascii="Comic Sans MS" w:hAnsi="Comic Sans MS"/>
          <w:b/>
          <w:color w:val="000000"/>
          <w:sz w:val="26"/>
          <w:szCs w:val="26"/>
        </w:rPr>
      </w:pPr>
      <w:r w:rsidRPr="003C00BF">
        <w:rPr>
          <w:rFonts w:ascii="Comic Sans MS" w:hAnsi="Comic Sans MS"/>
          <w:b/>
          <w:color w:val="000000"/>
          <w:sz w:val="26"/>
          <w:szCs w:val="26"/>
        </w:rPr>
        <w:t>Part I</w:t>
      </w:r>
      <w:r>
        <w:rPr>
          <w:rFonts w:ascii="Comic Sans MS" w:hAnsi="Comic Sans MS"/>
          <w:b/>
          <w:color w:val="000000"/>
          <w:sz w:val="26"/>
          <w:szCs w:val="26"/>
        </w:rPr>
        <w:t>I</w:t>
      </w:r>
      <w:r w:rsidRPr="003C00BF">
        <w:rPr>
          <w:rFonts w:ascii="Comic Sans MS" w:hAnsi="Comic Sans MS"/>
          <w:b/>
          <w:color w:val="000000"/>
          <w:sz w:val="26"/>
          <w:szCs w:val="26"/>
        </w:rPr>
        <w:t xml:space="preserve">. </w:t>
      </w:r>
      <w:r>
        <w:rPr>
          <w:rFonts w:ascii="Comic Sans MS" w:hAnsi="Comic Sans MS"/>
          <w:b/>
          <w:color w:val="000000"/>
          <w:sz w:val="26"/>
          <w:szCs w:val="26"/>
        </w:rPr>
        <w:t>Look and read. Put a tick (</w:t>
      </w:r>
      <w:r>
        <w:rPr>
          <w:rFonts w:ascii="Comic Sans MS" w:hAnsi="Comic Sans MS"/>
          <w:b/>
          <w:color w:val="000000"/>
          <w:sz w:val="26"/>
          <w:szCs w:val="26"/>
        </w:rPr>
        <w:sym w:font="Wingdings" w:char="F0FC"/>
      </w:r>
      <w:r>
        <w:rPr>
          <w:rFonts w:ascii="Comic Sans MS" w:hAnsi="Comic Sans MS"/>
          <w:b/>
          <w:color w:val="000000"/>
          <w:sz w:val="26"/>
          <w:szCs w:val="26"/>
        </w:rPr>
        <w:t>) or a cross (</w:t>
      </w:r>
      <w:r w:rsidR="007A443B">
        <w:rPr>
          <w:rFonts w:ascii="Comic Sans MS" w:hAnsi="Comic Sans MS"/>
          <w:b/>
          <w:color w:val="000000"/>
          <w:sz w:val="26"/>
          <w:szCs w:val="26"/>
        </w:rPr>
        <w:t>x) in the box.</w:t>
      </w:r>
      <w:r w:rsidR="00C43391">
        <w:rPr>
          <w:rFonts w:ascii="Comic Sans MS" w:hAnsi="Comic Sans MS"/>
          <w:b/>
          <w:color w:val="000000"/>
          <w:sz w:val="26"/>
          <w:szCs w:val="26"/>
        </w:rPr>
        <w:t xml:space="preserve"> </w:t>
      </w:r>
    </w:p>
    <w:p w14:paraId="6CF608FF" w14:textId="3D677BD6" w:rsidR="00C66E23" w:rsidRDefault="00C43391" w:rsidP="00C66E23">
      <w:pPr>
        <w:spacing w:after="0"/>
        <w:ind w:left="-90"/>
        <w:rPr>
          <w:rFonts w:ascii="Comic Sans MS" w:hAnsi="Comic Sans MS"/>
          <w:b/>
          <w:color w:val="000000"/>
          <w:sz w:val="26"/>
          <w:szCs w:val="26"/>
        </w:rPr>
      </w:pPr>
      <w:r w:rsidRPr="00763AF8">
        <w:rPr>
          <w:rFonts w:ascii="Comic Sans MS" w:hAnsi="Comic Sans MS"/>
          <w:b/>
          <w:color w:val="000000"/>
          <w:sz w:val="26"/>
          <w:szCs w:val="26"/>
        </w:rPr>
        <w:t xml:space="preserve">There </w:t>
      </w:r>
      <w:r w:rsidR="008F6096" w:rsidRPr="008F6096">
        <w:rPr>
          <w:rFonts w:ascii="Comic Sans MS" w:hAnsi="Comic Sans MS"/>
          <w:b/>
          <w:color w:val="000000"/>
          <w:sz w:val="26"/>
          <w:szCs w:val="26"/>
        </w:rPr>
        <w:t>are</w:t>
      </w:r>
      <w:r w:rsidRPr="008F6096">
        <w:rPr>
          <w:rFonts w:ascii="Comic Sans MS" w:hAnsi="Comic Sans MS"/>
          <w:b/>
          <w:color w:val="000000"/>
          <w:sz w:val="26"/>
          <w:szCs w:val="26"/>
        </w:rPr>
        <w:t xml:space="preserve"> </w:t>
      </w:r>
      <w:r w:rsidR="008F6096" w:rsidRPr="008F6096">
        <w:rPr>
          <w:rFonts w:ascii="Comic Sans MS" w:hAnsi="Comic Sans MS"/>
          <w:b/>
          <w:color w:val="000000"/>
          <w:sz w:val="26"/>
          <w:szCs w:val="26"/>
        </w:rPr>
        <w:t>two</w:t>
      </w:r>
      <w:r w:rsidRPr="00763AF8">
        <w:rPr>
          <w:rFonts w:ascii="Comic Sans MS" w:hAnsi="Comic Sans MS"/>
          <w:b/>
          <w:color w:val="000000"/>
          <w:sz w:val="26"/>
          <w:szCs w:val="26"/>
        </w:rPr>
        <w:t xml:space="preserve"> example</w:t>
      </w:r>
      <w:r w:rsidR="008F6096">
        <w:rPr>
          <w:rFonts w:ascii="Comic Sans MS" w:hAnsi="Comic Sans MS"/>
          <w:b/>
          <w:color w:val="000000"/>
          <w:sz w:val="26"/>
          <w:szCs w:val="26"/>
        </w:rPr>
        <w:t>s</w:t>
      </w:r>
      <w:r w:rsidRPr="00763AF8">
        <w:rPr>
          <w:rFonts w:ascii="Comic Sans MS" w:hAnsi="Comic Sans MS"/>
          <w:b/>
          <w:color w:val="000000"/>
          <w:sz w:val="26"/>
          <w:szCs w:val="26"/>
        </w:rPr>
        <w:t>.</w:t>
      </w:r>
      <w:r>
        <w:rPr>
          <w:rFonts w:ascii="Times New Roman" w:hAnsi="Times New Roman"/>
          <w:b/>
          <w:color w:val="000000"/>
          <w:sz w:val="26"/>
          <w:szCs w:val="26"/>
        </w:rPr>
        <w:t xml:space="preserve"> </w:t>
      </w:r>
      <w:r w:rsidR="00C66E23">
        <w:rPr>
          <w:rFonts w:ascii="Comic Sans MS" w:hAnsi="Comic Sans MS"/>
          <w:b/>
          <w:color w:val="000000"/>
          <w:sz w:val="26"/>
          <w:szCs w:val="26"/>
        </w:rPr>
        <w:t xml:space="preserve"> (1.25</w:t>
      </w:r>
      <w:r w:rsidR="00C66E23" w:rsidRPr="003C00BF">
        <w:rPr>
          <w:rFonts w:ascii="Comic Sans MS" w:hAnsi="Comic Sans MS"/>
          <w:b/>
          <w:color w:val="000000"/>
          <w:sz w:val="26"/>
          <w:szCs w:val="26"/>
        </w:rPr>
        <w:t xml:space="preserve"> pts)</w:t>
      </w:r>
    </w:p>
    <w:tbl>
      <w:tblPr>
        <w:tblW w:w="7569" w:type="dxa"/>
        <w:tblInd w:w="-90" w:type="dxa"/>
        <w:tblLook w:val="04A0" w:firstRow="1" w:lastRow="0" w:firstColumn="1" w:lastColumn="0" w:noHBand="0" w:noVBand="1"/>
      </w:tblPr>
      <w:tblGrid>
        <w:gridCol w:w="1439"/>
        <w:gridCol w:w="1911"/>
        <w:gridCol w:w="3681"/>
        <w:gridCol w:w="538"/>
      </w:tblGrid>
      <w:tr w:rsidR="00752AC7" w:rsidRPr="00D532D6" w14:paraId="3BE14931" w14:textId="77777777" w:rsidTr="005730F5">
        <w:trPr>
          <w:trHeight w:val="996"/>
        </w:trPr>
        <w:tc>
          <w:tcPr>
            <w:tcW w:w="1444" w:type="dxa"/>
            <w:vMerge w:val="restart"/>
            <w:vAlign w:val="center"/>
          </w:tcPr>
          <w:p w14:paraId="35C41B8B" w14:textId="02E32442" w:rsidR="007A443B" w:rsidRPr="00D532D6" w:rsidRDefault="005730F5" w:rsidP="0033740D">
            <w:pPr>
              <w:spacing w:after="0"/>
              <w:jc w:val="both"/>
              <w:rPr>
                <w:rFonts w:ascii="Comic Sans MS" w:hAnsi="Comic Sans MS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Comic Sans MS" w:hAnsi="Comic Sans MS"/>
                <w:b/>
                <w:bCs/>
                <w:color w:val="000000"/>
                <w:sz w:val="26"/>
                <w:szCs w:val="26"/>
              </w:rPr>
              <w:t>Examples</w:t>
            </w:r>
          </w:p>
        </w:tc>
        <w:tc>
          <w:tcPr>
            <w:tcW w:w="2015" w:type="dxa"/>
            <w:vAlign w:val="center"/>
          </w:tcPr>
          <w:p w14:paraId="3F61758B" w14:textId="1C56E45B" w:rsidR="007A443B" w:rsidRPr="00D532D6" w:rsidRDefault="00B84584" w:rsidP="0033740D">
            <w:pPr>
              <w:spacing w:after="0"/>
              <w:jc w:val="both"/>
              <w:rPr>
                <w:rFonts w:ascii="Comic Sans MS" w:hAnsi="Comic Sans MS"/>
                <w:color w:val="000000"/>
                <w:sz w:val="26"/>
                <w:szCs w:val="26"/>
              </w:rPr>
            </w:pPr>
            <w:r>
              <w:rPr>
                <w:rFonts w:ascii="Comic Sans MS" w:hAnsi="Comic Sans MS"/>
                <w:noProof/>
                <w:color w:val="000000"/>
                <w:sz w:val="26"/>
                <w:szCs w:val="26"/>
              </w:rPr>
              <w:drawing>
                <wp:anchor distT="0" distB="0" distL="114300" distR="114300" simplePos="0" relativeHeight="251571712" behindDoc="0" locked="0" layoutInCell="1" allowOverlap="1" wp14:anchorId="60ACD63C" wp14:editId="5CB8F921">
                  <wp:simplePos x="0" y="0"/>
                  <wp:positionH relativeFrom="column">
                    <wp:posOffset>252730</wp:posOffset>
                  </wp:positionH>
                  <wp:positionV relativeFrom="paragraph">
                    <wp:posOffset>-80645</wp:posOffset>
                  </wp:positionV>
                  <wp:extent cx="523875" cy="582930"/>
                  <wp:effectExtent l="0" t="0" r="9525" b="762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ro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82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831" w:type="dxa"/>
            <w:vAlign w:val="center"/>
          </w:tcPr>
          <w:p w14:paraId="18E72B5E" w14:textId="51551CD1" w:rsidR="007A443B" w:rsidRPr="00D532D6" w:rsidRDefault="00017E8F" w:rsidP="00C24E50">
            <w:pPr>
              <w:spacing w:after="0"/>
              <w:rPr>
                <w:rFonts w:ascii="Comic Sans MS" w:hAnsi="Comic Sans MS"/>
                <w:color w:val="000000"/>
                <w:sz w:val="26"/>
                <w:szCs w:val="26"/>
              </w:rPr>
            </w:pPr>
            <w:r>
              <w:rPr>
                <w:rFonts w:ascii="Comic Sans MS" w:hAnsi="Comic Sans MS"/>
                <w:color w:val="000000"/>
                <w:sz w:val="26"/>
                <w:szCs w:val="26"/>
              </w:rPr>
              <w:t xml:space="preserve">This is </w:t>
            </w:r>
            <w:r w:rsidR="00B84584">
              <w:rPr>
                <w:rFonts w:ascii="Comic Sans MS" w:hAnsi="Comic Sans MS"/>
                <w:color w:val="000000"/>
                <w:sz w:val="26"/>
                <w:szCs w:val="26"/>
              </w:rPr>
              <w:t>my brother</w:t>
            </w:r>
            <w:r>
              <w:rPr>
                <w:rFonts w:ascii="Comic Sans MS" w:hAnsi="Comic Sans MS"/>
                <w:color w:val="000000"/>
                <w:sz w:val="26"/>
                <w:szCs w:val="26"/>
              </w:rPr>
              <w:t>.</w:t>
            </w:r>
          </w:p>
        </w:tc>
        <w:tc>
          <w:tcPr>
            <w:tcW w:w="279" w:type="dxa"/>
            <w:vAlign w:val="center"/>
          </w:tcPr>
          <w:p w14:paraId="77776EC4" w14:textId="2A90BE24" w:rsidR="007A443B" w:rsidRPr="00D532D6" w:rsidRDefault="007A443B" w:rsidP="0033740D">
            <w:pPr>
              <w:jc w:val="center"/>
              <w:rPr>
                <w:rFonts w:ascii="Comic Sans MS" w:hAnsi="Comic Sans MS"/>
                <w:b/>
                <w:sz w:val="36"/>
                <w:szCs w:val="36"/>
              </w:rPr>
            </w:pPr>
            <w:r w:rsidRPr="00D532D6">
              <w:rPr>
                <w:rFonts w:ascii="Comic Sans MS" w:hAnsi="Comic Sans MS"/>
                <w:b/>
                <w:sz w:val="36"/>
                <w:szCs w:val="36"/>
              </w:rPr>
              <w:sym w:font="Wingdings 2" w:char="F052"/>
            </w:r>
          </w:p>
        </w:tc>
      </w:tr>
      <w:tr w:rsidR="00752AC7" w:rsidRPr="00D532D6" w14:paraId="2343CC8A" w14:textId="77777777" w:rsidTr="005730F5">
        <w:trPr>
          <w:trHeight w:val="1064"/>
        </w:trPr>
        <w:tc>
          <w:tcPr>
            <w:tcW w:w="1444" w:type="dxa"/>
            <w:vMerge/>
            <w:vAlign w:val="center"/>
          </w:tcPr>
          <w:p w14:paraId="4CC1BD88" w14:textId="77777777" w:rsidR="007A443B" w:rsidRPr="00D532D6" w:rsidRDefault="007A443B" w:rsidP="0033740D">
            <w:pPr>
              <w:spacing w:after="0"/>
              <w:jc w:val="center"/>
              <w:rPr>
                <w:rFonts w:ascii="Comic Sans MS" w:hAnsi="Comic Sans MS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2015" w:type="dxa"/>
            <w:vAlign w:val="center"/>
          </w:tcPr>
          <w:p w14:paraId="3F90F75A" w14:textId="4C833D7E" w:rsidR="007A443B" w:rsidRPr="00D532D6" w:rsidRDefault="005730F5" w:rsidP="0033740D">
            <w:pPr>
              <w:spacing w:after="0"/>
              <w:jc w:val="both"/>
              <w:rPr>
                <w:rFonts w:ascii="Comic Sans MS" w:hAnsi="Comic Sans MS"/>
                <w:color w:val="000000"/>
                <w:sz w:val="26"/>
                <w:szCs w:val="26"/>
              </w:rPr>
            </w:pPr>
            <w:r>
              <w:rPr>
                <w:noProof/>
              </w:rPr>
              <w:drawing>
                <wp:anchor distT="0" distB="0" distL="114300" distR="114300" simplePos="0" relativeHeight="251559424" behindDoc="0" locked="0" layoutInCell="1" allowOverlap="1" wp14:anchorId="21048E22" wp14:editId="4C749401">
                  <wp:simplePos x="0" y="0"/>
                  <wp:positionH relativeFrom="column">
                    <wp:posOffset>243205</wp:posOffset>
                  </wp:positionH>
                  <wp:positionV relativeFrom="paragraph">
                    <wp:posOffset>-76835</wp:posOffset>
                  </wp:positionV>
                  <wp:extent cx="565785" cy="657225"/>
                  <wp:effectExtent l="0" t="0" r="5715" b="9525"/>
                  <wp:wrapNone/>
                  <wp:docPr id="27" name="Picture 27" descr="Image result for a pink dress carto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mage result for a pink dress carto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5785" cy="657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831" w:type="dxa"/>
            <w:vAlign w:val="center"/>
          </w:tcPr>
          <w:p w14:paraId="376E1595" w14:textId="5CB38E2D" w:rsidR="007A443B" w:rsidRPr="00D532D6" w:rsidRDefault="00711F39" w:rsidP="00C24E50">
            <w:pPr>
              <w:spacing w:after="0"/>
              <w:rPr>
                <w:rFonts w:ascii="Comic Sans MS" w:hAnsi="Comic Sans MS"/>
                <w:color w:val="000000"/>
                <w:sz w:val="26"/>
                <w:szCs w:val="26"/>
              </w:rPr>
            </w:pPr>
            <w:r>
              <w:rPr>
                <w:rFonts w:ascii="Comic Sans MS" w:hAnsi="Comic Sans MS"/>
                <w:color w:val="000000"/>
                <w:sz w:val="26"/>
                <w:szCs w:val="26"/>
              </w:rPr>
              <w:t>There is</w:t>
            </w:r>
            <w:r w:rsidR="00017E8F">
              <w:rPr>
                <w:rFonts w:ascii="Comic Sans MS" w:hAnsi="Comic Sans MS"/>
                <w:color w:val="000000"/>
                <w:sz w:val="26"/>
                <w:szCs w:val="26"/>
              </w:rPr>
              <w:t xml:space="preserve"> </w:t>
            </w:r>
            <w:r w:rsidR="00B757CC">
              <w:rPr>
                <w:rFonts w:ascii="Comic Sans MS" w:hAnsi="Comic Sans MS"/>
                <w:color w:val="000000"/>
                <w:sz w:val="26"/>
                <w:szCs w:val="26"/>
              </w:rPr>
              <w:t>a</w:t>
            </w:r>
            <w:r w:rsidR="007A443B" w:rsidRPr="00D532D6">
              <w:rPr>
                <w:rFonts w:ascii="Comic Sans MS" w:hAnsi="Comic Sans MS"/>
                <w:color w:val="000000"/>
                <w:sz w:val="26"/>
                <w:szCs w:val="26"/>
              </w:rPr>
              <w:t xml:space="preserve"> </w:t>
            </w:r>
            <w:r>
              <w:rPr>
                <w:rFonts w:ascii="Comic Sans MS" w:hAnsi="Comic Sans MS"/>
                <w:color w:val="000000"/>
                <w:sz w:val="26"/>
                <w:szCs w:val="26"/>
              </w:rPr>
              <w:t>blue dress</w:t>
            </w:r>
            <w:r w:rsidR="00017E8F">
              <w:rPr>
                <w:rFonts w:ascii="Comic Sans MS" w:hAnsi="Comic Sans MS"/>
                <w:color w:val="000000"/>
                <w:sz w:val="26"/>
                <w:szCs w:val="26"/>
              </w:rPr>
              <w:t>.</w:t>
            </w:r>
          </w:p>
        </w:tc>
        <w:tc>
          <w:tcPr>
            <w:tcW w:w="279" w:type="dxa"/>
            <w:vAlign w:val="center"/>
          </w:tcPr>
          <w:p w14:paraId="153EBF76" w14:textId="1B1F541A" w:rsidR="007A443B" w:rsidRPr="00D532D6" w:rsidRDefault="007A443B" w:rsidP="0033740D">
            <w:pPr>
              <w:jc w:val="center"/>
              <w:rPr>
                <w:rFonts w:ascii="Comic Sans MS" w:hAnsi="Comic Sans MS"/>
                <w:b/>
                <w:sz w:val="36"/>
                <w:szCs w:val="36"/>
              </w:rPr>
            </w:pPr>
            <w:r w:rsidRPr="00D532D6">
              <w:rPr>
                <w:rFonts w:ascii="Comic Sans MS" w:hAnsi="Comic Sans MS"/>
                <w:b/>
                <w:sz w:val="36"/>
                <w:szCs w:val="36"/>
              </w:rPr>
              <w:sym w:font="Wingdings 2" w:char="F053"/>
            </w:r>
          </w:p>
        </w:tc>
      </w:tr>
      <w:tr w:rsidR="00752AC7" w:rsidRPr="00D532D6" w14:paraId="18E7359D" w14:textId="77777777" w:rsidTr="00BD0682">
        <w:trPr>
          <w:trHeight w:val="1276"/>
        </w:trPr>
        <w:tc>
          <w:tcPr>
            <w:tcW w:w="1444" w:type="dxa"/>
            <w:vAlign w:val="center"/>
          </w:tcPr>
          <w:p w14:paraId="7B0A8639" w14:textId="77777777" w:rsidR="007A443B" w:rsidRPr="00EE2F8C" w:rsidRDefault="007A443B" w:rsidP="0033740D">
            <w:pPr>
              <w:spacing w:after="0"/>
              <w:jc w:val="center"/>
              <w:rPr>
                <w:rFonts w:ascii="Comic Sans MS" w:hAnsi="Comic Sans MS"/>
                <w:bCs/>
                <w:color w:val="000000"/>
                <w:sz w:val="26"/>
                <w:szCs w:val="26"/>
              </w:rPr>
            </w:pPr>
            <w:r w:rsidRPr="00EE2F8C">
              <w:rPr>
                <w:rFonts w:ascii="Comic Sans MS" w:hAnsi="Comic Sans MS"/>
                <w:bCs/>
                <w:color w:val="000000"/>
                <w:sz w:val="26"/>
                <w:szCs w:val="26"/>
              </w:rPr>
              <w:t>1.</w:t>
            </w:r>
          </w:p>
        </w:tc>
        <w:tc>
          <w:tcPr>
            <w:tcW w:w="2015" w:type="dxa"/>
            <w:vAlign w:val="center"/>
          </w:tcPr>
          <w:p w14:paraId="5DCC2C78" w14:textId="600CB9C6" w:rsidR="007A443B" w:rsidRPr="00D532D6" w:rsidRDefault="00752AC7" w:rsidP="0033740D">
            <w:pPr>
              <w:spacing w:after="0"/>
              <w:jc w:val="both"/>
              <w:rPr>
                <w:rFonts w:ascii="Comic Sans MS" w:hAnsi="Comic Sans MS"/>
                <w:color w:val="000000"/>
                <w:sz w:val="26"/>
                <w:szCs w:val="26"/>
              </w:rPr>
            </w:pPr>
            <w:r>
              <w:rPr>
                <w:rFonts w:ascii="Comic Sans MS" w:hAnsi="Comic Sans MS"/>
                <w:noProof/>
                <w:color w:val="000000"/>
                <w:sz w:val="26"/>
                <w:szCs w:val="26"/>
              </w:rPr>
              <w:drawing>
                <wp:anchor distT="0" distB="0" distL="114300" distR="114300" simplePos="0" relativeHeight="251561472" behindDoc="0" locked="0" layoutInCell="1" allowOverlap="1" wp14:anchorId="42A09BF9" wp14:editId="6D8CC528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-17145</wp:posOffset>
                  </wp:positionV>
                  <wp:extent cx="834390" cy="732790"/>
                  <wp:effectExtent l="0" t="0" r="3810" b="0"/>
                  <wp:wrapNone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4390" cy="732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831" w:type="dxa"/>
            <w:vAlign w:val="center"/>
          </w:tcPr>
          <w:p w14:paraId="7CD2E9DB" w14:textId="7F68CA3C" w:rsidR="00C43391" w:rsidRDefault="00C43391" w:rsidP="0033740D">
            <w:pPr>
              <w:spacing w:after="0"/>
              <w:ind w:left="166"/>
              <w:rPr>
                <w:rFonts w:ascii="Comic Sans MS" w:hAnsi="Comic Sans MS"/>
                <w:color w:val="000000"/>
                <w:sz w:val="26"/>
                <w:szCs w:val="26"/>
              </w:rPr>
            </w:pPr>
          </w:p>
          <w:p w14:paraId="426276D6" w14:textId="2C6D38A4" w:rsidR="007A443B" w:rsidRPr="005022ED" w:rsidRDefault="006037C4" w:rsidP="00C24E50">
            <w:pPr>
              <w:spacing w:after="0"/>
              <w:rPr>
                <w:rFonts w:ascii="Comic Sans MS" w:hAnsi="Comic Sans MS"/>
                <w:color w:val="000000"/>
                <w:sz w:val="26"/>
                <w:szCs w:val="26"/>
              </w:rPr>
            </w:pPr>
            <w:r>
              <w:rPr>
                <w:rFonts w:ascii="Comic Sans MS" w:hAnsi="Comic Sans MS"/>
                <w:color w:val="000000"/>
                <w:sz w:val="26"/>
                <w:szCs w:val="26"/>
              </w:rPr>
              <w:t>There is</w:t>
            </w:r>
            <w:r w:rsidR="00ED1E08">
              <w:rPr>
                <w:rFonts w:ascii="Comic Sans MS" w:hAnsi="Comic Sans MS"/>
                <w:color w:val="000000"/>
                <w:sz w:val="26"/>
                <w:szCs w:val="26"/>
              </w:rPr>
              <w:t xml:space="preserve"> a window</w:t>
            </w:r>
            <w:r w:rsidR="00017E8F">
              <w:rPr>
                <w:rFonts w:ascii="Comic Sans MS" w:hAnsi="Comic Sans MS"/>
                <w:color w:val="000000"/>
                <w:sz w:val="26"/>
                <w:szCs w:val="26"/>
              </w:rPr>
              <w:t>.</w:t>
            </w:r>
          </w:p>
          <w:p w14:paraId="5675C862" w14:textId="7BE8C39C" w:rsidR="007A443B" w:rsidRPr="00D532D6" w:rsidRDefault="007A443B" w:rsidP="0033740D">
            <w:pPr>
              <w:spacing w:after="0"/>
              <w:ind w:left="166"/>
              <w:rPr>
                <w:rFonts w:ascii="Comic Sans MS" w:hAnsi="Comic Sans MS"/>
                <w:color w:val="000000"/>
                <w:sz w:val="26"/>
                <w:szCs w:val="26"/>
              </w:rPr>
            </w:pPr>
          </w:p>
        </w:tc>
        <w:tc>
          <w:tcPr>
            <w:tcW w:w="279" w:type="dxa"/>
            <w:vAlign w:val="center"/>
          </w:tcPr>
          <w:p w14:paraId="7F952CDE" w14:textId="61920C59" w:rsidR="007A443B" w:rsidRPr="00D532D6" w:rsidRDefault="007A443B" w:rsidP="0033740D">
            <w:pPr>
              <w:spacing w:after="0"/>
              <w:jc w:val="center"/>
              <w:rPr>
                <w:rFonts w:ascii="Comic Sans MS" w:hAnsi="Comic Sans MS"/>
                <w:color w:val="000000"/>
                <w:sz w:val="36"/>
                <w:szCs w:val="36"/>
              </w:rPr>
            </w:pPr>
            <w:r w:rsidRPr="00D532D6">
              <w:rPr>
                <w:rFonts w:ascii="Comic Sans MS" w:hAnsi="Comic Sans MS"/>
                <w:sz w:val="36"/>
                <w:szCs w:val="36"/>
              </w:rPr>
              <w:sym w:font="Wingdings" w:char="F0A8"/>
            </w:r>
          </w:p>
        </w:tc>
      </w:tr>
      <w:tr w:rsidR="00752AC7" w:rsidRPr="00D532D6" w14:paraId="18D132FB" w14:textId="77777777" w:rsidTr="005730F5">
        <w:trPr>
          <w:trHeight w:val="1052"/>
        </w:trPr>
        <w:tc>
          <w:tcPr>
            <w:tcW w:w="1444" w:type="dxa"/>
            <w:vAlign w:val="center"/>
          </w:tcPr>
          <w:p w14:paraId="79009056" w14:textId="1FA607EC" w:rsidR="007A443B" w:rsidRPr="00EE2F8C" w:rsidRDefault="007A443B" w:rsidP="0033740D">
            <w:pPr>
              <w:spacing w:after="0"/>
              <w:jc w:val="center"/>
              <w:rPr>
                <w:rFonts w:ascii="Comic Sans MS" w:hAnsi="Comic Sans MS"/>
                <w:bCs/>
                <w:color w:val="000000"/>
                <w:sz w:val="26"/>
                <w:szCs w:val="26"/>
              </w:rPr>
            </w:pPr>
            <w:r w:rsidRPr="00EE2F8C">
              <w:rPr>
                <w:rFonts w:ascii="Comic Sans MS" w:hAnsi="Comic Sans MS"/>
                <w:bCs/>
                <w:color w:val="000000"/>
                <w:sz w:val="26"/>
                <w:szCs w:val="26"/>
              </w:rPr>
              <w:t>2.</w:t>
            </w:r>
          </w:p>
        </w:tc>
        <w:tc>
          <w:tcPr>
            <w:tcW w:w="2015" w:type="dxa"/>
            <w:vAlign w:val="center"/>
          </w:tcPr>
          <w:p w14:paraId="4278DF36" w14:textId="7A17FC8F" w:rsidR="007A443B" w:rsidRDefault="00752AC7" w:rsidP="005079CF">
            <w:pPr>
              <w:spacing w:after="0"/>
              <w:ind w:left="-416"/>
              <w:jc w:val="both"/>
              <w:rPr>
                <w:rFonts w:ascii="Comic Sans MS" w:hAnsi="Comic Sans MS"/>
                <w:color w:val="FF0000"/>
                <w:sz w:val="26"/>
                <w:szCs w:val="26"/>
              </w:rPr>
            </w:pPr>
            <w:r>
              <w:rPr>
                <w:noProof/>
              </w:rPr>
              <w:drawing>
                <wp:anchor distT="0" distB="0" distL="114300" distR="114300" simplePos="0" relativeHeight="251563520" behindDoc="0" locked="0" layoutInCell="1" allowOverlap="1" wp14:anchorId="6F0087D5" wp14:editId="27E0ECD9">
                  <wp:simplePos x="0" y="0"/>
                  <wp:positionH relativeFrom="column">
                    <wp:posOffset>-69215</wp:posOffset>
                  </wp:positionH>
                  <wp:positionV relativeFrom="paragraph">
                    <wp:posOffset>-130810</wp:posOffset>
                  </wp:positionV>
                  <wp:extent cx="944880" cy="875665"/>
                  <wp:effectExtent l="0" t="0" r="7620" b="635"/>
                  <wp:wrapNone/>
                  <wp:docPr id="90" name="Picture 90" descr="Image result for a chair carto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Image result for a chair carto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4285"/>
                          <a:stretch/>
                        </pic:blipFill>
                        <pic:spPr bwMode="auto">
                          <a:xfrm>
                            <a:off x="0" y="0"/>
                            <a:ext cx="944880" cy="8756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5AE3E50" w14:textId="150B3A48" w:rsidR="00017E8F" w:rsidRPr="00017E8F" w:rsidRDefault="00017E8F" w:rsidP="00017E8F">
            <w:pPr>
              <w:rPr>
                <w:rFonts w:ascii="Comic Sans MS" w:hAnsi="Comic Sans MS"/>
                <w:sz w:val="26"/>
                <w:szCs w:val="26"/>
              </w:rPr>
            </w:pPr>
          </w:p>
        </w:tc>
        <w:tc>
          <w:tcPr>
            <w:tcW w:w="3831" w:type="dxa"/>
            <w:vAlign w:val="center"/>
          </w:tcPr>
          <w:p w14:paraId="6940645E" w14:textId="77777777" w:rsidR="00BD0682" w:rsidRDefault="00BD0682" w:rsidP="00C24E50">
            <w:pPr>
              <w:spacing w:after="0"/>
              <w:rPr>
                <w:rFonts w:ascii="Comic Sans MS" w:hAnsi="Comic Sans MS"/>
                <w:color w:val="000000"/>
                <w:sz w:val="26"/>
                <w:szCs w:val="26"/>
              </w:rPr>
            </w:pPr>
          </w:p>
          <w:p w14:paraId="28993B56" w14:textId="67F2D0C8" w:rsidR="00C43391" w:rsidRDefault="00FC3E35" w:rsidP="00C24E50">
            <w:pPr>
              <w:spacing w:after="0"/>
              <w:rPr>
                <w:rFonts w:ascii="Comic Sans MS" w:hAnsi="Comic Sans MS"/>
                <w:color w:val="000000"/>
                <w:sz w:val="26"/>
                <w:szCs w:val="26"/>
              </w:rPr>
            </w:pPr>
            <w:r>
              <w:rPr>
                <w:rFonts w:ascii="Comic Sans MS" w:hAnsi="Comic Sans MS"/>
                <w:color w:val="000000"/>
                <w:sz w:val="26"/>
                <w:szCs w:val="26"/>
              </w:rPr>
              <w:t>This is a</w:t>
            </w:r>
            <w:r w:rsidR="00ED1E08">
              <w:rPr>
                <w:rFonts w:ascii="Comic Sans MS" w:hAnsi="Comic Sans MS"/>
                <w:color w:val="000000"/>
                <w:sz w:val="26"/>
                <w:szCs w:val="26"/>
              </w:rPr>
              <w:t xml:space="preserve"> sofa</w:t>
            </w:r>
            <w:r w:rsidR="00E64329">
              <w:rPr>
                <w:rFonts w:ascii="Comic Sans MS" w:hAnsi="Comic Sans MS"/>
                <w:color w:val="000000"/>
                <w:sz w:val="26"/>
                <w:szCs w:val="26"/>
              </w:rPr>
              <w:t>.</w:t>
            </w:r>
          </w:p>
          <w:p w14:paraId="47F4BA3A" w14:textId="2166894A" w:rsidR="007A443B" w:rsidRPr="00D532D6" w:rsidRDefault="007A443B" w:rsidP="000E4F72">
            <w:pPr>
              <w:spacing w:after="0"/>
              <w:ind w:left="166"/>
              <w:rPr>
                <w:rFonts w:ascii="Comic Sans MS" w:hAnsi="Comic Sans MS"/>
                <w:color w:val="000000"/>
                <w:sz w:val="26"/>
                <w:szCs w:val="26"/>
              </w:rPr>
            </w:pPr>
          </w:p>
        </w:tc>
        <w:tc>
          <w:tcPr>
            <w:tcW w:w="279" w:type="dxa"/>
            <w:vAlign w:val="center"/>
          </w:tcPr>
          <w:p w14:paraId="12992947" w14:textId="5D3D5EC6" w:rsidR="007A443B" w:rsidRPr="00D532D6" w:rsidRDefault="007A443B" w:rsidP="0033740D">
            <w:pPr>
              <w:spacing w:after="0"/>
              <w:jc w:val="center"/>
              <w:rPr>
                <w:rFonts w:ascii="Comic Sans MS" w:hAnsi="Comic Sans MS"/>
                <w:color w:val="000000"/>
                <w:sz w:val="36"/>
                <w:szCs w:val="36"/>
              </w:rPr>
            </w:pPr>
            <w:r w:rsidRPr="00D532D6">
              <w:rPr>
                <w:rFonts w:ascii="Comic Sans MS" w:hAnsi="Comic Sans MS"/>
                <w:sz w:val="36"/>
                <w:szCs w:val="36"/>
              </w:rPr>
              <w:sym w:font="Wingdings" w:char="F0A8"/>
            </w:r>
          </w:p>
        </w:tc>
      </w:tr>
      <w:tr w:rsidR="00752AC7" w:rsidRPr="00D532D6" w14:paraId="69B1047C" w14:textId="77777777" w:rsidTr="005730F5">
        <w:trPr>
          <w:trHeight w:val="1272"/>
        </w:trPr>
        <w:tc>
          <w:tcPr>
            <w:tcW w:w="1444" w:type="dxa"/>
            <w:vAlign w:val="center"/>
          </w:tcPr>
          <w:p w14:paraId="2C9D84C7" w14:textId="51EC7F56" w:rsidR="007A443B" w:rsidRPr="00EE2F8C" w:rsidRDefault="007A443B" w:rsidP="0033740D">
            <w:pPr>
              <w:spacing w:after="0"/>
              <w:jc w:val="center"/>
              <w:rPr>
                <w:rFonts w:ascii="Comic Sans MS" w:hAnsi="Comic Sans MS"/>
                <w:bCs/>
                <w:color w:val="000000"/>
                <w:sz w:val="26"/>
                <w:szCs w:val="26"/>
              </w:rPr>
            </w:pPr>
            <w:r w:rsidRPr="00EE2F8C">
              <w:rPr>
                <w:rFonts w:ascii="Comic Sans MS" w:hAnsi="Comic Sans MS"/>
                <w:bCs/>
                <w:color w:val="000000"/>
                <w:sz w:val="26"/>
                <w:szCs w:val="26"/>
              </w:rPr>
              <w:t>3.</w:t>
            </w:r>
          </w:p>
        </w:tc>
        <w:tc>
          <w:tcPr>
            <w:tcW w:w="2015" w:type="dxa"/>
            <w:vAlign w:val="center"/>
          </w:tcPr>
          <w:p w14:paraId="31FB859C" w14:textId="0DA0DAA3" w:rsidR="007A443B" w:rsidRPr="00D532D6" w:rsidRDefault="00752AC7" w:rsidP="002E59F1">
            <w:pPr>
              <w:spacing w:after="0"/>
              <w:ind w:left="-210"/>
              <w:jc w:val="both"/>
              <w:rPr>
                <w:rFonts w:ascii="Comic Sans MS" w:hAnsi="Comic Sans MS"/>
                <w:color w:val="000000"/>
                <w:sz w:val="26"/>
                <w:szCs w:val="26"/>
              </w:rPr>
            </w:pPr>
            <w:r>
              <w:rPr>
                <w:noProof/>
              </w:rPr>
              <w:drawing>
                <wp:anchor distT="0" distB="0" distL="114300" distR="114300" simplePos="0" relativeHeight="251566592" behindDoc="0" locked="0" layoutInCell="1" allowOverlap="1" wp14:anchorId="05D1BB99" wp14:editId="6EF05F33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0</wp:posOffset>
                  </wp:positionV>
                  <wp:extent cx="804545" cy="610870"/>
                  <wp:effectExtent l="0" t="0" r="0" b="0"/>
                  <wp:wrapNone/>
                  <wp:docPr id="91" name="Picture 91" descr="Free Dog Clipart - Clip Art Pictures - Graphics - Illustrati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Free Dog Clipart - Clip Art Pictures - Graphics - Illustrati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04545" cy="610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831" w:type="dxa"/>
            <w:vAlign w:val="center"/>
          </w:tcPr>
          <w:p w14:paraId="194177CF" w14:textId="23C1CC36" w:rsidR="007A443B" w:rsidRPr="00017E8F" w:rsidRDefault="00ED1E08" w:rsidP="00C24E50">
            <w:pPr>
              <w:spacing w:after="0"/>
              <w:rPr>
                <w:rFonts w:ascii="Cambria" w:hAnsi="Cambria"/>
                <w:color w:val="000000"/>
                <w:sz w:val="26"/>
                <w:szCs w:val="26"/>
              </w:rPr>
            </w:pPr>
            <w:r>
              <w:rPr>
                <w:rFonts w:ascii="Comic Sans MS" w:hAnsi="Comic Sans MS"/>
                <w:color w:val="000000"/>
                <w:sz w:val="26"/>
                <w:szCs w:val="26"/>
              </w:rPr>
              <w:t>The dog has got a ball</w:t>
            </w:r>
            <w:r w:rsidR="00E64329">
              <w:rPr>
                <w:rFonts w:ascii="Comic Sans MS" w:hAnsi="Comic Sans MS"/>
                <w:color w:val="000000"/>
                <w:sz w:val="26"/>
                <w:szCs w:val="26"/>
              </w:rPr>
              <w:t>.</w:t>
            </w:r>
          </w:p>
        </w:tc>
        <w:tc>
          <w:tcPr>
            <w:tcW w:w="279" w:type="dxa"/>
            <w:vAlign w:val="center"/>
          </w:tcPr>
          <w:p w14:paraId="7F9DF445" w14:textId="3B635417" w:rsidR="007A443B" w:rsidRPr="00D532D6" w:rsidRDefault="007A443B" w:rsidP="0033740D">
            <w:pPr>
              <w:spacing w:after="0"/>
              <w:jc w:val="center"/>
              <w:rPr>
                <w:rFonts w:ascii="Comic Sans MS" w:hAnsi="Comic Sans MS"/>
                <w:color w:val="000000"/>
                <w:sz w:val="36"/>
                <w:szCs w:val="36"/>
              </w:rPr>
            </w:pPr>
            <w:r w:rsidRPr="00D532D6">
              <w:rPr>
                <w:rFonts w:ascii="Comic Sans MS" w:hAnsi="Comic Sans MS"/>
                <w:sz w:val="36"/>
                <w:szCs w:val="36"/>
              </w:rPr>
              <w:sym w:font="Wingdings" w:char="F0A8"/>
            </w:r>
          </w:p>
        </w:tc>
      </w:tr>
      <w:tr w:rsidR="00752AC7" w:rsidRPr="00D532D6" w14:paraId="5305141D" w14:textId="77777777" w:rsidTr="005730F5">
        <w:trPr>
          <w:trHeight w:val="1152"/>
        </w:trPr>
        <w:tc>
          <w:tcPr>
            <w:tcW w:w="1444" w:type="dxa"/>
            <w:vAlign w:val="center"/>
          </w:tcPr>
          <w:p w14:paraId="4705E7FB" w14:textId="0C3ABD69" w:rsidR="007A443B" w:rsidRPr="00EE2F8C" w:rsidRDefault="007A443B" w:rsidP="0033740D">
            <w:pPr>
              <w:spacing w:after="0"/>
              <w:jc w:val="center"/>
              <w:rPr>
                <w:rFonts w:ascii="Comic Sans MS" w:hAnsi="Comic Sans MS"/>
                <w:bCs/>
                <w:color w:val="000000"/>
                <w:sz w:val="26"/>
                <w:szCs w:val="26"/>
              </w:rPr>
            </w:pPr>
            <w:r w:rsidRPr="00EE2F8C">
              <w:rPr>
                <w:rFonts w:ascii="Comic Sans MS" w:hAnsi="Comic Sans MS"/>
                <w:bCs/>
                <w:color w:val="000000"/>
                <w:sz w:val="26"/>
                <w:szCs w:val="26"/>
              </w:rPr>
              <w:t>4.</w:t>
            </w:r>
          </w:p>
        </w:tc>
        <w:tc>
          <w:tcPr>
            <w:tcW w:w="2015" w:type="dxa"/>
            <w:vAlign w:val="center"/>
          </w:tcPr>
          <w:p w14:paraId="48A16758" w14:textId="3E222B5F" w:rsidR="007A443B" w:rsidRPr="00390D6B" w:rsidRDefault="00F6115D" w:rsidP="003E01D2">
            <w:pPr>
              <w:spacing w:after="0"/>
              <w:jc w:val="both"/>
              <w:rPr>
                <w:rFonts w:ascii="Comic Sans MS" w:hAnsi="Comic Sans MS"/>
                <w:bCs/>
                <w:noProof/>
                <w:sz w:val="26"/>
                <w:szCs w:val="26"/>
              </w:rPr>
            </w:pPr>
            <w:r>
              <w:rPr>
                <w:b/>
                <w:noProof/>
              </w:rPr>
              <mc:AlternateContent>
                <mc:Choice Requires="wpg">
                  <w:drawing>
                    <wp:anchor distT="0" distB="0" distL="114300" distR="114300" simplePos="0" relativeHeight="251704320" behindDoc="0" locked="0" layoutInCell="1" allowOverlap="1" wp14:anchorId="513235E7" wp14:editId="48863C3E">
                      <wp:simplePos x="0" y="0"/>
                      <wp:positionH relativeFrom="column">
                        <wp:posOffset>-127635</wp:posOffset>
                      </wp:positionH>
                      <wp:positionV relativeFrom="paragraph">
                        <wp:posOffset>9525</wp:posOffset>
                      </wp:positionV>
                      <wp:extent cx="1085850" cy="790575"/>
                      <wp:effectExtent l="0" t="0" r="0" b="9525"/>
                      <wp:wrapNone/>
                      <wp:docPr id="92" name="Group 9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85850" cy="790575"/>
                                <a:chOff x="0" y="0"/>
                                <a:chExt cx="1745615" cy="1495425"/>
                              </a:xfrm>
                            </wpg:grpSpPr>
                            <wpg:grpSp>
                              <wpg:cNvPr id="93" name="Group 93"/>
                              <wpg:cNvGrpSpPr/>
                              <wpg:grpSpPr>
                                <a:xfrm>
                                  <a:off x="104775" y="0"/>
                                  <a:ext cx="1257300" cy="495300"/>
                                  <a:chOff x="0" y="0"/>
                                  <a:chExt cx="1466850" cy="59055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94" name="Picture 7"/>
                                  <pic:cNvPicPr/>
                                </pic:nvPicPr>
                                <pic:blipFill>
                                  <a:blip r:embed="rId53" cstate="print"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54">
                                            <a14:imgEffect>
                                              <a14:backgroundRemoval t="2505" b="96146" l="3081" r="93365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47675" cy="5715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09" name="Picture 7"/>
                                  <pic:cNvPicPr/>
                                </pic:nvPicPr>
                                <pic:blipFill>
                                  <a:blip r:embed="rId53" cstate="print"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54">
                                            <a14:imgEffect>
                                              <a14:backgroundRemoval t="2505" b="96146" l="3081" r="93365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504825" y="9525"/>
                                    <a:ext cx="447675" cy="5715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11" name="Picture 7"/>
                                  <pic:cNvPicPr/>
                                </pic:nvPicPr>
                                <pic:blipFill>
                                  <a:blip r:embed="rId53" cstate="print"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54">
                                            <a14:imgEffect>
                                              <a14:backgroundRemoval t="2505" b="96146" l="3081" r="93365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019175" y="19050"/>
                                    <a:ext cx="447675" cy="5715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g:grpSp>
                              <wpg:cNvPr id="112" name="Group 112"/>
                              <wpg:cNvGrpSpPr/>
                              <wpg:grpSpPr>
                                <a:xfrm>
                                  <a:off x="0" y="1000125"/>
                                  <a:ext cx="1257300" cy="495300"/>
                                  <a:chOff x="0" y="0"/>
                                  <a:chExt cx="1466850" cy="59055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120" name="Picture 7"/>
                                  <pic:cNvPicPr/>
                                </pic:nvPicPr>
                                <pic:blipFill>
                                  <a:blip r:embed="rId53" cstate="print"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54">
                                            <a14:imgEffect>
                                              <a14:backgroundRemoval t="2505" b="96146" l="3081" r="93365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47675" cy="5715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22" name="Picture 7"/>
                                  <pic:cNvPicPr/>
                                </pic:nvPicPr>
                                <pic:blipFill>
                                  <a:blip r:embed="rId53" cstate="print"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54">
                                            <a14:imgEffect>
                                              <a14:backgroundRemoval t="2505" b="96146" l="3081" r="93365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504825" y="9525"/>
                                    <a:ext cx="447675" cy="5715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23" name="Picture 7"/>
                                  <pic:cNvPicPr/>
                                </pic:nvPicPr>
                                <pic:blipFill>
                                  <a:blip r:embed="rId53" cstate="print"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54">
                                            <a14:imgEffect>
                                              <a14:backgroundRemoval t="2505" b="96146" l="3081" r="93365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019175" y="19050"/>
                                    <a:ext cx="447675" cy="5715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g:grpSp>
                              <wpg:cNvPr id="124" name="Group 124"/>
                              <wpg:cNvGrpSpPr/>
                              <wpg:grpSpPr>
                                <a:xfrm>
                                  <a:off x="47625" y="495300"/>
                                  <a:ext cx="1257300" cy="495300"/>
                                  <a:chOff x="0" y="0"/>
                                  <a:chExt cx="1466850" cy="59055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126" name="Picture 7"/>
                                  <pic:cNvPicPr/>
                                </pic:nvPicPr>
                                <pic:blipFill>
                                  <a:blip r:embed="rId53" cstate="print"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54">
                                            <a14:imgEffect>
                                              <a14:backgroundRemoval t="2505" b="96146" l="3081" r="93365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47675" cy="5715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27" name="Picture 7"/>
                                  <pic:cNvPicPr/>
                                </pic:nvPicPr>
                                <pic:blipFill>
                                  <a:blip r:embed="rId53" cstate="print"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54">
                                            <a14:imgEffect>
                                              <a14:backgroundRemoval t="2505" b="96146" l="3081" r="93365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504825" y="9525"/>
                                    <a:ext cx="447675" cy="5715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3281" name="Picture 7"/>
                                  <pic:cNvPicPr/>
                                </pic:nvPicPr>
                                <pic:blipFill>
                                  <a:blip r:embed="rId53" cstate="print"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54">
                                            <a14:imgEffect>
                                              <a14:backgroundRemoval t="2505" b="96146" l="3081" r="93365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019175" y="19050"/>
                                    <a:ext cx="447675" cy="5715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pic:pic xmlns:pic="http://schemas.openxmlformats.org/drawingml/2006/picture">
                              <pic:nvPicPr>
                                <pic:cNvPr id="3286" name="Picture 7"/>
                                <pic:cNvPicPr/>
                              </pic:nvPicPr>
                              <pic:blipFill>
                                <a:blip r:embed="rId55" cstate="print">
                                  <a:extLst>
                                    <a:ext uri="{BEBA8EAE-BF5A-486C-A8C5-ECC9F3942E4B}">
                                      <a14:imgProps xmlns:a14="http://schemas.microsoft.com/office/drawing/2010/main">
                                        <a14:imgLayer r:embed="rId56">
                                          <a14:imgEffect>
                                            <a14:backgroundRemoval t="2505" b="96146" l="3081" r="93365"/>
                                          </a14:imgEffect>
                                        </a14:imgLayer>
                                      </a14:imgProps>
                                    </a:ex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362075" y="523875"/>
                                  <a:ext cx="383540" cy="47879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287" name="Picture 7"/>
                                <pic:cNvPicPr/>
                              </pic:nvPicPr>
                              <pic:blipFill>
                                <a:blip r:embed="rId53" cstate="print">
                                  <a:extLst>
                                    <a:ext uri="{BEBA8EAE-BF5A-486C-A8C5-ECC9F3942E4B}">
                                      <a14:imgProps xmlns:a14="http://schemas.microsoft.com/office/drawing/2010/main">
                                        <a14:imgLayer r:embed="rId54">
                                          <a14:imgEffect>
                                            <a14:backgroundRemoval t="2505" b="96146" l="3081" r="93365"/>
                                          </a14:imgEffect>
                                        </a14:imgLayer>
                                      </a14:imgProps>
                                    </a:ex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304925" y="1009650"/>
                                  <a:ext cx="383540" cy="47879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DFFF3B1" id="Group 92" o:spid="_x0000_s1026" style="position:absolute;margin-left:-10.05pt;margin-top:.75pt;width:85.5pt;height:62.25pt;z-index:251704320;mso-width-relative:margin;mso-height-relative:margin" coordsize="17456,149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">
                      <v:group id="Group 93" o:spid="_x0000_s1027" style="position:absolute;left:1047;width:12573;height:4953" coordsize="14668,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F83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Mbw9yX8ALn8BQAA//8DAFBLAQItABQABgAIAAAAIQDb4fbL7gAAAIUBAAATAAAAAAAAAAAA&#10;AAAAAAAAAABbQ29udGVudF9UeXBlc10ueG1sUEsBAi0AFAAGAAgAAAAhAFr0LFu/AAAAFQEAAAsA&#10;AAAAAAAAAAAAAAAAHwEAAF9yZWxzLy5yZWxzUEsBAi0AFAAGAAgAAAAhAHA8XzfEAAAA2wAAAA8A&#10;AAAAAAAAAAAAAAAABwIAAGRycy9kb3ducmV2LnhtbFBLBQYAAAAAAwADALcAAAD4AgAAAAA=&#10;">
                        <v:shape id="Picture 7" o:spid="_x0000_s1028" type="#_x0000_t75" style="position:absolute;width:4476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">
                          <v:imagedata r:id="rId57" o:title=""/>
                        </v:shape>
                        <v:shape id="Picture 7" o:spid="_x0000_s1029" type="#_x0000_t75" style="position:absolute;left:5048;top:95;width:4477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">
                          <v:imagedata r:id="rId57" o:title=""/>
                        </v:shape>
                        <v:shape id="Picture 7" o:spid="_x0000_s1030" type="#_x0000_t75" style="position:absolute;left:10191;top:190;width:4477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">
                          <v:imagedata r:id="rId57" o:title=""/>
                        </v:shape>
                      </v:group>
                      <v:group id="Group 112" o:spid="_x0000_s1031" style="position:absolute;top:10001;width:12573;height:4953" coordsize="14668,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        <v:shape id="Picture 7" o:spid="_x0000_s1032" type="#_x0000_t75" style="position:absolute;width:4476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">
                          <v:imagedata r:id="rId57" o:title=""/>
                        </v:shape>
                        <v:shape id="Picture 7" o:spid="_x0000_s1033" type="#_x0000_t75" style="position:absolute;left:5048;top:95;width:4477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">
                          <v:imagedata r:id="rId57" o:title=""/>
                        </v:shape>
                        <v:shape id="Picture 7" o:spid="_x0000_s1034" type="#_x0000_t75" style="position:absolute;left:10191;top:190;width:4477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">
                          <v:imagedata r:id="rId57" o:title=""/>
                        </v:shape>
                      </v:group>
                      <v:group id="Group 124" o:spid="_x0000_s1035" style="position:absolute;left:476;top:4953;width:12573;height:4953" coordsize="14668,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sA/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">
                        <v:shape id="Picture 7" o:spid="_x0000_s1036" type="#_x0000_t75" style="position:absolute;width:4476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">
                          <v:imagedata r:id="rId57" o:title=""/>
                        </v:shape>
                        <v:shape id="Picture 7" o:spid="_x0000_s1037" type="#_x0000_t75" style="position:absolute;left:5048;top:95;width:4477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">
                          <v:imagedata r:id="rId57" o:title=""/>
                        </v:shape>
                        <v:shape id="Picture 7" o:spid="_x0000_s1038" type="#_x0000_t75" style="position:absolute;left:10191;top:190;width:4477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">
                          <v:imagedata r:id="rId57" o:title=""/>
                        </v:shape>
                      </v:group>
                      <v:shape id="Picture 7" o:spid="_x0000_s1039" type="#_x0000_t75" style="position:absolute;left:13620;top:5238;width:3836;height:47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">
                        <v:imagedata r:id="rId58" o:title=""/>
                      </v:shape>
                      <v:shape id="Picture 7" o:spid="_x0000_s1040" type="#_x0000_t75" style="position:absolute;left:13049;top:10096;width:3835;height:47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">
                        <v:imagedata r:id="rId57" o:title=""/>
                      </v:shape>
                    </v:group>
                  </w:pict>
                </mc:Fallback>
              </mc:AlternateContent>
            </w:r>
          </w:p>
        </w:tc>
        <w:tc>
          <w:tcPr>
            <w:tcW w:w="3831" w:type="dxa"/>
            <w:vAlign w:val="center"/>
          </w:tcPr>
          <w:p w14:paraId="730668AB" w14:textId="0935B6A6" w:rsidR="007A443B" w:rsidRPr="00D532D6" w:rsidRDefault="00C24E50" w:rsidP="00C24E50">
            <w:pPr>
              <w:spacing w:after="0"/>
              <w:rPr>
                <w:rFonts w:ascii="Comic Sans MS" w:hAnsi="Comic Sans MS"/>
                <w:color w:val="000000"/>
                <w:sz w:val="26"/>
                <w:szCs w:val="26"/>
              </w:rPr>
            </w:pPr>
            <w:r>
              <w:rPr>
                <w:rFonts w:ascii="Comic Sans MS" w:hAnsi="Comic Sans MS"/>
                <w:color w:val="000000"/>
                <w:sz w:val="26"/>
                <w:szCs w:val="26"/>
              </w:rPr>
              <w:t>There are eleven robots</w:t>
            </w:r>
            <w:r w:rsidR="00E64329">
              <w:rPr>
                <w:rFonts w:ascii="Comic Sans MS" w:hAnsi="Comic Sans MS"/>
                <w:color w:val="000000"/>
                <w:sz w:val="26"/>
                <w:szCs w:val="26"/>
              </w:rPr>
              <w:t>.</w:t>
            </w:r>
            <w:r w:rsidR="00E64329" w:rsidRPr="00017E8F">
              <w:rPr>
                <w:rFonts w:ascii="Comic Sans MS" w:hAnsi="Comic Sans MS"/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279" w:type="dxa"/>
            <w:vAlign w:val="center"/>
          </w:tcPr>
          <w:p w14:paraId="57EA4FD2" w14:textId="77777777" w:rsidR="007A443B" w:rsidRPr="00D532D6" w:rsidRDefault="007A443B" w:rsidP="0033740D">
            <w:pPr>
              <w:spacing w:after="0"/>
              <w:jc w:val="center"/>
              <w:rPr>
                <w:rFonts w:ascii="Comic Sans MS" w:hAnsi="Comic Sans MS"/>
                <w:color w:val="000000"/>
                <w:sz w:val="36"/>
                <w:szCs w:val="36"/>
              </w:rPr>
            </w:pPr>
            <w:r w:rsidRPr="00D532D6">
              <w:rPr>
                <w:rFonts w:ascii="Comic Sans MS" w:hAnsi="Comic Sans MS"/>
                <w:sz w:val="36"/>
                <w:szCs w:val="36"/>
              </w:rPr>
              <w:sym w:font="Wingdings" w:char="F0A8"/>
            </w:r>
          </w:p>
        </w:tc>
      </w:tr>
      <w:tr w:rsidR="00752AC7" w:rsidRPr="00D532D6" w14:paraId="79D6775B" w14:textId="77777777" w:rsidTr="005730F5">
        <w:trPr>
          <w:trHeight w:val="1134"/>
        </w:trPr>
        <w:tc>
          <w:tcPr>
            <w:tcW w:w="1444" w:type="dxa"/>
            <w:vAlign w:val="center"/>
          </w:tcPr>
          <w:p w14:paraId="04E17ACD" w14:textId="77777777" w:rsidR="009D54F6" w:rsidRPr="00EE2F8C" w:rsidRDefault="009D54F6" w:rsidP="009D54F6">
            <w:pPr>
              <w:spacing w:after="0"/>
              <w:jc w:val="center"/>
              <w:rPr>
                <w:rFonts w:ascii="Comic Sans MS" w:hAnsi="Comic Sans MS"/>
                <w:bCs/>
                <w:color w:val="000000"/>
                <w:sz w:val="26"/>
                <w:szCs w:val="26"/>
              </w:rPr>
            </w:pPr>
            <w:r w:rsidRPr="00EE2F8C">
              <w:rPr>
                <w:rFonts w:ascii="Comic Sans MS" w:hAnsi="Comic Sans MS"/>
                <w:bCs/>
                <w:color w:val="000000"/>
                <w:sz w:val="26"/>
                <w:szCs w:val="26"/>
              </w:rPr>
              <w:t>5.</w:t>
            </w:r>
          </w:p>
        </w:tc>
        <w:tc>
          <w:tcPr>
            <w:tcW w:w="2015" w:type="dxa"/>
            <w:vAlign w:val="center"/>
          </w:tcPr>
          <w:p w14:paraId="5930AAEA" w14:textId="048A0659" w:rsidR="009D54F6" w:rsidRPr="006D4B1D" w:rsidRDefault="009E1527" w:rsidP="009053DE">
            <w:pPr>
              <w:spacing w:after="0"/>
              <w:jc w:val="both"/>
              <w:rPr>
                <w:rFonts w:ascii="Comic Sans MS" w:hAnsi="Comic Sans MS"/>
                <w:color w:val="FF0000"/>
                <w:sz w:val="26"/>
                <w:szCs w:val="26"/>
              </w:rPr>
            </w:pPr>
            <w:r>
              <w:rPr>
                <w:rFonts w:ascii="Comic Sans MS" w:hAnsi="Comic Sans MS"/>
                <w:noProof/>
                <w:color w:val="FF0000"/>
                <w:sz w:val="26"/>
                <w:szCs w:val="26"/>
              </w:rPr>
              <w:drawing>
                <wp:anchor distT="0" distB="0" distL="114300" distR="114300" simplePos="0" relativeHeight="251569664" behindDoc="0" locked="0" layoutInCell="1" allowOverlap="1" wp14:anchorId="231EABE9" wp14:editId="18D63A71">
                  <wp:simplePos x="0" y="0"/>
                  <wp:positionH relativeFrom="column">
                    <wp:posOffset>257810</wp:posOffset>
                  </wp:positionH>
                  <wp:positionV relativeFrom="paragraph">
                    <wp:posOffset>321310</wp:posOffset>
                  </wp:positionV>
                  <wp:extent cx="614045" cy="551815"/>
                  <wp:effectExtent l="0" t="0" r="0" b="635"/>
                  <wp:wrapNone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045" cy="551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831" w:type="dxa"/>
            <w:vAlign w:val="center"/>
          </w:tcPr>
          <w:p w14:paraId="37879549" w14:textId="0BB65331" w:rsidR="00D96703" w:rsidRDefault="00D96703" w:rsidP="002E59F1">
            <w:pPr>
              <w:spacing w:after="0"/>
              <w:rPr>
                <w:rFonts w:ascii="Comic Sans MS" w:hAnsi="Comic Sans MS"/>
                <w:color w:val="000000"/>
                <w:sz w:val="26"/>
                <w:szCs w:val="26"/>
              </w:rPr>
            </w:pPr>
          </w:p>
          <w:p w14:paraId="66C60770" w14:textId="19E6F0EE" w:rsidR="009D54F6" w:rsidRPr="006D4B1D" w:rsidRDefault="006037C4" w:rsidP="00FF7BBE">
            <w:pPr>
              <w:spacing w:after="0"/>
              <w:rPr>
                <w:rFonts w:ascii="Comic Sans MS" w:hAnsi="Comic Sans MS"/>
                <w:color w:val="FF0000"/>
                <w:sz w:val="26"/>
                <w:szCs w:val="26"/>
              </w:rPr>
            </w:pPr>
            <w:r>
              <w:rPr>
                <w:rFonts w:ascii="Comic Sans MS" w:hAnsi="Comic Sans MS"/>
                <w:color w:val="000000"/>
                <w:sz w:val="26"/>
                <w:szCs w:val="26"/>
              </w:rPr>
              <w:t xml:space="preserve">This is </w:t>
            </w:r>
            <w:r w:rsidR="00FF7BBE">
              <w:rPr>
                <w:rFonts w:ascii="Comic Sans MS" w:hAnsi="Comic Sans MS"/>
                <w:color w:val="000000"/>
                <w:sz w:val="26"/>
                <w:szCs w:val="26"/>
              </w:rPr>
              <w:t>a green yo-yo</w:t>
            </w:r>
            <w:r>
              <w:rPr>
                <w:rFonts w:ascii="Comic Sans MS" w:hAnsi="Comic Sans MS"/>
                <w:color w:val="000000"/>
                <w:sz w:val="26"/>
                <w:szCs w:val="26"/>
              </w:rPr>
              <w:t>.</w:t>
            </w:r>
          </w:p>
        </w:tc>
        <w:tc>
          <w:tcPr>
            <w:tcW w:w="279" w:type="dxa"/>
            <w:vAlign w:val="center"/>
          </w:tcPr>
          <w:p w14:paraId="561835D8" w14:textId="3395941A" w:rsidR="009D54F6" w:rsidRPr="00D532D6" w:rsidRDefault="009D54F6" w:rsidP="009D54F6">
            <w:pPr>
              <w:spacing w:after="0"/>
              <w:jc w:val="center"/>
              <w:rPr>
                <w:rFonts w:ascii="Comic Sans MS" w:hAnsi="Comic Sans MS"/>
                <w:color w:val="000000"/>
                <w:sz w:val="36"/>
                <w:szCs w:val="36"/>
              </w:rPr>
            </w:pPr>
            <w:r w:rsidRPr="00D532D6">
              <w:rPr>
                <w:rFonts w:ascii="Comic Sans MS" w:hAnsi="Comic Sans MS"/>
                <w:sz w:val="36"/>
                <w:szCs w:val="36"/>
              </w:rPr>
              <w:sym w:font="Wingdings" w:char="F0A8"/>
            </w:r>
          </w:p>
        </w:tc>
      </w:tr>
    </w:tbl>
    <w:p w14:paraId="33ADE0BC" w14:textId="465CA5C8" w:rsidR="00763AF8" w:rsidRDefault="00763AF8" w:rsidP="00FF7BBE">
      <w:pPr>
        <w:spacing w:after="0"/>
        <w:ind w:hanging="284"/>
        <w:rPr>
          <w:rFonts w:ascii="Comic Sans MS" w:hAnsi="Comic Sans MS"/>
          <w:b/>
          <w:sz w:val="26"/>
          <w:szCs w:val="26"/>
        </w:rPr>
      </w:pPr>
      <w:r>
        <w:rPr>
          <w:rFonts w:ascii="Comic Sans MS" w:hAnsi="Comic Sans MS"/>
          <w:b/>
          <w:color w:val="000000"/>
          <w:sz w:val="26"/>
          <w:szCs w:val="26"/>
        </w:rPr>
        <w:lastRenderedPageBreak/>
        <w:t xml:space="preserve">SECTION 3 – </w:t>
      </w:r>
      <w:r w:rsidRPr="003C00BF">
        <w:rPr>
          <w:rFonts w:ascii="Comic Sans MS" w:hAnsi="Comic Sans MS"/>
          <w:b/>
          <w:sz w:val="26"/>
          <w:szCs w:val="26"/>
          <w:lang w:val="vi-VN"/>
        </w:rPr>
        <w:t>W</w:t>
      </w:r>
      <w:r>
        <w:rPr>
          <w:rFonts w:ascii="Comic Sans MS" w:hAnsi="Comic Sans MS"/>
          <w:b/>
          <w:sz w:val="26"/>
          <w:szCs w:val="26"/>
        </w:rPr>
        <w:t>R</w:t>
      </w:r>
      <w:r w:rsidRPr="003C00BF">
        <w:rPr>
          <w:rFonts w:ascii="Comic Sans MS" w:hAnsi="Comic Sans MS"/>
          <w:b/>
          <w:sz w:val="26"/>
          <w:szCs w:val="26"/>
          <w:lang w:val="vi-VN"/>
        </w:rPr>
        <w:t>I</w:t>
      </w:r>
      <w:r>
        <w:rPr>
          <w:rFonts w:ascii="Comic Sans MS" w:hAnsi="Comic Sans MS"/>
          <w:b/>
          <w:sz w:val="26"/>
          <w:szCs w:val="26"/>
        </w:rPr>
        <w:t>TING (2.5 pts)</w:t>
      </w:r>
    </w:p>
    <w:p w14:paraId="27576CA1" w14:textId="3B5BE15A" w:rsidR="00135812" w:rsidRPr="00135812" w:rsidRDefault="00027033" w:rsidP="00027033">
      <w:pPr>
        <w:spacing w:after="0"/>
        <w:ind w:left="-90"/>
        <w:rPr>
          <w:rFonts w:ascii="Comic Sans MS" w:hAnsi="Comic Sans MS"/>
          <w:b/>
          <w:color w:val="000000"/>
          <w:sz w:val="26"/>
          <w:szCs w:val="26"/>
        </w:rPr>
      </w:pPr>
      <w:r w:rsidRPr="00135812">
        <w:rPr>
          <w:rFonts w:ascii="Comic Sans MS" w:hAnsi="Comic Sans MS"/>
          <w:b/>
          <w:color w:val="000000"/>
          <w:sz w:val="26"/>
          <w:szCs w:val="26"/>
        </w:rPr>
        <w:t xml:space="preserve">Part I. </w:t>
      </w:r>
      <w:r w:rsidRPr="00135812">
        <w:rPr>
          <w:rFonts w:ascii="Comic Sans MS" w:hAnsi="Comic Sans MS"/>
          <w:b/>
          <w:color w:val="000000"/>
          <w:sz w:val="26"/>
          <w:szCs w:val="26"/>
          <w:lang w:val="vi-VN"/>
        </w:rPr>
        <w:t xml:space="preserve">Look </w:t>
      </w:r>
      <w:r w:rsidR="00135812" w:rsidRPr="00135812">
        <w:rPr>
          <w:rFonts w:ascii="Comic Sans MS" w:hAnsi="Comic Sans MS"/>
          <w:b/>
          <w:color w:val="000000"/>
          <w:sz w:val="26"/>
          <w:szCs w:val="26"/>
        </w:rPr>
        <w:t xml:space="preserve">at the pictures. Look at the letters. </w:t>
      </w:r>
      <w:r w:rsidR="00135812" w:rsidRPr="00135812">
        <w:rPr>
          <w:rFonts w:ascii="Comic Sans MS" w:hAnsi="Comic Sans MS" w:cs="Calibri"/>
          <w:b/>
          <w:color w:val="000000"/>
          <w:sz w:val="26"/>
          <w:szCs w:val="26"/>
          <w:lang w:val="vi-VN"/>
        </w:rPr>
        <w:t>Write the words.</w:t>
      </w:r>
      <w:r w:rsidR="00135812" w:rsidRPr="00135812">
        <w:rPr>
          <w:rFonts w:ascii="Comic Sans MS" w:hAnsi="Comic Sans MS" w:cs="Calibri"/>
          <w:b/>
          <w:color w:val="000000"/>
          <w:sz w:val="26"/>
          <w:szCs w:val="26"/>
        </w:rPr>
        <w:t xml:space="preserve"> </w:t>
      </w:r>
      <w:r w:rsidR="00135812" w:rsidRPr="00135812">
        <w:rPr>
          <w:rFonts w:ascii="Comic Sans MS" w:hAnsi="Comic Sans MS"/>
          <w:b/>
          <w:color w:val="000000"/>
          <w:sz w:val="26"/>
          <w:szCs w:val="26"/>
        </w:rPr>
        <w:t xml:space="preserve"> </w:t>
      </w:r>
    </w:p>
    <w:p w14:paraId="61D3CF73" w14:textId="34CB03AA" w:rsidR="00027033" w:rsidRPr="00135812" w:rsidRDefault="004466AA" w:rsidP="00027033">
      <w:pPr>
        <w:spacing w:after="0"/>
        <w:ind w:left="-90"/>
        <w:rPr>
          <w:rFonts w:ascii="Comic Sans MS" w:hAnsi="Comic Sans MS"/>
          <w:b/>
          <w:color w:val="000000"/>
          <w:sz w:val="26"/>
          <w:szCs w:val="26"/>
        </w:rPr>
      </w:pPr>
      <w:r w:rsidRPr="00135812">
        <w:rPr>
          <w:rFonts w:ascii="Comic Sans MS" w:hAnsi="Comic Sans MS"/>
          <w:bCs/>
          <w:noProof/>
          <w:color w:val="000000"/>
        </w:rPr>
        <w:drawing>
          <wp:anchor distT="0" distB="0" distL="114300" distR="114300" simplePos="0" relativeHeight="251651072" behindDoc="1" locked="0" layoutInCell="1" allowOverlap="1" wp14:anchorId="7FB912C8" wp14:editId="4E98F873">
            <wp:simplePos x="0" y="0"/>
            <wp:positionH relativeFrom="column">
              <wp:posOffset>4617720</wp:posOffset>
            </wp:positionH>
            <wp:positionV relativeFrom="paragraph">
              <wp:posOffset>109220</wp:posOffset>
            </wp:positionV>
            <wp:extent cx="1619250" cy="713105"/>
            <wp:effectExtent l="0" t="0" r="0" b="0"/>
            <wp:wrapNone/>
            <wp:docPr id="32" name="Picture 32" descr="D:\VPBOX\DE KIEM TRA PS2\DIEU CHINH PS2 LAM PHAN MEM THANG 9.2021\bo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VPBOX\DE KIEM TRA PS2\DIEU CHINH PS2 LAM PHAN MEM THANG 9.2021\board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0">
                      <a:extLst>
                        <a:ext uri="{BEBA8EAE-BF5A-486C-A8C5-ECC9F3942E4B}">
                          <a14:imgProps xmlns:a14="http://schemas.microsoft.com/office/drawing/2010/main">
                            <a14:imgLayer r:embed="rId61">
                              <a14:imgEffect>
                                <a14:backgroundRemoval t="22667" b="92889" l="9778" r="89778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333" b="24000"/>
                    <a:stretch/>
                  </pic:blipFill>
                  <pic:spPr bwMode="auto">
                    <a:xfrm>
                      <a:off x="0" y="0"/>
                      <a:ext cx="161925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5812" w:rsidRPr="00135812">
        <w:rPr>
          <w:rFonts w:ascii="Comic Sans MS" w:hAnsi="Comic Sans MS"/>
          <w:b/>
          <w:bCs/>
          <w:noProof/>
          <w:color w:val="FFFFFF" w:themeColor="background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40C004" wp14:editId="673B9CA4">
                <wp:simplePos x="0" y="0"/>
                <wp:positionH relativeFrom="column">
                  <wp:posOffset>5389245</wp:posOffset>
                </wp:positionH>
                <wp:positionV relativeFrom="paragraph">
                  <wp:posOffset>208915</wp:posOffset>
                </wp:positionV>
                <wp:extent cx="323850" cy="428625"/>
                <wp:effectExtent l="0" t="0" r="0" b="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DDFD4F" w14:textId="36499625" w:rsidR="00027033" w:rsidRPr="00D33A39" w:rsidRDefault="00C24E50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40C004" id="Rectangle 99" o:spid="_x0000_s1051" style="position:absolute;left:0;text-align:left;margin-left:424.35pt;margin-top:16.45pt;width:25.5pt;height:33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" filled="f" stroked="f" strokeweight="1pt">
                <v:textbox>
                  <w:txbxContent>
                    <w:p w14:paraId="19DDFD4F" w14:textId="36499625" w:rsidR="00027033" w:rsidRPr="00D33A39" w:rsidRDefault="00C24E50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x</w:t>
                      </w:r>
                    </w:p>
                  </w:txbxContent>
                </v:textbox>
              </v:rect>
            </w:pict>
          </mc:Fallback>
        </mc:AlternateContent>
      </w:r>
      <w:r w:rsidR="00135812" w:rsidRPr="00135812">
        <w:rPr>
          <w:rFonts w:ascii="Comic Sans MS" w:hAnsi="Comic Sans MS"/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889ED79" wp14:editId="74F53776">
                <wp:simplePos x="0" y="0"/>
                <wp:positionH relativeFrom="column">
                  <wp:posOffset>4926965</wp:posOffset>
                </wp:positionH>
                <wp:positionV relativeFrom="paragraph">
                  <wp:posOffset>208915</wp:posOffset>
                </wp:positionV>
                <wp:extent cx="323850" cy="428625"/>
                <wp:effectExtent l="0" t="0" r="0" b="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8E24E5" w14:textId="43BA90E2" w:rsidR="00027033" w:rsidRPr="00D33A39" w:rsidRDefault="00C24E50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89ED79" id="Rectangle 42" o:spid="_x0000_s1052" style="position:absolute;left:0;text-align:left;margin-left:387.95pt;margin-top:16.45pt;width:25.5pt;height:33.75pt;z-index: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" filled="f" stroked="f" strokeweight="1pt">
                <v:textbox>
                  <w:txbxContent>
                    <w:p w14:paraId="448E24E5" w14:textId="43BA90E2" w:rsidR="00027033" w:rsidRPr="00D33A39" w:rsidRDefault="00C24E50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o</w:t>
                      </w:r>
                    </w:p>
                  </w:txbxContent>
                </v:textbox>
              </v:rect>
            </w:pict>
          </mc:Fallback>
        </mc:AlternateContent>
      </w:r>
      <w:r w:rsidR="00027033" w:rsidRPr="00135812">
        <w:rPr>
          <w:rFonts w:ascii="Comic Sans MS" w:hAnsi="Comic Sans MS"/>
          <w:b/>
          <w:color w:val="000000"/>
          <w:sz w:val="26"/>
          <w:szCs w:val="26"/>
        </w:rPr>
        <w:t>There is one example. (1.25 pts)</w:t>
      </w:r>
    </w:p>
    <w:p w14:paraId="15CA58CE" w14:textId="41408C10" w:rsidR="00027033" w:rsidRPr="006D4B1D" w:rsidRDefault="006A51DE" w:rsidP="00FF7BBE">
      <w:pPr>
        <w:spacing w:after="160" w:line="259" w:lineRule="auto"/>
        <w:ind w:left="1080" w:hanging="938"/>
        <w:rPr>
          <w:rFonts w:ascii="Comic Sans MS" w:hAnsi="Comic Sans MS"/>
          <w:b/>
          <w:sz w:val="26"/>
          <w:szCs w:val="26"/>
        </w:rPr>
      </w:pPr>
      <w:r w:rsidRPr="006D4B1D">
        <w:rPr>
          <w:rFonts w:ascii="Comic Sans MS" w:hAnsi="Comic Sans MS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22400" behindDoc="0" locked="0" layoutInCell="1" allowOverlap="1" wp14:anchorId="12990655" wp14:editId="7E5DA725">
                <wp:simplePos x="0" y="0"/>
                <wp:positionH relativeFrom="column">
                  <wp:posOffset>2693670</wp:posOffset>
                </wp:positionH>
                <wp:positionV relativeFrom="paragraph">
                  <wp:posOffset>234950</wp:posOffset>
                </wp:positionV>
                <wp:extent cx="923925" cy="352425"/>
                <wp:effectExtent l="0" t="0" r="0" b="0"/>
                <wp:wrapNone/>
                <wp:docPr id="3282" name="Text Box 32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925" cy="352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164721" w14:textId="6192FA06" w:rsidR="00027033" w:rsidRPr="00D46AEF" w:rsidRDefault="00587633" w:rsidP="00027033">
                            <w:pPr>
                              <w:rPr>
                                <w:rFonts w:ascii="Comic Sans MS" w:hAnsi="Comic Sans MS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omic Sans MS" w:hAnsi="Comic Sans MS"/>
                                <w:sz w:val="26"/>
                                <w:szCs w:val="26"/>
                              </w:rPr>
                              <w:t xml:space="preserve">   </w:t>
                            </w:r>
                            <w:r w:rsidR="00027033">
                              <w:rPr>
                                <w:rFonts w:ascii="Comic Sans MS" w:hAnsi="Comic Sans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027033" w:rsidRPr="00D46AEF">
                              <w:rPr>
                                <w:rFonts w:ascii="Comic Sans MS" w:hAnsi="Comic Sans MS"/>
                                <w:sz w:val="26"/>
                                <w:szCs w:val="26"/>
                              </w:rPr>
                              <w:t xml:space="preserve">_ </w:t>
                            </w:r>
                            <w:r w:rsidR="00027033">
                              <w:rPr>
                                <w:rFonts w:ascii="Comic Sans MS" w:hAnsi="Comic Sans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027033" w:rsidRPr="00D46AEF">
                              <w:rPr>
                                <w:rFonts w:ascii="Comic Sans MS" w:hAnsi="Comic Sans MS"/>
                                <w:sz w:val="26"/>
                                <w:szCs w:val="26"/>
                              </w:rPr>
                              <w:t>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2990655" id="_x0000_t202" coordsize="21600,21600" o:spt="202" path="m,l,21600r21600,l21600,xe">
                <v:stroke joinstyle="miter"/>
                <v:path gradientshapeok="t" o:connecttype="rect"/>
              </v:shapetype>
              <v:shape id="Text Box 3282" o:spid="_x0000_s1053" type="#_x0000_t202" style="position:absolute;left:0;text-align:left;margin-left:212.1pt;margin-top:18.5pt;width:72.75pt;height:27.75pt;z-index:2516224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" filled="f" stroked="f" strokeweight=".5pt">
                <v:textbox>
                  <w:txbxContent>
                    <w:p w14:paraId="53164721" w14:textId="6192FA06" w:rsidR="00027033" w:rsidRPr="00D46AEF" w:rsidRDefault="00587633" w:rsidP="00027033">
                      <w:pPr>
                        <w:rPr>
                          <w:rFonts w:ascii="Comic Sans MS" w:hAnsi="Comic Sans MS"/>
                          <w:sz w:val="26"/>
                          <w:szCs w:val="26"/>
                        </w:rPr>
                      </w:pPr>
                      <w:r>
                        <w:rPr>
                          <w:rFonts w:ascii="Comic Sans MS" w:hAnsi="Comic Sans MS"/>
                          <w:sz w:val="26"/>
                          <w:szCs w:val="26"/>
                        </w:rPr>
                        <w:t xml:space="preserve">   </w:t>
                      </w:r>
                      <w:r w:rsidR="00027033">
                        <w:rPr>
                          <w:rFonts w:ascii="Comic Sans MS" w:hAnsi="Comic Sans MS"/>
                          <w:sz w:val="26"/>
                          <w:szCs w:val="26"/>
                        </w:rPr>
                        <w:t xml:space="preserve"> </w:t>
                      </w:r>
                      <w:r w:rsidR="00027033" w:rsidRPr="00D46AEF">
                        <w:rPr>
                          <w:rFonts w:ascii="Comic Sans MS" w:hAnsi="Comic Sans MS"/>
                          <w:sz w:val="26"/>
                          <w:szCs w:val="26"/>
                        </w:rPr>
                        <w:t xml:space="preserve">_ </w:t>
                      </w:r>
                      <w:r w:rsidR="00027033">
                        <w:rPr>
                          <w:rFonts w:ascii="Comic Sans MS" w:hAnsi="Comic Sans MS"/>
                          <w:sz w:val="26"/>
                          <w:szCs w:val="26"/>
                        </w:rPr>
                        <w:t xml:space="preserve"> </w:t>
                      </w:r>
                      <w:r w:rsidR="00027033" w:rsidRPr="00D46AEF">
                        <w:rPr>
                          <w:rFonts w:ascii="Comic Sans MS" w:hAnsi="Comic Sans MS"/>
                          <w:sz w:val="26"/>
                          <w:szCs w:val="26"/>
                        </w:rPr>
                        <w:t>_</w:t>
                      </w:r>
                    </w:p>
                  </w:txbxContent>
                </v:textbox>
              </v:shape>
            </w:pict>
          </mc:Fallback>
        </mc:AlternateContent>
      </w:r>
      <w:r w:rsidR="00587633">
        <w:rPr>
          <w:noProof/>
        </w:rPr>
        <w:drawing>
          <wp:anchor distT="0" distB="0" distL="114300" distR="114300" simplePos="0" relativeHeight="251696128" behindDoc="0" locked="0" layoutInCell="1" allowOverlap="1" wp14:anchorId="14C9520F" wp14:editId="32D10C6B">
            <wp:simplePos x="0" y="0"/>
            <wp:positionH relativeFrom="column">
              <wp:posOffset>1319488</wp:posOffset>
            </wp:positionH>
            <wp:positionV relativeFrom="paragraph">
              <wp:posOffset>62865</wp:posOffset>
            </wp:positionV>
            <wp:extent cx="695325" cy="499536"/>
            <wp:effectExtent l="0" t="0" r="0" b="0"/>
            <wp:wrapNone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3">
                              <a14:imgEffect>
                                <a14:colorTemperature colorTemp="88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4995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7BBE" w:rsidRPr="006D4B1D">
        <w:rPr>
          <w:b/>
          <w:bCs/>
          <w:noProof/>
          <w:color w:val="FFFFFF" w:themeColor="background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A4806EA" wp14:editId="24A23D59">
                <wp:simplePos x="0" y="0"/>
                <wp:positionH relativeFrom="column">
                  <wp:posOffset>2857500</wp:posOffset>
                </wp:positionH>
                <wp:positionV relativeFrom="paragraph">
                  <wp:posOffset>165735</wp:posOffset>
                </wp:positionV>
                <wp:extent cx="390525" cy="428625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60D746" w14:textId="7945D3E1" w:rsidR="00FF7BBE" w:rsidRPr="007A26B4" w:rsidRDefault="00FF7BBE" w:rsidP="00FF7BBE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o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4806EA" id="Rectangle 66" o:spid="_x0000_s1054" style="position:absolute;left:0;text-align:left;margin-left:225pt;margin-top:13.05pt;width:30.75pt;height:33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" filled="f" stroked="f" strokeweight="1pt">
                <v:textbox>
                  <w:txbxContent>
                    <w:p w14:paraId="6C60D746" w14:textId="7945D3E1" w:rsidR="00FF7BBE" w:rsidRPr="007A26B4" w:rsidRDefault="00FF7BBE" w:rsidP="00FF7BBE">
                      <w:pPr>
                        <w:jc w:val="center"/>
                        <w:rPr>
                          <w:rFonts w:ascii="Comic Sans MS" w:hAnsi="Comic Sans MS"/>
                          <w:b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000000" w:themeColor="text1"/>
                          <w:sz w:val="32"/>
                          <w:szCs w:val="32"/>
                        </w:rPr>
                        <w:t xml:space="preserve">o </w:t>
                      </w:r>
                    </w:p>
                  </w:txbxContent>
                </v:textbox>
              </v:rect>
            </w:pict>
          </mc:Fallback>
        </mc:AlternateContent>
      </w:r>
      <w:r w:rsidR="00FF7BBE" w:rsidRPr="006D4B1D">
        <w:rPr>
          <w:b/>
          <w:bCs/>
          <w:noProof/>
          <w:color w:val="FFFFFF" w:themeColor="background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EB1C9C2" wp14:editId="7F1845E9">
                <wp:simplePos x="0" y="0"/>
                <wp:positionH relativeFrom="column">
                  <wp:posOffset>3084195</wp:posOffset>
                </wp:positionH>
                <wp:positionV relativeFrom="paragraph">
                  <wp:posOffset>170815</wp:posOffset>
                </wp:positionV>
                <wp:extent cx="323850" cy="428625"/>
                <wp:effectExtent l="0" t="0" r="0" b="0"/>
                <wp:wrapNone/>
                <wp:docPr id="106" name="Rectangle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4B7485" w14:textId="06BBCF7F" w:rsidR="00027033" w:rsidRPr="007A26B4" w:rsidRDefault="00C24E50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>x</w:t>
                            </w:r>
                            <w:r w:rsidR="00027033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>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B1C9C2" id="Rectangle 106" o:spid="_x0000_s1055" style="position:absolute;left:0;text-align:left;margin-left:242.85pt;margin-top:13.45pt;width:25.5pt;height:33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" filled="f" stroked="f" strokeweight="1pt">
                <v:textbox>
                  <w:txbxContent>
                    <w:p w14:paraId="744B7485" w14:textId="06BBCF7F" w:rsidR="00027033" w:rsidRPr="007A26B4" w:rsidRDefault="00C24E50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000000" w:themeColor="text1"/>
                          <w:sz w:val="32"/>
                          <w:szCs w:val="32"/>
                        </w:rPr>
                        <w:t>x</w:t>
                      </w:r>
                      <w:r w:rsidR="00027033">
                        <w:rPr>
                          <w:rFonts w:ascii="Comic Sans MS" w:hAnsi="Comic Sans MS"/>
                          <w:b/>
                          <w:color w:val="000000" w:themeColor="text1"/>
                          <w:sz w:val="32"/>
                          <w:szCs w:val="32"/>
                        </w:rPr>
                        <w:t>an</w:t>
                      </w:r>
                    </w:p>
                  </w:txbxContent>
                </v:textbox>
              </v:rect>
            </w:pict>
          </mc:Fallback>
        </mc:AlternateContent>
      </w:r>
      <w:r w:rsidR="00FF7BBE" w:rsidRPr="006D4B1D">
        <w:rPr>
          <w:b/>
          <w:bCs/>
          <w:noProof/>
          <w:color w:val="FFFFFF" w:themeColor="background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085416A6" wp14:editId="613EFFE4">
                <wp:simplePos x="0" y="0"/>
                <wp:positionH relativeFrom="column">
                  <wp:posOffset>2646045</wp:posOffset>
                </wp:positionH>
                <wp:positionV relativeFrom="paragraph">
                  <wp:posOffset>147320</wp:posOffset>
                </wp:positionV>
                <wp:extent cx="390525" cy="428625"/>
                <wp:effectExtent l="0" t="0" r="0" b="0"/>
                <wp:wrapNone/>
                <wp:docPr id="101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A0A63C" w14:textId="05195E60" w:rsidR="00027033" w:rsidRPr="007A26B4" w:rsidRDefault="0002703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5416A6" id="Rectangle 101" o:spid="_x0000_s1056" style="position:absolute;left:0;text-align:left;margin-left:208.35pt;margin-top:11.6pt;width:30.75pt;height:33.75pt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" filled="f" stroked="f" strokeweight="1pt">
                <v:textbox>
                  <w:txbxContent>
                    <w:p w14:paraId="69A0A63C" w14:textId="05195E60" w:rsidR="00027033" w:rsidRPr="007A26B4" w:rsidRDefault="0002703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000000" w:themeColor="text1"/>
                          <w:sz w:val="32"/>
                          <w:szCs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F7BBE">
        <w:rPr>
          <w:rFonts w:ascii="Comic Sans MS" w:hAnsi="Comic Sans MS"/>
          <w:b/>
          <w:sz w:val="26"/>
          <w:szCs w:val="26"/>
        </w:rPr>
        <w:t>Example</w:t>
      </w:r>
      <w:r w:rsidR="00027033" w:rsidRPr="006D4B1D">
        <w:rPr>
          <w:rFonts w:ascii="Comic Sans MS" w:hAnsi="Comic Sans MS"/>
          <w:b/>
          <w:sz w:val="26"/>
          <w:szCs w:val="26"/>
        </w:rPr>
        <w:t xml:space="preserve"> </w:t>
      </w:r>
      <w:r w:rsidR="00027033" w:rsidRPr="006D4B1D">
        <w:rPr>
          <w:rFonts w:ascii="Comic Sans MS" w:hAnsi="Comic Sans MS"/>
          <w:b/>
          <w:color w:val="FF0000"/>
          <w:sz w:val="26"/>
          <w:szCs w:val="26"/>
        </w:rPr>
        <w:t xml:space="preserve"> </w:t>
      </w:r>
    </w:p>
    <w:p w14:paraId="1915968E" w14:textId="5C68F8C1" w:rsidR="00E64329" w:rsidRPr="00E64329" w:rsidRDefault="00027033" w:rsidP="00E64329">
      <w:pPr>
        <w:spacing w:after="160" w:line="259" w:lineRule="auto"/>
        <w:ind w:left="1425"/>
        <w:contextualSpacing/>
        <w:rPr>
          <w:rFonts w:ascii="Times New Roman" w:hAnsi="Times New Roman"/>
          <w:b/>
          <w:sz w:val="28"/>
        </w:rPr>
      </w:pPr>
      <w:r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28544" behindDoc="0" locked="0" layoutInCell="1" allowOverlap="1" wp14:anchorId="4A20FCFC" wp14:editId="48EBBE98">
                <wp:simplePos x="0" y="0"/>
                <wp:positionH relativeFrom="column">
                  <wp:posOffset>5352745</wp:posOffset>
                </wp:positionH>
                <wp:positionV relativeFrom="paragraph">
                  <wp:posOffset>302692</wp:posOffset>
                </wp:positionV>
                <wp:extent cx="323850" cy="428625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B39615" w14:textId="54D2B352" w:rsidR="00027033" w:rsidRPr="00D47912" w:rsidRDefault="00C24E50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20FCFC" id="Rectangle 4" o:spid="_x0000_s1057" style="position:absolute;left:0;text-align:left;margin-left:421.5pt;margin-top:23.85pt;width:25.5pt;height:33.75pt;z-index:2516285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" filled="f" stroked="f" strokeweight="1pt">
                <v:textbox>
                  <w:txbxContent>
                    <w:p w14:paraId="18B39615" w14:textId="54D2B352" w:rsidR="00027033" w:rsidRPr="00D47912" w:rsidRDefault="00C24E50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l</w:t>
                      </w:r>
                    </w:p>
                  </w:txbxContent>
                </v:textbox>
              </v:rect>
            </w:pict>
          </mc:Fallback>
        </mc:AlternateContent>
      </w:r>
      <w:r w:rsidR="00184102"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 wp14:anchorId="135C7A04" wp14:editId="16FBB539">
                <wp:simplePos x="0" y="0"/>
                <wp:positionH relativeFrom="column">
                  <wp:posOffset>5125212</wp:posOffset>
                </wp:positionH>
                <wp:positionV relativeFrom="paragraph">
                  <wp:posOffset>534747</wp:posOffset>
                </wp:positionV>
                <wp:extent cx="323850" cy="428625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9155FB" w14:textId="10FD7BBF" w:rsidR="00027033" w:rsidRPr="00D33A39" w:rsidRDefault="00C24E50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5C7A04" id="Rectangle 3" o:spid="_x0000_s1058" style="position:absolute;left:0;text-align:left;margin-left:403.55pt;margin-top:42.1pt;width:25.5pt;height:33.75pt;z-index:2516275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" filled="f" stroked="f" strokeweight="1pt">
                <v:textbox>
                  <w:txbxContent>
                    <w:p w14:paraId="3C9155FB" w14:textId="10FD7BBF" w:rsidR="00027033" w:rsidRPr="00D33A39" w:rsidRDefault="00C24E50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w</w:t>
                      </w:r>
                    </w:p>
                  </w:txbxContent>
                </v:textbox>
              </v:rect>
            </w:pict>
          </mc:Fallback>
        </mc:AlternateContent>
      </w:r>
      <w:r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6AFD3F79" wp14:editId="516403AD">
                <wp:simplePos x="0" y="0"/>
                <wp:positionH relativeFrom="column">
                  <wp:posOffset>5601538</wp:posOffset>
                </wp:positionH>
                <wp:positionV relativeFrom="paragraph">
                  <wp:posOffset>528243</wp:posOffset>
                </wp:positionV>
                <wp:extent cx="323850" cy="428625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9C5A6C" w14:textId="73D19A83" w:rsidR="00027033" w:rsidRPr="00D33A39" w:rsidRDefault="00C24E50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FD3F79" id="Rectangle 5" o:spid="_x0000_s1059" style="position:absolute;left:0;text-align:left;margin-left:441.05pt;margin-top:41.6pt;width:25.5pt;height:33.75pt;z-index:2516336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" filled="f" stroked="f" strokeweight="1pt">
                <v:textbox>
                  <w:txbxContent>
                    <w:p w14:paraId="2E9C5A6C" w14:textId="73D19A83" w:rsidR="00027033" w:rsidRPr="00D33A39" w:rsidRDefault="00C24E50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l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/>
          <w:color w:val="FF0000"/>
          <w:sz w:val="28"/>
        </w:rPr>
        <w:tab/>
      </w:r>
    </w:p>
    <w:p w14:paraId="10A186B9" w14:textId="421BE200" w:rsidR="00E64329" w:rsidRDefault="004466AA" w:rsidP="00E64329">
      <w:pPr>
        <w:spacing w:after="160" w:line="259" w:lineRule="auto"/>
        <w:ind w:left="1425"/>
        <w:contextualSpacing/>
        <w:rPr>
          <w:rFonts w:ascii="Times New Roman" w:hAnsi="Times New Roman"/>
          <w:b/>
          <w:sz w:val="28"/>
        </w:rPr>
      </w:pPr>
      <w:r>
        <w:rPr>
          <w:bCs/>
          <w:noProof/>
          <w:color w:val="000000"/>
        </w:rPr>
        <w:drawing>
          <wp:anchor distT="0" distB="0" distL="114300" distR="114300" simplePos="0" relativeHeight="251631616" behindDoc="1" locked="0" layoutInCell="1" allowOverlap="1" wp14:anchorId="076B5429" wp14:editId="04EDF7FE">
            <wp:simplePos x="0" y="0"/>
            <wp:positionH relativeFrom="column">
              <wp:posOffset>4617720</wp:posOffset>
            </wp:positionH>
            <wp:positionV relativeFrom="paragraph">
              <wp:posOffset>55245</wp:posOffset>
            </wp:positionV>
            <wp:extent cx="1619250" cy="713105"/>
            <wp:effectExtent l="0" t="0" r="0" b="0"/>
            <wp:wrapNone/>
            <wp:docPr id="50" name="Picture 50" descr="D:\VPBOX\DE KIEM TRA PS2\DIEU CHINH PS2 LAM PHAN MEM THANG 9.2021\bo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VPBOX\DE KIEM TRA PS2\DIEU CHINH PS2 LAM PHAN MEM THANG 9.2021\board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333" b="24000"/>
                    <a:stretch/>
                  </pic:blipFill>
                  <pic:spPr bwMode="auto">
                    <a:xfrm>
                      <a:off x="0" y="0"/>
                      <a:ext cx="161925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4E50">
        <w:rPr>
          <w:noProof/>
        </w:rPr>
        <w:drawing>
          <wp:anchor distT="0" distB="0" distL="114300" distR="114300" simplePos="0" relativeHeight="251691008" behindDoc="0" locked="0" layoutInCell="1" allowOverlap="1" wp14:anchorId="16C51A1F" wp14:editId="384F6D37">
            <wp:simplePos x="0" y="0"/>
            <wp:positionH relativeFrom="column">
              <wp:posOffset>1245870</wp:posOffset>
            </wp:positionH>
            <wp:positionV relativeFrom="paragraph">
              <wp:posOffset>80645</wp:posOffset>
            </wp:positionV>
            <wp:extent cx="827040" cy="619125"/>
            <wp:effectExtent l="0" t="0" r="0" b="381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704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4E50"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9A44650" wp14:editId="5A1DBBAF">
                <wp:simplePos x="0" y="0"/>
                <wp:positionH relativeFrom="column">
                  <wp:posOffset>4855845</wp:posOffset>
                </wp:positionH>
                <wp:positionV relativeFrom="paragraph">
                  <wp:posOffset>71755</wp:posOffset>
                </wp:positionV>
                <wp:extent cx="323850" cy="428625"/>
                <wp:effectExtent l="0" t="0" r="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FD2CD6" w14:textId="0392C2AE" w:rsidR="00C24E50" w:rsidRPr="00D33A39" w:rsidRDefault="00C24E50" w:rsidP="00C24E50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A44650" id="Rectangle 30" o:spid="_x0000_s1060" style="position:absolute;left:0;text-align:left;margin-left:382.35pt;margin-top:5.65pt;width:25.5pt;height:33.75pt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" filled="f" stroked="f" strokeweight="1pt">
                <v:textbox>
                  <w:txbxContent>
                    <w:p w14:paraId="7AFD2CD6" w14:textId="0392C2AE" w:rsidR="00C24E50" w:rsidRPr="00D33A39" w:rsidRDefault="00C24E50" w:rsidP="00C24E50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a</w:t>
                      </w:r>
                    </w:p>
                  </w:txbxContent>
                </v:textbox>
              </v:rect>
            </w:pict>
          </mc:Fallback>
        </mc:AlternateContent>
      </w:r>
    </w:p>
    <w:p w14:paraId="49E219FF" w14:textId="52A4C20C" w:rsidR="00E64329" w:rsidRPr="00E64329" w:rsidRDefault="00E64329" w:rsidP="00E64329">
      <w:pPr>
        <w:spacing w:after="160" w:line="259" w:lineRule="auto"/>
        <w:ind w:left="1425"/>
        <w:contextualSpacing/>
        <w:rPr>
          <w:rFonts w:ascii="Times New Roman" w:hAnsi="Times New Roman"/>
          <w:b/>
          <w:sz w:val="28"/>
        </w:rPr>
      </w:pPr>
    </w:p>
    <w:p w14:paraId="1458B796" w14:textId="0BEF182C" w:rsidR="00C24E50" w:rsidRPr="00D33A39" w:rsidRDefault="00027033" w:rsidP="00C24E50">
      <w:pPr>
        <w:numPr>
          <w:ilvl w:val="0"/>
          <w:numId w:val="31"/>
        </w:numPr>
        <w:spacing w:after="160" w:line="259" w:lineRule="auto"/>
        <w:ind w:left="1425"/>
        <w:contextualSpacing/>
        <w:rPr>
          <w:rFonts w:ascii="Times New Roman" w:hAnsi="Times New Roman"/>
          <w:b/>
          <w:sz w:val="28"/>
        </w:rPr>
      </w:pPr>
      <w:r w:rsidRPr="00C24E50">
        <w:rPr>
          <w:rFonts w:ascii="Times New Roman" w:hAnsi="Times New Roman"/>
          <w:color w:val="FF0000"/>
          <w:sz w:val="28"/>
        </w:rPr>
        <w:tab/>
      </w:r>
      <w:r w:rsidR="00E64329" w:rsidRPr="00C24E50">
        <w:rPr>
          <w:rFonts w:ascii="Times New Roman" w:hAnsi="Times New Roman"/>
          <w:color w:val="FF0000"/>
          <w:sz w:val="28"/>
        </w:rPr>
        <w:t xml:space="preserve">                                          </w:t>
      </w:r>
      <w:r w:rsidRPr="00C24E50">
        <w:rPr>
          <w:rFonts w:ascii="Times New Roman" w:hAnsi="Times New Roman"/>
          <w:b/>
          <w:sz w:val="28"/>
        </w:rPr>
        <w:t xml:space="preserve">__ __ </w:t>
      </w:r>
      <w:r w:rsidR="00C24E50" w:rsidRPr="00D33A39">
        <w:rPr>
          <w:rFonts w:ascii="Times New Roman" w:hAnsi="Times New Roman"/>
          <w:b/>
          <w:sz w:val="28"/>
        </w:rPr>
        <w:t>__ __</w:t>
      </w:r>
    </w:p>
    <w:p w14:paraId="188F8F51" w14:textId="5FBF6EB5" w:rsidR="00027033" w:rsidRPr="00C24E50" w:rsidRDefault="00027033" w:rsidP="00C24E50">
      <w:pPr>
        <w:spacing w:after="160" w:line="259" w:lineRule="auto"/>
        <w:ind w:left="1425"/>
        <w:contextualSpacing/>
        <w:rPr>
          <w:rFonts w:ascii="Times New Roman" w:hAnsi="Times New Roman"/>
          <w:sz w:val="4"/>
          <w:szCs w:val="4"/>
        </w:rPr>
      </w:pPr>
    </w:p>
    <w:p w14:paraId="5679C27C" w14:textId="7760E531" w:rsidR="00027033" w:rsidRDefault="00EC63E8" w:rsidP="00027033">
      <w:pPr>
        <w:spacing w:after="160" w:line="259" w:lineRule="auto"/>
        <w:rPr>
          <w:rFonts w:ascii="Times New Roman" w:hAnsi="Times New Roman"/>
          <w:sz w:val="4"/>
          <w:szCs w:val="4"/>
        </w:rPr>
      </w:pPr>
      <w:r>
        <w:rPr>
          <w:bCs/>
          <w:noProof/>
          <w:color w:val="000000"/>
        </w:rPr>
        <w:drawing>
          <wp:anchor distT="0" distB="0" distL="114300" distR="114300" simplePos="0" relativeHeight="251623424" behindDoc="0" locked="0" layoutInCell="1" allowOverlap="1" wp14:anchorId="237C77E2" wp14:editId="41B60735">
            <wp:simplePos x="0" y="0"/>
            <wp:positionH relativeFrom="column">
              <wp:posOffset>4617720</wp:posOffset>
            </wp:positionH>
            <wp:positionV relativeFrom="paragraph">
              <wp:posOffset>97790</wp:posOffset>
            </wp:positionV>
            <wp:extent cx="1619250" cy="713105"/>
            <wp:effectExtent l="0" t="0" r="0" b="0"/>
            <wp:wrapNone/>
            <wp:docPr id="17" name="Picture 17" descr="D:\VPBOX\DE KIEM TRA PS2\DIEU CHINH PS2 LAM PHAN MEM THANG 9.2021\bo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VPBOX\DE KIEM TRA PS2\DIEU CHINH PS2 LAM PHAN MEM THANG 9.2021\board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333" b="24000"/>
                    <a:stretch/>
                  </pic:blipFill>
                  <pic:spPr bwMode="auto">
                    <a:xfrm>
                      <a:off x="0" y="0"/>
                      <a:ext cx="161925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40ED">
        <w:rPr>
          <w:noProof/>
        </w:rPr>
        <w:drawing>
          <wp:anchor distT="0" distB="0" distL="114300" distR="114300" simplePos="0" relativeHeight="251693056" behindDoc="0" locked="0" layoutInCell="1" allowOverlap="1" wp14:anchorId="276C589A" wp14:editId="7F3F65E6">
            <wp:simplePos x="0" y="0"/>
            <wp:positionH relativeFrom="column">
              <wp:posOffset>1245870</wp:posOffset>
            </wp:positionH>
            <wp:positionV relativeFrom="paragraph">
              <wp:posOffset>10160</wp:posOffset>
            </wp:positionV>
            <wp:extent cx="847725" cy="559435"/>
            <wp:effectExtent l="0" t="0" r="9525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26E165" w14:textId="5B458E06" w:rsidR="00027033" w:rsidRPr="00D46AEF" w:rsidRDefault="00587633" w:rsidP="00027033">
      <w:pPr>
        <w:spacing w:after="160" w:line="259" w:lineRule="auto"/>
        <w:rPr>
          <w:rFonts w:ascii="Times New Roman" w:hAnsi="Times New Roman"/>
          <w:sz w:val="28"/>
        </w:rPr>
      </w:pPr>
      <w:r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5EF0E73" wp14:editId="3E352D1A">
                <wp:simplePos x="0" y="0"/>
                <wp:positionH relativeFrom="column">
                  <wp:posOffset>5264785</wp:posOffset>
                </wp:positionH>
                <wp:positionV relativeFrom="paragraph">
                  <wp:posOffset>166370</wp:posOffset>
                </wp:positionV>
                <wp:extent cx="333375" cy="428625"/>
                <wp:effectExtent l="0" t="0" r="0" b="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D95415" w14:textId="52219D69" w:rsidR="00027033" w:rsidRPr="00D47912" w:rsidRDefault="00D41224" w:rsidP="00027033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b</w:t>
                            </w:r>
                          </w:p>
                          <w:p w14:paraId="227BAA35" w14:textId="77777777" w:rsidR="00027033" w:rsidRPr="00C23E31" w:rsidRDefault="00027033" w:rsidP="00027033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EF0E73" id="_x0000_s1061" style="position:absolute;margin-left:414.55pt;margin-top:13.1pt;width:26.25pt;height:33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" filled="f" stroked="f" strokeweight="1pt">
                <v:textbox>
                  <w:txbxContent>
                    <w:p w14:paraId="6ED95415" w14:textId="52219D69" w:rsidR="00027033" w:rsidRPr="00D47912" w:rsidRDefault="00D41224" w:rsidP="00027033">
                      <w:pPr>
                        <w:jc w:val="center"/>
                        <w:rPr>
                          <w:rFonts w:asciiTheme="minorHAnsi" w:hAnsiTheme="minorHAnsi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b</w:t>
                      </w:r>
                    </w:p>
                    <w:p w14:paraId="227BAA35" w14:textId="77777777" w:rsidR="00027033" w:rsidRPr="00C23E31" w:rsidRDefault="00027033" w:rsidP="00027033">
                      <w:pPr>
                        <w:jc w:val="center"/>
                        <w:rPr>
                          <w:rFonts w:asciiTheme="minorHAnsi" w:hAnsiTheme="minorHAnsi"/>
                          <w:b/>
                          <w:color w:val="FFFFFF" w:themeColor="background1"/>
                          <w:sz w:val="32"/>
                          <w:szCs w:val="32"/>
                          <w:lang w:val="vi-V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CC9EFA3" wp14:editId="191024BA">
                <wp:simplePos x="0" y="0"/>
                <wp:positionH relativeFrom="column">
                  <wp:posOffset>5582285</wp:posOffset>
                </wp:positionH>
                <wp:positionV relativeFrom="paragraph">
                  <wp:posOffset>152400</wp:posOffset>
                </wp:positionV>
                <wp:extent cx="292608" cy="438912"/>
                <wp:effectExtent l="0" t="0" r="0" b="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608" cy="438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E89D2E" w14:textId="4E86A951" w:rsidR="00027033" w:rsidRPr="00D47912" w:rsidRDefault="00D41224" w:rsidP="00027033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C9EFA3" id="_x0000_s1062" style="position:absolute;margin-left:439.55pt;margin-top:12pt;width:23.05pt;height:34.5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" filled="f" stroked="f" strokeweight="1pt">
                <v:textbox>
                  <w:txbxContent>
                    <w:p w14:paraId="46E89D2E" w14:textId="4E86A951" w:rsidR="00027033" w:rsidRPr="00D47912" w:rsidRDefault="00D41224" w:rsidP="00027033">
                      <w:pPr>
                        <w:jc w:val="center"/>
                        <w:rPr>
                          <w:rFonts w:asciiTheme="minorHAnsi" w:hAnsiTheme="minorHAnsi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e</w:t>
                      </w:r>
                    </w:p>
                  </w:txbxContent>
                </v:textbox>
              </v:rect>
            </w:pict>
          </mc:Fallback>
        </mc:AlternateContent>
      </w:r>
      <w:r w:rsidR="005A7AFA"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DA564FB" wp14:editId="1B5DA4BA">
                <wp:simplePos x="0" y="0"/>
                <wp:positionH relativeFrom="column">
                  <wp:posOffset>4937760</wp:posOffset>
                </wp:positionH>
                <wp:positionV relativeFrom="paragraph">
                  <wp:posOffset>78105</wp:posOffset>
                </wp:positionV>
                <wp:extent cx="323850" cy="428625"/>
                <wp:effectExtent l="0" t="0" r="0" b="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E2BD82" w14:textId="3D548CD7" w:rsidR="00027033" w:rsidRPr="00D63453" w:rsidRDefault="00E15FD4" w:rsidP="00027033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d</w:t>
                            </w:r>
                          </w:p>
                          <w:p w14:paraId="698D0F39" w14:textId="77777777" w:rsidR="00027033" w:rsidRPr="00C23E31" w:rsidRDefault="00027033" w:rsidP="00027033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A564FB" id="_x0000_s1063" style="position:absolute;margin-left:388.8pt;margin-top:6.15pt;width:25.5pt;height:33.7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" filled="f" stroked="f" strokeweight="1pt">
                <v:textbox>
                  <w:txbxContent>
                    <w:p w14:paraId="64E2BD82" w14:textId="3D548CD7" w:rsidR="00027033" w:rsidRPr="00D63453" w:rsidRDefault="00E15FD4" w:rsidP="00027033">
                      <w:pPr>
                        <w:jc w:val="center"/>
                        <w:rPr>
                          <w:rFonts w:asciiTheme="minorHAnsi" w:hAnsiTheme="minorHAnsi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d</w:t>
                      </w:r>
                    </w:p>
                    <w:p w14:paraId="698D0F39" w14:textId="77777777" w:rsidR="00027033" w:rsidRPr="00C23E31" w:rsidRDefault="00027033" w:rsidP="00027033">
                      <w:pPr>
                        <w:jc w:val="center"/>
                        <w:rPr>
                          <w:rFonts w:asciiTheme="minorHAnsi" w:hAnsiTheme="minorHAnsi"/>
                          <w:b/>
                          <w:color w:val="FFFFFF" w:themeColor="background1"/>
                          <w:sz w:val="32"/>
                          <w:szCs w:val="32"/>
                          <w:lang w:val="vi-V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27033"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19328" behindDoc="0" locked="0" layoutInCell="1" allowOverlap="1" wp14:anchorId="613E1410" wp14:editId="72852D0A">
                <wp:simplePos x="0" y="0"/>
                <wp:positionH relativeFrom="column">
                  <wp:posOffset>5288890</wp:posOffset>
                </wp:positionH>
                <wp:positionV relativeFrom="paragraph">
                  <wp:posOffset>7594</wp:posOffset>
                </wp:positionV>
                <wp:extent cx="323850" cy="428625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C64E2F" w14:textId="77777777" w:rsidR="00027033" w:rsidRPr="00D33A39" w:rsidRDefault="0002703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3E1410" id="Rectangle 8" o:spid="_x0000_s1064" style="position:absolute;margin-left:416.45pt;margin-top:.6pt;width:25.5pt;height:33.75pt;z-index:251619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" filled="f" stroked="f" strokeweight="1pt">
                <v:textbox>
                  <w:txbxContent>
                    <w:p w14:paraId="55C64E2F" w14:textId="77777777" w:rsidR="00027033" w:rsidRPr="00D33A39" w:rsidRDefault="0002703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 w:rsidR="00027033"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16256" behindDoc="0" locked="0" layoutInCell="1" allowOverlap="1" wp14:anchorId="4D888F78" wp14:editId="7A1DBEAF">
                <wp:simplePos x="0" y="0"/>
                <wp:positionH relativeFrom="column">
                  <wp:posOffset>5060950</wp:posOffset>
                </wp:positionH>
                <wp:positionV relativeFrom="paragraph">
                  <wp:posOffset>248920</wp:posOffset>
                </wp:positionV>
                <wp:extent cx="323850" cy="428625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B2385E" w14:textId="77777777" w:rsidR="00027033" w:rsidRPr="00D33A39" w:rsidRDefault="0002703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888F78" id="Rectangle 7" o:spid="_x0000_s1065" style="position:absolute;margin-left:398.5pt;margin-top:19.6pt;width:25.5pt;height:33.75pt;z-index:251616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" filled="f" stroked="f" strokeweight="1pt">
                <v:textbox>
                  <w:txbxContent>
                    <w:p w14:paraId="33B2385E" w14:textId="77777777" w:rsidR="00027033" w:rsidRPr="00D33A39" w:rsidRDefault="0002703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w</w:t>
                      </w:r>
                    </w:p>
                  </w:txbxContent>
                </v:textbox>
              </v:rect>
            </w:pict>
          </mc:Fallback>
        </mc:AlternateContent>
      </w:r>
      <w:r w:rsidR="00027033"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6C46F5A8" wp14:editId="622928B2">
                <wp:simplePos x="0" y="0"/>
                <wp:positionH relativeFrom="column">
                  <wp:posOffset>5603443</wp:posOffset>
                </wp:positionH>
                <wp:positionV relativeFrom="paragraph">
                  <wp:posOffset>248717</wp:posOffset>
                </wp:positionV>
                <wp:extent cx="323850" cy="428625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293913" w14:textId="77777777" w:rsidR="00027033" w:rsidRPr="00D33A39" w:rsidRDefault="0002703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46F5A8" id="Rectangle 9" o:spid="_x0000_s1066" style="position:absolute;margin-left:441.2pt;margin-top:19.6pt;width:25.5pt;height:33.75pt;z-index:251620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" filled="f" stroked="f" strokeweight="1pt">
                <v:textbox>
                  <w:txbxContent>
                    <w:p w14:paraId="57293913" w14:textId="77777777" w:rsidR="00027033" w:rsidRPr="00D33A39" w:rsidRDefault="0002703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 w:rsidR="00027033"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15232" behindDoc="0" locked="0" layoutInCell="1" allowOverlap="1" wp14:anchorId="52A437DA" wp14:editId="600B2EDF">
                <wp:simplePos x="0" y="0"/>
                <wp:positionH relativeFrom="column">
                  <wp:posOffset>4801240</wp:posOffset>
                </wp:positionH>
                <wp:positionV relativeFrom="paragraph">
                  <wp:posOffset>22250</wp:posOffset>
                </wp:positionV>
                <wp:extent cx="323850" cy="428625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7F8051" w14:textId="77777777" w:rsidR="00027033" w:rsidRPr="00D33A39" w:rsidRDefault="0002703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A437DA" id="Rectangle 6" o:spid="_x0000_s1067" style="position:absolute;margin-left:378.05pt;margin-top:1.75pt;width:25.5pt;height:33.75pt;z-index:251615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" filled="f" stroked="f" strokeweight="1pt">
                <v:textbox>
                  <w:txbxContent>
                    <w:p w14:paraId="637F8051" w14:textId="77777777" w:rsidR="00027033" w:rsidRPr="00D33A39" w:rsidRDefault="0002703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r</w:t>
                      </w:r>
                    </w:p>
                  </w:txbxContent>
                </v:textbox>
              </v:rect>
            </w:pict>
          </mc:Fallback>
        </mc:AlternateContent>
      </w:r>
    </w:p>
    <w:p w14:paraId="022ACBC3" w14:textId="3A956706" w:rsidR="00027033" w:rsidRPr="005A7AFA" w:rsidRDefault="009E40ED" w:rsidP="00027033">
      <w:pPr>
        <w:numPr>
          <w:ilvl w:val="0"/>
          <w:numId w:val="31"/>
        </w:numPr>
        <w:spacing w:after="160" w:line="259" w:lineRule="auto"/>
        <w:ind w:left="1425"/>
        <w:contextualSpacing/>
        <w:rPr>
          <w:rFonts w:ascii="Times New Roman" w:hAnsi="Times New Roman"/>
          <w:b/>
          <w:sz w:val="4"/>
          <w:szCs w:val="4"/>
        </w:rPr>
      </w:pPr>
      <w:r>
        <w:rPr>
          <w:rFonts w:ascii="Times New Roman" w:hAnsi="Times New Roman"/>
          <w:b/>
          <w:noProof/>
          <w:sz w:val="28"/>
        </w:rPr>
        <w:drawing>
          <wp:anchor distT="0" distB="0" distL="114300" distR="114300" simplePos="0" relativeHeight="251697152" behindDoc="0" locked="0" layoutInCell="1" allowOverlap="1" wp14:anchorId="169A5D10" wp14:editId="281204AB">
            <wp:simplePos x="0" y="0"/>
            <wp:positionH relativeFrom="column">
              <wp:posOffset>1217294</wp:posOffset>
            </wp:positionH>
            <wp:positionV relativeFrom="paragraph">
              <wp:posOffset>202566</wp:posOffset>
            </wp:positionV>
            <wp:extent cx="846799" cy="819036"/>
            <wp:effectExtent l="0" t="0" r="0" b="0"/>
            <wp:wrapNone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694"/>
                    <a:stretch/>
                  </pic:blipFill>
                  <pic:spPr bwMode="auto">
                    <a:xfrm>
                      <a:off x="0" y="0"/>
                      <a:ext cx="846799" cy="819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7033" w:rsidRPr="00D47912">
        <w:rPr>
          <w:rFonts w:ascii="Times New Roman" w:hAnsi="Times New Roman"/>
          <w:color w:val="FF0000"/>
          <w:sz w:val="28"/>
        </w:rPr>
        <w:t xml:space="preserve">             </w:t>
      </w:r>
      <w:r w:rsidR="00027033" w:rsidRPr="00D47912">
        <w:rPr>
          <w:rFonts w:ascii="Times New Roman" w:hAnsi="Times New Roman"/>
          <w:color w:val="FF0000"/>
          <w:sz w:val="28"/>
        </w:rPr>
        <w:tab/>
        <w:t xml:space="preserve">            </w:t>
      </w:r>
      <w:r w:rsidR="00D47912">
        <w:rPr>
          <w:rFonts w:ascii="Times New Roman" w:hAnsi="Times New Roman"/>
          <w:color w:val="FF0000"/>
          <w:sz w:val="28"/>
        </w:rPr>
        <w:t xml:space="preserve">     </w:t>
      </w:r>
      <w:r w:rsidR="00027033" w:rsidRPr="00D47912">
        <w:rPr>
          <w:rFonts w:ascii="Times New Roman" w:hAnsi="Times New Roman"/>
          <w:color w:val="FF0000"/>
          <w:sz w:val="28"/>
        </w:rPr>
        <w:t xml:space="preserve">    </w:t>
      </w:r>
      <w:r w:rsidR="00E15FD4">
        <w:rPr>
          <w:rFonts w:ascii="Times New Roman" w:hAnsi="Times New Roman"/>
          <w:b/>
          <w:sz w:val="28"/>
        </w:rPr>
        <w:t xml:space="preserve">__ __ __ </w:t>
      </w:r>
    </w:p>
    <w:p w14:paraId="71C02083" w14:textId="53D2861C" w:rsidR="00027033" w:rsidRPr="00D33A39" w:rsidRDefault="004466AA" w:rsidP="005A7AFA">
      <w:pPr>
        <w:spacing w:after="160" w:line="259" w:lineRule="auto"/>
        <w:rPr>
          <w:rFonts w:ascii="Times New Roman" w:hAnsi="Times New Roman"/>
          <w:b/>
          <w:sz w:val="28"/>
        </w:rPr>
      </w:pPr>
      <w:r w:rsidRPr="00D33A39">
        <w:rPr>
          <w:b/>
          <w:bCs/>
          <w:noProof/>
        </w:rPr>
        <w:drawing>
          <wp:anchor distT="0" distB="0" distL="114300" distR="114300" simplePos="0" relativeHeight="251621376" behindDoc="1" locked="0" layoutInCell="1" allowOverlap="1" wp14:anchorId="2D15C074" wp14:editId="5649DDED">
            <wp:simplePos x="0" y="0"/>
            <wp:positionH relativeFrom="column">
              <wp:posOffset>4598670</wp:posOffset>
            </wp:positionH>
            <wp:positionV relativeFrom="paragraph">
              <wp:posOffset>901700</wp:posOffset>
            </wp:positionV>
            <wp:extent cx="1619250" cy="713105"/>
            <wp:effectExtent l="0" t="0" r="0" b="0"/>
            <wp:wrapNone/>
            <wp:docPr id="88" name="Picture 88" descr="D:\VPBOX\DE KIEM TRA PS2\DIEU CHINH PS2 LAM PHAN MEM THANG 9.2021\bo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VPBOX\DE KIEM TRA PS2\DIEU CHINH PS2 LAM PHAN MEM THANG 9.2021\board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333" b="24000"/>
                    <a:stretch/>
                  </pic:blipFill>
                  <pic:spPr bwMode="auto">
                    <a:xfrm>
                      <a:off x="0" y="0"/>
                      <a:ext cx="161925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63E8" w:rsidRPr="00D33A39">
        <w:rPr>
          <w:b/>
          <w:bCs/>
          <w:noProof/>
        </w:rPr>
        <w:drawing>
          <wp:anchor distT="0" distB="0" distL="114300" distR="114300" simplePos="0" relativeHeight="251624448" behindDoc="1" locked="0" layoutInCell="1" allowOverlap="1" wp14:anchorId="09624AA9" wp14:editId="6AD3A3B6">
            <wp:simplePos x="0" y="0"/>
            <wp:positionH relativeFrom="column">
              <wp:posOffset>4589145</wp:posOffset>
            </wp:positionH>
            <wp:positionV relativeFrom="paragraph">
              <wp:posOffset>177800</wp:posOffset>
            </wp:positionV>
            <wp:extent cx="1619250" cy="713105"/>
            <wp:effectExtent l="0" t="0" r="0" b="0"/>
            <wp:wrapNone/>
            <wp:docPr id="58" name="Picture 58" descr="D:\VPBOX\DE KIEM TRA PS2\DIEU CHINH PS2 LAM PHAN MEM THANG 9.2021\bo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VPBOX\DE KIEM TRA PS2\DIEU CHINH PS2 LAM PHAN MEM THANG 9.2021\board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333" b="24000"/>
                    <a:stretch/>
                  </pic:blipFill>
                  <pic:spPr bwMode="auto">
                    <a:xfrm>
                      <a:off x="0" y="0"/>
                      <a:ext cx="161925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7AFA"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BEF0A83" wp14:editId="543C7C6B">
                <wp:simplePos x="0" y="0"/>
                <wp:positionH relativeFrom="column">
                  <wp:posOffset>5109972</wp:posOffset>
                </wp:positionH>
                <wp:positionV relativeFrom="paragraph">
                  <wp:posOffset>182880</wp:posOffset>
                </wp:positionV>
                <wp:extent cx="323850" cy="428625"/>
                <wp:effectExtent l="0" t="0" r="0" b="0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974C48" w14:textId="6F223F13" w:rsidR="00D63453" w:rsidRPr="00D33A39" w:rsidRDefault="00E15FD4" w:rsidP="00D6345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EF0A83" id="Rectangle 117" o:spid="_x0000_s1068" style="position:absolute;margin-left:402.35pt;margin-top:14.4pt;width:25.5pt;height:33.7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" filled="f" stroked="f" strokeweight="1pt">
                <v:textbox>
                  <w:txbxContent>
                    <w:p w14:paraId="29974C48" w14:textId="6F223F13" w:rsidR="00D63453" w:rsidRPr="00D33A39" w:rsidRDefault="00E15FD4" w:rsidP="00D6345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t</w:t>
                      </w:r>
                    </w:p>
                  </w:txbxContent>
                </v:textbox>
              </v:rect>
            </w:pict>
          </mc:Fallback>
        </mc:AlternateContent>
      </w:r>
      <w:r w:rsidR="005A7AFA"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523B8268" wp14:editId="2F7E0617">
                <wp:simplePos x="0" y="0"/>
                <wp:positionH relativeFrom="column">
                  <wp:posOffset>4838700</wp:posOffset>
                </wp:positionH>
                <wp:positionV relativeFrom="paragraph">
                  <wp:posOffset>366649</wp:posOffset>
                </wp:positionV>
                <wp:extent cx="323850" cy="428625"/>
                <wp:effectExtent l="0" t="0" r="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1774D1" w14:textId="73ADA72D" w:rsidR="00027033" w:rsidRPr="00D33A39" w:rsidRDefault="00E15FD4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3B8268" id="Rectangle 10" o:spid="_x0000_s1069" style="position:absolute;margin-left:381pt;margin-top:28.85pt;width:25.5pt;height:33.75pt;z-index:2516367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" filled="f" stroked="f" strokeweight="1pt">
                <v:textbox>
                  <w:txbxContent>
                    <w:p w14:paraId="741774D1" w14:textId="73ADA72D" w:rsidR="00027033" w:rsidRPr="00D33A39" w:rsidRDefault="00E15FD4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e</w:t>
                      </w:r>
                    </w:p>
                  </w:txbxContent>
                </v:textbox>
              </v:rect>
            </w:pict>
          </mc:Fallback>
        </mc:AlternateContent>
      </w:r>
      <w:r w:rsidR="005A7AFA"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1725DEF" wp14:editId="10BC6571">
                <wp:simplePos x="0" y="0"/>
                <wp:positionH relativeFrom="column">
                  <wp:posOffset>5629148</wp:posOffset>
                </wp:positionH>
                <wp:positionV relativeFrom="paragraph">
                  <wp:posOffset>203708</wp:posOffset>
                </wp:positionV>
                <wp:extent cx="323850" cy="428625"/>
                <wp:effectExtent l="0" t="0" r="0" b="0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9A3791" w14:textId="35B414D9" w:rsidR="00027033" w:rsidRPr="00D47912" w:rsidRDefault="00E15FD4" w:rsidP="00027033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s</w:t>
                            </w:r>
                          </w:p>
                          <w:p w14:paraId="265285ED" w14:textId="77777777" w:rsidR="00027033" w:rsidRPr="00C23E31" w:rsidRDefault="00027033" w:rsidP="00027033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725DEF" id="_x0000_s1070" style="position:absolute;margin-left:443.25pt;margin-top:16.05pt;width:25.5pt;height:33.7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" filled="f" stroked="f" strokeweight="1pt">
                <v:textbox>
                  <w:txbxContent>
                    <w:p w14:paraId="3B9A3791" w14:textId="35B414D9" w:rsidR="00027033" w:rsidRPr="00D47912" w:rsidRDefault="00E15FD4" w:rsidP="00027033">
                      <w:pPr>
                        <w:jc w:val="center"/>
                        <w:rPr>
                          <w:rFonts w:asciiTheme="minorHAnsi" w:hAnsiTheme="minorHAnsi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s</w:t>
                      </w:r>
                    </w:p>
                    <w:p w14:paraId="265285ED" w14:textId="77777777" w:rsidR="00027033" w:rsidRPr="00C23E31" w:rsidRDefault="00027033" w:rsidP="00027033">
                      <w:pPr>
                        <w:jc w:val="center"/>
                        <w:rPr>
                          <w:rFonts w:asciiTheme="minorHAnsi" w:hAnsiTheme="minorHAnsi"/>
                          <w:b/>
                          <w:color w:val="FFFFFF" w:themeColor="background1"/>
                          <w:sz w:val="32"/>
                          <w:szCs w:val="32"/>
                          <w:lang w:val="vi-V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A7AFA"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20CB0E7" wp14:editId="268C65A9">
                <wp:simplePos x="0" y="0"/>
                <wp:positionH relativeFrom="column">
                  <wp:posOffset>5364734</wp:posOffset>
                </wp:positionH>
                <wp:positionV relativeFrom="paragraph">
                  <wp:posOffset>371221</wp:posOffset>
                </wp:positionV>
                <wp:extent cx="323850" cy="428625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C34AA9" w14:textId="60E5284B" w:rsidR="00027033" w:rsidRPr="00D33A39" w:rsidRDefault="00E15FD4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0CB0E7" id="Rectangle 15" o:spid="_x0000_s1071" style="position:absolute;margin-left:422.4pt;margin-top:29.25pt;width:25.5pt;height:33.75pt;z-index:25164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" filled="f" stroked="f" strokeweight="1pt">
                <v:textbox>
                  <w:txbxContent>
                    <w:p w14:paraId="3BC34AA9" w14:textId="60E5284B" w:rsidR="00027033" w:rsidRPr="00D33A39" w:rsidRDefault="00E15FD4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027033"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42B618EA" wp14:editId="7324D46A">
                <wp:simplePos x="0" y="0"/>
                <wp:positionH relativeFrom="column">
                  <wp:posOffset>5163185</wp:posOffset>
                </wp:positionH>
                <wp:positionV relativeFrom="paragraph">
                  <wp:posOffset>20320</wp:posOffset>
                </wp:positionV>
                <wp:extent cx="323850" cy="428625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6DF330" w14:textId="6BE1FA8F" w:rsidR="00027033" w:rsidRDefault="0002703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  <w:p w14:paraId="7B770278" w14:textId="77777777" w:rsidR="00D47912" w:rsidRPr="00D33A39" w:rsidRDefault="00D47912" w:rsidP="00D47912">
                            <w:pP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B618EA" id="Rectangle 13" o:spid="_x0000_s1072" style="position:absolute;margin-left:406.55pt;margin-top:1.6pt;width:25.5pt;height:33.75pt;z-index:251643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" filled="f" stroked="f" strokeweight="1pt">
                <v:textbox>
                  <w:txbxContent>
                    <w:p w14:paraId="6B6DF330" w14:textId="6BE1FA8F" w:rsidR="00027033" w:rsidRDefault="0002703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  <w:p w14:paraId="7B770278" w14:textId="77777777" w:rsidR="00D47912" w:rsidRPr="00D33A39" w:rsidRDefault="00D47912" w:rsidP="00D47912">
                      <w:pP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27033" w:rsidRPr="00D33A39">
        <w:rPr>
          <w:rFonts w:ascii="Times New Roman" w:hAnsi="Times New Roman"/>
          <w:b/>
          <w:sz w:val="28"/>
        </w:rPr>
        <w:t xml:space="preserve">   </w:t>
      </w:r>
      <w:r w:rsidR="00027033" w:rsidRPr="00D33A39">
        <w:rPr>
          <w:rFonts w:ascii="Times New Roman" w:hAnsi="Times New Roman"/>
          <w:b/>
          <w:sz w:val="28"/>
        </w:rPr>
        <w:tab/>
      </w:r>
      <w:r w:rsidR="005A7AFA">
        <w:rPr>
          <w:rFonts w:ascii="Times New Roman" w:hAnsi="Times New Roman"/>
          <w:b/>
          <w:sz w:val="28"/>
        </w:rPr>
        <w:t xml:space="preserve">    </w:t>
      </w:r>
      <w:r w:rsidR="005A7AFA" w:rsidRPr="006037C4">
        <w:rPr>
          <w:rFonts w:ascii="Comic Sans MS" w:hAnsi="Comic Sans MS"/>
          <w:sz w:val="28"/>
        </w:rPr>
        <w:t>3.</w:t>
      </w:r>
      <w:r w:rsidR="005A7AFA">
        <w:rPr>
          <w:rFonts w:ascii="Times New Roman" w:hAnsi="Times New Roman"/>
          <w:b/>
          <w:sz w:val="28"/>
        </w:rPr>
        <w:t xml:space="preserve"> </w:t>
      </w:r>
      <w:r w:rsidR="005A7AFA">
        <w:rPr>
          <w:rFonts w:ascii="Times New Roman" w:hAnsi="Times New Roman"/>
          <w:b/>
          <w:sz w:val="28"/>
        </w:rPr>
        <w:tab/>
        <w:t xml:space="preserve">       </w:t>
      </w:r>
      <w:r w:rsidR="005A7AFA" w:rsidRPr="00AC1BEF">
        <w:rPr>
          <w:noProof/>
        </w:rPr>
        <w:drawing>
          <wp:inline distT="0" distB="0" distL="0" distR="0" wp14:anchorId="5F3D4D70" wp14:editId="66F5E669">
            <wp:extent cx="772668" cy="751499"/>
            <wp:effectExtent l="0" t="0" r="889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426" t="24465" r="1031" b="53823"/>
                    <a:stretch/>
                  </pic:blipFill>
                  <pic:spPr bwMode="auto">
                    <a:xfrm>
                      <a:off x="0" y="0"/>
                      <a:ext cx="794188" cy="77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A7AFA">
        <w:rPr>
          <w:rFonts w:ascii="Times New Roman" w:hAnsi="Times New Roman"/>
          <w:b/>
          <w:sz w:val="28"/>
        </w:rPr>
        <w:tab/>
      </w:r>
      <w:r w:rsidR="005A7AFA">
        <w:rPr>
          <w:rFonts w:ascii="Times New Roman" w:hAnsi="Times New Roman"/>
          <w:b/>
          <w:sz w:val="28"/>
        </w:rPr>
        <w:tab/>
      </w:r>
      <w:r w:rsidR="00027033" w:rsidRPr="009D54F6">
        <w:rPr>
          <w:rFonts w:ascii="Times New Roman" w:hAnsi="Times New Roman"/>
          <w:b/>
          <w:sz w:val="28"/>
        </w:rPr>
        <w:t>__ __ __ __</w:t>
      </w:r>
      <w:r w:rsidR="005A7AFA">
        <w:rPr>
          <w:rFonts w:ascii="Times New Roman" w:hAnsi="Times New Roman"/>
          <w:b/>
          <w:sz w:val="28"/>
        </w:rPr>
        <w:t xml:space="preserve"> </w:t>
      </w:r>
      <w:bookmarkStart w:id="0" w:name="_GoBack"/>
      <w:bookmarkEnd w:id="0"/>
    </w:p>
    <w:p w14:paraId="72AC3DF8" w14:textId="263D37A6" w:rsidR="00027033" w:rsidRPr="00D33A39" w:rsidRDefault="004466AA" w:rsidP="00027033">
      <w:pPr>
        <w:spacing w:after="160" w:line="259" w:lineRule="auto"/>
        <w:rPr>
          <w:rFonts w:ascii="Times New Roman" w:hAnsi="Times New Roman"/>
          <w:b/>
          <w:sz w:val="4"/>
          <w:szCs w:val="4"/>
        </w:rPr>
      </w:pPr>
      <w:r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64443ED0" wp14:editId="02952663">
                <wp:simplePos x="0" y="0"/>
                <wp:positionH relativeFrom="column">
                  <wp:posOffset>5220335</wp:posOffset>
                </wp:positionH>
                <wp:positionV relativeFrom="paragraph">
                  <wp:posOffset>13335</wp:posOffset>
                </wp:positionV>
                <wp:extent cx="323850" cy="428625"/>
                <wp:effectExtent l="0" t="0" r="0" b="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8DE63B" w14:textId="215E9703" w:rsidR="00027033" w:rsidRPr="00D47912" w:rsidRDefault="00E15FD4" w:rsidP="00027033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443ED0" id="_x0000_s1073" style="position:absolute;margin-left:411.05pt;margin-top:1.05pt;width:25.5pt;height:33.75pt;z-index:2516357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" filled="f" stroked="f" strokeweight="1pt">
                <v:textbox>
                  <w:txbxContent>
                    <w:p w14:paraId="638DE63B" w14:textId="215E9703" w:rsidR="00027033" w:rsidRPr="00D47912" w:rsidRDefault="00E15FD4" w:rsidP="00027033">
                      <w:pPr>
                        <w:jc w:val="center"/>
                        <w:rPr>
                          <w:rFonts w:asciiTheme="minorHAnsi" w:hAnsiTheme="minorHAnsi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t</w:t>
                      </w:r>
                    </w:p>
                  </w:txbxContent>
                </v:textbox>
              </v:rect>
            </w:pict>
          </mc:Fallback>
        </mc:AlternateContent>
      </w:r>
      <w:r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29568" behindDoc="0" locked="0" layoutInCell="1" allowOverlap="1" wp14:anchorId="2C4117F1" wp14:editId="2EEE4815">
                <wp:simplePos x="0" y="0"/>
                <wp:positionH relativeFrom="column">
                  <wp:posOffset>4919980</wp:posOffset>
                </wp:positionH>
                <wp:positionV relativeFrom="paragraph">
                  <wp:posOffset>62865</wp:posOffset>
                </wp:positionV>
                <wp:extent cx="323850" cy="42862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E963D9" w14:textId="240F804C" w:rsidR="00027033" w:rsidRPr="00D33A39" w:rsidRDefault="002F7A73" w:rsidP="00D41224">
                            <w:pP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b</w:t>
                            </w:r>
                            <w:r w:rsidR="005A7AFA" w:rsidRPr="005A7AFA">
                              <w:rPr>
                                <w:rFonts w:ascii="Comic Sans MS" w:hAnsi="Comic Sans MS"/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drawing>
                                <wp:inline distT="0" distB="0" distL="0" distR="0" wp14:anchorId="023CC2C7" wp14:editId="195E0706">
                                  <wp:extent cx="128270" cy="169347"/>
                                  <wp:effectExtent l="0" t="0" r="0" b="0"/>
                                  <wp:docPr id="77" name="Picture 7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8270" cy="16934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455E60"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4117F1" id="Rectangle 12" o:spid="_x0000_s1074" style="position:absolute;margin-left:387.4pt;margin-top:4.95pt;width:25.5pt;height:33.75pt;z-index:251629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" filled="f" stroked="f" strokeweight="1pt">
                <v:textbox>
                  <w:txbxContent>
                    <w:p w14:paraId="42E963D9" w14:textId="240F804C" w:rsidR="00027033" w:rsidRPr="00D33A39" w:rsidRDefault="002F7A73" w:rsidP="00D41224">
                      <w:pP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b</w:t>
                      </w:r>
                      <w:r w:rsidR="005A7AFA" w:rsidRPr="005A7AFA">
                        <w:rPr>
                          <w:rFonts w:ascii="Comic Sans MS" w:hAnsi="Comic Sans MS"/>
                          <w:b/>
                          <w:noProof/>
                          <w:color w:val="FFFFFF" w:themeColor="background1"/>
                          <w:sz w:val="32"/>
                          <w:szCs w:val="32"/>
                        </w:rPr>
                        <w:drawing>
                          <wp:inline distT="0" distB="0" distL="0" distR="0" wp14:anchorId="023CC2C7" wp14:editId="195E0706">
                            <wp:extent cx="128270" cy="169347"/>
                            <wp:effectExtent l="0" t="0" r="0" b="0"/>
                            <wp:docPr id="77" name="Picture 7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8270" cy="16934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455E60"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r</w:t>
                      </w:r>
                    </w:p>
                  </w:txbxContent>
                </v:textbox>
              </v:rect>
            </w:pict>
          </mc:Fallback>
        </mc:AlternateContent>
      </w:r>
      <w:r w:rsidR="00587633"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5F4A72B" wp14:editId="0650163E">
                <wp:simplePos x="0" y="0"/>
                <wp:positionH relativeFrom="column">
                  <wp:posOffset>5607685</wp:posOffset>
                </wp:positionH>
                <wp:positionV relativeFrom="paragraph">
                  <wp:posOffset>94615</wp:posOffset>
                </wp:positionV>
                <wp:extent cx="323850" cy="428625"/>
                <wp:effectExtent l="0" t="0" r="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DD9C55" w14:textId="04CF2622" w:rsidR="00027033" w:rsidRPr="00D33A39" w:rsidRDefault="002F7A7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F4A72B" id="Rectangle 23" o:spid="_x0000_s1075" style="position:absolute;margin-left:441.55pt;margin-top:7.45pt;width:25.5pt;height:33.75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" filled="f" stroked="f" strokeweight="1pt">
                <v:textbox>
                  <w:txbxContent>
                    <w:p w14:paraId="67DD9C55" w14:textId="04CF2622" w:rsidR="00027033" w:rsidRPr="00D33A39" w:rsidRDefault="002F7A7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o</w:t>
                      </w:r>
                    </w:p>
                  </w:txbxContent>
                </v:textbox>
              </v:rect>
            </w:pict>
          </mc:Fallback>
        </mc:AlternateContent>
      </w:r>
    </w:p>
    <w:p w14:paraId="76786F4C" w14:textId="2010E977" w:rsidR="007D3833" w:rsidRPr="004466AA" w:rsidRDefault="004466AA" w:rsidP="00CC0B50">
      <w:pPr>
        <w:spacing w:after="160" w:line="259" w:lineRule="auto"/>
        <w:rPr>
          <w:rFonts w:ascii="Times New Roman" w:hAnsi="Times New Roman"/>
          <w:b/>
          <w:sz w:val="10"/>
          <w:szCs w:val="10"/>
        </w:rPr>
      </w:pPr>
      <w:r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6DDABFC" wp14:editId="4971ED03">
                <wp:simplePos x="0" y="0"/>
                <wp:positionH relativeFrom="column">
                  <wp:posOffset>5287645</wp:posOffset>
                </wp:positionH>
                <wp:positionV relativeFrom="paragraph">
                  <wp:posOffset>115570</wp:posOffset>
                </wp:positionV>
                <wp:extent cx="323850" cy="428625"/>
                <wp:effectExtent l="0" t="0" r="0" b="0"/>
                <wp:wrapNone/>
                <wp:docPr id="116" name="Rectangle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DEC652" w14:textId="742218AE" w:rsidR="005A7AFA" w:rsidRPr="00D33A39" w:rsidRDefault="00E15FD4" w:rsidP="005A7AFA">
                            <w:pP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a</w:t>
                            </w:r>
                            <w:r w:rsidR="005A7AFA" w:rsidRPr="005A7AFA">
                              <w:rPr>
                                <w:rFonts w:ascii="Comic Sans MS" w:hAnsi="Comic Sans MS"/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drawing>
                                <wp:inline distT="0" distB="0" distL="0" distR="0" wp14:anchorId="4EA97B77" wp14:editId="56F26B1B">
                                  <wp:extent cx="128270" cy="169347"/>
                                  <wp:effectExtent l="0" t="0" r="0" b="0"/>
                                  <wp:docPr id="70" name="Picture 7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8270" cy="16934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5A7AFA"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DDABFC" id="Rectangle 116" o:spid="_x0000_s1076" style="position:absolute;margin-left:416.35pt;margin-top:9.1pt;width:25.5pt;height:33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" filled="f" stroked="f" strokeweight="1pt">
                <v:textbox>
                  <w:txbxContent>
                    <w:p w14:paraId="5CDEC652" w14:textId="742218AE" w:rsidR="005A7AFA" w:rsidRPr="00D33A39" w:rsidRDefault="00E15FD4" w:rsidP="005A7AFA">
                      <w:pP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a</w:t>
                      </w:r>
                      <w:r w:rsidR="005A7AFA" w:rsidRPr="005A7AFA">
                        <w:rPr>
                          <w:rFonts w:ascii="Comic Sans MS" w:hAnsi="Comic Sans MS"/>
                          <w:b/>
                          <w:noProof/>
                          <w:color w:val="FFFFFF" w:themeColor="background1"/>
                          <w:sz w:val="32"/>
                          <w:szCs w:val="32"/>
                        </w:rPr>
                        <w:drawing>
                          <wp:inline distT="0" distB="0" distL="0" distR="0" wp14:anchorId="4EA97B77" wp14:editId="56F26B1B">
                            <wp:extent cx="128270" cy="169347"/>
                            <wp:effectExtent l="0" t="0" r="0" b="0"/>
                            <wp:docPr id="70" name="Picture 7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8270" cy="16934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5A7AFA"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r</w:t>
                      </w:r>
                    </w:p>
                  </w:txbxContent>
                </v:textbox>
              </v:rect>
            </w:pict>
          </mc:Fallback>
        </mc:AlternateContent>
      </w:r>
      <w:r w:rsidR="002F7A73">
        <w:rPr>
          <w:b/>
          <w:bCs/>
          <w:noProof/>
        </w:rPr>
        <w:drawing>
          <wp:anchor distT="0" distB="0" distL="114300" distR="114300" simplePos="0" relativeHeight="251680768" behindDoc="0" locked="0" layoutInCell="1" allowOverlap="1" wp14:anchorId="224125FB" wp14:editId="329E778A">
            <wp:simplePos x="0" y="0"/>
            <wp:positionH relativeFrom="column">
              <wp:posOffset>1245870</wp:posOffset>
            </wp:positionH>
            <wp:positionV relativeFrom="paragraph">
              <wp:posOffset>68580</wp:posOffset>
            </wp:positionV>
            <wp:extent cx="766460" cy="44684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460" cy="446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A7AFA"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225CBF1D" wp14:editId="045CAEBF">
                <wp:simplePos x="0" y="0"/>
                <wp:positionH relativeFrom="column">
                  <wp:posOffset>4802505</wp:posOffset>
                </wp:positionH>
                <wp:positionV relativeFrom="paragraph">
                  <wp:posOffset>161036</wp:posOffset>
                </wp:positionV>
                <wp:extent cx="323850" cy="428625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1410CE" w14:textId="3D88078A" w:rsidR="00027033" w:rsidRPr="00D33A39" w:rsidRDefault="0002703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5CBF1D" id="_x0000_s1077" style="position:absolute;margin-left:378.15pt;margin-top:12.7pt;width:25.5pt;height:33.75pt;z-index:251646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" filled="f" stroked="f" strokeweight="1pt">
                <v:textbox>
                  <w:txbxContent>
                    <w:p w14:paraId="4E1410CE" w14:textId="3D88078A" w:rsidR="00027033" w:rsidRPr="00D33A39" w:rsidRDefault="0002703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15FD4">
        <w:rPr>
          <w:rFonts w:ascii="Times New Roman" w:hAnsi="Times New Roman"/>
          <w:b/>
          <w:sz w:val="28"/>
        </w:rPr>
        <w:t xml:space="preserve">              </w:t>
      </w:r>
    </w:p>
    <w:p w14:paraId="3D110218" w14:textId="58AAA27F" w:rsidR="00027033" w:rsidRPr="00D33A39" w:rsidRDefault="004466AA" w:rsidP="00EC63E8">
      <w:pPr>
        <w:spacing w:after="160" w:line="259" w:lineRule="auto"/>
        <w:rPr>
          <w:rFonts w:ascii="Times New Roman" w:hAnsi="Times New Roman"/>
          <w:b/>
          <w:sz w:val="28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5E48ED68" wp14:editId="72A87F0B">
            <wp:simplePos x="0" y="0"/>
            <wp:positionH relativeFrom="column">
              <wp:posOffset>1303655</wp:posOffset>
            </wp:positionH>
            <wp:positionV relativeFrom="paragraph">
              <wp:posOffset>365125</wp:posOffset>
            </wp:positionV>
            <wp:extent cx="695325" cy="608965"/>
            <wp:effectExtent l="0" t="0" r="9525" b="635"/>
            <wp:wrapNone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608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33A39">
        <w:rPr>
          <w:b/>
          <w:bCs/>
          <w:noProof/>
        </w:rPr>
        <w:drawing>
          <wp:anchor distT="0" distB="0" distL="114300" distR="114300" simplePos="0" relativeHeight="251617280" behindDoc="1" locked="0" layoutInCell="1" allowOverlap="1" wp14:anchorId="5960EA3C" wp14:editId="451EC8E6">
            <wp:simplePos x="0" y="0"/>
            <wp:positionH relativeFrom="column">
              <wp:posOffset>4560570</wp:posOffset>
            </wp:positionH>
            <wp:positionV relativeFrom="paragraph">
              <wp:posOffset>368300</wp:posOffset>
            </wp:positionV>
            <wp:extent cx="1600200" cy="713105"/>
            <wp:effectExtent l="0" t="0" r="0" b="0"/>
            <wp:wrapNone/>
            <wp:docPr id="97" name="Picture 97" descr="D:\VPBOX\DE KIEM TRA PS2\DIEU CHINH PS2 LAM PHAN MEM THANG 9.2021\bo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VPBOX\DE KIEM TRA PS2\DIEU CHINH PS2 LAM PHAN MEM THANG 9.2021\board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333" b="24000"/>
                    <a:stretch/>
                  </pic:blipFill>
                  <pic:spPr bwMode="auto">
                    <a:xfrm>
                      <a:off x="0" y="0"/>
                      <a:ext cx="160020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3833">
        <w:rPr>
          <w:rFonts w:ascii="Times New Roman" w:hAnsi="Times New Roman"/>
          <w:b/>
          <w:sz w:val="28"/>
        </w:rPr>
        <w:t xml:space="preserve">              </w:t>
      </w:r>
      <w:r w:rsidR="00CC0B50" w:rsidRPr="006037C4">
        <w:rPr>
          <w:rFonts w:ascii="Comic Sans MS" w:hAnsi="Comic Sans MS"/>
          <w:sz w:val="28"/>
        </w:rPr>
        <w:t>4.</w:t>
      </w:r>
      <w:r w:rsidR="00CC0B50">
        <w:rPr>
          <w:rFonts w:ascii="Times New Roman" w:hAnsi="Times New Roman"/>
          <w:b/>
          <w:sz w:val="28"/>
        </w:rPr>
        <w:t xml:space="preserve">      </w:t>
      </w:r>
      <w:r w:rsidR="00CC0B50">
        <w:rPr>
          <w:rFonts w:ascii="Times New Roman" w:hAnsi="Times New Roman"/>
          <w:b/>
          <w:sz w:val="28"/>
        </w:rPr>
        <w:tab/>
      </w:r>
      <w:r w:rsidR="00CC0B50">
        <w:rPr>
          <w:rFonts w:ascii="Times New Roman" w:hAnsi="Times New Roman"/>
          <w:b/>
          <w:sz w:val="28"/>
        </w:rPr>
        <w:tab/>
      </w:r>
      <w:r w:rsidR="005A7AFA">
        <w:rPr>
          <w:rFonts w:ascii="Times New Roman" w:hAnsi="Times New Roman"/>
          <w:b/>
          <w:sz w:val="28"/>
        </w:rPr>
        <w:t xml:space="preserve">                    </w:t>
      </w:r>
      <w:r w:rsidR="00027033">
        <w:rPr>
          <w:rFonts w:ascii="Times New Roman" w:hAnsi="Times New Roman"/>
          <w:b/>
          <w:sz w:val="28"/>
        </w:rPr>
        <w:t>__ __ __ __</w:t>
      </w:r>
      <w:r w:rsidR="006037C4">
        <w:rPr>
          <w:rFonts w:ascii="Times New Roman" w:hAnsi="Times New Roman"/>
          <w:b/>
          <w:sz w:val="28"/>
        </w:rPr>
        <w:t xml:space="preserve"> </w:t>
      </w:r>
    </w:p>
    <w:p w14:paraId="480FF490" w14:textId="3FF00D0A" w:rsidR="00027033" w:rsidRDefault="00587633" w:rsidP="00027033">
      <w:pPr>
        <w:spacing w:after="160" w:line="259" w:lineRule="auto"/>
        <w:rPr>
          <w:rFonts w:ascii="Times New Roman" w:hAnsi="Times New Roman"/>
          <w:b/>
          <w:sz w:val="4"/>
          <w:szCs w:val="4"/>
        </w:rPr>
      </w:pPr>
      <w:r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18304" behindDoc="0" locked="0" layoutInCell="1" allowOverlap="1" wp14:anchorId="5FE1E414" wp14:editId="490DFBCB">
                <wp:simplePos x="0" y="0"/>
                <wp:positionH relativeFrom="column">
                  <wp:posOffset>5601335</wp:posOffset>
                </wp:positionH>
                <wp:positionV relativeFrom="paragraph">
                  <wp:posOffset>4445</wp:posOffset>
                </wp:positionV>
                <wp:extent cx="323850" cy="428625"/>
                <wp:effectExtent l="0" t="0" r="0" b="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D59FC0" w14:textId="6AA808FD" w:rsidR="00027033" w:rsidRPr="00D33A39" w:rsidRDefault="002F7A7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E1E414" id="_x0000_s1078" style="position:absolute;margin-left:441.05pt;margin-top:.35pt;width:25.5pt;height:33.75pt;z-index:2516183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" filled="f" stroked="f" strokeweight="1pt">
                <v:textbox>
                  <w:txbxContent>
                    <w:p w14:paraId="72D59FC0" w14:textId="6AA808FD" w:rsidR="00027033" w:rsidRPr="00D33A39" w:rsidRDefault="002F7A7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c</w:t>
                      </w:r>
                    </w:p>
                  </w:txbxContent>
                </v:textbox>
              </v:rect>
            </w:pict>
          </mc:Fallback>
        </mc:AlternateContent>
      </w:r>
      <w:r w:rsidR="00027033">
        <w:rPr>
          <w:rFonts w:ascii="Times New Roman" w:hAnsi="Times New Roman"/>
          <w:b/>
          <w:sz w:val="4"/>
          <w:szCs w:val="4"/>
        </w:rPr>
        <w:t xml:space="preserve">     </w:t>
      </w:r>
      <w:r w:rsidR="005A7AFA"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14208" behindDoc="0" locked="0" layoutInCell="1" allowOverlap="1" wp14:anchorId="1395F5FB" wp14:editId="3881653A">
                <wp:simplePos x="0" y="0"/>
                <wp:positionH relativeFrom="column">
                  <wp:posOffset>4806569</wp:posOffset>
                </wp:positionH>
                <wp:positionV relativeFrom="paragraph">
                  <wp:posOffset>75057</wp:posOffset>
                </wp:positionV>
                <wp:extent cx="323850" cy="629793"/>
                <wp:effectExtent l="0" t="0" r="0" b="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62979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8D4D2D" w14:textId="5C5B9562" w:rsidR="00027033" w:rsidRPr="00D33A39" w:rsidRDefault="002F7A7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95F5FB" id="Rectangle 25" o:spid="_x0000_s1079" style="position:absolute;margin-left:378.45pt;margin-top:5.9pt;width:25.5pt;height:49.6pt;z-index:2516142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" filled="f" stroked="f" strokeweight="1pt">
                <v:textbox>
                  <w:txbxContent>
                    <w:p w14:paraId="218D4D2D" w14:textId="5C5B9562" w:rsidR="00027033" w:rsidRPr="00D33A39" w:rsidRDefault="002F7A7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h</w:t>
                      </w:r>
                    </w:p>
                  </w:txbxContent>
                </v:textbox>
              </v:rect>
            </w:pict>
          </mc:Fallback>
        </mc:AlternateContent>
      </w:r>
      <w:r w:rsidR="005A7AFA"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7622BAAC" wp14:editId="57152AAD">
                <wp:simplePos x="0" y="0"/>
                <wp:positionH relativeFrom="column">
                  <wp:posOffset>5293868</wp:posOffset>
                </wp:positionH>
                <wp:positionV relativeFrom="paragraph">
                  <wp:posOffset>20193</wp:posOffset>
                </wp:positionV>
                <wp:extent cx="323850" cy="428625"/>
                <wp:effectExtent l="0" t="0" r="0" b="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5E7EB1" w14:textId="5D7869DD" w:rsidR="00027033" w:rsidRPr="00D33A39" w:rsidRDefault="002F7A7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22BAAC" id="_x0000_s1080" style="position:absolute;margin-left:416.85pt;margin-top:1.6pt;width:25.5pt;height:33.75pt;z-index:2516326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" filled="f" stroked="f" strokeweight="1pt">
                <v:textbox>
                  <w:txbxContent>
                    <w:p w14:paraId="085E7EB1" w14:textId="5D7869DD" w:rsidR="00027033" w:rsidRPr="00D33A39" w:rsidRDefault="002F7A7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a</w:t>
                      </w:r>
                    </w:p>
                  </w:txbxContent>
                </v:textbox>
              </v:rect>
            </w:pict>
          </mc:Fallback>
        </mc:AlternateContent>
      </w:r>
    </w:p>
    <w:p w14:paraId="272607E3" w14:textId="30BCD183" w:rsidR="00027033" w:rsidRPr="00763AF8" w:rsidRDefault="00027033" w:rsidP="00027033">
      <w:pPr>
        <w:spacing w:after="160" w:line="259" w:lineRule="auto"/>
        <w:rPr>
          <w:rFonts w:ascii="Times New Roman" w:hAnsi="Times New Roman"/>
          <w:b/>
          <w:sz w:val="4"/>
          <w:szCs w:val="4"/>
        </w:rPr>
      </w:pPr>
      <w:r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11136" behindDoc="0" locked="0" layoutInCell="1" allowOverlap="1" wp14:anchorId="656689DE" wp14:editId="6213090F">
                <wp:simplePos x="0" y="0"/>
                <wp:positionH relativeFrom="column">
                  <wp:posOffset>5062119</wp:posOffset>
                </wp:positionH>
                <wp:positionV relativeFrom="paragraph">
                  <wp:posOffset>88011</wp:posOffset>
                </wp:positionV>
                <wp:extent cx="323850" cy="428625"/>
                <wp:effectExtent l="0" t="0" r="0" b="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A1A8C0" w14:textId="1135FA01" w:rsidR="00027033" w:rsidRPr="00D33A39" w:rsidRDefault="002F7A7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6689DE" id="Rectangle 26" o:spid="_x0000_s1081" style="position:absolute;margin-left:398.6pt;margin-top:6.95pt;width:25.5pt;height:33.75pt;z-index:2516111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" filled="f" stroked="f" strokeweight="1pt">
                <v:textbox>
                  <w:txbxContent>
                    <w:p w14:paraId="71A1A8C0" w14:textId="1135FA01" w:rsidR="00027033" w:rsidRPr="00D33A39" w:rsidRDefault="002F7A7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y</w:t>
                      </w:r>
                    </w:p>
                  </w:txbxContent>
                </v:textbox>
              </v:rect>
            </w:pict>
          </mc:Fallback>
        </mc:AlternateContent>
      </w:r>
    </w:p>
    <w:p w14:paraId="7909658E" w14:textId="2B4F1C4B" w:rsidR="00027033" w:rsidRPr="00763AF8" w:rsidRDefault="00587633" w:rsidP="004466AA">
      <w:pPr>
        <w:tabs>
          <w:tab w:val="left" w:pos="4253"/>
        </w:tabs>
        <w:spacing w:after="160" w:line="259" w:lineRule="auto"/>
        <w:contextualSpacing/>
        <w:rPr>
          <w:rFonts w:ascii="Times New Roman" w:hAnsi="Times New Roman"/>
          <w:color w:val="FF0000"/>
          <w:sz w:val="28"/>
        </w:rPr>
      </w:pPr>
      <w:r w:rsidRPr="00D33A39">
        <w:rPr>
          <w:bCs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12160" behindDoc="0" locked="0" layoutInCell="1" allowOverlap="1" wp14:anchorId="7F4E1A17" wp14:editId="0F4F78F7">
                <wp:simplePos x="0" y="0"/>
                <wp:positionH relativeFrom="column">
                  <wp:posOffset>5377180</wp:posOffset>
                </wp:positionH>
                <wp:positionV relativeFrom="paragraph">
                  <wp:posOffset>24765</wp:posOffset>
                </wp:positionV>
                <wp:extent cx="323850" cy="428625"/>
                <wp:effectExtent l="0" t="0" r="0" b="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D6705E" w14:textId="17A91254" w:rsidR="00027033" w:rsidRPr="00D33A39" w:rsidRDefault="002F7A7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4E1A17" id="_x0000_s1082" style="position:absolute;margin-left:423.4pt;margin-top:1.95pt;width:25.5pt;height:33.75pt;z-index:2516121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" filled="f" stroked="f" strokeweight="1pt">
                <v:textbox>
                  <w:txbxContent>
                    <w:p w14:paraId="44D6705E" w14:textId="17A91254" w:rsidR="00027033" w:rsidRPr="00D33A39" w:rsidRDefault="002F7A7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t</w:t>
                      </w:r>
                    </w:p>
                  </w:txbxContent>
                </v:textbox>
              </v:rect>
            </w:pict>
          </mc:Fallback>
        </mc:AlternateContent>
      </w:r>
      <w:r w:rsidR="00CC0B50">
        <w:rPr>
          <w:rFonts w:ascii="Times New Roman" w:hAnsi="Times New Roman"/>
          <w:b/>
          <w:sz w:val="28"/>
        </w:rPr>
        <w:t xml:space="preserve">              </w:t>
      </w:r>
      <w:r w:rsidR="00CC0B50" w:rsidRPr="006037C4">
        <w:rPr>
          <w:rFonts w:ascii="Comic Sans MS" w:hAnsi="Comic Sans MS"/>
          <w:sz w:val="28"/>
        </w:rPr>
        <w:t>5.</w:t>
      </w:r>
      <w:r w:rsidR="00CC0B50">
        <w:rPr>
          <w:rFonts w:ascii="Times New Roman" w:hAnsi="Times New Roman"/>
          <w:b/>
          <w:sz w:val="28"/>
        </w:rPr>
        <w:t xml:space="preserve"> </w:t>
      </w:r>
      <w:r w:rsidR="004466AA">
        <w:rPr>
          <w:rFonts w:ascii="Times New Roman" w:hAnsi="Times New Roman"/>
          <w:b/>
          <w:sz w:val="28"/>
        </w:rPr>
        <w:t xml:space="preserve"> </w:t>
      </w:r>
      <w:r w:rsidR="004466AA">
        <w:rPr>
          <w:rFonts w:ascii="Times New Roman" w:hAnsi="Times New Roman"/>
          <w:b/>
          <w:sz w:val="28"/>
        </w:rPr>
        <w:tab/>
      </w:r>
      <w:r w:rsidR="00027033" w:rsidRPr="00D33A39">
        <w:rPr>
          <w:rFonts w:ascii="Times New Roman" w:hAnsi="Times New Roman"/>
          <w:b/>
          <w:sz w:val="28"/>
        </w:rPr>
        <w:t>__ __ __</w:t>
      </w:r>
      <w:r w:rsidR="00027033" w:rsidRPr="00D33A39">
        <w:rPr>
          <w:rFonts w:ascii="Times New Roman" w:hAnsi="Times New Roman"/>
          <w:sz w:val="28"/>
        </w:rPr>
        <w:t xml:space="preserve"> </w:t>
      </w:r>
      <w:r w:rsidR="006037C4">
        <w:rPr>
          <w:rFonts w:ascii="Times New Roman" w:hAnsi="Times New Roman"/>
          <w:b/>
          <w:sz w:val="28"/>
        </w:rPr>
        <w:t xml:space="preserve">__ __ </w:t>
      </w:r>
    </w:p>
    <w:p w14:paraId="2453DFB3" w14:textId="2102AD49" w:rsidR="00D96703" w:rsidRPr="00184102" w:rsidRDefault="00D96703" w:rsidP="00155F02">
      <w:pPr>
        <w:spacing w:after="0"/>
        <w:rPr>
          <w:rFonts w:ascii="Comic Sans MS" w:hAnsi="Comic Sans MS"/>
          <w:b/>
          <w:color w:val="000000"/>
          <w:sz w:val="2"/>
          <w:szCs w:val="2"/>
        </w:rPr>
      </w:pPr>
    </w:p>
    <w:p w14:paraId="2DF38C65" w14:textId="6CBA0A39" w:rsidR="00184102" w:rsidRPr="00184102" w:rsidRDefault="00184102" w:rsidP="00155F02">
      <w:pPr>
        <w:spacing w:after="0"/>
        <w:rPr>
          <w:rFonts w:ascii="Comic Sans MS" w:hAnsi="Comic Sans MS"/>
          <w:b/>
          <w:color w:val="000000"/>
          <w:sz w:val="10"/>
          <w:szCs w:val="10"/>
        </w:rPr>
      </w:pPr>
    </w:p>
    <w:p w14:paraId="1D90E34E" w14:textId="77777777" w:rsidR="004366BD" w:rsidRPr="00135812" w:rsidRDefault="004366BD" w:rsidP="00155F02">
      <w:pPr>
        <w:spacing w:after="0"/>
        <w:rPr>
          <w:rFonts w:ascii="Comic Sans MS" w:hAnsi="Comic Sans MS"/>
          <w:b/>
          <w:color w:val="000000"/>
          <w:sz w:val="10"/>
          <w:szCs w:val="10"/>
        </w:rPr>
      </w:pPr>
    </w:p>
    <w:p w14:paraId="7379AB17" w14:textId="77777777" w:rsidR="006A51DE" w:rsidRDefault="00155F02" w:rsidP="00155F02">
      <w:pPr>
        <w:spacing w:after="0"/>
        <w:rPr>
          <w:rFonts w:asciiTheme="minorHAnsi" w:hAnsiTheme="minorHAnsi"/>
          <w:b/>
          <w:color w:val="000000"/>
          <w:sz w:val="26"/>
          <w:szCs w:val="26"/>
          <w:lang w:val="vi-VN"/>
        </w:rPr>
      </w:pPr>
      <w:r w:rsidRPr="00155F02">
        <w:rPr>
          <w:rFonts w:ascii="Comic Sans MS" w:hAnsi="Comic Sans MS"/>
          <w:b/>
          <w:color w:val="000000"/>
          <w:sz w:val="26"/>
          <w:szCs w:val="26"/>
        </w:rPr>
        <w:t>Part II.</w:t>
      </w:r>
      <w:bookmarkStart w:id="1" w:name="_Hlk29821815"/>
      <w:r w:rsidR="00184102">
        <w:rPr>
          <w:rFonts w:ascii="Comic Sans MS" w:hAnsi="Comic Sans MS"/>
          <w:b/>
          <w:color w:val="000000"/>
          <w:sz w:val="26"/>
          <w:szCs w:val="26"/>
        </w:rPr>
        <w:t xml:space="preserve"> </w:t>
      </w:r>
      <w:r w:rsidR="006A51DE" w:rsidRPr="006A51DE">
        <w:rPr>
          <w:rFonts w:ascii="Comic Sans MS" w:hAnsi="Comic Sans MS"/>
          <w:b/>
          <w:color w:val="000000"/>
          <w:sz w:val="26"/>
          <w:szCs w:val="26"/>
        </w:rPr>
        <w:t>Fill in th</w:t>
      </w:r>
      <w:r w:rsidR="006A51DE">
        <w:rPr>
          <w:rFonts w:ascii="Comic Sans MS" w:hAnsi="Comic Sans MS"/>
          <w:b/>
          <w:color w:val="000000"/>
          <w:sz w:val="26"/>
          <w:szCs w:val="26"/>
        </w:rPr>
        <w:t>e blanks with the correct words</w:t>
      </w:r>
      <w:r w:rsidR="004366BD">
        <w:rPr>
          <w:rFonts w:ascii="Comic Sans MS" w:hAnsi="Comic Sans MS"/>
          <w:b/>
          <w:color w:val="000000"/>
          <w:sz w:val="26"/>
          <w:szCs w:val="26"/>
          <w:lang w:val="vi-VN"/>
        </w:rPr>
        <w:t xml:space="preserve">. </w:t>
      </w:r>
    </w:p>
    <w:p w14:paraId="235963E7" w14:textId="10890461" w:rsidR="00155F02" w:rsidRPr="004366BD" w:rsidRDefault="00155F02" w:rsidP="00155F02">
      <w:pPr>
        <w:spacing w:after="0"/>
        <w:rPr>
          <w:rFonts w:asciiTheme="minorHAnsi" w:hAnsiTheme="minorHAnsi"/>
          <w:b/>
          <w:color w:val="000000"/>
          <w:sz w:val="26"/>
          <w:szCs w:val="26"/>
          <w:lang w:val="vi-VN"/>
        </w:rPr>
      </w:pPr>
      <w:r w:rsidRPr="00155F02">
        <w:rPr>
          <w:rFonts w:ascii="Comic Sans MS" w:hAnsi="Comic Sans MS"/>
          <w:b/>
          <w:color w:val="000000"/>
          <w:sz w:val="26"/>
          <w:szCs w:val="26"/>
        </w:rPr>
        <w:t>There is one example.</w:t>
      </w:r>
      <w:r w:rsidR="00184102">
        <w:rPr>
          <w:rFonts w:ascii="Comic Sans MS" w:hAnsi="Comic Sans MS"/>
          <w:b/>
          <w:color w:val="000000"/>
          <w:sz w:val="26"/>
          <w:szCs w:val="26"/>
        </w:rPr>
        <w:t xml:space="preserve"> </w:t>
      </w:r>
      <w:r w:rsidRPr="00155F02">
        <w:rPr>
          <w:rFonts w:ascii="Comic Sans MS" w:hAnsi="Comic Sans MS"/>
          <w:b/>
          <w:color w:val="000000"/>
          <w:sz w:val="26"/>
          <w:szCs w:val="26"/>
        </w:rPr>
        <w:t>(1.25 pts)</w:t>
      </w:r>
      <w:bookmarkEnd w:id="1"/>
    </w:p>
    <w:p w14:paraId="4A2D987B" w14:textId="77777777" w:rsidR="004466AA" w:rsidRDefault="004466AA" w:rsidP="004466AA">
      <w:pPr>
        <w:pStyle w:val="ListParagraph"/>
        <w:spacing w:after="0"/>
        <w:ind w:left="1785"/>
        <w:rPr>
          <w:rFonts w:ascii="Times New Roman" w:hAnsi="Times New Roman"/>
          <w:color w:val="FF0000"/>
          <w:sz w:val="28"/>
        </w:rPr>
      </w:pPr>
      <w:r>
        <w:rPr>
          <w:rFonts w:ascii="Times New Roman" w:hAnsi="Times New Roman"/>
          <w:noProof/>
          <w:color w:val="FF0000"/>
          <w:sz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D6B0391" wp14:editId="76E06083">
                <wp:simplePos x="0" y="0"/>
                <wp:positionH relativeFrom="column">
                  <wp:posOffset>760095</wp:posOffset>
                </wp:positionH>
                <wp:positionV relativeFrom="paragraph">
                  <wp:posOffset>8255</wp:posOffset>
                </wp:positionV>
                <wp:extent cx="5686425" cy="409575"/>
                <wp:effectExtent l="0" t="0" r="28575" b="28575"/>
                <wp:wrapNone/>
                <wp:docPr id="18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6425" cy="409575"/>
                        </a:xfrm>
                        <a:prstGeom prst="round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99D6B8" w14:textId="40F0D694" w:rsidR="00155F02" w:rsidRPr="00184102" w:rsidRDefault="008F6096" w:rsidP="00184102">
                            <w:pPr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B0228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>chair</w:t>
                            </w:r>
                            <w:r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 </w:t>
                            </w:r>
                            <w:r w:rsidR="00FE48D2"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="00B0228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>guitar</w:t>
                            </w:r>
                            <w:r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 </w:t>
                            </w:r>
                            <w:r w:rsid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4B3258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>robots</w:t>
                            </w:r>
                            <w:r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="00B0228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="0023187D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B0228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twelve</w:t>
                            </w:r>
                            <w:r w:rsid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  </w:t>
                            </w:r>
                            <w:r w:rsidR="00FE48D2"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587633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>f</w:t>
                            </w:r>
                            <w:r w:rsidR="00B0228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>ox</w:t>
                            </w:r>
                            <w:r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="00B0228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  </w:t>
                            </w:r>
                            <w:r w:rsidR="00050AA3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un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D6B0391" id="Rectangle: Rounded Corners 18" o:spid="_x0000_s1083" style="position:absolute;left:0;text-align:left;margin-left:59.85pt;margin-top:.65pt;width:447.75pt;height:32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" fillcolor="white [3201]" strokecolor="#70ad47 [3209]" strokeweight="1.5pt">
                <v:stroke joinstyle="miter"/>
                <v:textbox>
                  <w:txbxContent>
                    <w:p w14:paraId="5A99D6B8" w14:textId="40F0D694" w:rsidR="00155F02" w:rsidRPr="00184102" w:rsidRDefault="008F6096" w:rsidP="00184102">
                      <w:pPr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</w:pPr>
                      <w:r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  <w:r w:rsidR="00B0228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>chair</w:t>
                      </w:r>
                      <w:r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 </w:t>
                      </w:r>
                      <w:r w:rsidR="00FE48D2"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</w:t>
                      </w:r>
                      <w:r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</w:t>
                      </w:r>
                      <w:r w:rsidR="00B0228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>guitar</w:t>
                      </w:r>
                      <w:r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 </w:t>
                      </w:r>
                      <w:r w:rsid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</w:t>
                      </w:r>
                      <w:r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  <w:r w:rsidR="004B3258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>robots</w:t>
                      </w:r>
                      <w:r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</w:t>
                      </w:r>
                      <w:r w:rsidR="00B0228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</w:t>
                      </w:r>
                      <w:r w:rsidR="0023187D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  <w:r w:rsidR="00B0228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twelve</w:t>
                      </w:r>
                      <w:r w:rsid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</w:t>
                      </w:r>
                      <w:r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  </w:t>
                      </w:r>
                      <w:r w:rsidR="00FE48D2"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  <w:r w:rsidR="00587633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>f</w:t>
                      </w:r>
                      <w:r w:rsidR="00B0228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>ox</w:t>
                      </w:r>
                      <w:r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  <w:r w:rsid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</w:t>
                      </w:r>
                      <w:r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</w:t>
                      </w:r>
                      <w:r w:rsidR="00B0228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  </w:t>
                      </w:r>
                      <w:r w:rsidR="00050AA3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uncle</w:t>
                      </w:r>
                    </w:p>
                  </w:txbxContent>
                </v:textbox>
              </v:roundrect>
            </w:pict>
          </mc:Fallback>
        </mc:AlternateContent>
      </w:r>
      <w:r w:rsidR="00FA0819">
        <w:rPr>
          <w:rFonts w:ascii="Times New Roman" w:hAnsi="Times New Roman"/>
          <w:noProof/>
          <w:color w:val="FF0000"/>
          <w:sz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0F839C6" wp14:editId="18E3780E">
                <wp:simplePos x="0" y="0"/>
                <wp:positionH relativeFrom="column">
                  <wp:posOffset>5703570</wp:posOffset>
                </wp:positionH>
                <wp:positionV relativeFrom="paragraph">
                  <wp:posOffset>95250</wp:posOffset>
                </wp:positionV>
                <wp:extent cx="361950" cy="228600"/>
                <wp:effectExtent l="0" t="0" r="1905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1950" cy="22860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01F03E" id="Straight Connector 20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9.1pt,7.5pt" to="477.6pt,2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" strokecolor="#0070c0" strokeweight=".5pt">
                <v:stroke joinstyle="miter"/>
              </v:line>
            </w:pict>
          </mc:Fallback>
        </mc:AlternateContent>
      </w:r>
    </w:p>
    <w:p w14:paraId="4057A079" w14:textId="77777777" w:rsidR="004466AA" w:rsidRDefault="004466AA" w:rsidP="004466AA">
      <w:pPr>
        <w:pStyle w:val="ListParagraph"/>
        <w:spacing w:after="0"/>
        <w:ind w:left="1785"/>
        <w:rPr>
          <w:rFonts w:ascii="Times New Roman" w:hAnsi="Times New Roman"/>
          <w:color w:val="FF0000"/>
          <w:sz w:val="28"/>
        </w:rPr>
      </w:pPr>
    </w:p>
    <w:p w14:paraId="199E6B36" w14:textId="16406B0D" w:rsidR="004466AA" w:rsidRPr="004466AA" w:rsidRDefault="004466AA" w:rsidP="004466AA">
      <w:pPr>
        <w:pStyle w:val="ListParagraph"/>
        <w:spacing w:after="0"/>
        <w:ind w:left="1785"/>
        <w:rPr>
          <w:rFonts w:ascii="Times New Roman" w:hAnsi="Times New Roman"/>
          <w:color w:val="FF0000"/>
          <w:sz w:val="28"/>
        </w:rPr>
      </w:pPr>
      <w:r>
        <w:rPr>
          <w:noProof/>
        </w:rPr>
        <w:drawing>
          <wp:anchor distT="0" distB="0" distL="114300" distR="114300" simplePos="0" relativeHeight="251694080" behindDoc="0" locked="0" layoutInCell="1" allowOverlap="1" wp14:anchorId="2E3533A6" wp14:editId="33071C2F">
            <wp:simplePos x="0" y="0"/>
            <wp:positionH relativeFrom="column">
              <wp:posOffset>2274570</wp:posOffset>
            </wp:positionH>
            <wp:positionV relativeFrom="paragraph">
              <wp:posOffset>85090</wp:posOffset>
            </wp:positionV>
            <wp:extent cx="561975" cy="485547"/>
            <wp:effectExtent l="0" t="0" r="0" b="0"/>
            <wp:wrapNone/>
            <wp:docPr id="105" name="Picture 105" descr="See related image det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See related image detail"/>
                    <pic:cNvPicPr>
                      <a:picLocks noChangeAspect="1" noChangeArrowheads="1"/>
                    </pic:cNvPicPr>
                  </pic:nvPicPr>
                  <pic:blipFill rotWithShape="1"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139"/>
                    <a:stretch/>
                  </pic:blipFill>
                  <pic:spPr bwMode="auto">
                    <a:xfrm>
                      <a:off x="0" y="0"/>
                      <a:ext cx="561975" cy="485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FA9910" w14:textId="5E5B3B35" w:rsidR="00184102" w:rsidRPr="004466AA" w:rsidRDefault="00FF7BBE" w:rsidP="004466AA">
      <w:pPr>
        <w:rPr>
          <w:rFonts w:ascii="Comic Sans MS" w:hAnsi="Comic Sans MS"/>
          <w:bCs/>
          <w:sz w:val="26"/>
          <w:szCs w:val="26"/>
        </w:rPr>
      </w:pPr>
      <w:r>
        <w:rPr>
          <w:rFonts w:ascii="Comic Sans MS" w:hAnsi="Comic Sans MS"/>
          <w:b/>
          <w:sz w:val="26"/>
          <w:szCs w:val="26"/>
        </w:rPr>
        <w:t>Example</w:t>
      </w:r>
      <w:r w:rsidR="004B7AF1" w:rsidRPr="004B7AF1">
        <w:rPr>
          <w:rFonts w:ascii="Comic Sans MS" w:hAnsi="Comic Sans MS"/>
          <w:bCs/>
          <w:sz w:val="26"/>
          <w:szCs w:val="26"/>
        </w:rPr>
        <w:t xml:space="preserve"> </w:t>
      </w:r>
      <w:r w:rsidR="004466AA">
        <w:rPr>
          <w:rFonts w:ascii="Comic Sans MS" w:hAnsi="Comic Sans MS"/>
          <w:bCs/>
          <w:sz w:val="26"/>
          <w:szCs w:val="26"/>
        </w:rPr>
        <w:tab/>
      </w:r>
      <w:r w:rsidR="00B02282" w:rsidRPr="00711F39">
        <w:rPr>
          <w:rFonts w:ascii="Comic Sans MS" w:hAnsi="Comic Sans MS"/>
          <w:noProof/>
          <w:color w:val="000000"/>
          <w:sz w:val="26"/>
          <w:szCs w:val="26"/>
        </w:rPr>
        <w:drawing>
          <wp:anchor distT="0" distB="0" distL="114300" distR="114300" simplePos="0" relativeHeight="251687936" behindDoc="0" locked="0" layoutInCell="1" allowOverlap="1" wp14:anchorId="2B594C48" wp14:editId="102693F7">
            <wp:simplePos x="0" y="0"/>
            <wp:positionH relativeFrom="column">
              <wp:posOffset>1130935</wp:posOffset>
            </wp:positionH>
            <wp:positionV relativeFrom="paragraph">
              <wp:posOffset>276225</wp:posOffset>
            </wp:positionV>
            <wp:extent cx="417635" cy="609600"/>
            <wp:effectExtent l="0" t="0" r="1905" b="0"/>
            <wp:wrapNone/>
            <wp:docPr id="8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/>
                    <pic:cNvPicPr>
                      <a:picLocks noChangeAspect="1"/>
                    </pic:cNvPicPr>
                  </pic:nvPicPr>
                  <pic:blipFill>
                    <a:blip r:embed="rId7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3">
                              <a14:imgEffect>
                                <a14:backgroundRemoval t="0" b="100000" l="9302" r="89302">
                                  <a14:backgroundMark x1="29302" y1="2866" x2="70698" y2="2866"/>
                                  <a14:backgroundMark x1="36279" y1="20064" x2="61860" y2="18471"/>
                                  <a14:backgroundMark x1="72093" y1="6051" x2="72093" y2="45860"/>
                                  <a14:backgroundMark x1="31628" y1="51274" x2="55349" y2="44586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63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66AA">
        <w:rPr>
          <w:rFonts w:ascii="Comic Sans MS" w:hAnsi="Comic Sans MS"/>
          <w:bCs/>
          <w:sz w:val="26"/>
          <w:szCs w:val="26"/>
        </w:rPr>
        <w:tab/>
      </w:r>
      <w:r w:rsidR="00050AA3">
        <w:rPr>
          <w:rFonts w:ascii="Comic Sans MS" w:hAnsi="Comic Sans MS"/>
          <w:bCs/>
          <w:sz w:val="26"/>
          <w:szCs w:val="26"/>
        </w:rPr>
        <w:t xml:space="preserve">This is my </w:t>
      </w:r>
      <w:r w:rsidR="004B7AF1" w:rsidRPr="004B7AF1">
        <w:rPr>
          <w:rFonts w:ascii="Comic Sans MS" w:hAnsi="Comic Sans MS"/>
          <w:bCs/>
          <w:sz w:val="26"/>
          <w:szCs w:val="26"/>
        </w:rPr>
        <w:t xml:space="preserve"> </w:t>
      </w:r>
      <w:r w:rsidR="004B7AF1">
        <w:rPr>
          <w:rFonts w:ascii="Comic Sans MS" w:hAnsi="Comic Sans MS"/>
          <w:bCs/>
          <w:sz w:val="26"/>
          <w:szCs w:val="26"/>
        </w:rPr>
        <w:tab/>
      </w:r>
      <w:r w:rsidR="00050AA3">
        <w:rPr>
          <w:rFonts w:ascii="Comic Sans MS" w:hAnsi="Comic Sans MS"/>
          <w:bCs/>
          <w:sz w:val="26"/>
          <w:szCs w:val="26"/>
        </w:rPr>
        <w:t xml:space="preserve">         </w:t>
      </w:r>
      <w:r w:rsidR="00184102">
        <w:rPr>
          <w:rFonts w:ascii="Comic Sans MS" w:hAnsi="Comic Sans MS"/>
          <w:bCs/>
          <w:sz w:val="26"/>
          <w:szCs w:val="26"/>
        </w:rPr>
        <w:t xml:space="preserve">    </w:t>
      </w:r>
      <w:r w:rsidR="00D63453">
        <w:rPr>
          <w:rFonts w:ascii="Comic Sans MS" w:hAnsi="Comic Sans MS"/>
          <w:bCs/>
          <w:sz w:val="26"/>
          <w:szCs w:val="26"/>
        </w:rPr>
        <w:t xml:space="preserve">   </w:t>
      </w:r>
      <w:r w:rsidR="00050AA3" w:rsidRPr="00FF7BBE">
        <w:rPr>
          <w:rFonts w:ascii="Comic Sans MS" w:hAnsi="Comic Sans MS"/>
          <w:b/>
          <w:bCs/>
          <w:sz w:val="26"/>
          <w:szCs w:val="26"/>
          <w:u w:val="single"/>
        </w:rPr>
        <w:t>uncle</w:t>
      </w:r>
      <w:r w:rsidR="004B7AF1" w:rsidRPr="004B7AF1">
        <w:rPr>
          <w:rFonts w:ascii="Comic Sans MS" w:hAnsi="Comic Sans MS"/>
          <w:bCs/>
          <w:sz w:val="26"/>
          <w:szCs w:val="26"/>
        </w:rPr>
        <w:t>.</w:t>
      </w:r>
      <w:r w:rsidR="00E64329" w:rsidRPr="00E64329">
        <w:rPr>
          <w:noProof/>
        </w:rPr>
        <w:t xml:space="preserve"> </w:t>
      </w:r>
    </w:p>
    <w:p w14:paraId="0D550D33" w14:textId="6464EE0B" w:rsidR="008F6096" w:rsidRDefault="00B02282" w:rsidP="004B7AF1">
      <w:pPr>
        <w:pStyle w:val="ListParagraph"/>
        <w:numPr>
          <w:ilvl w:val="0"/>
          <w:numId w:val="36"/>
        </w:numPr>
        <w:tabs>
          <w:tab w:val="left" w:pos="945"/>
        </w:tabs>
        <w:rPr>
          <w:rFonts w:ascii="Comic Sans MS" w:hAnsi="Comic Sans MS"/>
          <w:sz w:val="26"/>
          <w:szCs w:val="26"/>
        </w:rPr>
      </w:pPr>
      <w:r>
        <w:rPr>
          <w:rFonts w:ascii="Comic Sans MS" w:hAnsi="Comic Sans MS"/>
          <w:sz w:val="26"/>
          <w:szCs w:val="26"/>
        </w:rPr>
        <w:t>I see</w:t>
      </w:r>
      <w:r w:rsidR="004B7AF1" w:rsidRPr="004B7AF1">
        <w:rPr>
          <w:rFonts w:ascii="Comic Sans MS" w:hAnsi="Comic Sans MS"/>
          <w:sz w:val="26"/>
          <w:szCs w:val="26"/>
        </w:rPr>
        <w:t xml:space="preserve"> a</w:t>
      </w:r>
      <w:r w:rsidR="009E40ED">
        <w:rPr>
          <w:rFonts w:ascii="Comic Sans MS" w:hAnsi="Comic Sans MS"/>
          <w:sz w:val="26"/>
          <w:szCs w:val="26"/>
        </w:rPr>
        <w:t xml:space="preserve">            </w:t>
      </w:r>
      <w:r w:rsidR="00B16267">
        <w:rPr>
          <w:rFonts w:ascii="Comic Sans MS" w:hAnsi="Comic Sans MS"/>
          <w:sz w:val="26"/>
          <w:szCs w:val="26"/>
        </w:rPr>
        <w:t xml:space="preserve"> __________.</w:t>
      </w:r>
      <w:r w:rsidR="008F6096" w:rsidRPr="004B7AF1">
        <w:rPr>
          <w:rFonts w:ascii="Comic Sans MS" w:hAnsi="Comic Sans MS"/>
          <w:sz w:val="26"/>
          <w:szCs w:val="26"/>
        </w:rPr>
        <w:tab/>
      </w:r>
    </w:p>
    <w:p w14:paraId="4F216E25" w14:textId="572E421D" w:rsidR="009E40ED" w:rsidRDefault="009E40ED" w:rsidP="00D63453">
      <w:pPr>
        <w:pStyle w:val="ListParagraph"/>
        <w:tabs>
          <w:tab w:val="left" w:pos="945"/>
        </w:tabs>
        <w:rPr>
          <w:rFonts w:ascii="Comic Sans MS" w:hAnsi="Comic Sans MS"/>
          <w:sz w:val="26"/>
          <w:szCs w:val="26"/>
        </w:rPr>
      </w:pPr>
    </w:p>
    <w:p w14:paraId="0056C092" w14:textId="24AB3FEF" w:rsidR="00D63453" w:rsidRPr="004B7AF1" w:rsidRDefault="004B3258" w:rsidP="00D63453">
      <w:pPr>
        <w:pStyle w:val="ListParagraph"/>
        <w:tabs>
          <w:tab w:val="left" w:pos="945"/>
        </w:tabs>
        <w:rPr>
          <w:rFonts w:ascii="Comic Sans MS" w:hAnsi="Comic Sans MS"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701248" behindDoc="0" locked="0" layoutInCell="1" allowOverlap="1" wp14:anchorId="6E4224BD" wp14:editId="4FDC0C18">
            <wp:simplePos x="0" y="0"/>
            <wp:positionH relativeFrom="column">
              <wp:posOffset>922020</wp:posOffset>
            </wp:positionH>
            <wp:positionV relativeFrom="paragraph">
              <wp:posOffset>43815</wp:posOffset>
            </wp:positionV>
            <wp:extent cx="632460" cy="635635"/>
            <wp:effectExtent l="0" t="0" r="0" b="0"/>
            <wp:wrapNone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475" t="24540" r="41793" b="27659"/>
                    <a:stretch/>
                  </pic:blipFill>
                  <pic:spPr bwMode="auto">
                    <a:xfrm>
                      <a:off x="0" y="0"/>
                      <a:ext cx="632460" cy="635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BCE255" w14:textId="151BE6AC" w:rsidR="00B16267" w:rsidRDefault="00B02282" w:rsidP="00B16267">
      <w:pPr>
        <w:pStyle w:val="ListParagraph"/>
        <w:numPr>
          <w:ilvl w:val="0"/>
          <w:numId w:val="36"/>
        </w:numPr>
        <w:rPr>
          <w:rFonts w:ascii="Comic Sans MS" w:hAnsi="Comic Sans MS"/>
          <w:sz w:val="26"/>
          <w:szCs w:val="26"/>
        </w:rPr>
      </w:pPr>
      <w:r>
        <w:rPr>
          <w:rFonts w:ascii="Comic Sans MS" w:hAnsi="Comic Sans MS"/>
          <w:sz w:val="26"/>
          <w:szCs w:val="26"/>
        </w:rPr>
        <w:t xml:space="preserve">The               </w:t>
      </w:r>
      <w:r w:rsidR="00D63453">
        <w:rPr>
          <w:rFonts w:ascii="Comic Sans MS" w:hAnsi="Comic Sans MS"/>
          <w:sz w:val="26"/>
          <w:szCs w:val="26"/>
        </w:rPr>
        <w:t xml:space="preserve">  </w:t>
      </w:r>
      <w:r w:rsidR="00B16267">
        <w:rPr>
          <w:rFonts w:ascii="Comic Sans MS" w:hAnsi="Comic Sans MS"/>
          <w:sz w:val="26"/>
          <w:szCs w:val="26"/>
        </w:rPr>
        <w:t>__________</w:t>
      </w:r>
      <w:r w:rsidR="005F43EC">
        <w:rPr>
          <w:rFonts w:ascii="Comic Sans MS" w:hAnsi="Comic Sans MS"/>
          <w:sz w:val="26"/>
          <w:szCs w:val="26"/>
        </w:rPr>
        <w:t xml:space="preserve"> has got</w:t>
      </w:r>
      <w:r w:rsidR="00FA0819">
        <w:rPr>
          <w:rFonts w:ascii="Comic Sans MS" w:hAnsi="Comic Sans MS"/>
          <w:sz w:val="26"/>
          <w:szCs w:val="26"/>
        </w:rPr>
        <w:t xml:space="preserve"> an apple.</w:t>
      </w:r>
    </w:p>
    <w:p w14:paraId="6E812ABA" w14:textId="480A1F3C" w:rsidR="00B16267" w:rsidRDefault="004B3258" w:rsidP="00B16267">
      <w:pPr>
        <w:pStyle w:val="ListParagraph"/>
        <w:rPr>
          <w:rFonts w:ascii="Comic Sans MS" w:hAnsi="Comic Sans MS"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702272" behindDoc="0" locked="0" layoutInCell="1" allowOverlap="1" wp14:anchorId="76D267C1" wp14:editId="2CFA0F38">
            <wp:simplePos x="0" y="0"/>
            <wp:positionH relativeFrom="column">
              <wp:posOffset>871220</wp:posOffset>
            </wp:positionH>
            <wp:positionV relativeFrom="paragraph">
              <wp:posOffset>251460</wp:posOffset>
            </wp:positionV>
            <wp:extent cx="882650" cy="638175"/>
            <wp:effectExtent l="0" t="0" r="0" b="9525"/>
            <wp:wrapNone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58" t="14571" r="63639" b="63446"/>
                    <a:stretch/>
                  </pic:blipFill>
                  <pic:spPr bwMode="auto">
                    <a:xfrm>
                      <a:off x="0" y="0"/>
                      <a:ext cx="882650" cy="638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C8B30D" w14:textId="0C12492D" w:rsidR="00B16267" w:rsidRPr="00B16267" w:rsidRDefault="00B16267" w:rsidP="00B16267">
      <w:pPr>
        <w:pStyle w:val="ListParagraph"/>
        <w:rPr>
          <w:rFonts w:ascii="Comic Sans MS" w:hAnsi="Comic Sans MS"/>
          <w:sz w:val="26"/>
          <w:szCs w:val="26"/>
        </w:rPr>
      </w:pPr>
    </w:p>
    <w:p w14:paraId="3CD98409" w14:textId="4D006E71" w:rsidR="00B16267" w:rsidRPr="00D63453" w:rsidRDefault="00FA0819" w:rsidP="00D63453">
      <w:pPr>
        <w:pStyle w:val="ListParagraph"/>
        <w:numPr>
          <w:ilvl w:val="0"/>
          <w:numId w:val="36"/>
        </w:numPr>
        <w:rPr>
          <w:rFonts w:ascii="Comic Sans MS" w:hAnsi="Comic Sans MS"/>
          <w:sz w:val="26"/>
          <w:szCs w:val="26"/>
        </w:rPr>
      </w:pPr>
      <w:r>
        <w:rPr>
          <w:rFonts w:ascii="Comic Sans MS" w:hAnsi="Comic Sans MS"/>
          <w:sz w:val="26"/>
          <w:szCs w:val="26"/>
        </w:rPr>
        <w:t xml:space="preserve">The </w:t>
      </w:r>
      <w:r>
        <w:rPr>
          <w:rFonts w:ascii="Comic Sans MS" w:hAnsi="Comic Sans MS"/>
          <w:sz w:val="26"/>
          <w:szCs w:val="26"/>
        </w:rPr>
        <w:tab/>
      </w:r>
      <w:r>
        <w:rPr>
          <w:rFonts w:ascii="Comic Sans MS" w:hAnsi="Comic Sans MS"/>
          <w:sz w:val="26"/>
          <w:szCs w:val="26"/>
        </w:rPr>
        <w:tab/>
      </w:r>
      <w:r w:rsidR="004B3258">
        <w:rPr>
          <w:rFonts w:ascii="Comic Sans MS" w:hAnsi="Comic Sans MS"/>
          <w:sz w:val="26"/>
          <w:szCs w:val="26"/>
        </w:rPr>
        <w:tab/>
      </w:r>
      <w:r w:rsidR="00B16267">
        <w:rPr>
          <w:rFonts w:ascii="Comic Sans MS" w:hAnsi="Comic Sans MS"/>
          <w:sz w:val="26"/>
          <w:szCs w:val="26"/>
        </w:rPr>
        <w:t>__________</w:t>
      </w:r>
      <w:r>
        <w:rPr>
          <w:rFonts w:ascii="Comic Sans MS" w:hAnsi="Comic Sans MS"/>
          <w:sz w:val="26"/>
          <w:szCs w:val="26"/>
        </w:rPr>
        <w:t>are at the window</w:t>
      </w:r>
      <w:r w:rsidR="00B16267">
        <w:rPr>
          <w:rFonts w:ascii="Comic Sans MS" w:hAnsi="Comic Sans MS"/>
          <w:sz w:val="26"/>
          <w:szCs w:val="26"/>
        </w:rPr>
        <w:t>.</w:t>
      </w:r>
    </w:p>
    <w:p w14:paraId="2D6FF5BE" w14:textId="77777777" w:rsidR="00F80AF7" w:rsidRPr="00F80AF7" w:rsidRDefault="00F80AF7" w:rsidP="008D42A1">
      <w:pPr>
        <w:pStyle w:val="ListParagraph"/>
        <w:rPr>
          <w:rFonts w:ascii="Comic Sans MS" w:hAnsi="Comic Sans MS"/>
          <w:sz w:val="10"/>
          <w:szCs w:val="10"/>
        </w:rPr>
      </w:pPr>
    </w:p>
    <w:p w14:paraId="064BDB63" w14:textId="11B37A85" w:rsidR="00D63453" w:rsidRPr="008D42A1" w:rsidRDefault="00EC63E8" w:rsidP="008D42A1">
      <w:pPr>
        <w:pStyle w:val="ListParagraph"/>
        <w:rPr>
          <w:rFonts w:ascii="Comic Sans MS" w:hAnsi="Comic Sans MS"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92032" behindDoc="0" locked="0" layoutInCell="1" allowOverlap="1" wp14:anchorId="3991710B" wp14:editId="33505C84">
            <wp:simplePos x="0" y="0"/>
            <wp:positionH relativeFrom="column">
              <wp:posOffset>1750695</wp:posOffset>
            </wp:positionH>
            <wp:positionV relativeFrom="paragraph">
              <wp:posOffset>42545</wp:posOffset>
            </wp:positionV>
            <wp:extent cx="523875" cy="537326"/>
            <wp:effectExtent l="0" t="0" r="0" b="0"/>
            <wp:wrapNone/>
            <wp:docPr id="113" name="Picture 113" descr="Download High Quality guitar clipart kids Transparent PNG Images - Art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Download High Quality guitar clipart kids Transparent PNG Images - Art ...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537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B0200E" w14:textId="1216F56C" w:rsidR="004466AA" w:rsidRPr="004466AA" w:rsidRDefault="00050AA3" w:rsidP="004466AA">
      <w:pPr>
        <w:pStyle w:val="ListParagraph"/>
        <w:numPr>
          <w:ilvl w:val="0"/>
          <w:numId w:val="36"/>
        </w:numPr>
        <w:rPr>
          <w:rFonts w:ascii="Comic Sans MS" w:hAnsi="Comic Sans MS"/>
          <w:sz w:val="26"/>
          <w:szCs w:val="26"/>
        </w:rPr>
      </w:pPr>
      <w:r>
        <w:rPr>
          <w:rFonts w:ascii="Comic Sans MS" w:hAnsi="Comic Sans MS"/>
          <w:sz w:val="26"/>
          <w:szCs w:val="26"/>
        </w:rPr>
        <w:t>I’d like a new</w:t>
      </w:r>
      <w:r w:rsidR="00D63453">
        <w:rPr>
          <w:rFonts w:ascii="Comic Sans MS" w:hAnsi="Comic Sans MS"/>
          <w:sz w:val="26"/>
          <w:szCs w:val="26"/>
        </w:rPr>
        <w:t xml:space="preserve"> </w:t>
      </w:r>
      <w:r w:rsidR="00B16267">
        <w:rPr>
          <w:rFonts w:ascii="Comic Sans MS" w:hAnsi="Comic Sans MS"/>
          <w:sz w:val="26"/>
          <w:szCs w:val="26"/>
        </w:rPr>
        <w:t xml:space="preserve">              __________.</w:t>
      </w:r>
    </w:p>
    <w:p w14:paraId="5882D1C8" w14:textId="15D1FADE" w:rsidR="004466AA" w:rsidRPr="004466AA" w:rsidRDefault="004466AA" w:rsidP="004466AA">
      <w:pPr>
        <w:pStyle w:val="ListParagraph"/>
        <w:rPr>
          <w:rFonts w:ascii="Comic Sans MS" w:hAnsi="Comic Sans MS"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8D32243" wp14:editId="6DD353E5">
            <wp:simplePos x="0" y="0"/>
            <wp:positionH relativeFrom="column">
              <wp:posOffset>1512570</wp:posOffset>
            </wp:positionH>
            <wp:positionV relativeFrom="paragraph">
              <wp:posOffset>183134</wp:posOffset>
            </wp:positionV>
            <wp:extent cx="762000" cy="609600"/>
            <wp:effectExtent l="0" t="0" r="0" b="0"/>
            <wp:wrapNone/>
            <wp:docPr id="114" name="Picture 114" descr="Cute Crazy Hair Clipart - HairStyle Arti - 241 Photos - Barber Shop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ute Crazy Hair Clipart - HairStyle Arti - 241 Photos - Barber Shop ...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773" cy="611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82616C" w14:textId="3491AD3F" w:rsidR="00587633" w:rsidRPr="00F80AF7" w:rsidRDefault="00B02282" w:rsidP="00587633">
      <w:pPr>
        <w:pStyle w:val="ListParagraph"/>
        <w:numPr>
          <w:ilvl w:val="0"/>
          <w:numId w:val="36"/>
        </w:numPr>
        <w:rPr>
          <w:rFonts w:ascii="Comic Sans MS" w:hAnsi="Comic Sans MS"/>
          <w:sz w:val="26"/>
          <w:szCs w:val="26"/>
        </w:rPr>
      </w:pPr>
      <w:r>
        <w:rPr>
          <w:rFonts w:ascii="Comic Sans MS" w:hAnsi="Comic Sans MS"/>
          <w:sz w:val="26"/>
          <w:szCs w:val="26"/>
        </w:rPr>
        <w:t xml:space="preserve">There are </w:t>
      </w:r>
      <w:r w:rsidR="00EF0649">
        <w:rPr>
          <w:rFonts w:ascii="Cambria" w:hAnsi="Cambria"/>
          <w:sz w:val="26"/>
          <w:szCs w:val="26"/>
        </w:rPr>
        <w:t xml:space="preserve">                              </w:t>
      </w:r>
      <w:r w:rsidR="00B16267">
        <w:rPr>
          <w:rFonts w:ascii="Cambria" w:hAnsi="Cambria"/>
          <w:sz w:val="26"/>
          <w:szCs w:val="26"/>
        </w:rPr>
        <w:t xml:space="preserve"> </w:t>
      </w:r>
      <w:r w:rsidR="00B16267">
        <w:rPr>
          <w:rFonts w:ascii="Comic Sans MS" w:hAnsi="Comic Sans MS"/>
          <w:sz w:val="26"/>
          <w:szCs w:val="26"/>
        </w:rPr>
        <w:t>__________</w:t>
      </w:r>
      <w:r>
        <w:rPr>
          <w:rFonts w:ascii="Comic Sans MS" w:hAnsi="Comic Sans MS"/>
          <w:sz w:val="26"/>
          <w:szCs w:val="26"/>
        </w:rPr>
        <w:t xml:space="preserve"> dolls</w:t>
      </w:r>
      <w:r w:rsidR="00B16267">
        <w:rPr>
          <w:rFonts w:ascii="Comic Sans MS" w:hAnsi="Comic Sans MS"/>
          <w:sz w:val="26"/>
          <w:szCs w:val="26"/>
        </w:rPr>
        <w:t>.</w:t>
      </w:r>
    </w:p>
    <w:sectPr w:rsidR="00587633" w:rsidRPr="00F80AF7" w:rsidSect="006D66A1">
      <w:footerReference w:type="even" r:id="rId78"/>
      <w:footerReference w:type="default" r:id="rId79"/>
      <w:type w:val="continuous"/>
      <w:pgSz w:w="11907" w:h="16839" w:code="9"/>
      <w:pgMar w:top="630" w:right="477" w:bottom="450" w:left="993" w:header="170" w:footer="397" w:gutter="0"/>
      <w:pgBorders w:offsetFrom="page">
        <w:top w:val="handmade1" w:sz="28" w:space="24" w:color="D9D9D9"/>
        <w:left w:val="handmade1" w:sz="28" w:space="24" w:color="D9D9D9"/>
        <w:bottom w:val="handmade1" w:sz="28" w:space="24" w:color="D9D9D9"/>
        <w:right w:val="handmade1" w:sz="28" w:space="24" w:color="D9D9D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8B05E5" w14:textId="77777777" w:rsidR="005B7A7B" w:rsidRDefault="005B7A7B" w:rsidP="008254F3">
      <w:pPr>
        <w:spacing w:after="0" w:line="240" w:lineRule="auto"/>
      </w:pPr>
      <w:r>
        <w:separator/>
      </w:r>
    </w:p>
  </w:endnote>
  <w:endnote w:type="continuationSeparator" w:id="0">
    <w:p w14:paraId="5BD774B8" w14:textId="77777777" w:rsidR="005B7A7B" w:rsidRDefault="005B7A7B" w:rsidP="008254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981DA2" w14:textId="77777777" w:rsidR="00844E7F" w:rsidRDefault="00BB6176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C8EDA8" w14:textId="347DB50B" w:rsidR="00AA77F6" w:rsidRPr="00950C71" w:rsidRDefault="004C3C84">
    <w:pPr>
      <w:pStyle w:val="Footer"/>
      <w:rPr>
        <w:rFonts w:ascii="Comic Sans MS" w:hAnsi="Comic Sans MS"/>
        <w:sz w:val="20"/>
        <w:szCs w:val="20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D1E030" wp14:editId="00E6BC2F">
              <wp:simplePos x="0" y="0"/>
              <wp:positionH relativeFrom="column">
                <wp:posOffset>-120650</wp:posOffset>
              </wp:positionH>
              <wp:positionV relativeFrom="paragraph">
                <wp:posOffset>184785</wp:posOffset>
              </wp:positionV>
              <wp:extent cx="3090545" cy="245745"/>
              <wp:effectExtent l="0" t="0" r="0" b="3810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90545" cy="2457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AC02BF" w14:textId="0670E00F" w:rsidR="00AA77F6" w:rsidRPr="0024303F" w:rsidRDefault="002B3283" w:rsidP="002B6C65">
                          <w:pPr>
                            <w:spacing w:after="0" w:line="240" w:lineRule="auto"/>
                            <w:rPr>
                              <w:sz w:val="16"/>
                              <w:szCs w:val="16"/>
                            </w:rPr>
                          </w:pPr>
                          <w:r w:rsidRPr="0024303F">
                            <w:rPr>
                              <w:rFonts w:ascii="Comic Sans MS" w:hAnsi="Comic Sans MS"/>
                              <w:b/>
                              <w:sz w:val="16"/>
                              <w:szCs w:val="16"/>
                            </w:rPr>
                            <w:t>PHONICS-SMART/</w:t>
                          </w:r>
                          <w:r w:rsidR="0038089F">
                            <w:rPr>
                              <w:rFonts w:ascii="Comic Sans MS" w:hAnsi="Comic Sans MS"/>
                              <w:b/>
                              <w:sz w:val="16"/>
                              <w:szCs w:val="16"/>
                            </w:rPr>
                            <w:t>T2_PS2</w:t>
                          </w:r>
                          <w:r w:rsidR="00290A8C" w:rsidRPr="0024303F">
                            <w:rPr>
                              <w:rFonts w:ascii="Comic Sans MS" w:hAnsi="Comic Sans MS"/>
                              <w:b/>
                              <w:sz w:val="16"/>
                              <w:szCs w:val="16"/>
                            </w:rPr>
                            <w:t>/TEST</w:t>
                          </w:r>
                          <w:r w:rsidR="00CB6629" w:rsidRPr="0024303F">
                            <w:rPr>
                              <w:rFonts w:ascii="Comic Sans MS" w:hAnsi="Comic Sans MS"/>
                              <w:b/>
                              <w:sz w:val="16"/>
                              <w:szCs w:val="16"/>
                            </w:rPr>
                            <w:t xml:space="preserve">                    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D1E0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84" type="#_x0000_t202" style="position:absolute;margin-left:-9.5pt;margin-top:14.55pt;width:243.35pt;height:19.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" filled="f" stroked="f">
              <v:textbox>
                <w:txbxContent>
                  <w:p w14:paraId="3FAC02BF" w14:textId="0670E00F" w:rsidR="00AA77F6" w:rsidRPr="0024303F" w:rsidRDefault="002B3283" w:rsidP="002B6C65">
                    <w:pPr>
                      <w:spacing w:after="0" w:line="240" w:lineRule="auto"/>
                      <w:rPr>
                        <w:sz w:val="16"/>
                        <w:szCs w:val="16"/>
                      </w:rPr>
                    </w:pPr>
                    <w:r w:rsidRPr="0024303F">
                      <w:rPr>
                        <w:rFonts w:ascii="Comic Sans MS" w:hAnsi="Comic Sans MS"/>
                        <w:b/>
                        <w:sz w:val="16"/>
                        <w:szCs w:val="16"/>
                      </w:rPr>
                      <w:t>PHONICS-SMART/</w:t>
                    </w:r>
                    <w:r w:rsidR="0038089F">
                      <w:rPr>
                        <w:rFonts w:ascii="Comic Sans MS" w:hAnsi="Comic Sans MS"/>
                        <w:b/>
                        <w:sz w:val="16"/>
                        <w:szCs w:val="16"/>
                      </w:rPr>
                      <w:t>T2_PS2</w:t>
                    </w:r>
                    <w:r w:rsidR="00290A8C" w:rsidRPr="0024303F">
                      <w:rPr>
                        <w:rFonts w:ascii="Comic Sans MS" w:hAnsi="Comic Sans MS"/>
                        <w:b/>
                        <w:sz w:val="16"/>
                        <w:szCs w:val="16"/>
                      </w:rPr>
                      <w:t>/TEST</w:t>
                    </w:r>
                    <w:r w:rsidR="00CB6629" w:rsidRPr="0024303F">
                      <w:rPr>
                        <w:rFonts w:ascii="Comic Sans MS" w:hAnsi="Comic Sans MS"/>
                        <w:b/>
                        <w:sz w:val="16"/>
                        <w:szCs w:val="16"/>
                      </w:rPr>
                      <w:t xml:space="preserve">                       </w:t>
                    </w:r>
                  </w:p>
                </w:txbxContent>
              </v:textbox>
            </v:shape>
          </w:pict>
        </mc:Fallback>
      </mc:AlternateContent>
    </w:r>
    <w:r w:rsidR="00AA77F6">
      <w:rPr>
        <w:rStyle w:val="PageNumber"/>
      </w:rPr>
      <w:t xml:space="preserve">                                                                                                                                                                                                 </w:t>
    </w:r>
    <w:r w:rsidR="00AA77F6" w:rsidRPr="00950C71">
      <w:rPr>
        <w:rStyle w:val="PageNumber"/>
        <w:rFonts w:ascii="Comic Sans MS" w:hAnsi="Comic Sans MS"/>
        <w:sz w:val="20"/>
        <w:szCs w:val="20"/>
      </w:rPr>
      <w:fldChar w:fldCharType="begin"/>
    </w:r>
    <w:r w:rsidR="00AA77F6" w:rsidRPr="00950C71">
      <w:rPr>
        <w:rStyle w:val="PageNumber"/>
        <w:rFonts w:ascii="Comic Sans MS" w:hAnsi="Comic Sans MS"/>
        <w:sz w:val="20"/>
        <w:szCs w:val="20"/>
      </w:rPr>
      <w:instrText xml:space="preserve"> PAGE </w:instrText>
    </w:r>
    <w:r w:rsidR="00AA77F6" w:rsidRPr="00950C71">
      <w:rPr>
        <w:rStyle w:val="PageNumber"/>
        <w:rFonts w:ascii="Comic Sans MS" w:hAnsi="Comic Sans MS"/>
        <w:sz w:val="20"/>
        <w:szCs w:val="20"/>
      </w:rPr>
      <w:fldChar w:fldCharType="separate"/>
    </w:r>
    <w:r w:rsidR="00157577">
      <w:rPr>
        <w:rStyle w:val="PageNumber"/>
        <w:rFonts w:ascii="Comic Sans MS" w:hAnsi="Comic Sans MS"/>
        <w:noProof/>
        <w:sz w:val="20"/>
        <w:szCs w:val="20"/>
      </w:rPr>
      <w:t>4</w:t>
    </w:r>
    <w:r w:rsidR="00AA77F6" w:rsidRPr="00950C71">
      <w:rPr>
        <w:rStyle w:val="PageNumber"/>
        <w:rFonts w:ascii="Comic Sans MS" w:hAnsi="Comic Sans MS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50FBA9" w14:textId="77777777" w:rsidR="005B7A7B" w:rsidRDefault="005B7A7B" w:rsidP="008254F3">
      <w:pPr>
        <w:spacing w:after="0" w:line="240" w:lineRule="auto"/>
      </w:pPr>
      <w:r>
        <w:separator/>
      </w:r>
    </w:p>
  </w:footnote>
  <w:footnote w:type="continuationSeparator" w:id="0">
    <w:p w14:paraId="1097D1B7" w14:textId="77777777" w:rsidR="005B7A7B" w:rsidRDefault="005B7A7B" w:rsidP="008254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51pt;height:51pt;visibility:visible" o:bullet="t">
        <v:imagedata r:id="rId1" o:title=""/>
      </v:shape>
    </w:pict>
  </w:numPicBullet>
  <w:abstractNum w:abstractNumId="0" w15:restartNumberingAfterBreak="0">
    <w:nsid w:val="02506132"/>
    <w:multiLevelType w:val="hybridMultilevel"/>
    <w:tmpl w:val="E1482EE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3EC2CE3"/>
    <w:multiLevelType w:val="hybridMultilevel"/>
    <w:tmpl w:val="EF40331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44B47"/>
    <w:multiLevelType w:val="hybridMultilevel"/>
    <w:tmpl w:val="595EBF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F6A44"/>
    <w:multiLevelType w:val="hybridMultilevel"/>
    <w:tmpl w:val="BE8EE398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86925"/>
    <w:multiLevelType w:val="hybridMultilevel"/>
    <w:tmpl w:val="355C6010"/>
    <w:lvl w:ilvl="0" w:tplc="9942043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B27829"/>
    <w:multiLevelType w:val="hybridMultilevel"/>
    <w:tmpl w:val="354C07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2A0D68"/>
    <w:multiLevelType w:val="hybridMultilevel"/>
    <w:tmpl w:val="888ABF8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A6116D5"/>
    <w:multiLevelType w:val="hybridMultilevel"/>
    <w:tmpl w:val="BD3C2A7A"/>
    <w:lvl w:ilvl="0" w:tplc="5484D430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E6B708F"/>
    <w:multiLevelType w:val="hybridMultilevel"/>
    <w:tmpl w:val="8BDE5638"/>
    <w:lvl w:ilvl="0" w:tplc="0409000F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D644EB"/>
    <w:multiLevelType w:val="hybridMultilevel"/>
    <w:tmpl w:val="BD3C2A7A"/>
    <w:lvl w:ilvl="0" w:tplc="5484D430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7E7472E"/>
    <w:multiLevelType w:val="hybridMultilevel"/>
    <w:tmpl w:val="C1543ACA"/>
    <w:lvl w:ilvl="0" w:tplc="B0089E8A">
      <w:start w:val="1"/>
      <w:numFmt w:val="upperRoman"/>
      <w:lvlText w:val="%1."/>
      <w:lvlJc w:val="left"/>
      <w:pPr>
        <w:ind w:left="1080" w:hanging="720"/>
      </w:pPr>
      <w:rPr>
        <w:rFonts w:ascii="Comic Sans MS" w:hAnsi="Comic Sans M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173538"/>
    <w:multiLevelType w:val="hybridMultilevel"/>
    <w:tmpl w:val="03F64872"/>
    <w:lvl w:ilvl="0" w:tplc="DE0E4074">
      <w:start w:val="1"/>
      <w:numFmt w:val="upperLetter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2" w15:restartNumberingAfterBreak="0">
    <w:nsid w:val="3EA75117"/>
    <w:multiLevelType w:val="hybridMultilevel"/>
    <w:tmpl w:val="189C763C"/>
    <w:lvl w:ilvl="0" w:tplc="3578C408">
      <w:start w:val="4"/>
      <w:numFmt w:val="decimal"/>
      <w:lvlText w:val="%1."/>
      <w:lvlJc w:val="left"/>
      <w:pPr>
        <w:ind w:left="1785" w:hanging="360"/>
      </w:pPr>
      <w:rPr>
        <w:rFonts w:ascii="Comic Sans MS" w:hAnsi="Comic Sans MS" w:hint="default"/>
        <w:b w:val="0"/>
        <w:color w:val="000000" w:themeColor="text1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2505" w:hanging="360"/>
      </w:pPr>
    </w:lvl>
    <w:lvl w:ilvl="2" w:tplc="0409001B" w:tentative="1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13" w15:restartNumberingAfterBreak="0">
    <w:nsid w:val="42ED5112"/>
    <w:multiLevelType w:val="hybridMultilevel"/>
    <w:tmpl w:val="1CFC2F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457E6E"/>
    <w:multiLevelType w:val="hybridMultilevel"/>
    <w:tmpl w:val="84006E62"/>
    <w:lvl w:ilvl="0" w:tplc="DD6AB692">
      <w:start w:val="1"/>
      <w:numFmt w:val="upperLetter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5" w15:restartNumberingAfterBreak="0">
    <w:nsid w:val="4AAD221E"/>
    <w:multiLevelType w:val="hybridMultilevel"/>
    <w:tmpl w:val="BDB07C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792E72"/>
    <w:multiLevelType w:val="hybridMultilevel"/>
    <w:tmpl w:val="736434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0E0EA1"/>
    <w:multiLevelType w:val="hybridMultilevel"/>
    <w:tmpl w:val="A508914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3C2762"/>
    <w:multiLevelType w:val="hybridMultilevel"/>
    <w:tmpl w:val="D868CC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B720D6"/>
    <w:multiLevelType w:val="hybridMultilevel"/>
    <w:tmpl w:val="E7600D1A"/>
    <w:lvl w:ilvl="0" w:tplc="3A6CA880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0" w15:restartNumberingAfterBreak="0">
    <w:nsid w:val="540F1B82"/>
    <w:multiLevelType w:val="hybridMultilevel"/>
    <w:tmpl w:val="20C817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CB18C4"/>
    <w:multiLevelType w:val="hybridMultilevel"/>
    <w:tmpl w:val="5E8EF3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192A20"/>
    <w:multiLevelType w:val="hybridMultilevel"/>
    <w:tmpl w:val="E5B88B54"/>
    <w:lvl w:ilvl="0" w:tplc="5EBA8864"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3" w15:restartNumberingAfterBreak="0">
    <w:nsid w:val="582F564D"/>
    <w:multiLevelType w:val="hybridMultilevel"/>
    <w:tmpl w:val="FD4E358E"/>
    <w:lvl w:ilvl="0" w:tplc="E32E09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4084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FBA14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854E2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0619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B9C49A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3F8A9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5293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EA49A8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B311E44"/>
    <w:multiLevelType w:val="hybridMultilevel"/>
    <w:tmpl w:val="992A47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1F4C9C"/>
    <w:multiLevelType w:val="hybridMultilevel"/>
    <w:tmpl w:val="BA3AEA42"/>
    <w:lvl w:ilvl="0" w:tplc="5A840CBA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6" w15:restartNumberingAfterBreak="0">
    <w:nsid w:val="5CA0359E"/>
    <w:multiLevelType w:val="hybridMultilevel"/>
    <w:tmpl w:val="39F00B8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3171FB"/>
    <w:multiLevelType w:val="hybridMultilevel"/>
    <w:tmpl w:val="86D4F716"/>
    <w:lvl w:ilvl="0" w:tplc="B0089E8A">
      <w:start w:val="1"/>
      <w:numFmt w:val="upperRoman"/>
      <w:lvlText w:val="%1."/>
      <w:lvlJc w:val="left"/>
      <w:pPr>
        <w:ind w:left="1080" w:hanging="720"/>
      </w:pPr>
      <w:rPr>
        <w:rFonts w:ascii="Comic Sans MS" w:hAnsi="Comic Sans M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D73C68"/>
    <w:multiLevelType w:val="hybridMultilevel"/>
    <w:tmpl w:val="BD3C2A7A"/>
    <w:lvl w:ilvl="0" w:tplc="5484D430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704579B"/>
    <w:multiLevelType w:val="hybridMultilevel"/>
    <w:tmpl w:val="86D4F716"/>
    <w:lvl w:ilvl="0" w:tplc="B0089E8A">
      <w:start w:val="1"/>
      <w:numFmt w:val="upperRoman"/>
      <w:lvlText w:val="%1."/>
      <w:lvlJc w:val="left"/>
      <w:pPr>
        <w:ind w:left="1080" w:hanging="720"/>
      </w:pPr>
      <w:rPr>
        <w:rFonts w:ascii="Comic Sans MS" w:hAnsi="Comic Sans M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364706"/>
    <w:multiLevelType w:val="hybridMultilevel"/>
    <w:tmpl w:val="1E7A7BA4"/>
    <w:lvl w:ilvl="0" w:tplc="7DA4A38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BA72BB5"/>
    <w:multiLevelType w:val="hybridMultilevel"/>
    <w:tmpl w:val="530C50D4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9D3030"/>
    <w:multiLevelType w:val="hybridMultilevel"/>
    <w:tmpl w:val="1F86B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AF056C"/>
    <w:multiLevelType w:val="hybridMultilevel"/>
    <w:tmpl w:val="E034B6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A31A97"/>
    <w:multiLevelType w:val="hybridMultilevel"/>
    <w:tmpl w:val="F92C9F50"/>
    <w:lvl w:ilvl="0" w:tplc="70A03EDC">
      <w:start w:val="1"/>
      <w:numFmt w:val="decimal"/>
      <w:lvlText w:val="%1."/>
      <w:lvlJc w:val="left"/>
      <w:pPr>
        <w:ind w:left="2115" w:hanging="360"/>
      </w:pPr>
      <w:rPr>
        <w:rFonts w:ascii="Comic Sans MS" w:hAnsi="Comic Sans MS" w:hint="default"/>
        <w:b w:val="0"/>
        <w:color w:val="000000" w:themeColor="text1"/>
        <w:sz w:val="26"/>
        <w:szCs w:val="26"/>
      </w:rPr>
    </w:lvl>
    <w:lvl w:ilvl="1" w:tplc="04090019">
      <w:start w:val="1"/>
      <w:numFmt w:val="lowerLetter"/>
      <w:lvlText w:val="%2."/>
      <w:lvlJc w:val="left"/>
      <w:pPr>
        <w:ind w:left="2835" w:hanging="360"/>
      </w:pPr>
    </w:lvl>
    <w:lvl w:ilvl="2" w:tplc="0409001B">
      <w:start w:val="1"/>
      <w:numFmt w:val="lowerRoman"/>
      <w:lvlText w:val="%3."/>
      <w:lvlJc w:val="right"/>
      <w:pPr>
        <w:ind w:left="3555" w:hanging="180"/>
      </w:pPr>
    </w:lvl>
    <w:lvl w:ilvl="3" w:tplc="0409000F" w:tentative="1">
      <w:start w:val="1"/>
      <w:numFmt w:val="decimal"/>
      <w:lvlText w:val="%4."/>
      <w:lvlJc w:val="left"/>
      <w:pPr>
        <w:ind w:left="4275" w:hanging="360"/>
      </w:pPr>
    </w:lvl>
    <w:lvl w:ilvl="4" w:tplc="04090019" w:tentative="1">
      <w:start w:val="1"/>
      <w:numFmt w:val="lowerLetter"/>
      <w:lvlText w:val="%5."/>
      <w:lvlJc w:val="left"/>
      <w:pPr>
        <w:ind w:left="4995" w:hanging="360"/>
      </w:pPr>
    </w:lvl>
    <w:lvl w:ilvl="5" w:tplc="0409001B" w:tentative="1">
      <w:start w:val="1"/>
      <w:numFmt w:val="lowerRoman"/>
      <w:lvlText w:val="%6."/>
      <w:lvlJc w:val="right"/>
      <w:pPr>
        <w:ind w:left="5715" w:hanging="180"/>
      </w:pPr>
    </w:lvl>
    <w:lvl w:ilvl="6" w:tplc="0409000F" w:tentative="1">
      <w:start w:val="1"/>
      <w:numFmt w:val="decimal"/>
      <w:lvlText w:val="%7."/>
      <w:lvlJc w:val="left"/>
      <w:pPr>
        <w:ind w:left="6435" w:hanging="360"/>
      </w:pPr>
    </w:lvl>
    <w:lvl w:ilvl="7" w:tplc="04090019" w:tentative="1">
      <w:start w:val="1"/>
      <w:numFmt w:val="lowerLetter"/>
      <w:lvlText w:val="%8."/>
      <w:lvlJc w:val="left"/>
      <w:pPr>
        <w:ind w:left="7155" w:hanging="360"/>
      </w:pPr>
    </w:lvl>
    <w:lvl w:ilvl="8" w:tplc="0409001B" w:tentative="1">
      <w:start w:val="1"/>
      <w:numFmt w:val="lowerRoman"/>
      <w:lvlText w:val="%9."/>
      <w:lvlJc w:val="right"/>
      <w:pPr>
        <w:ind w:left="7875" w:hanging="180"/>
      </w:pPr>
    </w:lvl>
  </w:abstractNum>
  <w:abstractNum w:abstractNumId="35" w15:restartNumberingAfterBreak="0">
    <w:nsid w:val="77AC4C23"/>
    <w:multiLevelType w:val="hybridMultilevel"/>
    <w:tmpl w:val="9B2A1D78"/>
    <w:lvl w:ilvl="0" w:tplc="12FA6218">
      <w:start w:val="1"/>
      <w:numFmt w:val="upp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28"/>
  </w:num>
  <w:num w:numId="2">
    <w:abstractNumId w:val="7"/>
  </w:num>
  <w:num w:numId="3">
    <w:abstractNumId w:val="9"/>
  </w:num>
  <w:num w:numId="4">
    <w:abstractNumId w:val="29"/>
  </w:num>
  <w:num w:numId="5">
    <w:abstractNumId w:val="27"/>
  </w:num>
  <w:num w:numId="6">
    <w:abstractNumId w:val="10"/>
  </w:num>
  <w:num w:numId="7">
    <w:abstractNumId w:val="3"/>
  </w:num>
  <w:num w:numId="8">
    <w:abstractNumId w:val="8"/>
  </w:num>
  <w:num w:numId="9">
    <w:abstractNumId w:val="15"/>
  </w:num>
  <w:num w:numId="10">
    <w:abstractNumId w:val="6"/>
  </w:num>
  <w:num w:numId="11">
    <w:abstractNumId w:val="0"/>
  </w:num>
  <w:num w:numId="12">
    <w:abstractNumId w:val="1"/>
  </w:num>
  <w:num w:numId="13">
    <w:abstractNumId w:val="20"/>
  </w:num>
  <w:num w:numId="14">
    <w:abstractNumId w:val="33"/>
  </w:num>
  <w:num w:numId="15">
    <w:abstractNumId w:val="13"/>
  </w:num>
  <w:num w:numId="16">
    <w:abstractNumId w:val="21"/>
  </w:num>
  <w:num w:numId="17">
    <w:abstractNumId w:val="30"/>
  </w:num>
  <w:num w:numId="18">
    <w:abstractNumId w:val="26"/>
  </w:num>
  <w:num w:numId="19">
    <w:abstractNumId w:val="11"/>
  </w:num>
  <w:num w:numId="20">
    <w:abstractNumId w:val="35"/>
  </w:num>
  <w:num w:numId="21">
    <w:abstractNumId w:val="5"/>
  </w:num>
  <w:num w:numId="22">
    <w:abstractNumId w:val="14"/>
  </w:num>
  <w:num w:numId="23">
    <w:abstractNumId w:val="18"/>
  </w:num>
  <w:num w:numId="24">
    <w:abstractNumId w:val="24"/>
  </w:num>
  <w:num w:numId="25">
    <w:abstractNumId w:val="17"/>
  </w:num>
  <w:num w:numId="26">
    <w:abstractNumId w:val="32"/>
  </w:num>
  <w:num w:numId="27">
    <w:abstractNumId w:val="23"/>
  </w:num>
  <w:num w:numId="28">
    <w:abstractNumId w:val="19"/>
  </w:num>
  <w:num w:numId="29">
    <w:abstractNumId w:val="4"/>
  </w:num>
  <w:num w:numId="30">
    <w:abstractNumId w:val="2"/>
  </w:num>
  <w:num w:numId="31">
    <w:abstractNumId w:val="34"/>
  </w:num>
  <w:num w:numId="32">
    <w:abstractNumId w:val="12"/>
  </w:num>
  <w:num w:numId="33">
    <w:abstractNumId w:val="31"/>
  </w:num>
  <w:num w:numId="34">
    <w:abstractNumId w:val="22"/>
  </w:num>
  <w:num w:numId="35">
    <w:abstractNumId w:val="25"/>
  </w:num>
  <w:num w:numId="36">
    <w:abstractNumId w:val="1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909,#f06,#09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sLS0MDIyNAQRSjpKwanFxZn5eSAFhrUAmnyOIiwAAAA="/>
  </w:docVars>
  <w:rsids>
    <w:rsidRoot w:val="008D02B1"/>
    <w:rsid w:val="00000040"/>
    <w:rsid w:val="00000C6C"/>
    <w:rsid w:val="00001D19"/>
    <w:rsid w:val="00001F28"/>
    <w:rsid w:val="00003C68"/>
    <w:rsid w:val="00004681"/>
    <w:rsid w:val="00004D9E"/>
    <w:rsid w:val="00004EA4"/>
    <w:rsid w:val="000056AF"/>
    <w:rsid w:val="000057D2"/>
    <w:rsid w:val="000065B2"/>
    <w:rsid w:val="00007DA7"/>
    <w:rsid w:val="00010CCB"/>
    <w:rsid w:val="000110BB"/>
    <w:rsid w:val="00011D78"/>
    <w:rsid w:val="0001258D"/>
    <w:rsid w:val="00012CFE"/>
    <w:rsid w:val="00012E44"/>
    <w:rsid w:val="00012EE5"/>
    <w:rsid w:val="000130C3"/>
    <w:rsid w:val="00013639"/>
    <w:rsid w:val="00013EB1"/>
    <w:rsid w:val="00014055"/>
    <w:rsid w:val="000144A9"/>
    <w:rsid w:val="00015000"/>
    <w:rsid w:val="000158A0"/>
    <w:rsid w:val="00015B25"/>
    <w:rsid w:val="0001677A"/>
    <w:rsid w:val="00016C3F"/>
    <w:rsid w:val="00016EBE"/>
    <w:rsid w:val="00017851"/>
    <w:rsid w:val="00017E8F"/>
    <w:rsid w:val="000203AE"/>
    <w:rsid w:val="000211C1"/>
    <w:rsid w:val="00021FA4"/>
    <w:rsid w:val="000229E0"/>
    <w:rsid w:val="00022EF4"/>
    <w:rsid w:val="0002321F"/>
    <w:rsid w:val="000232C7"/>
    <w:rsid w:val="000232FD"/>
    <w:rsid w:val="00023E83"/>
    <w:rsid w:val="00024419"/>
    <w:rsid w:val="00025141"/>
    <w:rsid w:val="0002584A"/>
    <w:rsid w:val="00025A0C"/>
    <w:rsid w:val="00025F58"/>
    <w:rsid w:val="00026044"/>
    <w:rsid w:val="00026CE9"/>
    <w:rsid w:val="00027033"/>
    <w:rsid w:val="00027469"/>
    <w:rsid w:val="0002755A"/>
    <w:rsid w:val="00027DEC"/>
    <w:rsid w:val="0003018A"/>
    <w:rsid w:val="00031929"/>
    <w:rsid w:val="0003298E"/>
    <w:rsid w:val="00032AA2"/>
    <w:rsid w:val="00033958"/>
    <w:rsid w:val="00033B45"/>
    <w:rsid w:val="00033FF1"/>
    <w:rsid w:val="0003595C"/>
    <w:rsid w:val="00036310"/>
    <w:rsid w:val="00036859"/>
    <w:rsid w:val="00036A53"/>
    <w:rsid w:val="00036A59"/>
    <w:rsid w:val="00037015"/>
    <w:rsid w:val="000372B8"/>
    <w:rsid w:val="000374D4"/>
    <w:rsid w:val="0003764F"/>
    <w:rsid w:val="00037682"/>
    <w:rsid w:val="00037AAD"/>
    <w:rsid w:val="00040335"/>
    <w:rsid w:val="000429CE"/>
    <w:rsid w:val="00043CFB"/>
    <w:rsid w:val="00044289"/>
    <w:rsid w:val="00050003"/>
    <w:rsid w:val="000508C5"/>
    <w:rsid w:val="00050AA3"/>
    <w:rsid w:val="00050E90"/>
    <w:rsid w:val="00051962"/>
    <w:rsid w:val="00052083"/>
    <w:rsid w:val="0005312C"/>
    <w:rsid w:val="00053B5A"/>
    <w:rsid w:val="00054E3B"/>
    <w:rsid w:val="0005510F"/>
    <w:rsid w:val="00055FEA"/>
    <w:rsid w:val="00056CA4"/>
    <w:rsid w:val="00056FE6"/>
    <w:rsid w:val="000576E1"/>
    <w:rsid w:val="000601EB"/>
    <w:rsid w:val="00061985"/>
    <w:rsid w:val="00061E78"/>
    <w:rsid w:val="0006233B"/>
    <w:rsid w:val="00063C03"/>
    <w:rsid w:val="00064B95"/>
    <w:rsid w:val="00064FC5"/>
    <w:rsid w:val="000659A6"/>
    <w:rsid w:val="00065A15"/>
    <w:rsid w:val="00067C95"/>
    <w:rsid w:val="000709EE"/>
    <w:rsid w:val="00071E64"/>
    <w:rsid w:val="00072A12"/>
    <w:rsid w:val="00072AC9"/>
    <w:rsid w:val="00072C98"/>
    <w:rsid w:val="00073830"/>
    <w:rsid w:val="00074065"/>
    <w:rsid w:val="00074C0D"/>
    <w:rsid w:val="00074F11"/>
    <w:rsid w:val="00076939"/>
    <w:rsid w:val="00076D8C"/>
    <w:rsid w:val="00077465"/>
    <w:rsid w:val="000777A2"/>
    <w:rsid w:val="00077DB2"/>
    <w:rsid w:val="00077E5A"/>
    <w:rsid w:val="000802B8"/>
    <w:rsid w:val="00080CE6"/>
    <w:rsid w:val="00080FC7"/>
    <w:rsid w:val="000811E9"/>
    <w:rsid w:val="0008246B"/>
    <w:rsid w:val="00082507"/>
    <w:rsid w:val="000829C3"/>
    <w:rsid w:val="00082A48"/>
    <w:rsid w:val="00083114"/>
    <w:rsid w:val="00083AA1"/>
    <w:rsid w:val="00083C11"/>
    <w:rsid w:val="00083C93"/>
    <w:rsid w:val="000847C9"/>
    <w:rsid w:val="000849CF"/>
    <w:rsid w:val="00084B80"/>
    <w:rsid w:val="00085469"/>
    <w:rsid w:val="0008558F"/>
    <w:rsid w:val="00085F70"/>
    <w:rsid w:val="000861D7"/>
    <w:rsid w:val="00087EFF"/>
    <w:rsid w:val="00090125"/>
    <w:rsid w:val="0009017C"/>
    <w:rsid w:val="00090540"/>
    <w:rsid w:val="00090E2D"/>
    <w:rsid w:val="00090F4B"/>
    <w:rsid w:val="00091F84"/>
    <w:rsid w:val="00092FD2"/>
    <w:rsid w:val="00093461"/>
    <w:rsid w:val="000936B6"/>
    <w:rsid w:val="00093864"/>
    <w:rsid w:val="0009457C"/>
    <w:rsid w:val="00094904"/>
    <w:rsid w:val="00095096"/>
    <w:rsid w:val="000A12D5"/>
    <w:rsid w:val="000A1C44"/>
    <w:rsid w:val="000A2CDC"/>
    <w:rsid w:val="000A2DA8"/>
    <w:rsid w:val="000A353F"/>
    <w:rsid w:val="000A46AA"/>
    <w:rsid w:val="000A583F"/>
    <w:rsid w:val="000A58B7"/>
    <w:rsid w:val="000A5CE8"/>
    <w:rsid w:val="000A6877"/>
    <w:rsid w:val="000A6CCE"/>
    <w:rsid w:val="000B0C9B"/>
    <w:rsid w:val="000B11D4"/>
    <w:rsid w:val="000B15B5"/>
    <w:rsid w:val="000B3CF9"/>
    <w:rsid w:val="000B4472"/>
    <w:rsid w:val="000B55C0"/>
    <w:rsid w:val="000B621B"/>
    <w:rsid w:val="000B62FA"/>
    <w:rsid w:val="000C0115"/>
    <w:rsid w:val="000C0936"/>
    <w:rsid w:val="000C0AC3"/>
    <w:rsid w:val="000C216C"/>
    <w:rsid w:val="000C2DFC"/>
    <w:rsid w:val="000C2E12"/>
    <w:rsid w:val="000C3CFC"/>
    <w:rsid w:val="000C4647"/>
    <w:rsid w:val="000C508B"/>
    <w:rsid w:val="000C587C"/>
    <w:rsid w:val="000C5DCC"/>
    <w:rsid w:val="000C6356"/>
    <w:rsid w:val="000C651C"/>
    <w:rsid w:val="000C749C"/>
    <w:rsid w:val="000C7B2F"/>
    <w:rsid w:val="000C7F20"/>
    <w:rsid w:val="000D0063"/>
    <w:rsid w:val="000D08B8"/>
    <w:rsid w:val="000D0D35"/>
    <w:rsid w:val="000D131E"/>
    <w:rsid w:val="000D137D"/>
    <w:rsid w:val="000D1585"/>
    <w:rsid w:val="000D21B3"/>
    <w:rsid w:val="000D2792"/>
    <w:rsid w:val="000D2E9F"/>
    <w:rsid w:val="000D3F6E"/>
    <w:rsid w:val="000D6648"/>
    <w:rsid w:val="000D6DAE"/>
    <w:rsid w:val="000D72F7"/>
    <w:rsid w:val="000D7A67"/>
    <w:rsid w:val="000E00A9"/>
    <w:rsid w:val="000E2141"/>
    <w:rsid w:val="000E28EA"/>
    <w:rsid w:val="000E2EA9"/>
    <w:rsid w:val="000E34A1"/>
    <w:rsid w:val="000E3A4F"/>
    <w:rsid w:val="000E4D3C"/>
    <w:rsid w:val="000E4F72"/>
    <w:rsid w:val="000E5036"/>
    <w:rsid w:val="000E56CC"/>
    <w:rsid w:val="000E5CE1"/>
    <w:rsid w:val="000E63A6"/>
    <w:rsid w:val="000E66F8"/>
    <w:rsid w:val="000E7094"/>
    <w:rsid w:val="000E7434"/>
    <w:rsid w:val="000E74DA"/>
    <w:rsid w:val="000E75C7"/>
    <w:rsid w:val="000E773C"/>
    <w:rsid w:val="000F0528"/>
    <w:rsid w:val="000F05D8"/>
    <w:rsid w:val="000F0E03"/>
    <w:rsid w:val="000F1114"/>
    <w:rsid w:val="000F1206"/>
    <w:rsid w:val="000F14D7"/>
    <w:rsid w:val="000F1A58"/>
    <w:rsid w:val="000F1D58"/>
    <w:rsid w:val="000F2338"/>
    <w:rsid w:val="000F2829"/>
    <w:rsid w:val="000F2D03"/>
    <w:rsid w:val="000F3834"/>
    <w:rsid w:val="000F39E3"/>
    <w:rsid w:val="000F3B58"/>
    <w:rsid w:val="000F45A3"/>
    <w:rsid w:val="000F4DAF"/>
    <w:rsid w:val="000F4DDB"/>
    <w:rsid w:val="000F4E41"/>
    <w:rsid w:val="000F6A78"/>
    <w:rsid w:val="000F6C48"/>
    <w:rsid w:val="000F6F41"/>
    <w:rsid w:val="000F70D5"/>
    <w:rsid w:val="000F7133"/>
    <w:rsid w:val="000F7679"/>
    <w:rsid w:val="00100144"/>
    <w:rsid w:val="001013E8"/>
    <w:rsid w:val="0010184A"/>
    <w:rsid w:val="00101D8A"/>
    <w:rsid w:val="0010201D"/>
    <w:rsid w:val="0010245C"/>
    <w:rsid w:val="00102528"/>
    <w:rsid w:val="00102933"/>
    <w:rsid w:val="001032D7"/>
    <w:rsid w:val="00104121"/>
    <w:rsid w:val="001041CD"/>
    <w:rsid w:val="00104415"/>
    <w:rsid w:val="00104458"/>
    <w:rsid w:val="001048CC"/>
    <w:rsid w:val="00104AD8"/>
    <w:rsid w:val="00106E2D"/>
    <w:rsid w:val="001072C2"/>
    <w:rsid w:val="00107D19"/>
    <w:rsid w:val="00107F69"/>
    <w:rsid w:val="00110171"/>
    <w:rsid w:val="00110486"/>
    <w:rsid w:val="00110A0A"/>
    <w:rsid w:val="00110B6C"/>
    <w:rsid w:val="00111120"/>
    <w:rsid w:val="001113C5"/>
    <w:rsid w:val="00112205"/>
    <w:rsid w:val="00112252"/>
    <w:rsid w:val="00112314"/>
    <w:rsid w:val="0011244F"/>
    <w:rsid w:val="0011248B"/>
    <w:rsid w:val="001127A3"/>
    <w:rsid w:val="00113560"/>
    <w:rsid w:val="00114542"/>
    <w:rsid w:val="001152E1"/>
    <w:rsid w:val="00115E11"/>
    <w:rsid w:val="00116800"/>
    <w:rsid w:val="00117B41"/>
    <w:rsid w:val="00122095"/>
    <w:rsid w:val="0012298D"/>
    <w:rsid w:val="00122E9F"/>
    <w:rsid w:val="00122F57"/>
    <w:rsid w:val="00123E52"/>
    <w:rsid w:val="0012402E"/>
    <w:rsid w:val="0012406E"/>
    <w:rsid w:val="00125055"/>
    <w:rsid w:val="00125A49"/>
    <w:rsid w:val="0012628F"/>
    <w:rsid w:val="00130D8C"/>
    <w:rsid w:val="00130E1A"/>
    <w:rsid w:val="00130E9C"/>
    <w:rsid w:val="0013162E"/>
    <w:rsid w:val="0013224C"/>
    <w:rsid w:val="00132793"/>
    <w:rsid w:val="001330C6"/>
    <w:rsid w:val="0013478B"/>
    <w:rsid w:val="00134960"/>
    <w:rsid w:val="00134C90"/>
    <w:rsid w:val="00135812"/>
    <w:rsid w:val="00136EBD"/>
    <w:rsid w:val="001370B8"/>
    <w:rsid w:val="001404F7"/>
    <w:rsid w:val="001409C8"/>
    <w:rsid w:val="00141051"/>
    <w:rsid w:val="00141F91"/>
    <w:rsid w:val="0014291D"/>
    <w:rsid w:val="00142C3F"/>
    <w:rsid w:val="0014302E"/>
    <w:rsid w:val="001432BF"/>
    <w:rsid w:val="0014346E"/>
    <w:rsid w:val="001439CA"/>
    <w:rsid w:val="001445D3"/>
    <w:rsid w:val="0014471B"/>
    <w:rsid w:val="00144A32"/>
    <w:rsid w:val="001451A3"/>
    <w:rsid w:val="00145FED"/>
    <w:rsid w:val="0014639F"/>
    <w:rsid w:val="00146EC5"/>
    <w:rsid w:val="00147A73"/>
    <w:rsid w:val="00150EE9"/>
    <w:rsid w:val="00151AA1"/>
    <w:rsid w:val="00151DFC"/>
    <w:rsid w:val="00151F07"/>
    <w:rsid w:val="00151FEF"/>
    <w:rsid w:val="0015206D"/>
    <w:rsid w:val="0015280C"/>
    <w:rsid w:val="00153149"/>
    <w:rsid w:val="001532C1"/>
    <w:rsid w:val="00153C3C"/>
    <w:rsid w:val="00153D2A"/>
    <w:rsid w:val="00155EBC"/>
    <w:rsid w:val="00155F02"/>
    <w:rsid w:val="001563E3"/>
    <w:rsid w:val="00156F4F"/>
    <w:rsid w:val="00157577"/>
    <w:rsid w:val="00157B39"/>
    <w:rsid w:val="00157CAF"/>
    <w:rsid w:val="00157EB5"/>
    <w:rsid w:val="001606CD"/>
    <w:rsid w:val="00160B7E"/>
    <w:rsid w:val="00160E29"/>
    <w:rsid w:val="001636C2"/>
    <w:rsid w:val="00164A07"/>
    <w:rsid w:val="00165D0B"/>
    <w:rsid w:val="00165DCF"/>
    <w:rsid w:val="00166367"/>
    <w:rsid w:val="0016660C"/>
    <w:rsid w:val="00167CB3"/>
    <w:rsid w:val="00170523"/>
    <w:rsid w:val="00170E58"/>
    <w:rsid w:val="0017176A"/>
    <w:rsid w:val="00171E2E"/>
    <w:rsid w:val="00171EE3"/>
    <w:rsid w:val="00172CAC"/>
    <w:rsid w:val="00173EAE"/>
    <w:rsid w:val="00174950"/>
    <w:rsid w:val="00174B8E"/>
    <w:rsid w:val="00174F4E"/>
    <w:rsid w:val="0017528B"/>
    <w:rsid w:val="0017550F"/>
    <w:rsid w:val="00175C70"/>
    <w:rsid w:val="00176BBC"/>
    <w:rsid w:val="00176C6D"/>
    <w:rsid w:val="0017766F"/>
    <w:rsid w:val="00177787"/>
    <w:rsid w:val="00177D33"/>
    <w:rsid w:val="00180D2B"/>
    <w:rsid w:val="00180EEF"/>
    <w:rsid w:val="00181482"/>
    <w:rsid w:val="00181AE9"/>
    <w:rsid w:val="00182AB6"/>
    <w:rsid w:val="001833BC"/>
    <w:rsid w:val="00184102"/>
    <w:rsid w:val="00184B21"/>
    <w:rsid w:val="00184CC3"/>
    <w:rsid w:val="00187482"/>
    <w:rsid w:val="0018754A"/>
    <w:rsid w:val="001908A8"/>
    <w:rsid w:val="001908F0"/>
    <w:rsid w:val="00191234"/>
    <w:rsid w:val="001912B9"/>
    <w:rsid w:val="00192359"/>
    <w:rsid w:val="00192A17"/>
    <w:rsid w:val="00192E7F"/>
    <w:rsid w:val="00193486"/>
    <w:rsid w:val="00193D7F"/>
    <w:rsid w:val="00194390"/>
    <w:rsid w:val="001945AF"/>
    <w:rsid w:val="00194C11"/>
    <w:rsid w:val="00195C0F"/>
    <w:rsid w:val="00196135"/>
    <w:rsid w:val="00196428"/>
    <w:rsid w:val="00196651"/>
    <w:rsid w:val="00196AC2"/>
    <w:rsid w:val="00197078"/>
    <w:rsid w:val="001A0A44"/>
    <w:rsid w:val="001A11CD"/>
    <w:rsid w:val="001A24CB"/>
    <w:rsid w:val="001A3555"/>
    <w:rsid w:val="001A4753"/>
    <w:rsid w:val="001A4ACC"/>
    <w:rsid w:val="001A4B73"/>
    <w:rsid w:val="001A5623"/>
    <w:rsid w:val="001A5E29"/>
    <w:rsid w:val="001A718F"/>
    <w:rsid w:val="001A7F42"/>
    <w:rsid w:val="001B07A3"/>
    <w:rsid w:val="001B084E"/>
    <w:rsid w:val="001B0B09"/>
    <w:rsid w:val="001B0D17"/>
    <w:rsid w:val="001B1850"/>
    <w:rsid w:val="001B35F9"/>
    <w:rsid w:val="001B36C8"/>
    <w:rsid w:val="001B3CC8"/>
    <w:rsid w:val="001B4190"/>
    <w:rsid w:val="001B45DC"/>
    <w:rsid w:val="001B48A4"/>
    <w:rsid w:val="001B4CC5"/>
    <w:rsid w:val="001B57EE"/>
    <w:rsid w:val="001B6097"/>
    <w:rsid w:val="001B60A4"/>
    <w:rsid w:val="001B60F6"/>
    <w:rsid w:val="001B6D55"/>
    <w:rsid w:val="001B7177"/>
    <w:rsid w:val="001C0879"/>
    <w:rsid w:val="001C0C54"/>
    <w:rsid w:val="001C1659"/>
    <w:rsid w:val="001C2A46"/>
    <w:rsid w:val="001C3721"/>
    <w:rsid w:val="001C4CE4"/>
    <w:rsid w:val="001C5E64"/>
    <w:rsid w:val="001C5FC4"/>
    <w:rsid w:val="001C66B0"/>
    <w:rsid w:val="001D0BD6"/>
    <w:rsid w:val="001D1540"/>
    <w:rsid w:val="001D3F95"/>
    <w:rsid w:val="001D4800"/>
    <w:rsid w:val="001D5C0F"/>
    <w:rsid w:val="001D75F8"/>
    <w:rsid w:val="001E0F99"/>
    <w:rsid w:val="001E1636"/>
    <w:rsid w:val="001E18B7"/>
    <w:rsid w:val="001E1DFB"/>
    <w:rsid w:val="001E30AD"/>
    <w:rsid w:val="001E317F"/>
    <w:rsid w:val="001E35CB"/>
    <w:rsid w:val="001E3976"/>
    <w:rsid w:val="001E3A4E"/>
    <w:rsid w:val="001E3C79"/>
    <w:rsid w:val="001E4276"/>
    <w:rsid w:val="001E52CE"/>
    <w:rsid w:val="001E56B6"/>
    <w:rsid w:val="001E636E"/>
    <w:rsid w:val="001E6C9C"/>
    <w:rsid w:val="001E79A2"/>
    <w:rsid w:val="001E7A27"/>
    <w:rsid w:val="001E7B05"/>
    <w:rsid w:val="001F0EC8"/>
    <w:rsid w:val="001F153D"/>
    <w:rsid w:val="001F193E"/>
    <w:rsid w:val="001F1D14"/>
    <w:rsid w:val="001F22D5"/>
    <w:rsid w:val="001F248A"/>
    <w:rsid w:val="001F281A"/>
    <w:rsid w:val="001F353D"/>
    <w:rsid w:val="001F44B7"/>
    <w:rsid w:val="001F465B"/>
    <w:rsid w:val="001F47B5"/>
    <w:rsid w:val="001F4C24"/>
    <w:rsid w:val="001F61FC"/>
    <w:rsid w:val="001F646F"/>
    <w:rsid w:val="001F6640"/>
    <w:rsid w:val="001F76F8"/>
    <w:rsid w:val="001F7ECA"/>
    <w:rsid w:val="002000D5"/>
    <w:rsid w:val="002002A1"/>
    <w:rsid w:val="00200E31"/>
    <w:rsid w:val="0020130A"/>
    <w:rsid w:val="00201989"/>
    <w:rsid w:val="00201B30"/>
    <w:rsid w:val="00202AE2"/>
    <w:rsid w:val="00203B5E"/>
    <w:rsid w:val="00204B35"/>
    <w:rsid w:val="00204DF8"/>
    <w:rsid w:val="00204E5F"/>
    <w:rsid w:val="0020537E"/>
    <w:rsid w:val="00205418"/>
    <w:rsid w:val="0020647F"/>
    <w:rsid w:val="00206B5D"/>
    <w:rsid w:val="00206CD7"/>
    <w:rsid w:val="002101CB"/>
    <w:rsid w:val="00210458"/>
    <w:rsid w:val="00210695"/>
    <w:rsid w:val="00211AEE"/>
    <w:rsid w:val="00212C27"/>
    <w:rsid w:val="002132D4"/>
    <w:rsid w:val="00213ACE"/>
    <w:rsid w:val="0021488D"/>
    <w:rsid w:val="00214C75"/>
    <w:rsid w:val="00214DEC"/>
    <w:rsid w:val="00215059"/>
    <w:rsid w:val="002161F3"/>
    <w:rsid w:val="002164CF"/>
    <w:rsid w:val="0021708B"/>
    <w:rsid w:val="00220DC5"/>
    <w:rsid w:val="00220EFC"/>
    <w:rsid w:val="00221BC5"/>
    <w:rsid w:val="002226BE"/>
    <w:rsid w:val="00222C41"/>
    <w:rsid w:val="002233E6"/>
    <w:rsid w:val="002235E3"/>
    <w:rsid w:val="00223796"/>
    <w:rsid w:val="0022394B"/>
    <w:rsid w:val="00224473"/>
    <w:rsid w:val="0022504D"/>
    <w:rsid w:val="002254CB"/>
    <w:rsid w:val="00225B36"/>
    <w:rsid w:val="00226995"/>
    <w:rsid w:val="00226F94"/>
    <w:rsid w:val="00227139"/>
    <w:rsid w:val="002274AC"/>
    <w:rsid w:val="00227CFB"/>
    <w:rsid w:val="00227F7B"/>
    <w:rsid w:val="0023055D"/>
    <w:rsid w:val="00230735"/>
    <w:rsid w:val="0023187D"/>
    <w:rsid w:val="002318DE"/>
    <w:rsid w:val="00231E9D"/>
    <w:rsid w:val="00235855"/>
    <w:rsid w:val="00235EAE"/>
    <w:rsid w:val="00236814"/>
    <w:rsid w:val="002379BE"/>
    <w:rsid w:val="00237C6E"/>
    <w:rsid w:val="0024034F"/>
    <w:rsid w:val="002405B0"/>
    <w:rsid w:val="00240C10"/>
    <w:rsid w:val="00240EE0"/>
    <w:rsid w:val="00240F0E"/>
    <w:rsid w:val="0024183B"/>
    <w:rsid w:val="00242BC9"/>
    <w:rsid w:val="0024303F"/>
    <w:rsid w:val="00243723"/>
    <w:rsid w:val="002437A8"/>
    <w:rsid w:val="002443E9"/>
    <w:rsid w:val="00244CD8"/>
    <w:rsid w:val="00244D89"/>
    <w:rsid w:val="0024500C"/>
    <w:rsid w:val="00245DB8"/>
    <w:rsid w:val="002467C1"/>
    <w:rsid w:val="00246E86"/>
    <w:rsid w:val="0024703D"/>
    <w:rsid w:val="00247799"/>
    <w:rsid w:val="00247EB2"/>
    <w:rsid w:val="0025113B"/>
    <w:rsid w:val="002524E8"/>
    <w:rsid w:val="00252871"/>
    <w:rsid w:val="00252AAE"/>
    <w:rsid w:val="00253F31"/>
    <w:rsid w:val="002546C3"/>
    <w:rsid w:val="00256533"/>
    <w:rsid w:val="00256579"/>
    <w:rsid w:val="00256B00"/>
    <w:rsid w:val="00257978"/>
    <w:rsid w:val="00261232"/>
    <w:rsid w:val="00261C40"/>
    <w:rsid w:val="0026243E"/>
    <w:rsid w:val="002625FF"/>
    <w:rsid w:val="00262A2F"/>
    <w:rsid w:val="002642F8"/>
    <w:rsid w:val="00264607"/>
    <w:rsid w:val="002648FA"/>
    <w:rsid w:val="00264F99"/>
    <w:rsid w:val="0026568F"/>
    <w:rsid w:val="0026571E"/>
    <w:rsid w:val="00267208"/>
    <w:rsid w:val="002674C5"/>
    <w:rsid w:val="00267679"/>
    <w:rsid w:val="00270465"/>
    <w:rsid w:val="002718A6"/>
    <w:rsid w:val="002719A0"/>
    <w:rsid w:val="00272492"/>
    <w:rsid w:val="00272CC8"/>
    <w:rsid w:val="00272E2F"/>
    <w:rsid w:val="0027337E"/>
    <w:rsid w:val="00273589"/>
    <w:rsid w:val="00274358"/>
    <w:rsid w:val="00274E40"/>
    <w:rsid w:val="00275101"/>
    <w:rsid w:val="00275134"/>
    <w:rsid w:val="002754BC"/>
    <w:rsid w:val="0027572B"/>
    <w:rsid w:val="00275CAE"/>
    <w:rsid w:val="00276970"/>
    <w:rsid w:val="00277324"/>
    <w:rsid w:val="00277425"/>
    <w:rsid w:val="002777A1"/>
    <w:rsid w:val="00277CC3"/>
    <w:rsid w:val="00277EB3"/>
    <w:rsid w:val="002817D2"/>
    <w:rsid w:val="00281DA1"/>
    <w:rsid w:val="002832AD"/>
    <w:rsid w:val="00283F60"/>
    <w:rsid w:val="00284C8F"/>
    <w:rsid w:val="00285330"/>
    <w:rsid w:val="0028596E"/>
    <w:rsid w:val="00286034"/>
    <w:rsid w:val="00286CDF"/>
    <w:rsid w:val="00287790"/>
    <w:rsid w:val="00287E72"/>
    <w:rsid w:val="002908CF"/>
    <w:rsid w:val="00290A8C"/>
    <w:rsid w:val="00290AD0"/>
    <w:rsid w:val="00290B9C"/>
    <w:rsid w:val="00290ED3"/>
    <w:rsid w:val="002910A2"/>
    <w:rsid w:val="00291BB9"/>
    <w:rsid w:val="0029202F"/>
    <w:rsid w:val="00292673"/>
    <w:rsid w:val="00292B68"/>
    <w:rsid w:val="00292FE2"/>
    <w:rsid w:val="00293402"/>
    <w:rsid w:val="002935D6"/>
    <w:rsid w:val="0029377D"/>
    <w:rsid w:val="00293886"/>
    <w:rsid w:val="00293E1D"/>
    <w:rsid w:val="002949D0"/>
    <w:rsid w:val="00295FCE"/>
    <w:rsid w:val="002A02D2"/>
    <w:rsid w:val="002A1229"/>
    <w:rsid w:val="002A158E"/>
    <w:rsid w:val="002A1A6A"/>
    <w:rsid w:val="002A3612"/>
    <w:rsid w:val="002A3E01"/>
    <w:rsid w:val="002A4865"/>
    <w:rsid w:val="002A55D9"/>
    <w:rsid w:val="002A5C33"/>
    <w:rsid w:val="002A62C4"/>
    <w:rsid w:val="002A67F3"/>
    <w:rsid w:val="002B0877"/>
    <w:rsid w:val="002B1974"/>
    <w:rsid w:val="002B1AC1"/>
    <w:rsid w:val="002B258F"/>
    <w:rsid w:val="002B2B64"/>
    <w:rsid w:val="002B3283"/>
    <w:rsid w:val="002B55BA"/>
    <w:rsid w:val="002B5B6F"/>
    <w:rsid w:val="002B5D50"/>
    <w:rsid w:val="002B653D"/>
    <w:rsid w:val="002B668D"/>
    <w:rsid w:val="002B6C65"/>
    <w:rsid w:val="002B7456"/>
    <w:rsid w:val="002B74D0"/>
    <w:rsid w:val="002C0441"/>
    <w:rsid w:val="002C1076"/>
    <w:rsid w:val="002C1314"/>
    <w:rsid w:val="002C2AD0"/>
    <w:rsid w:val="002C3B96"/>
    <w:rsid w:val="002C43E9"/>
    <w:rsid w:val="002C4492"/>
    <w:rsid w:val="002C4732"/>
    <w:rsid w:val="002C4747"/>
    <w:rsid w:val="002C4749"/>
    <w:rsid w:val="002C494A"/>
    <w:rsid w:val="002C4E73"/>
    <w:rsid w:val="002C5158"/>
    <w:rsid w:val="002C6C84"/>
    <w:rsid w:val="002C7003"/>
    <w:rsid w:val="002C73C5"/>
    <w:rsid w:val="002C7605"/>
    <w:rsid w:val="002C7CC4"/>
    <w:rsid w:val="002D0D0D"/>
    <w:rsid w:val="002D117B"/>
    <w:rsid w:val="002D1D8B"/>
    <w:rsid w:val="002D2372"/>
    <w:rsid w:val="002D2E48"/>
    <w:rsid w:val="002D4A64"/>
    <w:rsid w:val="002D4E9F"/>
    <w:rsid w:val="002D59B2"/>
    <w:rsid w:val="002D6130"/>
    <w:rsid w:val="002D6301"/>
    <w:rsid w:val="002D6BA4"/>
    <w:rsid w:val="002D720D"/>
    <w:rsid w:val="002E0212"/>
    <w:rsid w:val="002E026F"/>
    <w:rsid w:val="002E063C"/>
    <w:rsid w:val="002E0893"/>
    <w:rsid w:val="002E1086"/>
    <w:rsid w:val="002E1505"/>
    <w:rsid w:val="002E1756"/>
    <w:rsid w:val="002E1A83"/>
    <w:rsid w:val="002E209B"/>
    <w:rsid w:val="002E3D45"/>
    <w:rsid w:val="002E3E56"/>
    <w:rsid w:val="002E4FEE"/>
    <w:rsid w:val="002E55CE"/>
    <w:rsid w:val="002E59F1"/>
    <w:rsid w:val="002E5C41"/>
    <w:rsid w:val="002E617B"/>
    <w:rsid w:val="002E66FE"/>
    <w:rsid w:val="002E69F6"/>
    <w:rsid w:val="002E7348"/>
    <w:rsid w:val="002E73A3"/>
    <w:rsid w:val="002E7E2F"/>
    <w:rsid w:val="002E7E80"/>
    <w:rsid w:val="002F05D0"/>
    <w:rsid w:val="002F1739"/>
    <w:rsid w:val="002F1DAC"/>
    <w:rsid w:val="002F1FEE"/>
    <w:rsid w:val="002F2219"/>
    <w:rsid w:val="002F2237"/>
    <w:rsid w:val="002F2549"/>
    <w:rsid w:val="002F3700"/>
    <w:rsid w:val="002F3C22"/>
    <w:rsid w:val="002F5079"/>
    <w:rsid w:val="002F63D9"/>
    <w:rsid w:val="002F644F"/>
    <w:rsid w:val="002F66CD"/>
    <w:rsid w:val="002F68D7"/>
    <w:rsid w:val="002F6DC3"/>
    <w:rsid w:val="002F7A73"/>
    <w:rsid w:val="002F7AA6"/>
    <w:rsid w:val="002F7ABB"/>
    <w:rsid w:val="00301009"/>
    <w:rsid w:val="0030166D"/>
    <w:rsid w:val="00301876"/>
    <w:rsid w:val="00301A38"/>
    <w:rsid w:val="00302249"/>
    <w:rsid w:val="00302D75"/>
    <w:rsid w:val="00303AC1"/>
    <w:rsid w:val="0030433D"/>
    <w:rsid w:val="0030440E"/>
    <w:rsid w:val="00304E43"/>
    <w:rsid w:val="0030519B"/>
    <w:rsid w:val="003052DF"/>
    <w:rsid w:val="0030550A"/>
    <w:rsid w:val="003058B8"/>
    <w:rsid w:val="00305F36"/>
    <w:rsid w:val="00306818"/>
    <w:rsid w:val="00310531"/>
    <w:rsid w:val="003109AA"/>
    <w:rsid w:val="0031273C"/>
    <w:rsid w:val="00312B66"/>
    <w:rsid w:val="00313B70"/>
    <w:rsid w:val="00314436"/>
    <w:rsid w:val="003149EE"/>
    <w:rsid w:val="00315712"/>
    <w:rsid w:val="003159B6"/>
    <w:rsid w:val="00316286"/>
    <w:rsid w:val="00316364"/>
    <w:rsid w:val="00316391"/>
    <w:rsid w:val="003166BE"/>
    <w:rsid w:val="003177F6"/>
    <w:rsid w:val="00317ED8"/>
    <w:rsid w:val="00320203"/>
    <w:rsid w:val="00321354"/>
    <w:rsid w:val="0032171A"/>
    <w:rsid w:val="003217AC"/>
    <w:rsid w:val="00321A78"/>
    <w:rsid w:val="00322530"/>
    <w:rsid w:val="00322AB5"/>
    <w:rsid w:val="00323218"/>
    <w:rsid w:val="003257EE"/>
    <w:rsid w:val="00327422"/>
    <w:rsid w:val="00327CC5"/>
    <w:rsid w:val="00330367"/>
    <w:rsid w:val="00330792"/>
    <w:rsid w:val="00330BC4"/>
    <w:rsid w:val="003317CB"/>
    <w:rsid w:val="00331B45"/>
    <w:rsid w:val="00332760"/>
    <w:rsid w:val="00332766"/>
    <w:rsid w:val="003328DF"/>
    <w:rsid w:val="00332AF6"/>
    <w:rsid w:val="00333EB6"/>
    <w:rsid w:val="0033407E"/>
    <w:rsid w:val="00334B78"/>
    <w:rsid w:val="00334BDB"/>
    <w:rsid w:val="00336421"/>
    <w:rsid w:val="0033645E"/>
    <w:rsid w:val="00336B82"/>
    <w:rsid w:val="00337CAC"/>
    <w:rsid w:val="00337FB0"/>
    <w:rsid w:val="0034079F"/>
    <w:rsid w:val="00340EB8"/>
    <w:rsid w:val="00340F51"/>
    <w:rsid w:val="00342381"/>
    <w:rsid w:val="00342B2A"/>
    <w:rsid w:val="00342C9F"/>
    <w:rsid w:val="00343239"/>
    <w:rsid w:val="00343CA1"/>
    <w:rsid w:val="003447BE"/>
    <w:rsid w:val="00344F19"/>
    <w:rsid w:val="00345DB8"/>
    <w:rsid w:val="0034611D"/>
    <w:rsid w:val="00346AE9"/>
    <w:rsid w:val="00347435"/>
    <w:rsid w:val="0034746B"/>
    <w:rsid w:val="00347AC7"/>
    <w:rsid w:val="00351CA5"/>
    <w:rsid w:val="00352212"/>
    <w:rsid w:val="003524F7"/>
    <w:rsid w:val="00352714"/>
    <w:rsid w:val="003528A1"/>
    <w:rsid w:val="003532FE"/>
    <w:rsid w:val="0035374E"/>
    <w:rsid w:val="00353901"/>
    <w:rsid w:val="00354154"/>
    <w:rsid w:val="00354ABC"/>
    <w:rsid w:val="003554D3"/>
    <w:rsid w:val="00355A48"/>
    <w:rsid w:val="00356326"/>
    <w:rsid w:val="0035644D"/>
    <w:rsid w:val="00361116"/>
    <w:rsid w:val="00361FC4"/>
    <w:rsid w:val="003621E1"/>
    <w:rsid w:val="003628F3"/>
    <w:rsid w:val="00362C45"/>
    <w:rsid w:val="00363243"/>
    <w:rsid w:val="00363BAA"/>
    <w:rsid w:val="00365A18"/>
    <w:rsid w:val="00366491"/>
    <w:rsid w:val="0036651F"/>
    <w:rsid w:val="00366810"/>
    <w:rsid w:val="0036692E"/>
    <w:rsid w:val="003673C7"/>
    <w:rsid w:val="003673E9"/>
    <w:rsid w:val="00370DA9"/>
    <w:rsid w:val="00371765"/>
    <w:rsid w:val="00373212"/>
    <w:rsid w:val="00373942"/>
    <w:rsid w:val="00373BD9"/>
    <w:rsid w:val="00373C55"/>
    <w:rsid w:val="00373FA1"/>
    <w:rsid w:val="003741F0"/>
    <w:rsid w:val="00374326"/>
    <w:rsid w:val="00375587"/>
    <w:rsid w:val="00375C09"/>
    <w:rsid w:val="0037671F"/>
    <w:rsid w:val="00377E7D"/>
    <w:rsid w:val="0038089F"/>
    <w:rsid w:val="00380A54"/>
    <w:rsid w:val="0038108C"/>
    <w:rsid w:val="00381ED8"/>
    <w:rsid w:val="0038230C"/>
    <w:rsid w:val="00382503"/>
    <w:rsid w:val="003827CD"/>
    <w:rsid w:val="00384117"/>
    <w:rsid w:val="003844AB"/>
    <w:rsid w:val="0038496A"/>
    <w:rsid w:val="00385270"/>
    <w:rsid w:val="00385318"/>
    <w:rsid w:val="003864B9"/>
    <w:rsid w:val="00386F05"/>
    <w:rsid w:val="00387606"/>
    <w:rsid w:val="00387A10"/>
    <w:rsid w:val="00387C31"/>
    <w:rsid w:val="003902E6"/>
    <w:rsid w:val="00390A74"/>
    <w:rsid w:val="00390D6B"/>
    <w:rsid w:val="003911CB"/>
    <w:rsid w:val="00391AC0"/>
    <w:rsid w:val="00391F41"/>
    <w:rsid w:val="0039207F"/>
    <w:rsid w:val="0039252B"/>
    <w:rsid w:val="003925A1"/>
    <w:rsid w:val="0039606D"/>
    <w:rsid w:val="0039607D"/>
    <w:rsid w:val="00397F8F"/>
    <w:rsid w:val="003A078C"/>
    <w:rsid w:val="003A106F"/>
    <w:rsid w:val="003A3144"/>
    <w:rsid w:val="003A3879"/>
    <w:rsid w:val="003A3D60"/>
    <w:rsid w:val="003A3EBA"/>
    <w:rsid w:val="003A4E2D"/>
    <w:rsid w:val="003A5B59"/>
    <w:rsid w:val="003A5CB2"/>
    <w:rsid w:val="003A686F"/>
    <w:rsid w:val="003A7715"/>
    <w:rsid w:val="003A7FC7"/>
    <w:rsid w:val="003B0FBF"/>
    <w:rsid w:val="003B2757"/>
    <w:rsid w:val="003B2B30"/>
    <w:rsid w:val="003B3988"/>
    <w:rsid w:val="003B3DD4"/>
    <w:rsid w:val="003B3EB6"/>
    <w:rsid w:val="003B3FAD"/>
    <w:rsid w:val="003B4117"/>
    <w:rsid w:val="003B573F"/>
    <w:rsid w:val="003B75B3"/>
    <w:rsid w:val="003B77B7"/>
    <w:rsid w:val="003C072F"/>
    <w:rsid w:val="003C0D7C"/>
    <w:rsid w:val="003C15B0"/>
    <w:rsid w:val="003C2201"/>
    <w:rsid w:val="003C2CC9"/>
    <w:rsid w:val="003C4197"/>
    <w:rsid w:val="003C55FF"/>
    <w:rsid w:val="003C60D1"/>
    <w:rsid w:val="003C720B"/>
    <w:rsid w:val="003C7847"/>
    <w:rsid w:val="003D03AA"/>
    <w:rsid w:val="003D0E32"/>
    <w:rsid w:val="003D14EF"/>
    <w:rsid w:val="003D1B91"/>
    <w:rsid w:val="003D1C56"/>
    <w:rsid w:val="003D1EDB"/>
    <w:rsid w:val="003D3141"/>
    <w:rsid w:val="003D370F"/>
    <w:rsid w:val="003D3BA6"/>
    <w:rsid w:val="003D651C"/>
    <w:rsid w:val="003D7152"/>
    <w:rsid w:val="003D7252"/>
    <w:rsid w:val="003D7D52"/>
    <w:rsid w:val="003E01D2"/>
    <w:rsid w:val="003E077E"/>
    <w:rsid w:val="003E0EE9"/>
    <w:rsid w:val="003E0F30"/>
    <w:rsid w:val="003E21CE"/>
    <w:rsid w:val="003E25C2"/>
    <w:rsid w:val="003E42DF"/>
    <w:rsid w:val="003E5752"/>
    <w:rsid w:val="003E5975"/>
    <w:rsid w:val="003E5D30"/>
    <w:rsid w:val="003E6F49"/>
    <w:rsid w:val="003E7E8D"/>
    <w:rsid w:val="003F02C7"/>
    <w:rsid w:val="003F04EE"/>
    <w:rsid w:val="003F0F0F"/>
    <w:rsid w:val="003F110F"/>
    <w:rsid w:val="003F1C27"/>
    <w:rsid w:val="003F4222"/>
    <w:rsid w:val="003F49C5"/>
    <w:rsid w:val="003F4C8C"/>
    <w:rsid w:val="003F5D11"/>
    <w:rsid w:val="003F5EB1"/>
    <w:rsid w:val="003F6259"/>
    <w:rsid w:val="003F734B"/>
    <w:rsid w:val="0040098D"/>
    <w:rsid w:val="00401042"/>
    <w:rsid w:val="0040242A"/>
    <w:rsid w:val="004029FF"/>
    <w:rsid w:val="00403D27"/>
    <w:rsid w:val="00406368"/>
    <w:rsid w:val="00407CD6"/>
    <w:rsid w:val="00412184"/>
    <w:rsid w:val="00414073"/>
    <w:rsid w:val="004140B0"/>
    <w:rsid w:val="0041636A"/>
    <w:rsid w:val="0041760A"/>
    <w:rsid w:val="00417B2F"/>
    <w:rsid w:val="00417C00"/>
    <w:rsid w:val="00417E56"/>
    <w:rsid w:val="00421498"/>
    <w:rsid w:val="00421B3F"/>
    <w:rsid w:val="00421BB8"/>
    <w:rsid w:val="00422378"/>
    <w:rsid w:val="00424B63"/>
    <w:rsid w:val="00425983"/>
    <w:rsid w:val="00426ED8"/>
    <w:rsid w:val="0042749D"/>
    <w:rsid w:val="00427FEB"/>
    <w:rsid w:val="00431598"/>
    <w:rsid w:val="00431887"/>
    <w:rsid w:val="00432A13"/>
    <w:rsid w:val="00433E72"/>
    <w:rsid w:val="0043454A"/>
    <w:rsid w:val="00434CEB"/>
    <w:rsid w:val="004351AE"/>
    <w:rsid w:val="0043597C"/>
    <w:rsid w:val="004366BD"/>
    <w:rsid w:val="00436D89"/>
    <w:rsid w:val="004376B7"/>
    <w:rsid w:val="00437E3B"/>
    <w:rsid w:val="00437E8B"/>
    <w:rsid w:val="00437F9D"/>
    <w:rsid w:val="00440DE4"/>
    <w:rsid w:val="0044257F"/>
    <w:rsid w:val="0044355D"/>
    <w:rsid w:val="00444597"/>
    <w:rsid w:val="00444A8E"/>
    <w:rsid w:val="00444B1E"/>
    <w:rsid w:val="00444DCE"/>
    <w:rsid w:val="00445CEF"/>
    <w:rsid w:val="004466AA"/>
    <w:rsid w:val="00446EE3"/>
    <w:rsid w:val="00450703"/>
    <w:rsid w:val="004518E8"/>
    <w:rsid w:val="00453950"/>
    <w:rsid w:val="004552D6"/>
    <w:rsid w:val="00455826"/>
    <w:rsid w:val="00455E60"/>
    <w:rsid w:val="00456643"/>
    <w:rsid w:val="00456A78"/>
    <w:rsid w:val="00456AAA"/>
    <w:rsid w:val="00457388"/>
    <w:rsid w:val="0046011B"/>
    <w:rsid w:val="0046101D"/>
    <w:rsid w:val="004616A7"/>
    <w:rsid w:val="00461AB7"/>
    <w:rsid w:val="00462C1D"/>
    <w:rsid w:val="004634FD"/>
    <w:rsid w:val="0046384E"/>
    <w:rsid w:val="00463962"/>
    <w:rsid w:val="004646D5"/>
    <w:rsid w:val="00464DCA"/>
    <w:rsid w:val="00465376"/>
    <w:rsid w:val="00465930"/>
    <w:rsid w:val="00465957"/>
    <w:rsid w:val="004703C8"/>
    <w:rsid w:val="004705DA"/>
    <w:rsid w:val="004707DA"/>
    <w:rsid w:val="0047093B"/>
    <w:rsid w:val="00471708"/>
    <w:rsid w:val="00471D16"/>
    <w:rsid w:val="00473878"/>
    <w:rsid w:val="00474D9A"/>
    <w:rsid w:val="00474FB4"/>
    <w:rsid w:val="004758D8"/>
    <w:rsid w:val="00475BA1"/>
    <w:rsid w:val="00476D67"/>
    <w:rsid w:val="00477657"/>
    <w:rsid w:val="00480220"/>
    <w:rsid w:val="0048143F"/>
    <w:rsid w:val="00481662"/>
    <w:rsid w:val="00482242"/>
    <w:rsid w:val="004827B6"/>
    <w:rsid w:val="00482C9C"/>
    <w:rsid w:val="0048450F"/>
    <w:rsid w:val="0048485B"/>
    <w:rsid w:val="00484E86"/>
    <w:rsid w:val="0048505D"/>
    <w:rsid w:val="00485D5D"/>
    <w:rsid w:val="00486E3B"/>
    <w:rsid w:val="00487EE2"/>
    <w:rsid w:val="00487F76"/>
    <w:rsid w:val="004902CC"/>
    <w:rsid w:val="00490892"/>
    <w:rsid w:val="00490ACA"/>
    <w:rsid w:val="00490AD3"/>
    <w:rsid w:val="00490D21"/>
    <w:rsid w:val="004912BC"/>
    <w:rsid w:val="004913E6"/>
    <w:rsid w:val="00491CDC"/>
    <w:rsid w:val="00492332"/>
    <w:rsid w:val="00493037"/>
    <w:rsid w:val="0049326C"/>
    <w:rsid w:val="004935AF"/>
    <w:rsid w:val="004949A7"/>
    <w:rsid w:val="00494A2A"/>
    <w:rsid w:val="00494C28"/>
    <w:rsid w:val="00494EB9"/>
    <w:rsid w:val="00495B22"/>
    <w:rsid w:val="0049758B"/>
    <w:rsid w:val="00497BB0"/>
    <w:rsid w:val="00497C11"/>
    <w:rsid w:val="00497D7E"/>
    <w:rsid w:val="00497FCF"/>
    <w:rsid w:val="004A0A12"/>
    <w:rsid w:val="004A0EA2"/>
    <w:rsid w:val="004A1416"/>
    <w:rsid w:val="004A20B5"/>
    <w:rsid w:val="004A261A"/>
    <w:rsid w:val="004A2664"/>
    <w:rsid w:val="004A2AAD"/>
    <w:rsid w:val="004A3050"/>
    <w:rsid w:val="004A38BC"/>
    <w:rsid w:val="004A4168"/>
    <w:rsid w:val="004A457A"/>
    <w:rsid w:val="004A45CC"/>
    <w:rsid w:val="004A5303"/>
    <w:rsid w:val="004A5C5D"/>
    <w:rsid w:val="004A5D10"/>
    <w:rsid w:val="004A620B"/>
    <w:rsid w:val="004A6295"/>
    <w:rsid w:val="004A68A2"/>
    <w:rsid w:val="004A6BA4"/>
    <w:rsid w:val="004B147B"/>
    <w:rsid w:val="004B23A8"/>
    <w:rsid w:val="004B2C28"/>
    <w:rsid w:val="004B3258"/>
    <w:rsid w:val="004B4264"/>
    <w:rsid w:val="004B51CB"/>
    <w:rsid w:val="004B53BB"/>
    <w:rsid w:val="004B5F43"/>
    <w:rsid w:val="004B68BE"/>
    <w:rsid w:val="004B7AF1"/>
    <w:rsid w:val="004C37E8"/>
    <w:rsid w:val="004C3C6E"/>
    <w:rsid w:val="004C3C84"/>
    <w:rsid w:val="004C40C1"/>
    <w:rsid w:val="004C4ADA"/>
    <w:rsid w:val="004C5F1C"/>
    <w:rsid w:val="004C6DA8"/>
    <w:rsid w:val="004C7617"/>
    <w:rsid w:val="004C7A74"/>
    <w:rsid w:val="004C7AF5"/>
    <w:rsid w:val="004C7CA5"/>
    <w:rsid w:val="004C7DAB"/>
    <w:rsid w:val="004D0582"/>
    <w:rsid w:val="004D0D69"/>
    <w:rsid w:val="004D149A"/>
    <w:rsid w:val="004D1FAB"/>
    <w:rsid w:val="004D223B"/>
    <w:rsid w:val="004D54D7"/>
    <w:rsid w:val="004D5640"/>
    <w:rsid w:val="004D736B"/>
    <w:rsid w:val="004D7AC0"/>
    <w:rsid w:val="004E00EA"/>
    <w:rsid w:val="004E1F26"/>
    <w:rsid w:val="004E386D"/>
    <w:rsid w:val="004E416D"/>
    <w:rsid w:val="004E492A"/>
    <w:rsid w:val="004E505A"/>
    <w:rsid w:val="004E5CC7"/>
    <w:rsid w:val="004E652C"/>
    <w:rsid w:val="004E6C54"/>
    <w:rsid w:val="004E70D0"/>
    <w:rsid w:val="004E7314"/>
    <w:rsid w:val="004E782E"/>
    <w:rsid w:val="004F1E15"/>
    <w:rsid w:val="004F27B3"/>
    <w:rsid w:val="004F296E"/>
    <w:rsid w:val="004F3083"/>
    <w:rsid w:val="004F4065"/>
    <w:rsid w:val="004F6229"/>
    <w:rsid w:val="004F6CD5"/>
    <w:rsid w:val="004F793D"/>
    <w:rsid w:val="00500066"/>
    <w:rsid w:val="00500725"/>
    <w:rsid w:val="005007D2"/>
    <w:rsid w:val="00500D6E"/>
    <w:rsid w:val="00500EA2"/>
    <w:rsid w:val="00500FB5"/>
    <w:rsid w:val="00501BC7"/>
    <w:rsid w:val="005022ED"/>
    <w:rsid w:val="00502479"/>
    <w:rsid w:val="00502707"/>
    <w:rsid w:val="00502719"/>
    <w:rsid w:val="00503431"/>
    <w:rsid w:val="0050350F"/>
    <w:rsid w:val="00503D3A"/>
    <w:rsid w:val="00503E38"/>
    <w:rsid w:val="005045F3"/>
    <w:rsid w:val="005049F5"/>
    <w:rsid w:val="00504A5C"/>
    <w:rsid w:val="00504A63"/>
    <w:rsid w:val="00504BAF"/>
    <w:rsid w:val="00504CF7"/>
    <w:rsid w:val="005054B3"/>
    <w:rsid w:val="005067A6"/>
    <w:rsid w:val="00507753"/>
    <w:rsid w:val="005079CF"/>
    <w:rsid w:val="00507DB5"/>
    <w:rsid w:val="0051035B"/>
    <w:rsid w:val="00510FF7"/>
    <w:rsid w:val="00511A01"/>
    <w:rsid w:val="0051317E"/>
    <w:rsid w:val="00513215"/>
    <w:rsid w:val="00513727"/>
    <w:rsid w:val="00514D28"/>
    <w:rsid w:val="00514F25"/>
    <w:rsid w:val="00515CDA"/>
    <w:rsid w:val="00516DFB"/>
    <w:rsid w:val="00516FF4"/>
    <w:rsid w:val="005212F1"/>
    <w:rsid w:val="00521ED3"/>
    <w:rsid w:val="005226F0"/>
    <w:rsid w:val="0052284F"/>
    <w:rsid w:val="005229EF"/>
    <w:rsid w:val="00522C83"/>
    <w:rsid w:val="005236D2"/>
    <w:rsid w:val="005238A4"/>
    <w:rsid w:val="00526A70"/>
    <w:rsid w:val="00527296"/>
    <w:rsid w:val="00530511"/>
    <w:rsid w:val="0053053A"/>
    <w:rsid w:val="00531477"/>
    <w:rsid w:val="0053234D"/>
    <w:rsid w:val="00532736"/>
    <w:rsid w:val="00532BED"/>
    <w:rsid w:val="005331AB"/>
    <w:rsid w:val="005333DD"/>
    <w:rsid w:val="005336A4"/>
    <w:rsid w:val="005336D6"/>
    <w:rsid w:val="00533EE0"/>
    <w:rsid w:val="00534238"/>
    <w:rsid w:val="005346F0"/>
    <w:rsid w:val="005352AF"/>
    <w:rsid w:val="00536032"/>
    <w:rsid w:val="00536470"/>
    <w:rsid w:val="005364A8"/>
    <w:rsid w:val="00536626"/>
    <w:rsid w:val="005368A0"/>
    <w:rsid w:val="00536DDF"/>
    <w:rsid w:val="0054061B"/>
    <w:rsid w:val="005406D9"/>
    <w:rsid w:val="005407E2"/>
    <w:rsid w:val="005407FA"/>
    <w:rsid w:val="00540EDA"/>
    <w:rsid w:val="00541B6F"/>
    <w:rsid w:val="0054205C"/>
    <w:rsid w:val="005438BE"/>
    <w:rsid w:val="00544600"/>
    <w:rsid w:val="0054644D"/>
    <w:rsid w:val="00546FD0"/>
    <w:rsid w:val="00547029"/>
    <w:rsid w:val="00547F3F"/>
    <w:rsid w:val="005500C6"/>
    <w:rsid w:val="00551993"/>
    <w:rsid w:val="005519B7"/>
    <w:rsid w:val="00551E12"/>
    <w:rsid w:val="00551FE5"/>
    <w:rsid w:val="0055479E"/>
    <w:rsid w:val="00554DE7"/>
    <w:rsid w:val="00554F79"/>
    <w:rsid w:val="0055505B"/>
    <w:rsid w:val="0055515E"/>
    <w:rsid w:val="005555DF"/>
    <w:rsid w:val="00556A80"/>
    <w:rsid w:val="00556BE2"/>
    <w:rsid w:val="00556DE7"/>
    <w:rsid w:val="00557305"/>
    <w:rsid w:val="00560061"/>
    <w:rsid w:val="00560808"/>
    <w:rsid w:val="00561148"/>
    <w:rsid w:val="00561161"/>
    <w:rsid w:val="005620B6"/>
    <w:rsid w:val="00562769"/>
    <w:rsid w:val="00562BC6"/>
    <w:rsid w:val="00562D77"/>
    <w:rsid w:val="0056321B"/>
    <w:rsid w:val="005633FC"/>
    <w:rsid w:val="00563BC8"/>
    <w:rsid w:val="00563FDA"/>
    <w:rsid w:val="005641A2"/>
    <w:rsid w:val="00564D1E"/>
    <w:rsid w:val="005659EC"/>
    <w:rsid w:val="00567AA0"/>
    <w:rsid w:val="0057163D"/>
    <w:rsid w:val="00571680"/>
    <w:rsid w:val="005730F5"/>
    <w:rsid w:val="005731D2"/>
    <w:rsid w:val="005738D7"/>
    <w:rsid w:val="00574124"/>
    <w:rsid w:val="00574352"/>
    <w:rsid w:val="005745E0"/>
    <w:rsid w:val="0057460B"/>
    <w:rsid w:val="00574B6B"/>
    <w:rsid w:val="00574E7F"/>
    <w:rsid w:val="00575434"/>
    <w:rsid w:val="005755E7"/>
    <w:rsid w:val="005756BA"/>
    <w:rsid w:val="00575F4C"/>
    <w:rsid w:val="00576486"/>
    <w:rsid w:val="005764C0"/>
    <w:rsid w:val="005770AE"/>
    <w:rsid w:val="00577746"/>
    <w:rsid w:val="0058020C"/>
    <w:rsid w:val="00580454"/>
    <w:rsid w:val="00580475"/>
    <w:rsid w:val="00581B74"/>
    <w:rsid w:val="005826A5"/>
    <w:rsid w:val="00582784"/>
    <w:rsid w:val="00582D7A"/>
    <w:rsid w:val="00584049"/>
    <w:rsid w:val="005846B2"/>
    <w:rsid w:val="00586056"/>
    <w:rsid w:val="00587574"/>
    <w:rsid w:val="00587633"/>
    <w:rsid w:val="00590E04"/>
    <w:rsid w:val="005919FE"/>
    <w:rsid w:val="0059262A"/>
    <w:rsid w:val="005936AF"/>
    <w:rsid w:val="00597CC1"/>
    <w:rsid w:val="00597D03"/>
    <w:rsid w:val="005A07AF"/>
    <w:rsid w:val="005A08E6"/>
    <w:rsid w:val="005A1660"/>
    <w:rsid w:val="005A216C"/>
    <w:rsid w:val="005A3ACA"/>
    <w:rsid w:val="005A4498"/>
    <w:rsid w:val="005A5BE4"/>
    <w:rsid w:val="005A7AFA"/>
    <w:rsid w:val="005B025A"/>
    <w:rsid w:val="005B134D"/>
    <w:rsid w:val="005B16AE"/>
    <w:rsid w:val="005B18B5"/>
    <w:rsid w:val="005B1994"/>
    <w:rsid w:val="005B2119"/>
    <w:rsid w:val="005B302A"/>
    <w:rsid w:val="005B413A"/>
    <w:rsid w:val="005B4FAB"/>
    <w:rsid w:val="005B5006"/>
    <w:rsid w:val="005B58E6"/>
    <w:rsid w:val="005B7A7B"/>
    <w:rsid w:val="005B7BE5"/>
    <w:rsid w:val="005B7FD0"/>
    <w:rsid w:val="005C0C34"/>
    <w:rsid w:val="005C246A"/>
    <w:rsid w:val="005C29BC"/>
    <w:rsid w:val="005C2A80"/>
    <w:rsid w:val="005C2AB9"/>
    <w:rsid w:val="005C3185"/>
    <w:rsid w:val="005C345D"/>
    <w:rsid w:val="005C3E47"/>
    <w:rsid w:val="005C675F"/>
    <w:rsid w:val="005C79C1"/>
    <w:rsid w:val="005C7C32"/>
    <w:rsid w:val="005D02D3"/>
    <w:rsid w:val="005D186B"/>
    <w:rsid w:val="005D1976"/>
    <w:rsid w:val="005D19C3"/>
    <w:rsid w:val="005D1A0E"/>
    <w:rsid w:val="005D2826"/>
    <w:rsid w:val="005D28F9"/>
    <w:rsid w:val="005D2F25"/>
    <w:rsid w:val="005D3321"/>
    <w:rsid w:val="005D337E"/>
    <w:rsid w:val="005D4BDF"/>
    <w:rsid w:val="005D4F4F"/>
    <w:rsid w:val="005D7840"/>
    <w:rsid w:val="005D78E5"/>
    <w:rsid w:val="005D7B73"/>
    <w:rsid w:val="005D7C03"/>
    <w:rsid w:val="005E0BAC"/>
    <w:rsid w:val="005E0C35"/>
    <w:rsid w:val="005E0E3C"/>
    <w:rsid w:val="005E1795"/>
    <w:rsid w:val="005E1B6C"/>
    <w:rsid w:val="005E1CD3"/>
    <w:rsid w:val="005E1DED"/>
    <w:rsid w:val="005E2A2F"/>
    <w:rsid w:val="005E2D16"/>
    <w:rsid w:val="005E41BC"/>
    <w:rsid w:val="005E4824"/>
    <w:rsid w:val="005E4AB2"/>
    <w:rsid w:val="005E65D2"/>
    <w:rsid w:val="005E6700"/>
    <w:rsid w:val="005E7385"/>
    <w:rsid w:val="005E7C50"/>
    <w:rsid w:val="005F0630"/>
    <w:rsid w:val="005F15E3"/>
    <w:rsid w:val="005F1CEE"/>
    <w:rsid w:val="005F301B"/>
    <w:rsid w:val="005F3023"/>
    <w:rsid w:val="005F3A9F"/>
    <w:rsid w:val="005F3C57"/>
    <w:rsid w:val="005F40BD"/>
    <w:rsid w:val="005F43EC"/>
    <w:rsid w:val="005F4650"/>
    <w:rsid w:val="005F4BC7"/>
    <w:rsid w:val="005F4EDB"/>
    <w:rsid w:val="005F503F"/>
    <w:rsid w:val="005F5F08"/>
    <w:rsid w:val="005F666E"/>
    <w:rsid w:val="005F79C6"/>
    <w:rsid w:val="006003FB"/>
    <w:rsid w:val="006007C4"/>
    <w:rsid w:val="00600A8F"/>
    <w:rsid w:val="006011AD"/>
    <w:rsid w:val="006026B5"/>
    <w:rsid w:val="006029EE"/>
    <w:rsid w:val="006037C4"/>
    <w:rsid w:val="00603D84"/>
    <w:rsid w:val="00604284"/>
    <w:rsid w:val="00606947"/>
    <w:rsid w:val="00607233"/>
    <w:rsid w:val="00607D5D"/>
    <w:rsid w:val="006112C9"/>
    <w:rsid w:val="00611763"/>
    <w:rsid w:val="00611BF1"/>
    <w:rsid w:val="00612107"/>
    <w:rsid w:val="006125CF"/>
    <w:rsid w:val="0061349F"/>
    <w:rsid w:val="006155DF"/>
    <w:rsid w:val="00616460"/>
    <w:rsid w:val="00616F19"/>
    <w:rsid w:val="006170C0"/>
    <w:rsid w:val="006178DC"/>
    <w:rsid w:val="00622275"/>
    <w:rsid w:val="00622832"/>
    <w:rsid w:val="00623C98"/>
    <w:rsid w:val="00623FA8"/>
    <w:rsid w:val="0062431A"/>
    <w:rsid w:val="006246D8"/>
    <w:rsid w:val="00626050"/>
    <w:rsid w:val="006263C0"/>
    <w:rsid w:val="00626B18"/>
    <w:rsid w:val="006271EA"/>
    <w:rsid w:val="006300E1"/>
    <w:rsid w:val="0063146C"/>
    <w:rsid w:val="00631D5B"/>
    <w:rsid w:val="00631F71"/>
    <w:rsid w:val="006324AF"/>
    <w:rsid w:val="00632D9B"/>
    <w:rsid w:val="00633B04"/>
    <w:rsid w:val="006343E1"/>
    <w:rsid w:val="00634979"/>
    <w:rsid w:val="0063548C"/>
    <w:rsid w:val="00636BAF"/>
    <w:rsid w:val="006378A5"/>
    <w:rsid w:val="00637AC7"/>
    <w:rsid w:val="00640AC0"/>
    <w:rsid w:val="0064121C"/>
    <w:rsid w:val="0064138C"/>
    <w:rsid w:val="00641BD7"/>
    <w:rsid w:val="00642A80"/>
    <w:rsid w:val="00642EEE"/>
    <w:rsid w:val="00643488"/>
    <w:rsid w:val="00643A57"/>
    <w:rsid w:val="00644CF8"/>
    <w:rsid w:val="00644F5A"/>
    <w:rsid w:val="0064511B"/>
    <w:rsid w:val="00645753"/>
    <w:rsid w:val="006459D4"/>
    <w:rsid w:val="00645D71"/>
    <w:rsid w:val="00645E20"/>
    <w:rsid w:val="00646A70"/>
    <w:rsid w:val="00646D1A"/>
    <w:rsid w:val="006474C3"/>
    <w:rsid w:val="00650C3E"/>
    <w:rsid w:val="00651778"/>
    <w:rsid w:val="0065245E"/>
    <w:rsid w:val="006526E3"/>
    <w:rsid w:val="00653498"/>
    <w:rsid w:val="0065358E"/>
    <w:rsid w:val="00653B6C"/>
    <w:rsid w:val="00654229"/>
    <w:rsid w:val="00654CA4"/>
    <w:rsid w:val="00656F9F"/>
    <w:rsid w:val="00660429"/>
    <w:rsid w:val="0066043E"/>
    <w:rsid w:val="00660965"/>
    <w:rsid w:val="00661074"/>
    <w:rsid w:val="006625C6"/>
    <w:rsid w:val="00662B35"/>
    <w:rsid w:val="00665719"/>
    <w:rsid w:val="006672EC"/>
    <w:rsid w:val="006676CA"/>
    <w:rsid w:val="006701C2"/>
    <w:rsid w:val="0067082C"/>
    <w:rsid w:val="00670F9A"/>
    <w:rsid w:val="006714D6"/>
    <w:rsid w:val="006715F4"/>
    <w:rsid w:val="00671F01"/>
    <w:rsid w:val="006727FB"/>
    <w:rsid w:val="00674110"/>
    <w:rsid w:val="00674D2A"/>
    <w:rsid w:val="006757DA"/>
    <w:rsid w:val="006762FB"/>
    <w:rsid w:val="0067650F"/>
    <w:rsid w:val="00676721"/>
    <w:rsid w:val="006773DD"/>
    <w:rsid w:val="0067797C"/>
    <w:rsid w:val="00677CAA"/>
    <w:rsid w:val="00680526"/>
    <w:rsid w:val="006814BF"/>
    <w:rsid w:val="006817A7"/>
    <w:rsid w:val="00681B99"/>
    <w:rsid w:val="00681DA1"/>
    <w:rsid w:val="006822CB"/>
    <w:rsid w:val="006839BB"/>
    <w:rsid w:val="00683B13"/>
    <w:rsid w:val="0068607C"/>
    <w:rsid w:val="0068703D"/>
    <w:rsid w:val="006873A7"/>
    <w:rsid w:val="006901E4"/>
    <w:rsid w:val="00690667"/>
    <w:rsid w:val="00690BD5"/>
    <w:rsid w:val="00691212"/>
    <w:rsid w:val="00691CAB"/>
    <w:rsid w:val="00693078"/>
    <w:rsid w:val="0069440D"/>
    <w:rsid w:val="0069479E"/>
    <w:rsid w:val="006949C7"/>
    <w:rsid w:val="00695F58"/>
    <w:rsid w:val="0069645A"/>
    <w:rsid w:val="006965DC"/>
    <w:rsid w:val="00696781"/>
    <w:rsid w:val="00696C6E"/>
    <w:rsid w:val="00697E2D"/>
    <w:rsid w:val="006A0BE2"/>
    <w:rsid w:val="006A0CC2"/>
    <w:rsid w:val="006A140F"/>
    <w:rsid w:val="006A3622"/>
    <w:rsid w:val="006A3BA1"/>
    <w:rsid w:val="006A464B"/>
    <w:rsid w:val="006A4A3A"/>
    <w:rsid w:val="006A4B52"/>
    <w:rsid w:val="006A51DE"/>
    <w:rsid w:val="006A53CA"/>
    <w:rsid w:val="006A6E3D"/>
    <w:rsid w:val="006A6F7F"/>
    <w:rsid w:val="006A7077"/>
    <w:rsid w:val="006A76EE"/>
    <w:rsid w:val="006A7E82"/>
    <w:rsid w:val="006B113F"/>
    <w:rsid w:val="006B1910"/>
    <w:rsid w:val="006B1A3C"/>
    <w:rsid w:val="006B1B89"/>
    <w:rsid w:val="006B1C45"/>
    <w:rsid w:val="006B25ED"/>
    <w:rsid w:val="006B2C5A"/>
    <w:rsid w:val="006B3748"/>
    <w:rsid w:val="006B3A6A"/>
    <w:rsid w:val="006B3D69"/>
    <w:rsid w:val="006B3FBE"/>
    <w:rsid w:val="006B4BE8"/>
    <w:rsid w:val="006B5521"/>
    <w:rsid w:val="006B5EEA"/>
    <w:rsid w:val="006B6822"/>
    <w:rsid w:val="006B6C0E"/>
    <w:rsid w:val="006B7AFC"/>
    <w:rsid w:val="006C044C"/>
    <w:rsid w:val="006C060E"/>
    <w:rsid w:val="006C062C"/>
    <w:rsid w:val="006C0DB6"/>
    <w:rsid w:val="006C0FC9"/>
    <w:rsid w:val="006C130B"/>
    <w:rsid w:val="006C156F"/>
    <w:rsid w:val="006C2350"/>
    <w:rsid w:val="006C311F"/>
    <w:rsid w:val="006C38FD"/>
    <w:rsid w:val="006C3D64"/>
    <w:rsid w:val="006C3F3A"/>
    <w:rsid w:val="006C4FA4"/>
    <w:rsid w:val="006C5087"/>
    <w:rsid w:val="006C53DD"/>
    <w:rsid w:val="006C578D"/>
    <w:rsid w:val="006C5C6C"/>
    <w:rsid w:val="006C5E2C"/>
    <w:rsid w:val="006C6126"/>
    <w:rsid w:val="006C6734"/>
    <w:rsid w:val="006C73ED"/>
    <w:rsid w:val="006D05C7"/>
    <w:rsid w:val="006D143A"/>
    <w:rsid w:val="006D1B44"/>
    <w:rsid w:val="006D1CF9"/>
    <w:rsid w:val="006D1F9B"/>
    <w:rsid w:val="006D32D9"/>
    <w:rsid w:val="006D3FA2"/>
    <w:rsid w:val="006D4B1D"/>
    <w:rsid w:val="006D4E79"/>
    <w:rsid w:val="006D57F1"/>
    <w:rsid w:val="006D66A1"/>
    <w:rsid w:val="006D7710"/>
    <w:rsid w:val="006D79CF"/>
    <w:rsid w:val="006E0118"/>
    <w:rsid w:val="006E0195"/>
    <w:rsid w:val="006E01CE"/>
    <w:rsid w:val="006E0C34"/>
    <w:rsid w:val="006E1295"/>
    <w:rsid w:val="006E2F9B"/>
    <w:rsid w:val="006E3220"/>
    <w:rsid w:val="006E39AE"/>
    <w:rsid w:val="006E4A56"/>
    <w:rsid w:val="006E76A9"/>
    <w:rsid w:val="006E7776"/>
    <w:rsid w:val="006E780D"/>
    <w:rsid w:val="006E786C"/>
    <w:rsid w:val="006F05EA"/>
    <w:rsid w:val="006F0980"/>
    <w:rsid w:val="006F0CF4"/>
    <w:rsid w:val="006F111E"/>
    <w:rsid w:val="006F13EA"/>
    <w:rsid w:val="006F19E3"/>
    <w:rsid w:val="006F1B20"/>
    <w:rsid w:val="006F37C9"/>
    <w:rsid w:val="006F454D"/>
    <w:rsid w:val="006F482F"/>
    <w:rsid w:val="006F4E71"/>
    <w:rsid w:val="006F4F7A"/>
    <w:rsid w:val="006F5302"/>
    <w:rsid w:val="006F54AD"/>
    <w:rsid w:val="006F5662"/>
    <w:rsid w:val="006F6274"/>
    <w:rsid w:val="006F6EBA"/>
    <w:rsid w:val="006F7039"/>
    <w:rsid w:val="006F72C9"/>
    <w:rsid w:val="006F759A"/>
    <w:rsid w:val="006F7EF7"/>
    <w:rsid w:val="007005D5"/>
    <w:rsid w:val="00702207"/>
    <w:rsid w:val="00702B23"/>
    <w:rsid w:val="00702EE4"/>
    <w:rsid w:val="00704054"/>
    <w:rsid w:val="007047AB"/>
    <w:rsid w:val="0070642C"/>
    <w:rsid w:val="00706816"/>
    <w:rsid w:val="00706CA6"/>
    <w:rsid w:val="00707639"/>
    <w:rsid w:val="00707744"/>
    <w:rsid w:val="00707928"/>
    <w:rsid w:val="007101B7"/>
    <w:rsid w:val="007104DD"/>
    <w:rsid w:val="00711F39"/>
    <w:rsid w:val="00713B25"/>
    <w:rsid w:val="00714BFA"/>
    <w:rsid w:val="0071555A"/>
    <w:rsid w:val="00716C70"/>
    <w:rsid w:val="00717D41"/>
    <w:rsid w:val="007203EF"/>
    <w:rsid w:val="0072069B"/>
    <w:rsid w:val="00720F6B"/>
    <w:rsid w:val="007219F0"/>
    <w:rsid w:val="00723091"/>
    <w:rsid w:val="00724125"/>
    <w:rsid w:val="00724A8C"/>
    <w:rsid w:val="00725B80"/>
    <w:rsid w:val="007263AB"/>
    <w:rsid w:val="0072682C"/>
    <w:rsid w:val="0072701D"/>
    <w:rsid w:val="00727345"/>
    <w:rsid w:val="00727CC2"/>
    <w:rsid w:val="007309C6"/>
    <w:rsid w:val="00730DCA"/>
    <w:rsid w:val="00730E36"/>
    <w:rsid w:val="00731091"/>
    <w:rsid w:val="00731110"/>
    <w:rsid w:val="007323E8"/>
    <w:rsid w:val="00732CD9"/>
    <w:rsid w:val="007332A3"/>
    <w:rsid w:val="00734A01"/>
    <w:rsid w:val="00734AB8"/>
    <w:rsid w:val="00735037"/>
    <w:rsid w:val="007354FA"/>
    <w:rsid w:val="0073604C"/>
    <w:rsid w:val="00737043"/>
    <w:rsid w:val="00737867"/>
    <w:rsid w:val="00737E2C"/>
    <w:rsid w:val="0074000B"/>
    <w:rsid w:val="007414B0"/>
    <w:rsid w:val="0074241D"/>
    <w:rsid w:val="00742D6B"/>
    <w:rsid w:val="007430A4"/>
    <w:rsid w:val="0074344D"/>
    <w:rsid w:val="0074381E"/>
    <w:rsid w:val="007440A0"/>
    <w:rsid w:val="007454FE"/>
    <w:rsid w:val="007455D2"/>
    <w:rsid w:val="00746380"/>
    <w:rsid w:val="007467B9"/>
    <w:rsid w:val="00746A2B"/>
    <w:rsid w:val="00746A41"/>
    <w:rsid w:val="00747746"/>
    <w:rsid w:val="00747923"/>
    <w:rsid w:val="007501B6"/>
    <w:rsid w:val="00750565"/>
    <w:rsid w:val="00751BC0"/>
    <w:rsid w:val="007529F4"/>
    <w:rsid w:val="00752AC7"/>
    <w:rsid w:val="007540D8"/>
    <w:rsid w:val="00754A52"/>
    <w:rsid w:val="007550CF"/>
    <w:rsid w:val="007551D7"/>
    <w:rsid w:val="007558F0"/>
    <w:rsid w:val="00755BD3"/>
    <w:rsid w:val="00756043"/>
    <w:rsid w:val="00756F87"/>
    <w:rsid w:val="00760B24"/>
    <w:rsid w:val="00760D50"/>
    <w:rsid w:val="007613EF"/>
    <w:rsid w:val="0076171C"/>
    <w:rsid w:val="007617C2"/>
    <w:rsid w:val="00762622"/>
    <w:rsid w:val="00763061"/>
    <w:rsid w:val="00763AF8"/>
    <w:rsid w:val="00763BEF"/>
    <w:rsid w:val="00764564"/>
    <w:rsid w:val="00764AAE"/>
    <w:rsid w:val="00764B32"/>
    <w:rsid w:val="00765A0D"/>
    <w:rsid w:val="00766459"/>
    <w:rsid w:val="00766506"/>
    <w:rsid w:val="0076671F"/>
    <w:rsid w:val="00767568"/>
    <w:rsid w:val="00767A48"/>
    <w:rsid w:val="0077001F"/>
    <w:rsid w:val="00770820"/>
    <w:rsid w:val="00771037"/>
    <w:rsid w:val="0077122B"/>
    <w:rsid w:val="007721CD"/>
    <w:rsid w:val="007723A5"/>
    <w:rsid w:val="00772B38"/>
    <w:rsid w:val="007749D5"/>
    <w:rsid w:val="00775428"/>
    <w:rsid w:val="007761BB"/>
    <w:rsid w:val="0077695C"/>
    <w:rsid w:val="00776C58"/>
    <w:rsid w:val="007802D8"/>
    <w:rsid w:val="00780309"/>
    <w:rsid w:val="007803F8"/>
    <w:rsid w:val="007815F0"/>
    <w:rsid w:val="00781A06"/>
    <w:rsid w:val="00782719"/>
    <w:rsid w:val="007859A6"/>
    <w:rsid w:val="00785D99"/>
    <w:rsid w:val="007866EA"/>
    <w:rsid w:val="00786882"/>
    <w:rsid w:val="00786A69"/>
    <w:rsid w:val="00786D00"/>
    <w:rsid w:val="00790396"/>
    <w:rsid w:val="00790AE7"/>
    <w:rsid w:val="00790E80"/>
    <w:rsid w:val="0079218B"/>
    <w:rsid w:val="00792A45"/>
    <w:rsid w:val="00792C7E"/>
    <w:rsid w:val="00793221"/>
    <w:rsid w:val="007947AF"/>
    <w:rsid w:val="00794DD4"/>
    <w:rsid w:val="00794E1A"/>
    <w:rsid w:val="00794EA6"/>
    <w:rsid w:val="00795924"/>
    <w:rsid w:val="00796B8B"/>
    <w:rsid w:val="00796BF7"/>
    <w:rsid w:val="007A03FB"/>
    <w:rsid w:val="007A1188"/>
    <w:rsid w:val="007A1F2C"/>
    <w:rsid w:val="007A2620"/>
    <w:rsid w:val="007A26B4"/>
    <w:rsid w:val="007A2BC2"/>
    <w:rsid w:val="007A2D86"/>
    <w:rsid w:val="007A3629"/>
    <w:rsid w:val="007A40DB"/>
    <w:rsid w:val="007A43BD"/>
    <w:rsid w:val="007A443B"/>
    <w:rsid w:val="007A7BA1"/>
    <w:rsid w:val="007A7F44"/>
    <w:rsid w:val="007B0348"/>
    <w:rsid w:val="007B1D10"/>
    <w:rsid w:val="007B1F76"/>
    <w:rsid w:val="007B2112"/>
    <w:rsid w:val="007B2664"/>
    <w:rsid w:val="007B27AB"/>
    <w:rsid w:val="007B2829"/>
    <w:rsid w:val="007B331F"/>
    <w:rsid w:val="007B3766"/>
    <w:rsid w:val="007B3CE5"/>
    <w:rsid w:val="007B47C2"/>
    <w:rsid w:val="007B519C"/>
    <w:rsid w:val="007C0D71"/>
    <w:rsid w:val="007C0FFC"/>
    <w:rsid w:val="007C127E"/>
    <w:rsid w:val="007C3608"/>
    <w:rsid w:val="007C4189"/>
    <w:rsid w:val="007C4E22"/>
    <w:rsid w:val="007C5743"/>
    <w:rsid w:val="007C5E17"/>
    <w:rsid w:val="007C612F"/>
    <w:rsid w:val="007C6F11"/>
    <w:rsid w:val="007C6FDC"/>
    <w:rsid w:val="007C76D8"/>
    <w:rsid w:val="007C7B1E"/>
    <w:rsid w:val="007D0EE9"/>
    <w:rsid w:val="007D109A"/>
    <w:rsid w:val="007D10BE"/>
    <w:rsid w:val="007D12EF"/>
    <w:rsid w:val="007D1C86"/>
    <w:rsid w:val="007D353D"/>
    <w:rsid w:val="007D3833"/>
    <w:rsid w:val="007D38DB"/>
    <w:rsid w:val="007D5C24"/>
    <w:rsid w:val="007D6325"/>
    <w:rsid w:val="007E16C8"/>
    <w:rsid w:val="007E183F"/>
    <w:rsid w:val="007E1A83"/>
    <w:rsid w:val="007E24A2"/>
    <w:rsid w:val="007E2937"/>
    <w:rsid w:val="007E2E21"/>
    <w:rsid w:val="007E33AF"/>
    <w:rsid w:val="007E38E2"/>
    <w:rsid w:val="007E3F15"/>
    <w:rsid w:val="007E4070"/>
    <w:rsid w:val="007E4B28"/>
    <w:rsid w:val="007E4B81"/>
    <w:rsid w:val="007E64CF"/>
    <w:rsid w:val="007E65F2"/>
    <w:rsid w:val="007E6B0C"/>
    <w:rsid w:val="007E70CA"/>
    <w:rsid w:val="007E7827"/>
    <w:rsid w:val="007F04CB"/>
    <w:rsid w:val="007F1979"/>
    <w:rsid w:val="007F1DB7"/>
    <w:rsid w:val="007F2621"/>
    <w:rsid w:val="007F36C9"/>
    <w:rsid w:val="007F378E"/>
    <w:rsid w:val="007F3C4F"/>
    <w:rsid w:val="007F501C"/>
    <w:rsid w:val="00800340"/>
    <w:rsid w:val="00802342"/>
    <w:rsid w:val="008025EC"/>
    <w:rsid w:val="008027EB"/>
    <w:rsid w:val="00802C89"/>
    <w:rsid w:val="00802D15"/>
    <w:rsid w:val="00803C64"/>
    <w:rsid w:val="00804514"/>
    <w:rsid w:val="00804852"/>
    <w:rsid w:val="008053F3"/>
    <w:rsid w:val="008058A1"/>
    <w:rsid w:val="00805986"/>
    <w:rsid w:val="00805D38"/>
    <w:rsid w:val="00810E3A"/>
    <w:rsid w:val="008120A5"/>
    <w:rsid w:val="0081226D"/>
    <w:rsid w:val="00812BDE"/>
    <w:rsid w:val="0081450C"/>
    <w:rsid w:val="00814FD6"/>
    <w:rsid w:val="0081606E"/>
    <w:rsid w:val="00816122"/>
    <w:rsid w:val="008166A2"/>
    <w:rsid w:val="00817285"/>
    <w:rsid w:val="0081728A"/>
    <w:rsid w:val="00820298"/>
    <w:rsid w:val="008204B9"/>
    <w:rsid w:val="008208E4"/>
    <w:rsid w:val="00820B47"/>
    <w:rsid w:val="008213E6"/>
    <w:rsid w:val="008219E3"/>
    <w:rsid w:val="00822AAA"/>
    <w:rsid w:val="00823380"/>
    <w:rsid w:val="00823DDD"/>
    <w:rsid w:val="008240C6"/>
    <w:rsid w:val="0082434E"/>
    <w:rsid w:val="00824AEE"/>
    <w:rsid w:val="008254F3"/>
    <w:rsid w:val="008257D5"/>
    <w:rsid w:val="00825DBB"/>
    <w:rsid w:val="00826378"/>
    <w:rsid w:val="008270D8"/>
    <w:rsid w:val="008277E9"/>
    <w:rsid w:val="0082782B"/>
    <w:rsid w:val="00827E5C"/>
    <w:rsid w:val="00830A17"/>
    <w:rsid w:val="00830CC9"/>
    <w:rsid w:val="008319CC"/>
    <w:rsid w:val="00831AC2"/>
    <w:rsid w:val="008322B4"/>
    <w:rsid w:val="00833BFC"/>
    <w:rsid w:val="00833E5A"/>
    <w:rsid w:val="008345AC"/>
    <w:rsid w:val="00834AD2"/>
    <w:rsid w:val="00834F4E"/>
    <w:rsid w:val="0083509F"/>
    <w:rsid w:val="00835923"/>
    <w:rsid w:val="0084015E"/>
    <w:rsid w:val="008402F5"/>
    <w:rsid w:val="00840B3F"/>
    <w:rsid w:val="008424CD"/>
    <w:rsid w:val="008428DF"/>
    <w:rsid w:val="008431C4"/>
    <w:rsid w:val="0084374C"/>
    <w:rsid w:val="00843B1B"/>
    <w:rsid w:val="00843E38"/>
    <w:rsid w:val="00844C06"/>
    <w:rsid w:val="00844E7F"/>
    <w:rsid w:val="00845644"/>
    <w:rsid w:val="0084749B"/>
    <w:rsid w:val="0085006F"/>
    <w:rsid w:val="00850CED"/>
    <w:rsid w:val="00850E8C"/>
    <w:rsid w:val="00850F6A"/>
    <w:rsid w:val="00851C81"/>
    <w:rsid w:val="00851CA7"/>
    <w:rsid w:val="00852EBB"/>
    <w:rsid w:val="00853289"/>
    <w:rsid w:val="008538BC"/>
    <w:rsid w:val="0085413A"/>
    <w:rsid w:val="00855143"/>
    <w:rsid w:val="00855643"/>
    <w:rsid w:val="00855D1C"/>
    <w:rsid w:val="0086022D"/>
    <w:rsid w:val="008607FC"/>
    <w:rsid w:val="00862D3B"/>
    <w:rsid w:val="00862E66"/>
    <w:rsid w:val="008631A5"/>
    <w:rsid w:val="00863EA4"/>
    <w:rsid w:val="00864027"/>
    <w:rsid w:val="0086418B"/>
    <w:rsid w:val="00864283"/>
    <w:rsid w:val="00864B7B"/>
    <w:rsid w:val="00865B41"/>
    <w:rsid w:val="00865D90"/>
    <w:rsid w:val="00865F14"/>
    <w:rsid w:val="00865FA4"/>
    <w:rsid w:val="008671E2"/>
    <w:rsid w:val="00867347"/>
    <w:rsid w:val="00867C1A"/>
    <w:rsid w:val="0087005C"/>
    <w:rsid w:val="0087040D"/>
    <w:rsid w:val="008717C2"/>
    <w:rsid w:val="00871B3F"/>
    <w:rsid w:val="00872301"/>
    <w:rsid w:val="0087319F"/>
    <w:rsid w:val="00873434"/>
    <w:rsid w:val="008737A9"/>
    <w:rsid w:val="00873E79"/>
    <w:rsid w:val="00874935"/>
    <w:rsid w:val="00874DEB"/>
    <w:rsid w:val="00875277"/>
    <w:rsid w:val="00875364"/>
    <w:rsid w:val="008765C6"/>
    <w:rsid w:val="008770F4"/>
    <w:rsid w:val="008801BB"/>
    <w:rsid w:val="008802B9"/>
    <w:rsid w:val="00880FD3"/>
    <w:rsid w:val="008814F0"/>
    <w:rsid w:val="00881986"/>
    <w:rsid w:val="0088201E"/>
    <w:rsid w:val="00882324"/>
    <w:rsid w:val="00883181"/>
    <w:rsid w:val="00883631"/>
    <w:rsid w:val="00883830"/>
    <w:rsid w:val="0088390B"/>
    <w:rsid w:val="00883B5D"/>
    <w:rsid w:val="00884168"/>
    <w:rsid w:val="008842CE"/>
    <w:rsid w:val="00884654"/>
    <w:rsid w:val="00884AEA"/>
    <w:rsid w:val="00885066"/>
    <w:rsid w:val="00886810"/>
    <w:rsid w:val="00886C5B"/>
    <w:rsid w:val="00886DFD"/>
    <w:rsid w:val="00887D99"/>
    <w:rsid w:val="00890815"/>
    <w:rsid w:val="008910C6"/>
    <w:rsid w:val="00891D7C"/>
    <w:rsid w:val="008920B2"/>
    <w:rsid w:val="00892700"/>
    <w:rsid w:val="00892794"/>
    <w:rsid w:val="0089309F"/>
    <w:rsid w:val="00893C20"/>
    <w:rsid w:val="00893F3B"/>
    <w:rsid w:val="00894A5C"/>
    <w:rsid w:val="00894F2E"/>
    <w:rsid w:val="0089593E"/>
    <w:rsid w:val="00895D5E"/>
    <w:rsid w:val="008960C6"/>
    <w:rsid w:val="00897FFC"/>
    <w:rsid w:val="008A0654"/>
    <w:rsid w:val="008A095B"/>
    <w:rsid w:val="008A109B"/>
    <w:rsid w:val="008A134D"/>
    <w:rsid w:val="008A1AE1"/>
    <w:rsid w:val="008A1D03"/>
    <w:rsid w:val="008A3A2F"/>
    <w:rsid w:val="008A3E7D"/>
    <w:rsid w:val="008A4023"/>
    <w:rsid w:val="008A4D7C"/>
    <w:rsid w:val="008A52AB"/>
    <w:rsid w:val="008A5496"/>
    <w:rsid w:val="008A5730"/>
    <w:rsid w:val="008A5C64"/>
    <w:rsid w:val="008A687B"/>
    <w:rsid w:val="008B0376"/>
    <w:rsid w:val="008B0FCC"/>
    <w:rsid w:val="008B15E3"/>
    <w:rsid w:val="008B1A0D"/>
    <w:rsid w:val="008B1C88"/>
    <w:rsid w:val="008B24CE"/>
    <w:rsid w:val="008B32C0"/>
    <w:rsid w:val="008B3854"/>
    <w:rsid w:val="008B451D"/>
    <w:rsid w:val="008B47F1"/>
    <w:rsid w:val="008B481A"/>
    <w:rsid w:val="008B4AFA"/>
    <w:rsid w:val="008B5A3B"/>
    <w:rsid w:val="008B6FA0"/>
    <w:rsid w:val="008B6FB7"/>
    <w:rsid w:val="008C01E9"/>
    <w:rsid w:val="008C0AC9"/>
    <w:rsid w:val="008C0B58"/>
    <w:rsid w:val="008C11E7"/>
    <w:rsid w:val="008C1D6B"/>
    <w:rsid w:val="008C28B1"/>
    <w:rsid w:val="008C3641"/>
    <w:rsid w:val="008C4286"/>
    <w:rsid w:val="008C463A"/>
    <w:rsid w:val="008C477D"/>
    <w:rsid w:val="008C47C2"/>
    <w:rsid w:val="008C4F2B"/>
    <w:rsid w:val="008C550F"/>
    <w:rsid w:val="008C5ACA"/>
    <w:rsid w:val="008C6057"/>
    <w:rsid w:val="008C719B"/>
    <w:rsid w:val="008C7FF3"/>
    <w:rsid w:val="008D02B1"/>
    <w:rsid w:val="008D3678"/>
    <w:rsid w:val="008D42A1"/>
    <w:rsid w:val="008D4771"/>
    <w:rsid w:val="008D4F96"/>
    <w:rsid w:val="008D5BBC"/>
    <w:rsid w:val="008D5FC0"/>
    <w:rsid w:val="008D6CD9"/>
    <w:rsid w:val="008D6EDE"/>
    <w:rsid w:val="008D7FC0"/>
    <w:rsid w:val="008E1203"/>
    <w:rsid w:val="008E2C81"/>
    <w:rsid w:val="008E2DEF"/>
    <w:rsid w:val="008E36A0"/>
    <w:rsid w:val="008E435E"/>
    <w:rsid w:val="008E4A72"/>
    <w:rsid w:val="008E5751"/>
    <w:rsid w:val="008E5B1C"/>
    <w:rsid w:val="008E5C79"/>
    <w:rsid w:val="008E7912"/>
    <w:rsid w:val="008F07E0"/>
    <w:rsid w:val="008F1C5E"/>
    <w:rsid w:val="008F20C1"/>
    <w:rsid w:val="008F249F"/>
    <w:rsid w:val="008F5E6A"/>
    <w:rsid w:val="008F6096"/>
    <w:rsid w:val="008F65A6"/>
    <w:rsid w:val="008F67EC"/>
    <w:rsid w:val="008F7188"/>
    <w:rsid w:val="008F7C2A"/>
    <w:rsid w:val="008F7FE8"/>
    <w:rsid w:val="00900B05"/>
    <w:rsid w:val="00900C8A"/>
    <w:rsid w:val="00901E14"/>
    <w:rsid w:val="0090228D"/>
    <w:rsid w:val="00902464"/>
    <w:rsid w:val="0090267E"/>
    <w:rsid w:val="009026C2"/>
    <w:rsid w:val="00902821"/>
    <w:rsid w:val="009029A6"/>
    <w:rsid w:val="00902CCA"/>
    <w:rsid w:val="00903449"/>
    <w:rsid w:val="0090345E"/>
    <w:rsid w:val="009038DC"/>
    <w:rsid w:val="009040D1"/>
    <w:rsid w:val="00904441"/>
    <w:rsid w:val="00904568"/>
    <w:rsid w:val="00904EA3"/>
    <w:rsid w:val="009053DE"/>
    <w:rsid w:val="009063ED"/>
    <w:rsid w:val="00907BBD"/>
    <w:rsid w:val="009104FC"/>
    <w:rsid w:val="009106E4"/>
    <w:rsid w:val="00911715"/>
    <w:rsid w:val="00911AAB"/>
    <w:rsid w:val="009126C4"/>
    <w:rsid w:val="009128DC"/>
    <w:rsid w:val="00913A99"/>
    <w:rsid w:val="00913C63"/>
    <w:rsid w:val="009144E3"/>
    <w:rsid w:val="00914DDE"/>
    <w:rsid w:val="00915983"/>
    <w:rsid w:val="00915CCB"/>
    <w:rsid w:val="00916A5D"/>
    <w:rsid w:val="00916D94"/>
    <w:rsid w:val="00917170"/>
    <w:rsid w:val="00917D7F"/>
    <w:rsid w:val="00917E83"/>
    <w:rsid w:val="009203CB"/>
    <w:rsid w:val="009208D3"/>
    <w:rsid w:val="0092099E"/>
    <w:rsid w:val="0092115F"/>
    <w:rsid w:val="00921312"/>
    <w:rsid w:val="009220B8"/>
    <w:rsid w:val="00922E30"/>
    <w:rsid w:val="009238CA"/>
    <w:rsid w:val="00923BFD"/>
    <w:rsid w:val="00923FA8"/>
    <w:rsid w:val="00924C9E"/>
    <w:rsid w:val="009260DE"/>
    <w:rsid w:val="009261AC"/>
    <w:rsid w:val="00930620"/>
    <w:rsid w:val="0093087E"/>
    <w:rsid w:val="00931265"/>
    <w:rsid w:val="00931501"/>
    <w:rsid w:val="009331FB"/>
    <w:rsid w:val="009335D8"/>
    <w:rsid w:val="00933662"/>
    <w:rsid w:val="00933AFF"/>
    <w:rsid w:val="009341D2"/>
    <w:rsid w:val="00934CF0"/>
    <w:rsid w:val="009350D8"/>
    <w:rsid w:val="009355F6"/>
    <w:rsid w:val="009357C8"/>
    <w:rsid w:val="00936067"/>
    <w:rsid w:val="00936E35"/>
    <w:rsid w:val="009371D2"/>
    <w:rsid w:val="00937575"/>
    <w:rsid w:val="00940489"/>
    <w:rsid w:val="00940BF0"/>
    <w:rsid w:val="00941153"/>
    <w:rsid w:val="00941AE6"/>
    <w:rsid w:val="00942F30"/>
    <w:rsid w:val="00943653"/>
    <w:rsid w:val="009446F8"/>
    <w:rsid w:val="00946E13"/>
    <w:rsid w:val="00947848"/>
    <w:rsid w:val="0095013C"/>
    <w:rsid w:val="0095049D"/>
    <w:rsid w:val="009504FF"/>
    <w:rsid w:val="00950C71"/>
    <w:rsid w:val="00952C23"/>
    <w:rsid w:val="00952F93"/>
    <w:rsid w:val="009537F7"/>
    <w:rsid w:val="0095477D"/>
    <w:rsid w:val="0095520E"/>
    <w:rsid w:val="00956821"/>
    <w:rsid w:val="0095738A"/>
    <w:rsid w:val="00957A1E"/>
    <w:rsid w:val="00960C75"/>
    <w:rsid w:val="0096200C"/>
    <w:rsid w:val="009621D2"/>
    <w:rsid w:val="00964048"/>
    <w:rsid w:val="009643F4"/>
    <w:rsid w:val="009652FF"/>
    <w:rsid w:val="009655BF"/>
    <w:rsid w:val="0096571B"/>
    <w:rsid w:val="00965FE2"/>
    <w:rsid w:val="009661C7"/>
    <w:rsid w:val="009665CB"/>
    <w:rsid w:val="00967275"/>
    <w:rsid w:val="009708E5"/>
    <w:rsid w:val="009712B5"/>
    <w:rsid w:val="00971BC0"/>
    <w:rsid w:val="009722EA"/>
    <w:rsid w:val="00973097"/>
    <w:rsid w:val="00973DF9"/>
    <w:rsid w:val="00973FC3"/>
    <w:rsid w:val="009740B7"/>
    <w:rsid w:val="0097544C"/>
    <w:rsid w:val="00975B38"/>
    <w:rsid w:val="009761EC"/>
    <w:rsid w:val="00976C89"/>
    <w:rsid w:val="00980A68"/>
    <w:rsid w:val="00980BDB"/>
    <w:rsid w:val="00981A87"/>
    <w:rsid w:val="00981CA7"/>
    <w:rsid w:val="00982202"/>
    <w:rsid w:val="00982FC8"/>
    <w:rsid w:val="00983682"/>
    <w:rsid w:val="00983737"/>
    <w:rsid w:val="009841F8"/>
    <w:rsid w:val="0098457B"/>
    <w:rsid w:val="00985150"/>
    <w:rsid w:val="00985235"/>
    <w:rsid w:val="00986350"/>
    <w:rsid w:val="009863B7"/>
    <w:rsid w:val="00986D07"/>
    <w:rsid w:val="00986F1D"/>
    <w:rsid w:val="0098788D"/>
    <w:rsid w:val="00990369"/>
    <w:rsid w:val="00991B8D"/>
    <w:rsid w:val="009925A4"/>
    <w:rsid w:val="0099382C"/>
    <w:rsid w:val="00993ABC"/>
    <w:rsid w:val="00994432"/>
    <w:rsid w:val="00994B8F"/>
    <w:rsid w:val="00995B73"/>
    <w:rsid w:val="00995D78"/>
    <w:rsid w:val="0099711F"/>
    <w:rsid w:val="009A0709"/>
    <w:rsid w:val="009A0967"/>
    <w:rsid w:val="009A21ED"/>
    <w:rsid w:val="009A2C52"/>
    <w:rsid w:val="009A672C"/>
    <w:rsid w:val="009A700A"/>
    <w:rsid w:val="009A75F2"/>
    <w:rsid w:val="009A79BF"/>
    <w:rsid w:val="009B0AFD"/>
    <w:rsid w:val="009B0E40"/>
    <w:rsid w:val="009B0EC0"/>
    <w:rsid w:val="009B116C"/>
    <w:rsid w:val="009B17D8"/>
    <w:rsid w:val="009B2523"/>
    <w:rsid w:val="009B2C60"/>
    <w:rsid w:val="009B2F2A"/>
    <w:rsid w:val="009B3F8A"/>
    <w:rsid w:val="009B4C63"/>
    <w:rsid w:val="009B53B8"/>
    <w:rsid w:val="009B5C4B"/>
    <w:rsid w:val="009B68BE"/>
    <w:rsid w:val="009B7126"/>
    <w:rsid w:val="009B7AE5"/>
    <w:rsid w:val="009C01CB"/>
    <w:rsid w:val="009C0248"/>
    <w:rsid w:val="009C0BB4"/>
    <w:rsid w:val="009C1D4A"/>
    <w:rsid w:val="009C269D"/>
    <w:rsid w:val="009C2A07"/>
    <w:rsid w:val="009C2D2D"/>
    <w:rsid w:val="009C3BFD"/>
    <w:rsid w:val="009C459C"/>
    <w:rsid w:val="009C48AB"/>
    <w:rsid w:val="009C4C76"/>
    <w:rsid w:val="009C5F86"/>
    <w:rsid w:val="009C5FB1"/>
    <w:rsid w:val="009C65B3"/>
    <w:rsid w:val="009C7357"/>
    <w:rsid w:val="009C7A8D"/>
    <w:rsid w:val="009C7CCF"/>
    <w:rsid w:val="009D010C"/>
    <w:rsid w:val="009D040A"/>
    <w:rsid w:val="009D2210"/>
    <w:rsid w:val="009D2460"/>
    <w:rsid w:val="009D2893"/>
    <w:rsid w:val="009D2950"/>
    <w:rsid w:val="009D2E65"/>
    <w:rsid w:val="009D3465"/>
    <w:rsid w:val="009D3EC7"/>
    <w:rsid w:val="009D474F"/>
    <w:rsid w:val="009D54F6"/>
    <w:rsid w:val="009D5699"/>
    <w:rsid w:val="009D6414"/>
    <w:rsid w:val="009D787F"/>
    <w:rsid w:val="009D799B"/>
    <w:rsid w:val="009D7D15"/>
    <w:rsid w:val="009D7E9C"/>
    <w:rsid w:val="009E1527"/>
    <w:rsid w:val="009E2D1C"/>
    <w:rsid w:val="009E2EA2"/>
    <w:rsid w:val="009E30A9"/>
    <w:rsid w:val="009E403F"/>
    <w:rsid w:val="009E40ED"/>
    <w:rsid w:val="009E4D97"/>
    <w:rsid w:val="009E5F94"/>
    <w:rsid w:val="009E76FD"/>
    <w:rsid w:val="009F01D0"/>
    <w:rsid w:val="009F18DB"/>
    <w:rsid w:val="009F209F"/>
    <w:rsid w:val="009F2A2C"/>
    <w:rsid w:val="009F3015"/>
    <w:rsid w:val="009F3036"/>
    <w:rsid w:val="009F499B"/>
    <w:rsid w:val="009F5011"/>
    <w:rsid w:val="009F51B6"/>
    <w:rsid w:val="009F554A"/>
    <w:rsid w:val="009F566E"/>
    <w:rsid w:val="009F582A"/>
    <w:rsid w:val="009F7276"/>
    <w:rsid w:val="009F7349"/>
    <w:rsid w:val="009F7E4D"/>
    <w:rsid w:val="009F7F27"/>
    <w:rsid w:val="00A008CF"/>
    <w:rsid w:val="00A00EDE"/>
    <w:rsid w:val="00A02F2F"/>
    <w:rsid w:val="00A02FB7"/>
    <w:rsid w:val="00A030AD"/>
    <w:rsid w:val="00A037F4"/>
    <w:rsid w:val="00A03B6A"/>
    <w:rsid w:val="00A055AF"/>
    <w:rsid w:val="00A057C0"/>
    <w:rsid w:val="00A05F45"/>
    <w:rsid w:val="00A05FAC"/>
    <w:rsid w:val="00A0700E"/>
    <w:rsid w:val="00A100C4"/>
    <w:rsid w:val="00A10440"/>
    <w:rsid w:val="00A11790"/>
    <w:rsid w:val="00A117D1"/>
    <w:rsid w:val="00A12714"/>
    <w:rsid w:val="00A12B04"/>
    <w:rsid w:val="00A12B7C"/>
    <w:rsid w:val="00A13204"/>
    <w:rsid w:val="00A13929"/>
    <w:rsid w:val="00A1432B"/>
    <w:rsid w:val="00A146DA"/>
    <w:rsid w:val="00A15243"/>
    <w:rsid w:val="00A15BFA"/>
    <w:rsid w:val="00A1672F"/>
    <w:rsid w:val="00A16AC1"/>
    <w:rsid w:val="00A16C9B"/>
    <w:rsid w:val="00A1783C"/>
    <w:rsid w:val="00A17A93"/>
    <w:rsid w:val="00A214B4"/>
    <w:rsid w:val="00A21D34"/>
    <w:rsid w:val="00A220DF"/>
    <w:rsid w:val="00A25B8A"/>
    <w:rsid w:val="00A25D86"/>
    <w:rsid w:val="00A264C9"/>
    <w:rsid w:val="00A268BD"/>
    <w:rsid w:val="00A2719D"/>
    <w:rsid w:val="00A27779"/>
    <w:rsid w:val="00A27DDC"/>
    <w:rsid w:val="00A30A6B"/>
    <w:rsid w:val="00A31099"/>
    <w:rsid w:val="00A31727"/>
    <w:rsid w:val="00A32BB8"/>
    <w:rsid w:val="00A32F3D"/>
    <w:rsid w:val="00A3348A"/>
    <w:rsid w:val="00A338D7"/>
    <w:rsid w:val="00A340EB"/>
    <w:rsid w:val="00A348A0"/>
    <w:rsid w:val="00A352E5"/>
    <w:rsid w:val="00A359AE"/>
    <w:rsid w:val="00A359C2"/>
    <w:rsid w:val="00A3640C"/>
    <w:rsid w:val="00A36412"/>
    <w:rsid w:val="00A364E6"/>
    <w:rsid w:val="00A368ED"/>
    <w:rsid w:val="00A36C59"/>
    <w:rsid w:val="00A36D98"/>
    <w:rsid w:val="00A36F44"/>
    <w:rsid w:val="00A37A33"/>
    <w:rsid w:val="00A40D06"/>
    <w:rsid w:val="00A411A6"/>
    <w:rsid w:val="00A4123B"/>
    <w:rsid w:val="00A414E1"/>
    <w:rsid w:val="00A422E3"/>
    <w:rsid w:val="00A42C1A"/>
    <w:rsid w:val="00A430C5"/>
    <w:rsid w:val="00A435AA"/>
    <w:rsid w:val="00A43EF1"/>
    <w:rsid w:val="00A460B7"/>
    <w:rsid w:val="00A46174"/>
    <w:rsid w:val="00A50622"/>
    <w:rsid w:val="00A50CB2"/>
    <w:rsid w:val="00A5156F"/>
    <w:rsid w:val="00A516D1"/>
    <w:rsid w:val="00A5181F"/>
    <w:rsid w:val="00A51FE4"/>
    <w:rsid w:val="00A53372"/>
    <w:rsid w:val="00A53847"/>
    <w:rsid w:val="00A5575D"/>
    <w:rsid w:val="00A568F1"/>
    <w:rsid w:val="00A6083B"/>
    <w:rsid w:val="00A61021"/>
    <w:rsid w:val="00A61155"/>
    <w:rsid w:val="00A616FA"/>
    <w:rsid w:val="00A618A1"/>
    <w:rsid w:val="00A61AD1"/>
    <w:rsid w:val="00A62AF6"/>
    <w:rsid w:val="00A62D6A"/>
    <w:rsid w:val="00A62F88"/>
    <w:rsid w:val="00A63807"/>
    <w:rsid w:val="00A63981"/>
    <w:rsid w:val="00A6430C"/>
    <w:rsid w:val="00A6496F"/>
    <w:rsid w:val="00A65B3C"/>
    <w:rsid w:val="00A65C55"/>
    <w:rsid w:val="00A65D6B"/>
    <w:rsid w:val="00A65F48"/>
    <w:rsid w:val="00A703A7"/>
    <w:rsid w:val="00A7080A"/>
    <w:rsid w:val="00A715C8"/>
    <w:rsid w:val="00A7243E"/>
    <w:rsid w:val="00A726AB"/>
    <w:rsid w:val="00A73A0B"/>
    <w:rsid w:val="00A73BDE"/>
    <w:rsid w:val="00A743B8"/>
    <w:rsid w:val="00A74494"/>
    <w:rsid w:val="00A7462E"/>
    <w:rsid w:val="00A74B5D"/>
    <w:rsid w:val="00A752C5"/>
    <w:rsid w:val="00A763F0"/>
    <w:rsid w:val="00A76904"/>
    <w:rsid w:val="00A76E23"/>
    <w:rsid w:val="00A76E2D"/>
    <w:rsid w:val="00A77560"/>
    <w:rsid w:val="00A80176"/>
    <w:rsid w:val="00A8060B"/>
    <w:rsid w:val="00A842D2"/>
    <w:rsid w:val="00A855E3"/>
    <w:rsid w:val="00A8714B"/>
    <w:rsid w:val="00A87BF1"/>
    <w:rsid w:val="00A9068F"/>
    <w:rsid w:val="00A90A0A"/>
    <w:rsid w:val="00A914F4"/>
    <w:rsid w:val="00A92431"/>
    <w:rsid w:val="00A92FA6"/>
    <w:rsid w:val="00A9438A"/>
    <w:rsid w:val="00A95D58"/>
    <w:rsid w:val="00A95F4F"/>
    <w:rsid w:val="00A96028"/>
    <w:rsid w:val="00A961B6"/>
    <w:rsid w:val="00A96349"/>
    <w:rsid w:val="00A965CF"/>
    <w:rsid w:val="00A96673"/>
    <w:rsid w:val="00A974A3"/>
    <w:rsid w:val="00A9777C"/>
    <w:rsid w:val="00AA0061"/>
    <w:rsid w:val="00AA0173"/>
    <w:rsid w:val="00AA16C4"/>
    <w:rsid w:val="00AA2ED2"/>
    <w:rsid w:val="00AA3BE2"/>
    <w:rsid w:val="00AA3F46"/>
    <w:rsid w:val="00AA6DD3"/>
    <w:rsid w:val="00AA7301"/>
    <w:rsid w:val="00AA77F6"/>
    <w:rsid w:val="00AA7D94"/>
    <w:rsid w:val="00AA7F9F"/>
    <w:rsid w:val="00AB08A1"/>
    <w:rsid w:val="00AB104B"/>
    <w:rsid w:val="00AB1F8C"/>
    <w:rsid w:val="00AB206C"/>
    <w:rsid w:val="00AB25F2"/>
    <w:rsid w:val="00AB3196"/>
    <w:rsid w:val="00AB34BF"/>
    <w:rsid w:val="00AB3B60"/>
    <w:rsid w:val="00AB4EF8"/>
    <w:rsid w:val="00AB5FF4"/>
    <w:rsid w:val="00AB6BE7"/>
    <w:rsid w:val="00AB78C6"/>
    <w:rsid w:val="00AB78FA"/>
    <w:rsid w:val="00AC0C44"/>
    <w:rsid w:val="00AC172C"/>
    <w:rsid w:val="00AC189F"/>
    <w:rsid w:val="00AC21FF"/>
    <w:rsid w:val="00AC2252"/>
    <w:rsid w:val="00AC23B1"/>
    <w:rsid w:val="00AC373F"/>
    <w:rsid w:val="00AC5079"/>
    <w:rsid w:val="00AC5802"/>
    <w:rsid w:val="00AC6062"/>
    <w:rsid w:val="00AC6384"/>
    <w:rsid w:val="00AC7827"/>
    <w:rsid w:val="00AD00F3"/>
    <w:rsid w:val="00AD0B66"/>
    <w:rsid w:val="00AD0D27"/>
    <w:rsid w:val="00AD17EE"/>
    <w:rsid w:val="00AD21F4"/>
    <w:rsid w:val="00AD2476"/>
    <w:rsid w:val="00AD2B6F"/>
    <w:rsid w:val="00AD3E03"/>
    <w:rsid w:val="00AD3E25"/>
    <w:rsid w:val="00AD4386"/>
    <w:rsid w:val="00AD4762"/>
    <w:rsid w:val="00AD4925"/>
    <w:rsid w:val="00AD64F5"/>
    <w:rsid w:val="00AD6985"/>
    <w:rsid w:val="00AD79B9"/>
    <w:rsid w:val="00AD7A6A"/>
    <w:rsid w:val="00AE0668"/>
    <w:rsid w:val="00AE07B8"/>
    <w:rsid w:val="00AE109A"/>
    <w:rsid w:val="00AE1228"/>
    <w:rsid w:val="00AE1BA1"/>
    <w:rsid w:val="00AE2519"/>
    <w:rsid w:val="00AE3434"/>
    <w:rsid w:val="00AE4379"/>
    <w:rsid w:val="00AE4678"/>
    <w:rsid w:val="00AE545A"/>
    <w:rsid w:val="00AE55C3"/>
    <w:rsid w:val="00AE5D5E"/>
    <w:rsid w:val="00AE654F"/>
    <w:rsid w:val="00AE70FC"/>
    <w:rsid w:val="00AF0664"/>
    <w:rsid w:val="00AF1B7C"/>
    <w:rsid w:val="00AF1F36"/>
    <w:rsid w:val="00AF2D58"/>
    <w:rsid w:val="00AF3020"/>
    <w:rsid w:val="00AF3376"/>
    <w:rsid w:val="00AF4980"/>
    <w:rsid w:val="00AF4AA6"/>
    <w:rsid w:val="00AF50AE"/>
    <w:rsid w:val="00AF6218"/>
    <w:rsid w:val="00AF7737"/>
    <w:rsid w:val="00B00089"/>
    <w:rsid w:val="00B00149"/>
    <w:rsid w:val="00B00A30"/>
    <w:rsid w:val="00B02282"/>
    <w:rsid w:val="00B02956"/>
    <w:rsid w:val="00B03D41"/>
    <w:rsid w:val="00B0429B"/>
    <w:rsid w:val="00B04947"/>
    <w:rsid w:val="00B04F04"/>
    <w:rsid w:val="00B05A76"/>
    <w:rsid w:val="00B06088"/>
    <w:rsid w:val="00B0681A"/>
    <w:rsid w:val="00B06A10"/>
    <w:rsid w:val="00B06E8F"/>
    <w:rsid w:val="00B07925"/>
    <w:rsid w:val="00B1623B"/>
    <w:rsid w:val="00B16267"/>
    <w:rsid w:val="00B164F8"/>
    <w:rsid w:val="00B16BB5"/>
    <w:rsid w:val="00B17112"/>
    <w:rsid w:val="00B212C5"/>
    <w:rsid w:val="00B214F2"/>
    <w:rsid w:val="00B21B16"/>
    <w:rsid w:val="00B22A00"/>
    <w:rsid w:val="00B22D0A"/>
    <w:rsid w:val="00B23D61"/>
    <w:rsid w:val="00B23FD2"/>
    <w:rsid w:val="00B252A6"/>
    <w:rsid w:val="00B2553F"/>
    <w:rsid w:val="00B255F0"/>
    <w:rsid w:val="00B261B3"/>
    <w:rsid w:val="00B26BB2"/>
    <w:rsid w:val="00B27619"/>
    <w:rsid w:val="00B2787B"/>
    <w:rsid w:val="00B27C54"/>
    <w:rsid w:val="00B30364"/>
    <w:rsid w:val="00B30748"/>
    <w:rsid w:val="00B30AB5"/>
    <w:rsid w:val="00B322A0"/>
    <w:rsid w:val="00B32B0A"/>
    <w:rsid w:val="00B32BA0"/>
    <w:rsid w:val="00B332DB"/>
    <w:rsid w:val="00B33C1C"/>
    <w:rsid w:val="00B34B38"/>
    <w:rsid w:val="00B35133"/>
    <w:rsid w:val="00B356B4"/>
    <w:rsid w:val="00B364C6"/>
    <w:rsid w:val="00B37C54"/>
    <w:rsid w:val="00B37CB9"/>
    <w:rsid w:val="00B37E8C"/>
    <w:rsid w:val="00B4051A"/>
    <w:rsid w:val="00B4120C"/>
    <w:rsid w:val="00B4160D"/>
    <w:rsid w:val="00B41BA5"/>
    <w:rsid w:val="00B42087"/>
    <w:rsid w:val="00B42120"/>
    <w:rsid w:val="00B445AF"/>
    <w:rsid w:val="00B44785"/>
    <w:rsid w:val="00B45E1C"/>
    <w:rsid w:val="00B467AF"/>
    <w:rsid w:val="00B5025C"/>
    <w:rsid w:val="00B50798"/>
    <w:rsid w:val="00B508E5"/>
    <w:rsid w:val="00B511E9"/>
    <w:rsid w:val="00B51BE0"/>
    <w:rsid w:val="00B520BA"/>
    <w:rsid w:val="00B5287C"/>
    <w:rsid w:val="00B52F65"/>
    <w:rsid w:val="00B5333F"/>
    <w:rsid w:val="00B53A32"/>
    <w:rsid w:val="00B53C1B"/>
    <w:rsid w:val="00B53C6B"/>
    <w:rsid w:val="00B547DA"/>
    <w:rsid w:val="00B5642F"/>
    <w:rsid w:val="00B5653C"/>
    <w:rsid w:val="00B57081"/>
    <w:rsid w:val="00B57244"/>
    <w:rsid w:val="00B574D7"/>
    <w:rsid w:val="00B57941"/>
    <w:rsid w:val="00B57BA5"/>
    <w:rsid w:val="00B615B0"/>
    <w:rsid w:val="00B6272A"/>
    <w:rsid w:val="00B62C38"/>
    <w:rsid w:val="00B63424"/>
    <w:rsid w:val="00B6393C"/>
    <w:rsid w:val="00B63E68"/>
    <w:rsid w:val="00B6436F"/>
    <w:rsid w:val="00B647DA"/>
    <w:rsid w:val="00B64C36"/>
    <w:rsid w:val="00B6574D"/>
    <w:rsid w:val="00B6695B"/>
    <w:rsid w:val="00B67188"/>
    <w:rsid w:val="00B67B65"/>
    <w:rsid w:val="00B7053A"/>
    <w:rsid w:val="00B734FD"/>
    <w:rsid w:val="00B73B63"/>
    <w:rsid w:val="00B73DDD"/>
    <w:rsid w:val="00B74B71"/>
    <w:rsid w:val="00B757CC"/>
    <w:rsid w:val="00B75CB6"/>
    <w:rsid w:val="00B77928"/>
    <w:rsid w:val="00B77B82"/>
    <w:rsid w:val="00B80492"/>
    <w:rsid w:val="00B81383"/>
    <w:rsid w:val="00B81421"/>
    <w:rsid w:val="00B8146A"/>
    <w:rsid w:val="00B81B1E"/>
    <w:rsid w:val="00B81FBE"/>
    <w:rsid w:val="00B83D49"/>
    <w:rsid w:val="00B84584"/>
    <w:rsid w:val="00B86692"/>
    <w:rsid w:val="00B86853"/>
    <w:rsid w:val="00B86E65"/>
    <w:rsid w:val="00B8767B"/>
    <w:rsid w:val="00B901AF"/>
    <w:rsid w:val="00B910F8"/>
    <w:rsid w:val="00B91980"/>
    <w:rsid w:val="00B91DAF"/>
    <w:rsid w:val="00B933B0"/>
    <w:rsid w:val="00B93AC1"/>
    <w:rsid w:val="00B93DE9"/>
    <w:rsid w:val="00B93F5A"/>
    <w:rsid w:val="00B948D0"/>
    <w:rsid w:val="00B94BB0"/>
    <w:rsid w:val="00B96D0B"/>
    <w:rsid w:val="00B96EBB"/>
    <w:rsid w:val="00BA0359"/>
    <w:rsid w:val="00BA0560"/>
    <w:rsid w:val="00BA069E"/>
    <w:rsid w:val="00BA06EC"/>
    <w:rsid w:val="00BA18AF"/>
    <w:rsid w:val="00BA2879"/>
    <w:rsid w:val="00BA3004"/>
    <w:rsid w:val="00BA3434"/>
    <w:rsid w:val="00BA3999"/>
    <w:rsid w:val="00BA4990"/>
    <w:rsid w:val="00BA4D6D"/>
    <w:rsid w:val="00BA4EBC"/>
    <w:rsid w:val="00BA5C41"/>
    <w:rsid w:val="00BA6180"/>
    <w:rsid w:val="00BA6A14"/>
    <w:rsid w:val="00BA778F"/>
    <w:rsid w:val="00BB005D"/>
    <w:rsid w:val="00BB0820"/>
    <w:rsid w:val="00BB0CF7"/>
    <w:rsid w:val="00BB0F9E"/>
    <w:rsid w:val="00BB19B3"/>
    <w:rsid w:val="00BB1FD7"/>
    <w:rsid w:val="00BB2C3B"/>
    <w:rsid w:val="00BB503E"/>
    <w:rsid w:val="00BB512A"/>
    <w:rsid w:val="00BB5592"/>
    <w:rsid w:val="00BB56E4"/>
    <w:rsid w:val="00BB5B68"/>
    <w:rsid w:val="00BB5F8E"/>
    <w:rsid w:val="00BB6176"/>
    <w:rsid w:val="00BB7342"/>
    <w:rsid w:val="00BC12B8"/>
    <w:rsid w:val="00BC26F6"/>
    <w:rsid w:val="00BC2988"/>
    <w:rsid w:val="00BC393E"/>
    <w:rsid w:val="00BC3B71"/>
    <w:rsid w:val="00BC4A41"/>
    <w:rsid w:val="00BC4FB6"/>
    <w:rsid w:val="00BC5007"/>
    <w:rsid w:val="00BC5535"/>
    <w:rsid w:val="00BC5623"/>
    <w:rsid w:val="00BC5974"/>
    <w:rsid w:val="00BC5A29"/>
    <w:rsid w:val="00BD0682"/>
    <w:rsid w:val="00BD0694"/>
    <w:rsid w:val="00BD0929"/>
    <w:rsid w:val="00BD0A6F"/>
    <w:rsid w:val="00BD147B"/>
    <w:rsid w:val="00BD1775"/>
    <w:rsid w:val="00BD2391"/>
    <w:rsid w:val="00BD297B"/>
    <w:rsid w:val="00BD2B2C"/>
    <w:rsid w:val="00BD2DF9"/>
    <w:rsid w:val="00BD37F5"/>
    <w:rsid w:val="00BD3A11"/>
    <w:rsid w:val="00BD433A"/>
    <w:rsid w:val="00BD4A4C"/>
    <w:rsid w:val="00BD5A4D"/>
    <w:rsid w:val="00BD5B8C"/>
    <w:rsid w:val="00BD5DB0"/>
    <w:rsid w:val="00BD6818"/>
    <w:rsid w:val="00BD6B27"/>
    <w:rsid w:val="00BE08EE"/>
    <w:rsid w:val="00BE0B4E"/>
    <w:rsid w:val="00BE11A3"/>
    <w:rsid w:val="00BE1D29"/>
    <w:rsid w:val="00BE2769"/>
    <w:rsid w:val="00BE2D37"/>
    <w:rsid w:val="00BE314F"/>
    <w:rsid w:val="00BE3192"/>
    <w:rsid w:val="00BE4216"/>
    <w:rsid w:val="00BE49FB"/>
    <w:rsid w:val="00BE4CAF"/>
    <w:rsid w:val="00BE647F"/>
    <w:rsid w:val="00BE72AC"/>
    <w:rsid w:val="00BE7301"/>
    <w:rsid w:val="00BE7D45"/>
    <w:rsid w:val="00BF04A9"/>
    <w:rsid w:val="00BF06A4"/>
    <w:rsid w:val="00BF17B2"/>
    <w:rsid w:val="00BF2045"/>
    <w:rsid w:val="00BF2CA9"/>
    <w:rsid w:val="00BF304B"/>
    <w:rsid w:val="00BF3A91"/>
    <w:rsid w:val="00BF53A5"/>
    <w:rsid w:val="00BF57F7"/>
    <w:rsid w:val="00BF6AB7"/>
    <w:rsid w:val="00BF7043"/>
    <w:rsid w:val="00BF704F"/>
    <w:rsid w:val="00C003F1"/>
    <w:rsid w:val="00C01916"/>
    <w:rsid w:val="00C01951"/>
    <w:rsid w:val="00C01B17"/>
    <w:rsid w:val="00C02288"/>
    <w:rsid w:val="00C02974"/>
    <w:rsid w:val="00C03255"/>
    <w:rsid w:val="00C04126"/>
    <w:rsid w:val="00C0481B"/>
    <w:rsid w:val="00C048D0"/>
    <w:rsid w:val="00C04E96"/>
    <w:rsid w:val="00C04F7E"/>
    <w:rsid w:val="00C0557A"/>
    <w:rsid w:val="00C05676"/>
    <w:rsid w:val="00C05815"/>
    <w:rsid w:val="00C05951"/>
    <w:rsid w:val="00C05BEB"/>
    <w:rsid w:val="00C05D4F"/>
    <w:rsid w:val="00C062C1"/>
    <w:rsid w:val="00C064AE"/>
    <w:rsid w:val="00C0734F"/>
    <w:rsid w:val="00C073DC"/>
    <w:rsid w:val="00C074D7"/>
    <w:rsid w:val="00C10725"/>
    <w:rsid w:val="00C10BCB"/>
    <w:rsid w:val="00C111D9"/>
    <w:rsid w:val="00C12DAC"/>
    <w:rsid w:val="00C1355A"/>
    <w:rsid w:val="00C1377B"/>
    <w:rsid w:val="00C14A44"/>
    <w:rsid w:val="00C1541F"/>
    <w:rsid w:val="00C16430"/>
    <w:rsid w:val="00C165D2"/>
    <w:rsid w:val="00C16621"/>
    <w:rsid w:val="00C16CF4"/>
    <w:rsid w:val="00C173BA"/>
    <w:rsid w:val="00C175E4"/>
    <w:rsid w:val="00C17EB9"/>
    <w:rsid w:val="00C201EB"/>
    <w:rsid w:val="00C2104D"/>
    <w:rsid w:val="00C21511"/>
    <w:rsid w:val="00C21675"/>
    <w:rsid w:val="00C2264D"/>
    <w:rsid w:val="00C23A27"/>
    <w:rsid w:val="00C249A1"/>
    <w:rsid w:val="00C24E50"/>
    <w:rsid w:val="00C25308"/>
    <w:rsid w:val="00C25DAA"/>
    <w:rsid w:val="00C3186A"/>
    <w:rsid w:val="00C32B7C"/>
    <w:rsid w:val="00C32DC7"/>
    <w:rsid w:val="00C33221"/>
    <w:rsid w:val="00C3387C"/>
    <w:rsid w:val="00C33D8B"/>
    <w:rsid w:val="00C344AC"/>
    <w:rsid w:val="00C3461C"/>
    <w:rsid w:val="00C346A6"/>
    <w:rsid w:val="00C3519D"/>
    <w:rsid w:val="00C3601C"/>
    <w:rsid w:val="00C36048"/>
    <w:rsid w:val="00C367AC"/>
    <w:rsid w:val="00C36ED2"/>
    <w:rsid w:val="00C374CD"/>
    <w:rsid w:val="00C376E6"/>
    <w:rsid w:val="00C404C2"/>
    <w:rsid w:val="00C4064D"/>
    <w:rsid w:val="00C4135A"/>
    <w:rsid w:val="00C41EB1"/>
    <w:rsid w:val="00C43391"/>
    <w:rsid w:val="00C43B3B"/>
    <w:rsid w:val="00C45202"/>
    <w:rsid w:val="00C46434"/>
    <w:rsid w:val="00C46BD4"/>
    <w:rsid w:val="00C46C47"/>
    <w:rsid w:val="00C509D7"/>
    <w:rsid w:val="00C51F2F"/>
    <w:rsid w:val="00C52E7D"/>
    <w:rsid w:val="00C5427B"/>
    <w:rsid w:val="00C5519D"/>
    <w:rsid w:val="00C55606"/>
    <w:rsid w:val="00C558E5"/>
    <w:rsid w:val="00C55F2A"/>
    <w:rsid w:val="00C56F28"/>
    <w:rsid w:val="00C57124"/>
    <w:rsid w:val="00C57DF5"/>
    <w:rsid w:val="00C57F13"/>
    <w:rsid w:val="00C6037F"/>
    <w:rsid w:val="00C60937"/>
    <w:rsid w:val="00C60B76"/>
    <w:rsid w:val="00C613F2"/>
    <w:rsid w:val="00C616A0"/>
    <w:rsid w:val="00C62581"/>
    <w:rsid w:val="00C630FE"/>
    <w:rsid w:val="00C6367F"/>
    <w:rsid w:val="00C63819"/>
    <w:rsid w:val="00C6471F"/>
    <w:rsid w:val="00C6542F"/>
    <w:rsid w:val="00C654BF"/>
    <w:rsid w:val="00C65D80"/>
    <w:rsid w:val="00C669A1"/>
    <w:rsid w:val="00C66E23"/>
    <w:rsid w:val="00C66EB5"/>
    <w:rsid w:val="00C672CA"/>
    <w:rsid w:val="00C67925"/>
    <w:rsid w:val="00C702BF"/>
    <w:rsid w:val="00C7052D"/>
    <w:rsid w:val="00C7125C"/>
    <w:rsid w:val="00C714FA"/>
    <w:rsid w:val="00C71702"/>
    <w:rsid w:val="00C71F85"/>
    <w:rsid w:val="00C7281F"/>
    <w:rsid w:val="00C72CB9"/>
    <w:rsid w:val="00C732D2"/>
    <w:rsid w:val="00C73BD5"/>
    <w:rsid w:val="00C73FA0"/>
    <w:rsid w:val="00C74BFC"/>
    <w:rsid w:val="00C75C71"/>
    <w:rsid w:val="00C75F3A"/>
    <w:rsid w:val="00C76CE0"/>
    <w:rsid w:val="00C76E5D"/>
    <w:rsid w:val="00C8002A"/>
    <w:rsid w:val="00C816A7"/>
    <w:rsid w:val="00C81C69"/>
    <w:rsid w:val="00C827C5"/>
    <w:rsid w:val="00C8292D"/>
    <w:rsid w:val="00C8399D"/>
    <w:rsid w:val="00C83DFE"/>
    <w:rsid w:val="00C83F2C"/>
    <w:rsid w:val="00C84173"/>
    <w:rsid w:val="00C85DB6"/>
    <w:rsid w:val="00C86358"/>
    <w:rsid w:val="00C8725D"/>
    <w:rsid w:val="00C87A79"/>
    <w:rsid w:val="00C90116"/>
    <w:rsid w:val="00C910A4"/>
    <w:rsid w:val="00C91237"/>
    <w:rsid w:val="00C913E1"/>
    <w:rsid w:val="00C91430"/>
    <w:rsid w:val="00C915A7"/>
    <w:rsid w:val="00C931BA"/>
    <w:rsid w:val="00C93288"/>
    <w:rsid w:val="00C93D02"/>
    <w:rsid w:val="00C95323"/>
    <w:rsid w:val="00C95FCC"/>
    <w:rsid w:val="00C963D9"/>
    <w:rsid w:val="00C96F12"/>
    <w:rsid w:val="00C96F6B"/>
    <w:rsid w:val="00C9735A"/>
    <w:rsid w:val="00C97375"/>
    <w:rsid w:val="00C97FB2"/>
    <w:rsid w:val="00CA0CB0"/>
    <w:rsid w:val="00CA0E92"/>
    <w:rsid w:val="00CA19D8"/>
    <w:rsid w:val="00CA1DF9"/>
    <w:rsid w:val="00CA2862"/>
    <w:rsid w:val="00CA3236"/>
    <w:rsid w:val="00CA46E8"/>
    <w:rsid w:val="00CA705C"/>
    <w:rsid w:val="00CA7AA8"/>
    <w:rsid w:val="00CB0EB3"/>
    <w:rsid w:val="00CB1053"/>
    <w:rsid w:val="00CB115D"/>
    <w:rsid w:val="00CB11BB"/>
    <w:rsid w:val="00CB226F"/>
    <w:rsid w:val="00CB29B0"/>
    <w:rsid w:val="00CB3758"/>
    <w:rsid w:val="00CB38BB"/>
    <w:rsid w:val="00CB59BF"/>
    <w:rsid w:val="00CB5CC1"/>
    <w:rsid w:val="00CB6359"/>
    <w:rsid w:val="00CB661C"/>
    <w:rsid w:val="00CB6629"/>
    <w:rsid w:val="00CC06C2"/>
    <w:rsid w:val="00CC082A"/>
    <w:rsid w:val="00CC0B50"/>
    <w:rsid w:val="00CC2158"/>
    <w:rsid w:val="00CC2423"/>
    <w:rsid w:val="00CC27D0"/>
    <w:rsid w:val="00CC3531"/>
    <w:rsid w:val="00CC3863"/>
    <w:rsid w:val="00CC3D73"/>
    <w:rsid w:val="00CC4054"/>
    <w:rsid w:val="00CC508A"/>
    <w:rsid w:val="00CC51CC"/>
    <w:rsid w:val="00CC541B"/>
    <w:rsid w:val="00CC67F6"/>
    <w:rsid w:val="00CD0A44"/>
    <w:rsid w:val="00CD0E7B"/>
    <w:rsid w:val="00CD1326"/>
    <w:rsid w:val="00CD1487"/>
    <w:rsid w:val="00CD1AA0"/>
    <w:rsid w:val="00CD1C98"/>
    <w:rsid w:val="00CD21C7"/>
    <w:rsid w:val="00CD280E"/>
    <w:rsid w:val="00CD2A46"/>
    <w:rsid w:val="00CD4C09"/>
    <w:rsid w:val="00CD54E4"/>
    <w:rsid w:val="00CD584F"/>
    <w:rsid w:val="00CD5CC8"/>
    <w:rsid w:val="00CD5ECA"/>
    <w:rsid w:val="00CD5EFE"/>
    <w:rsid w:val="00CD768F"/>
    <w:rsid w:val="00CD79EA"/>
    <w:rsid w:val="00CD7B2F"/>
    <w:rsid w:val="00CD7F14"/>
    <w:rsid w:val="00CE20F6"/>
    <w:rsid w:val="00CE2EA2"/>
    <w:rsid w:val="00CE3022"/>
    <w:rsid w:val="00CE327A"/>
    <w:rsid w:val="00CE38D4"/>
    <w:rsid w:val="00CE43AD"/>
    <w:rsid w:val="00CE44EE"/>
    <w:rsid w:val="00CE47EB"/>
    <w:rsid w:val="00CE5764"/>
    <w:rsid w:val="00CE6871"/>
    <w:rsid w:val="00CE72CF"/>
    <w:rsid w:val="00CE78B5"/>
    <w:rsid w:val="00CE7B8C"/>
    <w:rsid w:val="00CF0373"/>
    <w:rsid w:val="00CF15D4"/>
    <w:rsid w:val="00CF24D2"/>
    <w:rsid w:val="00CF2FA3"/>
    <w:rsid w:val="00CF34C2"/>
    <w:rsid w:val="00CF3E47"/>
    <w:rsid w:val="00CF46A9"/>
    <w:rsid w:val="00CF4765"/>
    <w:rsid w:val="00CF571D"/>
    <w:rsid w:val="00CF57DD"/>
    <w:rsid w:val="00CF70A3"/>
    <w:rsid w:val="00CF745D"/>
    <w:rsid w:val="00D00F4D"/>
    <w:rsid w:val="00D028C1"/>
    <w:rsid w:val="00D02C65"/>
    <w:rsid w:val="00D03168"/>
    <w:rsid w:val="00D04014"/>
    <w:rsid w:val="00D0401A"/>
    <w:rsid w:val="00D04511"/>
    <w:rsid w:val="00D04962"/>
    <w:rsid w:val="00D049D0"/>
    <w:rsid w:val="00D04D3C"/>
    <w:rsid w:val="00D04EEC"/>
    <w:rsid w:val="00D050EA"/>
    <w:rsid w:val="00D05C1D"/>
    <w:rsid w:val="00D05D76"/>
    <w:rsid w:val="00D06130"/>
    <w:rsid w:val="00D070D9"/>
    <w:rsid w:val="00D072B6"/>
    <w:rsid w:val="00D079D8"/>
    <w:rsid w:val="00D07E6C"/>
    <w:rsid w:val="00D107C4"/>
    <w:rsid w:val="00D10F1F"/>
    <w:rsid w:val="00D13570"/>
    <w:rsid w:val="00D14128"/>
    <w:rsid w:val="00D16592"/>
    <w:rsid w:val="00D166DA"/>
    <w:rsid w:val="00D17244"/>
    <w:rsid w:val="00D17281"/>
    <w:rsid w:val="00D20136"/>
    <w:rsid w:val="00D20314"/>
    <w:rsid w:val="00D204C2"/>
    <w:rsid w:val="00D21346"/>
    <w:rsid w:val="00D21F87"/>
    <w:rsid w:val="00D23623"/>
    <w:rsid w:val="00D23679"/>
    <w:rsid w:val="00D23A02"/>
    <w:rsid w:val="00D23CEE"/>
    <w:rsid w:val="00D245F9"/>
    <w:rsid w:val="00D24B43"/>
    <w:rsid w:val="00D25512"/>
    <w:rsid w:val="00D26242"/>
    <w:rsid w:val="00D268AE"/>
    <w:rsid w:val="00D30471"/>
    <w:rsid w:val="00D308DE"/>
    <w:rsid w:val="00D31581"/>
    <w:rsid w:val="00D32729"/>
    <w:rsid w:val="00D33013"/>
    <w:rsid w:val="00D33A39"/>
    <w:rsid w:val="00D33E1D"/>
    <w:rsid w:val="00D34137"/>
    <w:rsid w:val="00D34FAC"/>
    <w:rsid w:val="00D352C8"/>
    <w:rsid w:val="00D359C0"/>
    <w:rsid w:val="00D35ABE"/>
    <w:rsid w:val="00D35C12"/>
    <w:rsid w:val="00D360A3"/>
    <w:rsid w:val="00D36469"/>
    <w:rsid w:val="00D369FF"/>
    <w:rsid w:val="00D37F6B"/>
    <w:rsid w:val="00D40A7D"/>
    <w:rsid w:val="00D40FCA"/>
    <w:rsid w:val="00D41224"/>
    <w:rsid w:val="00D422D4"/>
    <w:rsid w:val="00D426A2"/>
    <w:rsid w:val="00D429CB"/>
    <w:rsid w:val="00D43304"/>
    <w:rsid w:val="00D43A5C"/>
    <w:rsid w:val="00D460D9"/>
    <w:rsid w:val="00D46574"/>
    <w:rsid w:val="00D46AEF"/>
    <w:rsid w:val="00D46D1E"/>
    <w:rsid w:val="00D47352"/>
    <w:rsid w:val="00D474C7"/>
    <w:rsid w:val="00D47788"/>
    <w:rsid w:val="00D47912"/>
    <w:rsid w:val="00D5035B"/>
    <w:rsid w:val="00D52BFE"/>
    <w:rsid w:val="00D52F38"/>
    <w:rsid w:val="00D53B7D"/>
    <w:rsid w:val="00D5494B"/>
    <w:rsid w:val="00D560A9"/>
    <w:rsid w:val="00D56337"/>
    <w:rsid w:val="00D57787"/>
    <w:rsid w:val="00D60815"/>
    <w:rsid w:val="00D60909"/>
    <w:rsid w:val="00D60B83"/>
    <w:rsid w:val="00D60D59"/>
    <w:rsid w:val="00D6137A"/>
    <w:rsid w:val="00D6142E"/>
    <w:rsid w:val="00D61650"/>
    <w:rsid w:val="00D61F0E"/>
    <w:rsid w:val="00D62A0E"/>
    <w:rsid w:val="00D62D9A"/>
    <w:rsid w:val="00D631E0"/>
    <w:rsid w:val="00D63453"/>
    <w:rsid w:val="00D63BE4"/>
    <w:rsid w:val="00D640F8"/>
    <w:rsid w:val="00D644CD"/>
    <w:rsid w:val="00D65138"/>
    <w:rsid w:val="00D659BC"/>
    <w:rsid w:val="00D65BFC"/>
    <w:rsid w:val="00D66054"/>
    <w:rsid w:val="00D66F89"/>
    <w:rsid w:val="00D675F9"/>
    <w:rsid w:val="00D6774D"/>
    <w:rsid w:val="00D6787F"/>
    <w:rsid w:val="00D6799C"/>
    <w:rsid w:val="00D67C00"/>
    <w:rsid w:val="00D70344"/>
    <w:rsid w:val="00D706DA"/>
    <w:rsid w:val="00D707CC"/>
    <w:rsid w:val="00D70A64"/>
    <w:rsid w:val="00D70FFA"/>
    <w:rsid w:val="00D710AA"/>
    <w:rsid w:val="00D717A0"/>
    <w:rsid w:val="00D71D74"/>
    <w:rsid w:val="00D71DA6"/>
    <w:rsid w:val="00D7229E"/>
    <w:rsid w:val="00D72CA0"/>
    <w:rsid w:val="00D72E30"/>
    <w:rsid w:val="00D72ED9"/>
    <w:rsid w:val="00D72F7D"/>
    <w:rsid w:val="00D73007"/>
    <w:rsid w:val="00D73346"/>
    <w:rsid w:val="00D736EA"/>
    <w:rsid w:val="00D73D06"/>
    <w:rsid w:val="00D7415D"/>
    <w:rsid w:val="00D748B9"/>
    <w:rsid w:val="00D74A87"/>
    <w:rsid w:val="00D74A8C"/>
    <w:rsid w:val="00D75461"/>
    <w:rsid w:val="00D7574A"/>
    <w:rsid w:val="00D76446"/>
    <w:rsid w:val="00D7729F"/>
    <w:rsid w:val="00D77F7C"/>
    <w:rsid w:val="00D8066F"/>
    <w:rsid w:val="00D80A24"/>
    <w:rsid w:val="00D81279"/>
    <w:rsid w:val="00D815BA"/>
    <w:rsid w:val="00D81D24"/>
    <w:rsid w:val="00D82139"/>
    <w:rsid w:val="00D83DD8"/>
    <w:rsid w:val="00D83E93"/>
    <w:rsid w:val="00D84C25"/>
    <w:rsid w:val="00D852FF"/>
    <w:rsid w:val="00D85A94"/>
    <w:rsid w:val="00D86015"/>
    <w:rsid w:val="00D8640B"/>
    <w:rsid w:val="00D86FEB"/>
    <w:rsid w:val="00D879AB"/>
    <w:rsid w:val="00D903C8"/>
    <w:rsid w:val="00D911B6"/>
    <w:rsid w:val="00D9263B"/>
    <w:rsid w:val="00D929FF"/>
    <w:rsid w:val="00D94188"/>
    <w:rsid w:val="00D95419"/>
    <w:rsid w:val="00D96703"/>
    <w:rsid w:val="00D968F0"/>
    <w:rsid w:val="00D96D4E"/>
    <w:rsid w:val="00D96DD2"/>
    <w:rsid w:val="00D974A3"/>
    <w:rsid w:val="00D97516"/>
    <w:rsid w:val="00DA0406"/>
    <w:rsid w:val="00DA0A44"/>
    <w:rsid w:val="00DA0EBC"/>
    <w:rsid w:val="00DA1D82"/>
    <w:rsid w:val="00DA2465"/>
    <w:rsid w:val="00DA2DE7"/>
    <w:rsid w:val="00DA49AC"/>
    <w:rsid w:val="00DA5185"/>
    <w:rsid w:val="00DA5794"/>
    <w:rsid w:val="00DA665F"/>
    <w:rsid w:val="00DA67C6"/>
    <w:rsid w:val="00DA710F"/>
    <w:rsid w:val="00DA7960"/>
    <w:rsid w:val="00DB03BD"/>
    <w:rsid w:val="00DB0D8B"/>
    <w:rsid w:val="00DB0DC4"/>
    <w:rsid w:val="00DB10C5"/>
    <w:rsid w:val="00DB1B0A"/>
    <w:rsid w:val="00DB1E75"/>
    <w:rsid w:val="00DB2F88"/>
    <w:rsid w:val="00DB3688"/>
    <w:rsid w:val="00DB573E"/>
    <w:rsid w:val="00DB66EC"/>
    <w:rsid w:val="00DB683E"/>
    <w:rsid w:val="00DB7716"/>
    <w:rsid w:val="00DB7C44"/>
    <w:rsid w:val="00DB7FB2"/>
    <w:rsid w:val="00DC0EB3"/>
    <w:rsid w:val="00DC1AFC"/>
    <w:rsid w:val="00DC1FB2"/>
    <w:rsid w:val="00DC2041"/>
    <w:rsid w:val="00DC2282"/>
    <w:rsid w:val="00DC253D"/>
    <w:rsid w:val="00DC33B7"/>
    <w:rsid w:val="00DC490C"/>
    <w:rsid w:val="00DC5249"/>
    <w:rsid w:val="00DC5D8D"/>
    <w:rsid w:val="00DC5DB1"/>
    <w:rsid w:val="00DC606C"/>
    <w:rsid w:val="00DD035B"/>
    <w:rsid w:val="00DD0CED"/>
    <w:rsid w:val="00DD0E8F"/>
    <w:rsid w:val="00DD1107"/>
    <w:rsid w:val="00DD1663"/>
    <w:rsid w:val="00DD17CB"/>
    <w:rsid w:val="00DD308D"/>
    <w:rsid w:val="00DD3D3C"/>
    <w:rsid w:val="00DD3FB6"/>
    <w:rsid w:val="00DD4513"/>
    <w:rsid w:val="00DD5008"/>
    <w:rsid w:val="00DD5768"/>
    <w:rsid w:val="00DD61FB"/>
    <w:rsid w:val="00DD61FF"/>
    <w:rsid w:val="00DD65F2"/>
    <w:rsid w:val="00DD7134"/>
    <w:rsid w:val="00DD7560"/>
    <w:rsid w:val="00DD768F"/>
    <w:rsid w:val="00DD7E38"/>
    <w:rsid w:val="00DE0691"/>
    <w:rsid w:val="00DE1347"/>
    <w:rsid w:val="00DE1B01"/>
    <w:rsid w:val="00DE266E"/>
    <w:rsid w:val="00DE4563"/>
    <w:rsid w:val="00DE4616"/>
    <w:rsid w:val="00DE4B97"/>
    <w:rsid w:val="00DE4D7A"/>
    <w:rsid w:val="00DE5079"/>
    <w:rsid w:val="00DE7B1D"/>
    <w:rsid w:val="00DF0D05"/>
    <w:rsid w:val="00DF0E16"/>
    <w:rsid w:val="00DF2F29"/>
    <w:rsid w:val="00DF6FFA"/>
    <w:rsid w:val="00DF76A1"/>
    <w:rsid w:val="00E0052F"/>
    <w:rsid w:val="00E01854"/>
    <w:rsid w:val="00E01E02"/>
    <w:rsid w:val="00E02D8E"/>
    <w:rsid w:val="00E03C13"/>
    <w:rsid w:val="00E04715"/>
    <w:rsid w:val="00E0576A"/>
    <w:rsid w:val="00E073D8"/>
    <w:rsid w:val="00E07643"/>
    <w:rsid w:val="00E07AA9"/>
    <w:rsid w:val="00E10116"/>
    <w:rsid w:val="00E101C5"/>
    <w:rsid w:val="00E10BF7"/>
    <w:rsid w:val="00E10DCD"/>
    <w:rsid w:val="00E10E53"/>
    <w:rsid w:val="00E114AB"/>
    <w:rsid w:val="00E121EC"/>
    <w:rsid w:val="00E1294F"/>
    <w:rsid w:val="00E12AA6"/>
    <w:rsid w:val="00E135D2"/>
    <w:rsid w:val="00E146EB"/>
    <w:rsid w:val="00E15FD4"/>
    <w:rsid w:val="00E2002A"/>
    <w:rsid w:val="00E20411"/>
    <w:rsid w:val="00E208A1"/>
    <w:rsid w:val="00E212FA"/>
    <w:rsid w:val="00E21BB4"/>
    <w:rsid w:val="00E22302"/>
    <w:rsid w:val="00E22A72"/>
    <w:rsid w:val="00E22B71"/>
    <w:rsid w:val="00E24202"/>
    <w:rsid w:val="00E24C34"/>
    <w:rsid w:val="00E2513D"/>
    <w:rsid w:val="00E256D6"/>
    <w:rsid w:val="00E25ACC"/>
    <w:rsid w:val="00E2726A"/>
    <w:rsid w:val="00E2765E"/>
    <w:rsid w:val="00E2797E"/>
    <w:rsid w:val="00E320D7"/>
    <w:rsid w:val="00E333A7"/>
    <w:rsid w:val="00E33D21"/>
    <w:rsid w:val="00E34045"/>
    <w:rsid w:val="00E34A0C"/>
    <w:rsid w:val="00E36274"/>
    <w:rsid w:val="00E36408"/>
    <w:rsid w:val="00E37492"/>
    <w:rsid w:val="00E37AB0"/>
    <w:rsid w:val="00E37CA9"/>
    <w:rsid w:val="00E40965"/>
    <w:rsid w:val="00E40C7E"/>
    <w:rsid w:val="00E41CCF"/>
    <w:rsid w:val="00E422F6"/>
    <w:rsid w:val="00E5019C"/>
    <w:rsid w:val="00E5043C"/>
    <w:rsid w:val="00E5125D"/>
    <w:rsid w:val="00E513B4"/>
    <w:rsid w:val="00E51E54"/>
    <w:rsid w:val="00E52086"/>
    <w:rsid w:val="00E53E39"/>
    <w:rsid w:val="00E543A0"/>
    <w:rsid w:val="00E54A6F"/>
    <w:rsid w:val="00E54B32"/>
    <w:rsid w:val="00E54B48"/>
    <w:rsid w:val="00E54D30"/>
    <w:rsid w:val="00E55795"/>
    <w:rsid w:val="00E56446"/>
    <w:rsid w:val="00E565AB"/>
    <w:rsid w:val="00E568F3"/>
    <w:rsid w:val="00E56C42"/>
    <w:rsid w:val="00E5736B"/>
    <w:rsid w:val="00E57FE7"/>
    <w:rsid w:val="00E607FD"/>
    <w:rsid w:val="00E60B7F"/>
    <w:rsid w:val="00E61B89"/>
    <w:rsid w:val="00E61C6A"/>
    <w:rsid w:val="00E62218"/>
    <w:rsid w:val="00E62514"/>
    <w:rsid w:val="00E625DF"/>
    <w:rsid w:val="00E6264D"/>
    <w:rsid w:val="00E626BE"/>
    <w:rsid w:val="00E6273F"/>
    <w:rsid w:val="00E630CE"/>
    <w:rsid w:val="00E631DF"/>
    <w:rsid w:val="00E6383D"/>
    <w:rsid w:val="00E64329"/>
    <w:rsid w:val="00E65EF1"/>
    <w:rsid w:val="00E66661"/>
    <w:rsid w:val="00E66A07"/>
    <w:rsid w:val="00E66C65"/>
    <w:rsid w:val="00E66D7C"/>
    <w:rsid w:val="00E70647"/>
    <w:rsid w:val="00E707D0"/>
    <w:rsid w:val="00E71F39"/>
    <w:rsid w:val="00E72519"/>
    <w:rsid w:val="00E72A2F"/>
    <w:rsid w:val="00E72BF1"/>
    <w:rsid w:val="00E73155"/>
    <w:rsid w:val="00E743ED"/>
    <w:rsid w:val="00E74A19"/>
    <w:rsid w:val="00E74F4C"/>
    <w:rsid w:val="00E76005"/>
    <w:rsid w:val="00E7738D"/>
    <w:rsid w:val="00E77E6E"/>
    <w:rsid w:val="00E802AB"/>
    <w:rsid w:val="00E806F4"/>
    <w:rsid w:val="00E80F34"/>
    <w:rsid w:val="00E80FD8"/>
    <w:rsid w:val="00E81701"/>
    <w:rsid w:val="00E8179D"/>
    <w:rsid w:val="00E81D11"/>
    <w:rsid w:val="00E81E2D"/>
    <w:rsid w:val="00E82412"/>
    <w:rsid w:val="00E82D69"/>
    <w:rsid w:val="00E83F86"/>
    <w:rsid w:val="00E84DD3"/>
    <w:rsid w:val="00E8546A"/>
    <w:rsid w:val="00E855A6"/>
    <w:rsid w:val="00E867F7"/>
    <w:rsid w:val="00E86800"/>
    <w:rsid w:val="00E86B9C"/>
    <w:rsid w:val="00E87FB7"/>
    <w:rsid w:val="00E87FD8"/>
    <w:rsid w:val="00E906EF"/>
    <w:rsid w:val="00E9073E"/>
    <w:rsid w:val="00E90A75"/>
    <w:rsid w:val="00E90FA8"/>
    <w:rsid w:val="00E912C5"/>
    <w:rsid w:val="00E91534"/>
    <w:rsid w:val="00E91B98"/>
    <w:rsid w:val="00E91E6D"/>
    <w:rsid w:val="00E923A3"/>
    <w:rsid w:val="00E92979"/>
    <w:rsid w:val="00E92B0D"/>
    <w:rsid w:val="00E92BD5"/>
    <w:rsid w:val="00E94625"/>
    <w:rsid w:val="00E952AD"/>
    <w:rsid w:val="00E960B1"/>
    <w:rsid w:val="00E96388"/>
    <w:rsid w:val="00E964BD"/>
    <w:rsid w:val="00E96B1F"/>
    <w:rsid w:val="00E97431"/>
    <w:rsid w:val="00E97807"/>
    <w:rsid w:val="00E97CCE"/>
    <w:rsid w:val="00EA0B71"/>
    <w:rsid w:val="00EA1057"/>
    <w:rsid w:val="00EA1F3B"/>
    <w:rsid w:val="00EA23A1"/>
    <w:rsid w:val="00EA39FB"/>
    <w:rsid w:val="00EA3D05"/>
    <w:rsid w:val="00EA405F"/>
    <w:rsid w:val="00EA4544"/>
    <w:rsid w:val="00EA58D7"/>
    <w:rsid w:val="00EA6C49"/>
    <w:rsid w:val="00EA7959"/>
    <w:rsid w:val="00EB1017"/>
    <w:rsid w:val="00EB2D7C"/>
    <w:rsid w:val="00EB3A32"/>
    <w:rsid w:val="00EB4246"/>
    <w:rsid w:val="00EB5946"/>
    <w:rsid w:val="00EB629D"/>
    <w:rsid w:val="00EB7128"/>
    <w:rsid w:val="00EB7ACC"/>
    <w:rsid w:val="00EB7C45"/>
    <w:rsid w:val="00EC00C3"/>
    <w:rsid w:val="00EC0852"/>
    <w:rsid w:val="00EC087D"/>
    <w:rsid w:val="00EC0EB1"/>
    <w:rsid w:val="00EC1112"/>
    <w:rsid w:val="00EC12C8"/>
    <w:rsid w:val="00EC2246"/>
    <w:rsid w:val="00EC2507"/>
    <w:rsid w:val="00EC276C"/>
    <w:rsid w:val="00EC492A"/>
    <w:rsid w:val="00EC5A60"/>
    <w:rsid w:val="00EC63E8"/>
    <w:rsid w:val="00EC6683"/>
    <w:rsid w:val="00EC7043"/>
    <w:rsid w:val="00EC7BE2"/>
    <w:rsid w:val="00ED06A7"/>
    <w:rsid w:val="00ED1276"/>
    <w:rsid w:val="00ED1A40"/>
    <w:rsid w:val="00ED1E08"/>
    <w:rsid w:val="00ED2351"/>
    <w:rsid w:val="00ED26A6"/>
    <w:rsid w:val="00ED2A29"/>
    <w:rsid w:val="00ED2FAE"/>
    <w:rsid w:val="00ED40E5"/>
    <w:rsid w:val="00ED4211"/>
    <w:rsid w:val="00ED43D7"/>
    <w:rsid w:val="00ED4417"/>
    <w:rsid w:val="00ED4F4E"/>
    <w:rsid w:val="00ED58EA"/>
    <w:rsid w:val="00ED5AD0"/>
    <w:rsid w:val="00ED786C"/>
    <w:rsid w:val="00EE03CE"/>
    <w:rsid w:val="00EE284C"/>
    <w:rsid w:val="00EE2EA7"/>
    <w:rsid w:val="00EE2F8C"/>
    <w:rsid w:val="00EE3C69"/>
    <w:rsid w:val="00EE3CF6"/>
    <w:rsid w:val="00EE4E7B"/>
    <w:rsid w:val="00EE6A82"/>
    <w:rsid w:val="00EF0407"/>
    <w:rsid w:val="00EF0649"/>
    <w:rsid w:val="00EF0B7B"/>
    <w:rsid w:val="00EF0D93"/>
    <w:rsid w:val="00EF0E07"/>
    <w:rsid w:val="00EF158C"/>
    <w:rsid w:val="00EF1969"/>
    <w:rsid w:val="00EF197F"/>
    <w:rsid w:val="00EF1E8C"/>
    <w:rsid w:val="00EF24C4"/>
    <w:rsid w:val="00EF267B"/>
    <w:rsid w:val="00EF26C0"/>
    <w:rsid w:val="00EF3783"/>
    <w:rsid w:val="00EF3C29"/>
    <w:rsid w:val="00EF4915"/>
    <w:rsid w:val="00EF595A"/>
    <w:rsid w:val="00EF5CD0"/>
    <w:rsid w:val="00EF5D87"/>
    <w:rsid w:val="00EF6233"/>
    <w:rsid w:val="00EF6A26"/>
    <w:rsid w:val="00EF6A76"/>
    <w:rsid w:val="00EF6DB6"/>
    <w:rsid w:val="00EF7EB4"/>
    <w:rsid w:val="00F004DF"/>
    <w:rsid w:val="00F00B7B"/>
    <w:rsid w:val="00F00E1F"/>
    <w:rsid w:val="00F01F53"/>
    <w:rsid w:val="00F03609"/>
    <w:rsid w:val="00F03856"/>
    <w:rsid w:val="00F038FF"/>
    <w:rsid w:val="00F03F4A"/>
    <w:rsid w:val="00F048B0"/>
    <w:rsid w:val="00F04B7D"/>
    <w:rsid w:val="00F063CD"/>
    <w:rsid w:val="00F063FB"/>
    <w:rsid w:val="00F07388"/>
    <w:rsid w:val="00F07510"/>
    <w:rsid w:val="00F07CFA"/>
    <w:rsid w:val="00F07DD0"/>
    <w:rsid w:val="00F104B8"/>
    <w:rsid w:val="00F106A3"/>
    <w:rsid w:val="00F110B3"/>
    <w:rsid w:val="00F11877"/>
    <w:rsid w:val="00F12C93"/>
    <w:rsid w:val="00F13279"/>
    <w:rsid w:val="00F13F45"/>
    <w:rsid w:val="00F14677"/>
    <w:rsid w:val="00F14C97"/>
    <w:rsid w:val="00F16577"/>
    <w:rsid w:val="00F16A50"/>
    <w:rsid w:val="00F16ED8"/>
    <w:rsid w:val="00F21ECD"/>
    <w:rsid w:val="00F24177"/>
    <w:rsid w:val="00F26108"/>
    <w:rsid w:val="00F26FB5"/>
    <w:rsid w:val="00F272BA"/>
    <w:rsid w:val="00F27485"/>
    <w:rsid w:val="00F27DE5"/>
    <w:rsid w:val="00F302B4"/>
    <w:rsid w:val="00F302CA"/>
    <w:rsid w:val="00F3053F"/>
    <w:rsid w:val="00F30561"/>
    <w:rsid w:val="00F3057E"/>
    <w:rsid w:val="00F309EC"/>
    <w:rsid w:val="00F310C8"/>
    <w:rsid w:val="00F315CE"/>
    <w:rsid w:val="00F315E5"/>
    <w:rsid w:val="00F31F84"/>
    <w:rsid w:val="00F324A7"/>
    <w:rsid w:val="00F325AE"/>
    <w:rsid w:val="00F32801"/>
    <w:rsid w:val="00F3295E"/>
    <w:rsid w:val="00F32ACA"/>
    <w:rsid w:val="00F337FD"/>
    <w:rsid w:val="00F33A4E"/>
    <w:rsid w:val="00F3514A"/>
    <w:rsid w:val="00F35E2D"/>
    <w:rsid w:val="00F36B72"/>
    <w:rsid w:val="00F3720F"/>
    <w:rsid w:val="00F3744A"/>
    <w:rsid w:val="00F376EC"/>
    <w:rsid w:val="00F403EA"/>
    <w:rsid w:val="00F40A44"/>
    <w:rsid w:val="00F435FB"/>
    <w:rsid w:val="00F438D8"/>
    <w:rsid w:val="00F43F18"/>
    <w:rsid w:val="00F44222"/>
    <w:rsid w:val="00F45483"/>
    <w:rsid w:val="00F45550"/>
    <w:rsid w:val="00F467D2"/>
    <w:rsid w:val="00F4711B"/>
    <w:rsid w:val="00F47AC9"/>
    <w:rsid w:val="00F47C80"/>
    <w:rsid w:val="00F47E98"/>
    <w:rsid w:val="00F5051C"/>
    <w:rsid w:val="00F5092A"/>
    <w:rsid w:val="00F51F0B"/>
    <w:rsid w:val="00F524EC"/>
    <w:rsid w:val="00F5376C"/>
    <w:rsid w:val="00F53D72"/>
    <w:rsid w:val="00F542E4"/>
    <w:rsid w:val="00F55A4A"/>
    <w:rsid w:val="00F55F2C"/>
    <w:rsid w:val="00F564D4"/>
    <w:rsid w:val="00F57599"/>
    <w:rsid w:val="00F60C14"/>
    <w:rsid w:val="00F60C8E"/>
    <w:rsid w:val="00F60F8F"/>
    <w:rsid w:val="00F6115D"/>
    <w:rsid w:val="00F61303"/>
    <w:rsid w:val="00F618BA"/>
    <w:rsid w:val="00F619C5"/>
    <w:rsid w:val="00F625DA"/>
    <w:rsid w:val="00F6302E"/>
    <w:rsid w:val="00F63292"/>
    <w:rsid w:val="00F6353B"/>
    <w:rsid w:val="00F63C5D"/>
    <w:rsid w:val="00F655BB"/>
    <w:rsid w:val="00F65E4E"/>
    <w:rsid w:val="00F66C96"/>
    <w:rsid w:val="00F706A8"/>
    <w:rsid w:val="00F71ECA"/>
    <w:rsid w:val="00F72C65"/>
    <w:rsid w:val="00F7320C"/>
    <w:rsid w:val="00F733FE"/>
    <w:rsid w:val="00F7443C"/>
    <w:rsid w:val="00F74533"/>
    <w:rsid w:val="00F7630A"/>
    <w:rsid w:val="00F77135"/>
    <w:rsid w:val="00F77293"/>
    <w:rsid w:val="00F777CD"/>
    <w:rsid w:val="00F77BA7"/>
    <w:rsid w:val="00F77D24"/>
    <w:rsid w:val="00F80609"/>
    <w:rsid w:val="00F80727"/>
    <w:rsid w:val="00F80AF7"/>
    <w:rsid w:val="00F81106"/>
    <w:rsid w:val="00F81453"/>
    <w:rsid w:val="00F81893"/>
    <w:rsid w:val="00F826C7"/>
    <w:rsid w:val="00F827D2"/>
    <w:rsid w:val="00F82CC1"/>
    <w:rsid w:val="00F841DD"/>
    <w:rsid w:val="00F84893"/>
    <w:rsid w:val="00F84B5C"/>
    <w:rsid w:val="00F84D5B"/>
    <w:rsid w:val="00F8537E"/>
    <w:rsid w:val="00F855A7"/>
    <w:rsid w:val="00F8560E"/>
    <w:rsid w:val="00F85B54"/>
    <w:rsid w:val="00F85C0D"/>
    <w:rsid w:val="00F85E51"/>
    <w:rsid w:val="00F862EE"/>
    <w:rsid w:val="00F870C5"/>
    <w:rsid w:val="00F87196"/>
    <w:rsid w:val="00F87843"/>
    <w:rsid w:val="00F87C1D"/>
    <w:rsid w:val="00F909CB"/>
    <w:rsid w:val="00F90D97"/>
    <w:rsid w:val="00F9170C"/>
    <w:rsid w:val="00F919D6"/>
    <w:rsid w:val="00F91B5E"/>
    <w:rsid w:val="00F92337"/>
    <w:rsid w:val="00F923DD"/>
    <w:rsid w:val="00F92532"/>
    <w:rsid w:val="00F926A4"/>
    <w:rsid w:val="00F9298D"/>
    <w:rsid w:val="00F93FDD"/>
    <w:rsid w:val="00F9438A"/>
    <w:rsid w:val="00F9483A"/>
    <w:rsid w:val="00F94AF4"/>
    <w:rsid w:val="00F96038"/>
    <w:rsid w:val="00F96BC5"/>
    <w:rsid w:val="00F96E9F"/>
    <w:rsid w:val="00F97A35"/>
    <w:rsid w:val="00F97E6B"/>
    <w:rsid w:val="00FA0123"/>
    <w:rsid w:val="00FA03A4"/>
    <w:rsid w:val="00FA03C6"/>
    <w:rsid w:val="00FA0819"/>
    <w:rsid w:val="00FA11A2"/>
    <w:rsid w:val="00FA1DBE"/>
    <w:rsid w:val="00FA1ECF"/>
    <w:rsid w:val="00FA2C86"/>
    <w:rsid w:val="00FA33C1"/>
    <w:rsid w:val="00FA3A03"/>
    <w:rsid w:val="00FA3B3F"/>
    <w:rsid w:val="00FA3BFE"/>
    <w:rsid w:val="00FA3DE6"/>
    <w:rsid w:val="00FA42F8"/>
    <w:rsid w:val="00FA6DE6"/>
    <w:rsid w:val="00FA6EB4"/>
    <w:rsid w:val="00FA7116"/>
    <w:rsid w:val="00FA742A"/>
    <w:rsid w:val="00FA792F"/>
    <w:rsid w:val="00FB06BB"/>
    <w:rsid w:val="00FB0D6C"/>
    <w:rsid w:val="00FB1144"/>
    <w:rsid w:val="00FB202C"/>
    <w:rsid w:val="00FB4B5C"/>
    <w:rsid w:val="00FB4E0C"/>
    <w:rsid w:val="00FB56CD"/>
    <w:rsid w:val="00FB658F"/>
    <w:rsid w:val="00FB6BB6"/>
    <w:rsid w:val="00FB734D"/>
    <w:rsid w:val="00FB7D24"/>
    <w:rsid w:val="00FC027B"/>
    <w:rsid w:val="00FC0999"/>
    <w:rsid w:val="00FC0C06"/>
    <w:rsid w:val="00FC19BE"/>
    <w:rsid w:val="00FC21EC"/>
    <w:rsid w:val="00FC2273"/>
    <w:rsid w:val="00FC2B2B"/>
    <w:rsid w:val="00FC34B9"/>
    <w:rsid w:val="00FC3E35"/>
    <w:rsid w:val="00FC3EE2"/>
    <w:rsid w:val="00FC479B"/>
    <w:rsid w:val="00FC4844"/>
    <w:rsid w:val="00FC54B0"/>
    <w:rsid w:val="00FC664E"/>
    <w:rsid w:val="00FC6E1D"/>
    <w:rsid w:val="00FC70BD"/>
    <w:rsid w:val="00FC735E"/>
    <w:rsid w:val="00FC7369"/>
    <w:rsid w:val="00FC784E"/>
    <w:rsid w:val="00FD06DE"/>
    <w:rsid w:val="00FD0DB2"/>
    <w:rsid w:val="00FD1055"/>
    <w:rsid w:val="00FD191A"/>
    <w:rsid w:val="00FD1FFC"/>
    <w:rsid w:val="00FD3278"/>
    <w:rsid w:val="00FD6AB9"/>
    <w:rsid w:val="00FD6FBF"/>
    <w:rsid w:val="00FD7618"/>
    <w:rsid w:val="00FD777F"/>
    <w:rsid w:val="00FD7C9B"/>
    <w:rsid w:val="00FE0C4C"/>
    <w:rsid w:val="00FE26F3"/>
    <w:rsid w:val="00FE2A07"/>
    <w:rsid w:val="00FE3AB4"/>
    <w:rsid w:val="00FE3CE3"/>
    <w:rsid w:val="00FE4270"/>
    <w:rsid w:val="00FE48D2"/>
    <w:rsid w:val="00FE59DC"/>
    <w:rsid w:val="00FE5A20"/>
    <w:rsid w:val="00FE5D67"/>
    <w:rsid w:val="00FE69D7"/>
    <w:rsid w:val="00FE79BE"/>
    <w:rsid w:val="00FE7DCF"/>
    <w:rsid w:val="00FE7E0F"/>
    <w:rsid w:val="00FE7F3B"/>
    <w:rsid w:val="00FF0B7C"/>
    <w:rsid w:val="00FF1266"/>
    <w:rsid w:val="00FF139D"/>
    <w:rsid w:val="00FF13CE"/>
    <w:rsid w:val="00FF1CF4"/>
    <w:rsid w:val="00FF21E0"/>
    <w:rsid w:val="00FF2E57"/>
    <w:rsid w:val="00FF38E9"/>
    <w:rsid w:val="00FF46AF"/>
    <w:rsid w:val="00FF6996"/>
    <w:rsid w:val="00FF7BBE"/>
    <w:rsid w:val="00FF7CEA"/>
    <w:rsid w:val="00FF7D98"/>
    <w:rsid w:val="00FF7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909,#f06,#09f"/>
    </o:shapedefaults>
    <o:shapelayout v:ext="edit">
      <o:idmap v:ext="edit" data="1"/>
    </o:shapelayout>
  </w:shapeDefaults>
  <w:decimalSymbol w:val="."/>
  <w:listSeparator w:val=","/>
  <w14:docId w14:val="56A65494"/>
  <w15:docId w15:val="{6A39B3DB-8DD0-4ED5-93C0-2EF3AE7FB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02B1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4BFA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02B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04E5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04E5F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254F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254F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54F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254F3"/>
    <w:rPr>
      <w:sz w:val="22"/>
      <w:szCs w:val="22"/>
    </w:rPr>
  </w:style>
  <w:style w:type="character" w:styleId="PageNumber">
    <w:name w:val="page number"/>
    <w:basedOn w:val="DefaultParagraphFont"/>
    <w:rsid w:val="003149EE"/>
  </w:style>
  <w:style w:type="character" w:customStyle="1" w:styleId="Heading2Char">
    <w:name w:val="Heading 2 Char"/>
    <w:link w:val="Heading2"/>
    <w:uiPriority w:val="9"/>
    <w:rsid w:val="00714BFA"/>
    <w:rPr>
      <w:rFonts w:ascii="Cambria" w:eastAsia="Times New Roman" w:hAnsi="Cambria" w:cs="Times New Roman"/>
      <w:b/>
      <w:bCs/>
      <w:i/>
      <w:iCs/>
      <w:sz w:val="28"/>
      <w:szCs w:val="28"/>
    </w:rPr>
  </w:style>
  <w:style w:type="table" w:styleId="LightShading">
    <w:name w:val="Light Shading"/>
    <w:basedOn w:val="TableNormal"/>
    <w:uiPriority w:val="60"/>
    <w:rsid w:val="003F110F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60"/>
    <w:rsid w:val="003F110F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3F110F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List1-Accent2">
    <w:name w:val="Medium List 1 Accent 2"/>
    <w:basedOn w:val="TableNormal"/>
    <w:uiPriority w:val="65"/>
    <w:rsid w:val="005500C6"/>
    <w:rPr>
      <w:color w:val="000000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DengXian" w:eastAsia="Times New Roman" w:hAnsi="DengXian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paragraph" w:styleId="ListParagraph">
    <w:name w:val="List Paragraph"/>
    <w:basedOn w:val="Normal"/>
    <w:uiPriority w:val="34"/>
    <w:qFormat/>
    <w:rsid w:val="00D6137A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6.PNG"/><Relationship Id="rId39" Type="http://schemas.openxmlformats.org/officeDocument/2006/relationships/image" Target="media/image28.png"/><Relationship Id="rId21" Type="http://schemas.microsoft.com/office/2007/relationships/hdphoto" Target="media/hdphoto4.wdp"/><Relationship Id="rId34" Type="http://schemas.microsoft.com/office/2007/relationships/hdphoto" Target="media/hdphoto5.wdp"/><Relationship Id="rId42" Type="http://schemas.openxmlformats.org/officeDocument/2006/relationships/image" Target="media/image31.jpeg"/><Relationship Id="rId47" Type="http://schemas.openxmlformats.org/officeDocument/2006/relationships/image" Target="media/image36.png"/><Relationship Id="rId50" Type="http://schemas.openxmlformats.org/officeDocument/2006/relationships/image" Target="media/image39.jpeg"/><Relationship Id="rId55" Type="http://schemas.openxmlformats.org/officeDocument/2006/relationships/image" Target="media/image43.png"/><Relationship Id="rId63" Type="http://schemas.microsoft.com/office/2007/relationships/hdphoto" Target="media/hdphoto9.wdp"/><Relationship Id="rId68" Type="http://schemas.openxmlformats.org/officeDocument/2006/relationships/image" Target="media/image53.jpeg"/><Relationship Id="rId76" Type="http://schemas.openxmlformats.org/officeDocument/2006/relationships/image" Target="media/image60.png"/><Relationship Id="rId7" Type="http://schemas.openxmlformats.org/officeDocument/2006/relationships/endnotes" Target="endnotes.xml"/><Relationship Id="rId71" Type="http://schemas.openxmlformats.org/officeDocument/2006/relationships/image" Target="media/image56.jpe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19.png"/><Relationship Id="rId11" Type="http://schemas.openxmlformats.org/officeDocument/2006/relationships/image" Target="media/image4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jpeg"/><Relationship Id="rId53" Type="http://schemas.openxmlformats.org/officeDocument/2006/relationships/image" Target="media/image42.png"/><Relationship Id="rId58" Type="http://schemas.openxmlformats.org/officeDocument/2006/relationships/image" Target="media/image45.png"/><Relationship Id="rId66" Type="http://schemas.openxmlformats.org/officeDocument/2006/relationships/image" Target="media/image51.png"/><Relationship Id="rId74" Type="http://schemas.openxmlformats.org/officeDocument/2006/relationships/image" Target="media/image58.png"/><Relationship Id="rId79" Type="http://schemas.openxmlformats.org/officeDocument/2006/relationships/footer" Target="footer2.xml"/><Relationship Id="rId5" Type="http://schemas.openxmlformats.org/officeDocument/2006/relationships/webSettings" Target="webSettings.xml"/><Relationship Id="rId61" Type="http://schemas.microsoft.com/office/2007/relationships/hdphoto" Target="media/hdphoto8.wdp"/><Relationship Id="rId10" Type="http://schemas.microsoft.com/office/2007/relationships/hdphoto" Target="media/hdphoto1.wdp"/><Relationship Id="rId19" Type="http://schemas.microsoft.com/office/2007/relationships/hdphoto" Target="media/hdphoto3.wdp"/><Relationship Id="rId31" Type="http://schemas.openxmlformats.org/officeDocument/2006/relationships/image" Target="media/image21.png"/><Relationship Id="rId44" Type="http://schemas.openxmlformats.org/officeDocument/2006/relationships/image" Target="media/image33.png"/><Relationship Id="rId52" Type="http://schemas.openxmlformats.org/officeDocument/2006/relationships/image" Target="media/image41.jpeg"/><Relationship Id="rId60" Type="http://schemas.openxmlformats.org/officeDocument/2006/relationships/image" Target="media/image47.png"/><Relationship Id="rId65" Type="http://schemas.openxmlformats.org/officeDocument/2006/relationships/image" Target="media/image50.png"/><Relationship Id="rId73" Type="http://schemas.microsoft.com/office/2007/relationships/hdphoto" Target="media/hdphoto10.wdp"/><Relationship Id="rId78" Type="http://schemas.openxmlformats.org/officeDocument/2006/relationships/footer" Target="footer1.xml"/><Relationship Id="rId8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microsoft.com/office/2007/relationships/hdphoto" Target="media/hdphoto2.wdp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43" Type="http://schemas.openxmlformats.org/officeDocument/2006/relationships/image" Target="media/image32.jpeg"/><Relationship Id="rId48" Type="http://schemas.openxmlformats.org/officeDocument/2006/relationships/image" Target="media/image37.png"/><Relationship Id="rId56" Type="http://schemas.microsoft.com/office/2007/relationships/hdphoto" Target="media/hdphoto7.wdp"/><Relationship Id="rId64" Type="http://schemas.openxmlformats.org/officeDocument/2006/relationships/image" Target="media/image49.png"/><Relationship Id="rId69" Type="http://schemas.openxmlformats.org/officeDocument/2006/relationships/image" Target="media/image54.emf"/><Relationship Id="rId77" Type="http://schemas.openxmlformats.org/officeDocument/2006/relationships/image" Target="media/image61.jpeg"/><Relationship Id="rId8" Type="http://schemas.openxmlformats.org/officeDocument/2006/relationships/image" Target="media/image2.jpeg"/><Relationship Id="rId51" Type="http://schemas.openxmlformats.org/officeDocument/2006/relationships/image" Target="media/image40.jpeg"/><Relationship Id="rId72" Type="http://schemas.openxmlformats.org/officeDocument/2006/relationships/image" Target="media/image57.png"/><Relationship Id="rId80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46" Type="http://schemas.openxmlformats.org/officeDocument/2006/relationships/image" Target="media/image35.jpeg"/><Relationship Id="rId59" Type="http://schemas.openxmlformats.org/officeDocument/2006/relationships/image" Target="media/image46.jpeg"/><Relationship Id="rId67" Type="http://schemas.openxmlformats.org/officeDocument/2006/relationships/image" Target="media/image52.png"/><Relationship Id="rId20" Type="http://schemas.openxmlformats.org/officeDocument/2006/relationships/image" Target="media/image11.png"/><Relationship Id="rId41" Type="http://schemas.openxmlformats.org/officeDocument/2006/relationships/image" Target="media/image30.png"/><Relationship Id="rId54" Type="http://schemas.microsoft.com/office/2007/relationships/hdphoto" Target="media/hdphoto6.wdp"/><Relationship Id="rId62" Type="http://schemas.openxmlformats.org/officeDocument/2006/relationships/image" Target="media/image48.png"/><Relationship Id="rId70" Type="http://schemas.openxmlformats.org/officeDocument/2006/relationships/image" Target="media/image55.png"/><Relationship Id="rId75" Type="http://schemas.openxmlformats.org/officeDocument/2006/relationships/image" Target="media/image5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49" Type="http://schemas.openxmlformats.org/officeDocument/2006/relationships/image" Target="media/image38.jpeg"/><Relationship Id="rId57" Type="http://schemas.openxmlformats.org/officeDocument/2006/relationships/image" Target="media/image4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3A6202-CAB0-4A48-80EA-499DCE4499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2</TotalTime>
  <Pages>4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ONICS – LBUK - EXERCISE ABCD</vt:lpstr>
    </vt:vector>
  </TitlesOfParts>
  <Company>Grizli777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NICS – LBUK - EXERCISE ABCD</dc:title>
  <dc:creator>User</dc:creator>
  <cp:lastModifiedBy>Admin</cp:lastModifiedBy>
  <cp:revision>91</cp:revision>
  <cp:lastPrinted>2023-04-11T08:39:00Z</cp:lastPrinted>
  <dcterms:created xsi:type="dcterms:W3CDTF">2021-11-30T07:46:00Z</dcterms:created>
  <dcterms:modified xsi:type="dcterms:W3CDTF">2024-05-04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ae0c40b87b080a175ed6536a01312ea7ac8ff102935488666f8381af46c3dd</vt:lpwstr>
  </property>
</Properties>
</file>